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B56711" w14:textId="57045AF4" w:rsidR="00A72492" w:rsidRDefault="00A724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E1A16" w14:paraId="7DF2E393" w14:textId="77777777" w:rsidTr="001E1A16">
        <w:trPr>
          <w:trHeight w:val="283"/>
        </w:trPr>
        <w:tc>
          <w:tcPr>
            <w:tcW w:w="906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8691540" w14:textId="5D221FA0" w:rsidR="001E1A16" w:rsidRPr="000C4DEA" w:rsidRDefault="000F2F18" w:rsidP="000F2F18">
            <w:pPr>
              <w:rPr>
                <w:b/>
                <w:bCs/>
                <w:color w:val="000000"/>
                <w:sz w:val="40"/>
                <w:lang w:val="fr-FR" w:eastAsia="en-US"/>
              </w:rPr>
            </w:pPr>
            <w:r>
              <w:rPr>
                <w:rFonts w:ascii="Arial Narrow" w:hAnsi="Arial Narrow"/>
                <w:noProof/>
              </w:rPr>
              <w:drawing>
                <wp:anchor distT="0" distB="0" distL="114300" distR="114300" simplePos="0" relativeHeight="251661312" behindDoc="0" locked="0" layoutInCell="1" allowOverlap="1" wp14:anchorId="484B7FD2" wp14:editId="1BF36D29">
                  <wp:simplePos x="0" y="0"/>
                  <wp:positionH relativeFrom="margin">
                    <wp:posOffset>4448175</wp:posOffset>
                  </wp:positionH>
                  <wp:positionV relativeFrom="paragraph">
                    <wp:posOffset>27667</wp:posOffset>
                  </wp:positionV>
                  <wp:extent cx="1235710" cy="1278255"/>
                  <wp:effectExtent l="0" t="0" r="2540" b="0"/>
                  <wp:wrapNone/>
                  <wp:docPr id="16816267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1626728" name="Picture 1681626728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710" cy="1278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86DF9">
              <w:rPr>
                <w:b/>
                <w:bCs/>
                <w:color w:val="000000"/>
                <w:sz w:val="40"/>
                <w:lang w:val="fr-FR" w:eastAsia="en-US"/>
              </w:rPr>
              <w:t>MD RASADUJJAMAN</w:t>
            </w:r>
            <w:r>
              <w:rPr>
                <w:rFonts w:ascii="Arial Narrow" w:hAnsi="Arial Narrow"/>
                <w:noProof/>
              </w:rPr>
              <w:t xml:space="preserve"> </w:t>
            </w:r>
          </w:p>
          <w:p w14:paraId="02610E92" w14:textId="1794AE59" w:rsidR="004E7F00" w:rsidRPr="00A86DF9" w:rsidRDefault="00843CD1" w:rsidP="000F2F18">
            <w:pPr>
              <w:rPr>
                <w:b/>
                <w:color w:val="000000"/>
                <w:lang w:val="fr-FR" w:eastAsia="en-US"/>
              </w:rPr>
            </w:pPr>
            <w:r w:rsidRPr="00A86DF9">
              <w:rPr>
                <w:b/>
                <w:lang w:val="fr-FR" w:eastAsia="en-US"/>
              </w:rPr>
              <w:t>Email :</w:t>
            </w:r>
            <w:r w:rsidR="00813EF2" w:rsidRPr="00A86DF9">
              <w:rPr>
                <w:b/>
                <w:lang w:val="fr-FR" w:eastAsia="en-US"/>
              </w:rPr>
              <w:t xml:space="preserve"> </w:t>
            </w:r>
            <w:r w:rsidR="00383329" w:rsidRPr="00A86DF9">
              <w:rPr>
                <w:b/>
                <w:lang w:val="fr-FR" w:eastAsia="en-US"/>
              </w:rPr>
              <w:t>r</w:t>
            </w:r>
            <w:r w:rsidR="00383329" w:rsidRPr="00A86DF9">
              <w:rPr>
                <w:b/>
                <w:lang w:eastAsia="en-US"/>
              </w:rPr>
              <w:t>asadphy</w:t>
            </w:r>
            <w:r w:rsidR="004E7F00" w:rsidRPr="00A86DF9">
              <w:rPr>
                <w:b/>
                <w:lang w:val="fr-FR" w:eastAsia="en-US"/>
              </w:rPr>
              <w:t>@</w:t>
            </w:r>
            <w:r w:rsidR="00383329" w:rsidRPr="00A86DF9">
              <w:rPr>
                <w:rStyle w:val="Hyperlink"/>
                <w:b/>
                <w:color w:val="auto"/>
                <w:u w:val="none"/>
                <w:lang w:val="fr-FR" w:eastAsia="en-US"/>
              </w:rPr>
              <w:t>mbstu.ac.bd</w:t>
            </w:r>
          </w:p>
          <w:p w14:paraId="7177B1F9" w14:textId="77777777" w:rsidR="000F2F18" w:rsidRDefault="00C26EED" w:rsidP="000F2F18">
            <w:pPr>
              <w:rPr>
                <w:color w:val="000000"/>
              </w:rPr>
            </w:pPr>
            <w:r w:rsidRPr="00A86DF9">
              <w:rPr>
                <w:bCs/>
                <w:color w:val="000000"/>
                <w:lang w:val="fr-FR" w:eastAsia="en-US"/>
              </w:rPr>
              <w:t xml:space="preserve">Associate Professor, </w:t>
            </w:r>
            <w:r w:rsidR="00383329" w:rsidRPr="00A86DF9">
              <w:rPr>
                <w:bCs/>
                <w:color w:val="000000"/>
                <w:lang w:val="fr-FR" w:eastAsia="en-US"/>
              </w:rPr>
              <w:t>D</w:t>
            </w:r>
            <w:r w:rsidR="00383329" w:rsidRPr="00A86DF9">
              <w:rPr>
                <w:color w:val="000000"/>
              </w:rPr>
              <w:t>epartment of Physics, Mawlana Bhashani Science</w:t>
            </w:r>
          </w:p>
          <w:p w14:paraId="71928594" w14:textId="77777777" w:rsidR="000F2F18" w:rsidRDefault="00383329" w:rsidP="000F2F18">
            <w:pPr>
              <w:rPr>
                <w:color w:val="000000"/>
              </w:rPr>
            </w:pPr>
            <w:r w:rsidRPr="00A86DF9">
              <w:rPr>
                <w:color w:val="000000"/>
              </w:rPr>
              <w:t>and Technology University, Santosh, Tangail-1902, Bangladesh</w:t>
            </w:r>
          </w:p>
          <w:p w14:paraId="6078B41B" w14:textId="55A15EF7" w:rsidR="004E7F00" w:rsidRPr="00A86DF9" w:rsidRDefault="000F2F18" w:rsidP="000F2F18">
            <w:pPr>
              <w:rPr>
                <w:bCs/>
                <w:color w:val="000000"/>
                <w:lang w:val="fr-FR" w:eastAsia="en-US"/>
              </w:rPr>
            </w:pPr>
            <w:r>
              <w:rPr>
                <w:color w:val="000000"/>
              </w:rPr>
              <w:t xml:space="preserve">Phone: </w:t>
            </w:r>
            <w:r w:rsidR="004E7F00" w:rsidRPr="00A86DF9">
              <w:rPr>
                <w:bCs/>
                <w:color w:val="000000"/>
                <w:lang w:val="fr-FR" w:eastAsia="en-US"/>
              </w:rPr>
              <w:t>+</w:t>
            </w:r>
            <w:r w:rsidR="00383329" w:rsidRPr="00A86DF9">
              <w:rPr>
                <w:bCs/>
                <w:color w:val="000000"/>
                <w:lang w:val="fr-FR" w:eastAsia="en-US"/>
              </w:rPr>
              <w:t>8</w:t>
            </w:r>
            <w:r w:rsidR="00383329" w:rsidRPr="00A86DF9">
              <w:rPr>
                <w:color w:val="000000"/>
              </w:rPr>
              <w:t>8</w:t>
            </w:r>
            <w:r w:rsidR="004E7F00" w:rsidRPr="00A86DF9">
              <w:rPr>
                <w:bCs/>
                <w:color w:val="000000"/>
                <w:lang w:val="fr-FR" w:eastAsia="en-US"/>
              </w:rPr>
              <w:t xml:space="preserve"> </w:t>
            </w:r>
            <w:r w:rsidR="00383329" w:rsidRPr="00A86DF9">
              <w:rPr>
                <w:bCs/>
                <w:color w:val="000000"/>
                <w:lang w:val="fr-FR" w:eastAsia="en-US"/>
              </w:rPr>
              <w:t>0</w:t>
            </w:r>
            <w:r w:rsidR="00383329" w:rsidRPr="00A86DF9">
              <w:rPr>
                <w:color w:val="000000"/>
              </w:rPr>
              <w:t>1779677700</w:t>
            </w:r>
          </w:p>
          <w:p w14:paraId="11A24B14" w14:textId="77777777" w:rsidR="004E7F00" w:rsidRPr="00CB2A20" w:rsidRDefault="004E7F00">
            <w:pPr>
              <w:rPr>
                <w:b/>
                <w:bCs/>
                <w:color w:val="000000"/>
                <w:szCs w:val="22"/>
                <w:lang w:val="fr-FR" w:eastAsia="en-US"/>
              </w:rPr>
            </w:pPr>
          </w:p>
          <w:p w14:paraId="1A26EB86" w14:textId="77777777" w:rsidR="004E7F00" w:rsidRPr="00402B1D" w:rsidRDefault="004E7F00">
            <w:pPr>
              <w:rPr>
                <w:b/>
                <w:bCs/>
                <w:color w:val="000000"/>
                <w:sz w:val="8"/>
                <w:szCs w:val="6"/>
                <w:lang w:val="fr-FR" w:eastAsia="en-US"/>
              </w:rPr>
            </w:pPr>
          </w:p>
          <w:p w14:paraId="6226426D" w14:textId="480835AB" w:rsidR="00371279" w:rsidRDefault="00A155AC" w:rsidP="00A155AC">
            <w:pPr>
              <w:pBdr>
                <w:bottom w:val="single" w:sz="4" w:space="1" w:color="auto"/>
              </w:pBdr>
              <w:rPr>
                <w:b/>
                <w:bCs/>
                <w:color w:val="000000"/>
                <w:sz w:val="28"/>
                <w:lang w:val="en-US" w:eastAsia="en-US"/>
              </w:rPr>
            </w:pPr>
            <w:r>
              <w:rPr>
                <w:b/>
                <w:bCs/>
                <w:color w:val="000000"/>
                <w:sz w:val="28"/>
                <w:lang w:val="en-US" w:eastAsia="en-US"/>
              </w:rPr>
              <w:t>R</w:t>
            </w:r>
            <w:r w:rsidRPr="00A155AC">
              <w:rPr>
                <w:b/>
                <w:bCs/>
                <w:color w:val="000000"/>
                <w:sz w:val="28"/>
                <w:lang w:val="en-US" w:eastAsia="en-US"/>
              </w:rPr>
              <w:t xml:space="preserve">ESEARCH </w:t>
            </w:r>
            <w:r w:rsidR="0047292F">
              <w:rPr>
                <w:b/>
                <w:bCs/>
                <w:color w:val="000000"/>
                <w:sz w:val="28"/>
                <w:lang w:val="en-US" w:eastAsia="en-US"/>
              </w:rPr>
              <w:t>SUMMARY AND INTERESTS</w:t>
            </w:r>
          </w:p>
          <w:p w14:paraId="70CF4C20" w14:textId="77777777" w:rsidR="00A155AC" w:rsidRDefault="00A155AC">
            <w:pPr>
              <w:rPr>
                <w:b/>
                <w:bCs/>
                <w:color w:val="000000"/>
                <w:sz w:val="22"/>
                <w:lang w:val="en-US" w:eastAsia="en-US"/>
              </w:rPr>
            </w:pPr>
          </w:p>
          <w:p w14:paraId="3E9E5AC7" w14:textId="5E52A233" w:rsidR="0047292F" w:rsidRDefault="00866A3C" w:rsidP="0047292F">
            <w:pPr>
              <w:spacing w:after="120"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en-US"/>
              </w:rPr>
              <w:t>I have</w:t>
            </w:r>
            <w:r w:rsidRPr="00CE3A15">
              <w:rPr>
                <w:sz w:val="23"/>
                <w:szCs w:val="23"/>
              </w:rPr>
              <w:t xml:space="preserve"> acquired strong knowledge on</w:t>
            </w:r>
            <w:r w:rsidRPr="00CE3A15">
              <w:rPr>
                <w:b/>
                <w:sz w:val="23"/>
                <w:szCs w:val="23"/>
              </w:rPr>
              <w:t xml:space="preserve"> thin film elaboration and characterizations (chemical, </w:t>
            </w:r>
            <w:r>
              <w:rPr>
                <w:b/>
                <w:sz w:val="23"/>
                <w:szCs w:val="23"/>
              </w:rPr>
              <w:t xml:space="preserve">optical, </w:t>
            </w:r>
            <w:r w:rsidRPr="00CE3A15">
              <w:rPr>
                <w:b/>
                <w:sz w:val="23"/>
                <w:szCs w:val="23"/>
              </w:rPr>
              <w:t>structural and electrical properties) of metal</w:t>
            </w:r>
            <w:r w:rsidR="0047292F">
              <w:rPr>
                <w:b/>
                <w:sz w:val="23"/>
                <w:szCs w:val="23"/>
              </w:rPr>
              <w:t xml:space="preserve"> </w:t>
            </w:r>
            <w:r w:rsidR="00164CF8">
              <w:rPr>
                <w:b/>
                <w:sz w:val="23"/>
                <w:szCs w:val="23"/>
              </w:rPr>
              <w:t xml:space="preserve">and </w:t>
            </w:r>
            <w:r w:rsidR="00172B89">
              <w:rPr>
                <w:b/>
                <w:sz w:val="23"/>
                <w:szCs w:val="23"/>
              </w:rPr>
              <w:t xml:space="preserve">mesoporous carbon doped </w:t>
            </w:r>
            <w:r>
              <w:rPr>
                <w:b/>
                <w:sz w:val="23"/>
                <w:szCs w:val="23"/>
              </w:rPr>
              <w:t>Si</w:t>
            </w:r>
            <w:r w:rsidR="00172B89">
              <w:rPr>
                <w:b/>
                <w:sz w:val="23"/>
                <w:szCs w:val="23"/>
              </w:rPr>
              <w:t>lica</w:t>
            </w:r>
            <w:r>
              <w:rPr>
                <w:b/>
                <w:sz w:val="23"/>
                <w:szCs w:val="23"/>
              </w:rPr>
              <w:t xml:space="preserve"> </w:t>
            </w:r>
            <w:r w:rsidR="0047292F">
              <w:rPr>
                <w:b/>
                <w:sz w:val="23"/>
                <w:szCs w:val="23"/>
              </w:rPr>
              <w:t xml:space="preserve">(low-k dielectrics) </w:t>
            </w:r>
            <w:r w:rsidRPr="00CE3A15">
              <w:rPr>
                <w:b/>
                <w:sz w:val="23"/>
                <w:szCs w:val="23"/>
              </w:rPr>
              <w:t xml:space="preserve">for </w:t>
            </w:r>
            <w:r w:rsidRPr="008F798C">
              <w:rPr>
                <w:b/>
                <w:sz w:val="23"/>
                <w:szCs w:val="23"/>
                <w:lang w:val="en-US"/>
              </w:rPr>
              <w:t>nano-scale complex-structured devices</w:t>
            </w:r>
            <w:r>
              <w:rPr>
                <w:b/>
                <w:sz w:val="23"/>
                <w:szCs w:val="23"/>
                <w:lang w:val="en-US"/>
              </w:rPr>
              <w:t xml:space="preserve"> and semiconducting film for optoelectronic applications</w:t>
            </w:r>
            <w:r w:rsidRPr="00CE3A15">
              <w:rPr>
                <w:b/>
                <w:sz w:val="23"/>
                <w:szCs w:val="23"/>
              </w:rPr>
              <w:t>.</w:t>
            </w:r>
            <w:r w:rsidRPr="00CE3A15">
              <w:rPr>
                <w:sz w:val="23"/>
                <w:szCs w:val="23"/>
              </w:rPr>
              <w:t xml:space="preserve"> </w:t>
            </w:r>
            <w:r w:rsidR="00542F8A" w:rsidRPr="00542F8A">
              <w:rPr>
                <w:sz w:val="23"/>
                <w:szCs w:val="23"/>
              </w:rPr>
              <w:t>During my postdoctoral research in China, I also have extensive expertise in the synthesis and characterization of mesoporous organosilicate materials (Si-based porous low-k dielectrics) for ULSI interconnects and for luminescence</w:t>
            </w:r>
            <w:r w:rsidR="00542F8A" w:rsidRPr="00EE4CB1">
              <w:rPr>
                <w:b/>
                <w:bCs/>
                <w:sz w:val="23"/>
                <w:szCs w:val="23"/>
              </w:rPr>
              <w:t xml:space="preserve"> in photonic devices.</w:t>
            </w:r>
            <w:r w:rsidR="00542F8A" w:rsidRPr="00542F8A">
              <w:rPr>
                <w:sz w:val="23"/>
                <w:szCs w:val="23"/>
              </w:rPr>
              <w:t xml:space="preserve"> </w:t>
            </w:r>
            <w:r w:rsidR="00164CF8">
              <w:rPr>
                <w:sz w:val="23"/>
                <w:szCs w:val="23"/>
              </w:rPr>
              <w:t xml:space="preserve">I have </w:t>
            </w:r>
            <w:r w:rsidR="00164CF8" w:rsidRPr="00164CF8">
              <w:rPr>
                <w:sz w:val="23"/>
                <w:szCs w:val="23"/>
              </w:rPr>
              <w:t>hands-on experience in micro-/nanofabrication and cleanroom processes</w:t>
            </w:r>
            <w:r w:rsidR="00164CF8">
              <w:rPr>
                <w:sz w:val="23"/>
                <w:szCs w:val="23"/>
              </w:rPr>
              <w:t xml:space="preserve"> </w:t>
            </w:r>
            <w:r w:rsidR="00307495">
              <w:rPr>
                <w:sz w:val="23"/>
                <w:szCs w:val="23"/>
              </w:rPr>
              <w:t xml:space="preserve">and have extensive </w:t>
            </w:r>
            <w:r w:rsidR="00164CF8" w:rsidRPr="00164CF8">
              <w:rPr>
                <w:sz w:val="23"/>
                <w:szCs w:val="23"/>
              </w:rPr>
              <w:t>knowledge of advanced lithograph</w:t>
            </w:r>
            <w:r w:rsidR="00307495">
              <w:rPr>
                <w:sz w:val="23"/>
                <w:szCs w:val="23"/>
              </w:rPr>
              <w:t>y</w:t>
            </w:r>
            <w:r w:rsidR="00164CF8" w:rsidRPr="00164CF8">
              <w:rPr>
                <w:sz w:val="23"/>
                <w:szCs w:val="23"/>
              </w:rPr>
              <w:t xml:space="preserve"> techniques, DRIE</w:t>
            </w:r>
            <w:r w:rsidR="00307495">
              <w:rPr>
                <w:sz w:val="23"/>
                <w:szCs w:val="23"/>
              </w:rPr>
              <w:t xml:space="preserve"> and</w:t>
            </w:r>
            <w:r w:rsidR="00164CF8" w:rsidRPr="00164CF8">
              <w:rPr>
                <w:sz w:val="23"/>
                <w:szCs w:val="23"/>
              </w:rPr>
              <w:t xml:space="preserve"> thin-film deposition</w:t>
            </w:r>
            <w:r w:rsidR="00164CF8">
              <w:rPr>
                <w:sz w:val="23"/>
                <w:szCs w:val="23"/>
              </w:rPr>
              <w:t xml:space="preserve"> (Sputtering, CVD, PEALD, SCFD etc.)</w:t>
            </w:r>
            <w:r w:rsidR="0047292F">
              <w:rPr>
                <w:sz w:val="23"/>
                <w:szCs w:val="23"/>
              </w:rPr>
              <w:t xml:space="preserve">, </w:t>
            </w:r>
            <w:r w:rsidR="008B3748">
              <w:rPr>
                <w:sz w:val="23"/>
                <w:szCs w:val="23"/>
              </w:rPr>
              <w:t xml:space="preserve">also </w:t>
            </w:r>
            <w:r w:rsidR="0047292F">
              <w:rPr>
                <w:sz w:val="23"/>
                <w:szCs w:val="23"/>
              </w:rPr>
              <w:t>different cost-effective chemical solution deposition techniques</w:t>
            </w:r>
            <w:r w:rsidR="00164CF8">
              <w:rPr>
                <w:sz w:val="23"/>
                <w:szCs w:val="23"/>
              </w:rPr>
              <w:t>.</w:t>
            </w:r>
          </w:p>
          <w:p w14:paraId="5BA8637B" w14:textId="32504283" w:rsidR="00A155AC" w:rsidRPr="007150D7" w:rsidRDefault="00164CF8" w:rsidP="007A126C">
            <w:pPr>
              <w:spacing w:after="240"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  <w:r w:rsidR="0047292F">
              <w:rPr>
                <w:sz w:val="23"/>
                <w:szCs w:val="23"/>
              </w:rPr>
              <w:t xml:space="preserve">   </w:t>
            </w:r>
            <w:r w:rsidR="00866A3C" w:rsidRPr="00D4644E">
              <w:rPr>
                <w:sz w:val="23"/>
                <w:szCs w:val="23"/>
              </w:rPr>
              <w:t>Based on my research experience, my main research interest</w:t>
            </w:r>
            <w:r w:rsidR="00AD4FAE">
              <w:rPr>
                <w:sz w:val="23"/>
                <w:szCs w:val="23"/>
              </w:rPr>
              <w:t xml:space="preserve"> is</w:t>
            </w:r>
            <w:r w:rsidR="0047292F">
              <w:rPr>
                <w:sz w:val="23"/>
                <w:szCs w:val="23"/>
              </w:rPr>
              <w:t xml:space="preserve"> </w:t>
            </w:r>
            <w:r w:rsidR="00AD4FAE">
              <w:rPr>
                <w:sz w:val="23"/>
                <w:szCs w:val="23"/>
              </w:rPr>
              <w:t>“T</w:t>
            </w:r>
            <w:r w:rsidR="0047292F" w:rsidRPr="0047292F">
              <w:rPr>
                <w:sz w:val="23"/>
                <w:szCs w:val="23"/>
                <w:lang w:val="en-US"/>
              </w:rPr>
              <w:t>hin Films (Metal, Semiconducting, Perovskite and Organic)</w:t>
            </w:r>
            <w:r w:rsidR="0047292F">
              <w:rPr>
                <w:sz w:val="23"/>
                <w:szCs w:val="23"/>
                <w:lang w:val="en-US"/>
              </w:rPr>
              <w:t xml:space="preserve"> deposition for S</w:t>
            </w:r>
            <w:r w:rsidR="0047292F" w:rsidRPr="0047292F">
              <w:rPr>
                <w:sz w:val="23"/>
                <w:szCs w:val="23"/>
                <w:lang w:val="en-US"/>
              </w:rPr>
              <w:t>olar Cells (Semiconducting, Perovskite, Quantum Dot, Solid-State Dye-Sensitized)</w:t>
            </w:r>
            <w:r w:rsidR="0047292F">
              <w:rPr>
                <w:sz w:val="23"/>
                <w:szCs w:val="23"/>
                <w:lang w:val="en-US"/>
              </w:rPr>
              <w:t>, sensors and other optoelectronic device applications.</w:t>
            </w:r>
            <w:r w:rsidR="00AD4FAE">
              <w:rPr>
                <w:sz w:val="23"/>
                <w:szCs w:val="23"/>
                <w:lang w:val="en-US"/>
              </w:rPr>
              <w:t>” Also, the simulations of solar cells by SCAPS 1D solar simulator.</w:t>
            </w:r>
          </w:p>
          <w:p w14:paraId="644D20DE" w14:textId="77777777" w:rsidR="001E1A16" w:rsidRDefault="001E1A16">
            <w:pPr>
              <w:rPr>
                <w:sz w:val="22"/>
                <w:lang w:val="fr-FR" w:eastAsia="en-US"/>
              </w:rPr>
            </w:pPr>
            <w:r>
              <w:rPr>
                <w:b/>
                <w:bCs/>
                <w:color w:val="000000"/>
                <w:sz w:val="28"/>
                <w:lang w:eastAsia="en-US"/>
              </w:rPr>
              <w:t>PROFESSIONAL EXPERIENCE</w:t>
            </w:r>
          </w:p>
        </w:tc>
      </w:tr>
    </w:tbl>
    <w:p w14:paraId="6A117310" w14:textId="77777777" w:rsidR="001E1A16" w:rsidRDefault="001E1A16" w:rsidP="001E1A16">
      <w:pPr>
        <w:rPr>
          <w:rFonts w:asciiTheme="minorHAnsi" w:hAnsiTheme="minorHAnsi" w:cstheme="minorBidi"/>
          <w:sz w:val="22"/>
          <w:szCs w:val="22"/>
          <w:lang w:eastAsia="fr-F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6469"/>
      </w:tblGrid>
      <w:tr w:rsidR="00C06CCE" w:rsidRPr="00813EF2" w14:paraId="42828005" w14:textId="77777777" w:rsidTr="00402B1D">
        <w:trPr>
          <w:trHeight w:val="1595"/>
        </w:trPr>
        <w:tc>
          <w:tcPr>
            <w:tcW w:w="2552" w:type="dxa"/>
          </w:tcPr>
          <w:p w14:paraId="4DA7F4DA" w14:textId="548575A6" w:rsidR="00C06CCE" w:rsidRDefault="00813EF2" w:rsidP="00C06CCE">
            <w:pPr>
              <w:spacing w:line="276" w:lineRule="auto"/>
              <w:jc w:val="right"/>
              <w:rPr>
                <w:b/>
                <w:bCs/>
                <w:sz w:val="23"/>
                <w:szCs w:val="23"/>
              </w:rPr>
            </w:pPr>
            <w:r w:rsidRPr="00813EF2">
              <w:rPr>
                <w:sz w:val="23"/>
                <w:szCs w:val="23"/>
              </w:rPr>
              <w:t>12/</w:t>
            </w:r>
            <w:r w:rsidR="00C06CCE" w:rsidRPr="00813EF2">
              <w:rPr>
                <w:sz w:val="23"/>
                <w:szCs w:val="23"/>
              </w:rPr>
              <w:t>10/202</w:t>
            </w:r>
            <w:r w:rsidR="002F3E34">
              <w:rPr>
                <w:sz w:val="23"/>
                <w:szCs w:val="23"/>
              </w:rPr>
              <w:t>2</w:t>
            </w:r>
            <w:r w:rsidR="00C06CCE" w:rsidRPr="00813EF2">
              <w:rPr>
                <w:sz w:val="23"/>
                <w:szCs w:val="23"/>
              </w:rPr>
              <w:t xml:space="preserve"> –</w:t>
            </w:r>
            <w:r w:rsidR="00C06CCE" w:rsidRPr="00A3718F">
              <w:rPr>
                <w:sz w:val="23"/>
                <w:szCs w:val="23"/>
              </w:rPr>
              <w:t>present</w:t>
            </w:r>
          </w:p>
          <w:p w14:paraId="59D8E6B8" w14:textId="07AB7FFA" w:rsidR="002F3E34" w:rsidRPr="00A3718F" w:rsidRDefault="00A3718F" w:rsidP="00C06CCE">
            <w:pPr>
              <w:spacing w:line="276" w:lineRule="auto"/>
              <w:jc w:val="right"/>
              <w:rPr>
                <w:b/>
                <w:bCs/>
                <w:noProof/>
                <w:color w:val="95B3D7" w:themeColor="accent1" w:themeTint="99"/>
                <w:sz w:val="23"/>
                <w:szCs w:val="23"/>
                <w:lang w:bidi="bn-IN"/>
              </w:rPr>
            </w:pPr>
            <w:r w:rsidRPr="00A3718F">
              <w:rPr>
                <w:rFonts w:ascii="Arial Narrow" w:hAnsi="Arial Narrow"/>
                <w:b/>
                <w:bCs/>
                <w:noProof/>
                <w:color w:val="95B3D7" w:themeColor="accent1" w:themeTint="99"/>
                <w:sz w:val="23"/>
                <w:szCs w:val="23"/>
                <w:lang w:bidi="bn-IN"/>
              </w:rPr>
              <w:t> </w:t>
            </w:r>
          </w:p>
        </w:tc>
        <w:tc>
          <w:tcPr>
            <w:tcW w:w="6469" w:type="dxa"/>
          </w:tcPr>
          <w:p w14:paraId="39BDF5AE" w14:textId="77777777" w:rsidR="00C06CCE" w:rsidRDefault="00C06CCE" w:rsidP="00C06CCE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color w:val="000000"/>
                <w:sz w:val="23"/>
                <w:szCs w:val="23"/>
              </w:rPr>
            </w:pPr>
            <w:bookmarkStart w:id="0" w:name="_Hlk132502116"/>
            <w:r w:rsidRPr="00813EF2">
              <w:rPr>
                <w:b/>
                <w:bCs/>
                <w:color w:val="000000"/>
                <w:sz w:val="23"/>
                <w:szCs w:val="23"/>
              </w:rPr>
              <w:t>Associate Professor</w:t>
            </w:r>
            <w:r w:rsidRPr="00813EF2">
              <w:rPr>
                <w:color w:val="000000"/>
                <w:sz w:val="23"/>
                <w:szCs w:val="23"/>
              </w:rPr>
              <w:t>, Department of Physics, Mawlana Bhashani Science and Technology University, Santosh, Tangail-1902, Bangladesh</w:t>
            </w:r>
            <w:bookmarkEnd w:id="0"/>
          </w:p>
          <w:p w14:paraId="206D66D6" w14:textId="08822CB1" w:rsidR="00474334" w:rsidRPr="00474334" w:rsidRDefault="000E30D0" w:rsidP="00C06CCE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bCs/>
                <w:color w:val="000000"/>
                <w:sz w:val="21"/>
                <w:szCs w:val="21"/>
              </w:rPr>
            </w:pPr>
            <w:r w:rsidRPr="00474334">
              <w:rPr>
                <w:rFonts w:eastAsia="Times New Roman" w:hint="eastAsia"/>
                <w:bCs/>
                <w:color w:val="000000"/>
                <w:sz w:val="21"/>
                <w:szCs w:val="21"/>
              </w:rPr>
              <w:t>-</w:t>
            </w:r>
            <w:r w:rsidR="00474334" w:rsidRPr="00474334">
              <w:rPr>
                <w:rFonts w:eastAsia="Times New Roman"/>
                <w:bCs/>
                <w:color w:val="000000"/>
                <w:sz w:val="21"/>
                <w:szCs w:val="21"/>
              </w:rPr>
              <w:t>Tutor of Bachelor of Science and Master course students</w:t>
            </w:r>
          </w:p>
          <w:p w14:paraId="71EFF9CC" w14:textId="200EF516" w:rsidR="000E30D0" w:rsidRDefault="00474334" w:rsidP="00C06CCE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bCs/>
                <w:color w:val="000000"/>
                <w:sz w:val="21"/>
                <w:szCs w:val="21"/>
              </w:rPr>
            </w:pPr>
            <w:r>
              <w:rPr>
                <w:rFonts w:eastAsia="Times New Roman"/>
                <w:color w:val="000000"/>
                <w:sz w:val="21"/>
                <w:szCs w:val="21"/>
              </w:rPr>
              <w:t>-</w:t>
            </w:r>
            <w:r w:rsidR="000E30D0" w:rsidRPr="002917DA">
              <w:rPr>
                <w:rFonts w:eastAsia="Times New Roman"/>
                <w:bCs/>
                <w:color w:val="000000"/>
                <w:sz w:val="21"/>
                <w:szCs w:val="21"/>
              </w:rPr>
              <w:t>Nanoporous organosilicate materials for ULSI</w:t>
            </w:r>
            <w:r w:rsidR="004624EC" w:rsidRPr="002917DA">
              <w:rPr>
                <w:rFonts w:eastAsia="Times New Roman"/>
                <w:bCs/>
                <w:color w:val="000000"/>
                <w:sz w:val="21"/>
                <w:szCs w:val="21"/>
              </w:rPr>
              <w:t xml:space="preserve"> &amp; Optical applications</w:t>
            </w:r>
          </w:p>
          <w:p w14:paraId="71180B9D" w14:textId="35CBC6CB" w:rsidR="00B76A0E" w:rsidRPr="00813EF2" w:rsidRDefault="00B76A0E" w:rsidP="00C06CCE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b/>
                <w:color w:val="365F91" w:themeColor="accent1" w:themeShade="BF"/>
                <w:sz w:val="23"/>
                <w:szCs w:val="23"/>
                <w:lang w:val="en-US"/>
              </w:rPr>
            </w:pPr>
            <w:r>
              <w:rPr>
                <w:rFonts w:eastAsia="Times New Roman" w:hint="eastAsia"/>
                <w:b/>
                <w:bCs/>
                <w:color w:val="000000"/>
                <w:sz w:val="21"/>
                <w:szCs w:val="21"/>
              </w:rPr>
              <w:t>-</w:t>
            </w:r>
            <w:r w:rsidRPr="00B76A0E">
              <w:rPr>
                <w:rFonts w:eastAsia="Times New Roman"/>
                <w:color w:val="000000"/>
                <w:sz w:val="21"/>
                <w:szCs w:val="21"/>
              </w:rPr>
              <w:t>Thin film &amp; Nanoparticles preparation for sensor applications</w:t>
            </w:r>
          </w:p>
        </w:tc>
      </w:tr>
      <w:tr w:rsidR="002F3E34" w:rsidRPr="00813EF2" w14:paraId="68E09DDF" w14:textId="77777777" w:rsidTr="00402B1D">
        <w:trPr>
          <w:trHeight w:val="849"/>
        </w:trPr>
        <w:tc>
          <w:tcPr>
            <w:tcW w:w="2552" w:type="dxa"/>
          </w:tcPr>
          <w:p w14:paraId="5C6BAEEF" w14:textId="77777777" w:rsidR="002F3E34" w:rsidRDefault="002F3E34" w:rsidP="002F3E34">
            <w:pPr>
              <w:spacing w:line="276" w:lineRule="auto"/>
              <w:jc w:val="right"/>
              <w:rPr>
                <w:sz w:val="23"/>
                <w:szCs w:val="23"/>
              </w:rPr>
            </w:pPr>
            <w:r w:rsidRPr="00813EF2">
              <w:rPr>
                <w:sz w:val="23"/>
                <w:szCs w:val="23"/>
              </w:rPr>
              <w:t>3</w:t>
            </w:r>
            <w:r>
              <w:rPr>
                <w:sz w:val="23"/>
                <w:szCs w:val="23"/>
              </w:rPr>
              <w:t>1</w:t>
            </w:r>
            <w:r w:rsidRPr="00813EF2">
              <w:rPr>
                <w:sz w:val="23"/>
                <w:szCs w:val="23"/>
              </w:rPr>
              <w:t>/03/2019 – 11/10/2022</w:t>
            </w:r>
          </w:p>
          <w:p w14:paraId="0319A6D9" w14:textId="7FDF0E1B" w:rsidR="002F3E34" w:rsidRPr="002F3E34" w:rsidRDefault="002F3E34" w:rsidP="002F3E34">
            <w:pPr>
              <w:spacing w:line="276" w:lineRule="auto"/>
              <w:jc w:val="right"/>
              <w:rPr>
                <w:b/>
                <w:bCs/>
                <w:sz w:val="23"/>
                <w:szCs w:val="23"/>
              </w:rPr>
            </w:pPr>
            <w:r w:rsidRPr="002F3E34">
              <w:rPr>
                <w:b/>
                <w:bCs/>
                <w:noProof/>
                <w:color w:val="95B3D7" w:themeColor="accent1" w:themeTint="99"/>
                <w:sz w:val="23"/>
                <w:szCs w:val="23"/>
                <w:lang w:bidi="bn-IN"/>
              </w:rPr>
              <w:t> </w:t>
            </w:r>
          </w:p>
        </w:tc>
        <w:tc>
          <w:tcPr>
            <w:tcW w:w="6469" w:type="dxa"/>
          </w:tcPr>
          <w:p w14:paraId="1BC6153F" w14:textId="77777777" w:rsidR="002F3E34" w:rsidRDefault="002F3E34" w:rsidP="002F3E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color w:val="000000"/>
                <w:sz w:val="23"/>
                <w:szCs w:val="23"/>
              </w:rPr>
            </w:pPr>
            <w:r w:rsidRPr="00813EF2">
              <w:rPr>
                <w:b/>
                <w:bCs/>
                <w:color w:val="000000"/>
                <w:sz w:val="23"/>
                <w:szCs w:val="23"/>
              </w:rPr>
              <w:t>Associate Professor</w:t>
            </w:r>
            <w:r w:rsidRPr="00813EF2">
              <w:rPr>
                <w:color w:val="000000"/>
                <w:sz w:val="23"/>
                <w:szCs w:val="23"/>
              </w:rPr>
              <w:t>, Department of Physics, Dhaka University of Engineering &amp; Technology, Gazipur, Gazipur-1707, Bangladesh</w:t>
            </w:r>
          </w:p>
          <w:p w14:paraId="36BD2268" w14:textId="77777777" w:rsidR="002F3E34" w:rsidRDefault="002F3E34" w:rsidP="002F3E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bCs/>
                <w:color w:val="000000"/>
                <w:sz w:val="21"/>
                <w:szCs w:val="21"/>
              </w:rPr>
            </w:pPr>
            <w:r w:rsidRPr="002917DA">
              <w:rPr>
                <w:rFonts w:eastAsia="Times New Roman" w:hint="eastAsia"/>
                <w:b/>
                <w:color w:val="000000"/>
                <w:sz w:val="21"/>
                <w:szCs w:val="21"/>
              </w:rPr>
              <w:t>-</w:t>
            </w:r>
            <w:r w:rsidRPr="002917DA">
              <w:rPr>
                <w:rFonts w:eastAsia="Times New Roman"/>
                <w:bCs/>
                <w:color w:val="000000"/>
                <w:sz w:val="21"/>
                <w:szCs w:val="21"/>
              </w:rPr>
              <w:t>Nanoporous organosilicate materials for ULSI &amp; Optical applications</w:t>
            </w:r>
          </w:p>
          <w:p w14:paraId="0A2281F7" w14:textId="0663FE8F" w:rsidR="00B625AD" w:rsidRPr="00813EF2" w:rsidRDefault="00B625AD" w:rsidP="002F3E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b/>
                <w:bCs/>
                <w:sz w:val="23"/>
                <w:szCs w:val="23"/>
                <w:lang w:eastAsia="zh-CN"/>
              </w:rPr>
            </w:pPr>
            <w:r>
              <w:rPr>
                <w:rFonts w:eastAsia="Times New Roman" w:hint="eastAsia"/>
                <w:b/>
                <w:bCs/>
                <w:color w:val="000000"/>
                <w:sz w:val="21"/>
                <w:szCs w:val="21"/>
              </w:rPr>
              <w:t>-</w:t>
            </w:r>
            <w:r>
              <w:rPr>
                <w:color w:val="000000"/>
                <w:sz w:val="21"/>
                <w:szCs w:val="21"/>
                <w14:textFill>
                  <w14:solidFill>
                    <w14:srgbClr w14:val="000000">
                      <w14:lumMod w14:val="75000"/>
                    </w14:srgbClr>
                  </w14:solidFill>
                </w14:textFill>
              </w:rPr>
              <w:t xml:space="preserve">Chemical solution deposition of semiconductor thin films </w:t>
            </w:r>
            <w:r w:rsidRPr="002917DA">
              <w:rPr>
                <w:color w:val="000000"/>
                <w:sz w:val="21"/>
                <w:szCs w:val="21"/>
                <w14:textFill>
                  <w14:solidFill>
                    <w14:srgbClr w14:val="000000">
                      <w14:lumMod w14:val="75000"/>
                    </w14:srgbClr>
                  </w14:solidFill>
                </w14:textFill>
              </w:rPr>
              <w:t>for optoelectronic devices</w:t>
            </w:r>
            <w:r>
              <w:rPr>
                <w:color w:val="000000"/>
                <w:sz w:val="21"/>
                <w:szCs w:val="21"/>
                <w14:textFill>
                  <w14:solidFill>
                    <w14:srgbClr w14:val="000000">
                      <w14:lumMod w14:val="75000"/>
                    </w14:srgbClr>
                  </w14:solidFill>
                </w14:textFill>
              </w:rPr>
              <w:t xml:space="preserve"> and solar cell</w:t>
            </w:r>
          </w:p>
        </w:tc>
      </w:tr>
      <w:tr w:rsidR="002F3E34" w:rsidRPr="00813EF2" w14:paraId="063B6416" w14:textId="77777777" w:rsidTr="00402B1D">
        <w:trPr>
          <w:trHeight w:val="1406"/>
        </w:trPr>
        <w:tc>
          <w:tcPr>
            <w:tcW w:w="2552" w:type="dxa"/>
          </w:tcPr>
          <w:p w14:paraId="5855EBE9" w14:textId="77777777" w:rsidR="002F3E34" w:rsidRDefault="002F3E34" w:rsidP="002F3E34">
            <w:pPr>
              <w:spacing w:line="276" w:lineRule="auto"/>
              <w:jc w:val="right"/>
              <w:rPr>
                <w:sz w:val="23"/>
                <w:szCs w:val="23"/>
              </w:rPr>
            </w:pPr>
            <w:r w:rsidRPr="00813EF2">
              <w:rPr>
                <w:sz w:val="23"/>
                <w:szCs w:val="23"/>
              </w:rPr>
              <w:t>01/07/2019 – 30/06/2021</w:t>
            </w:r>
          </w:p>
          <w:p w14:paraId="2D0C83AB" w14:textId="73939599" w:rsidR="002F3E34" w:rsidRPr="002F3E34" w:rsidRDefault="002F3E34" w:rsidP="002F3E34">
            <w:pPr>
              <w:spacing w:line="276" w:lineRule="auto"/>
              <w:jc w:val="right"/>
              <w:rPr>
                <w:b/>
                <w:bCs/>
                <w:noProof/>
                <w:color w:val="95B3D7" w:themeColor="accent1" w:themeTint="99"/>
                <w:sz w:val="23"/>
                <w:szCs w:val="23"/>
                <w:lang w:bidi="bn-IN"/>
              </w:rPr>
            </w:pPr>
          </w:p>
        </w:tc>
        <w:tc>
          <w:tcPr>
            <w:tcW w:w="6469" w:type="dxa"/>
          </w:tcPr>
          <w:p w14:paraId="355A519F" w14:textId="7016C30B" w:rsidR="002F3E34" w:rsidRDefault="002F3E34" w:rsidP="002F3E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sz w:val="23"/>
                <w:szCs w:val="23"/>
                <w:lang w:eastAsia="zh-CN"/>
              </w:rPr>
            </w:pPr>
            <w:r w:rsidRPr="00813EF2">
              <w:rPr>
                <w:rFonts w:hint="eastAsia"/>
                <w:b/>
                <w:bCs/>
                <w:iCs/>
                <w:sz w:val="23"/>
                <w:szCs w:val="23"/>
                <w:lang w:eastAsia="zh-CN"/>
              </w:rPr>
              <w:t>Semiconductor Science and</w:t>
            </w:r>
            <w:r w:rsidRPr="00813EF2">
              <w:rPr>
                <w:b/>
                <w:bCs/>
                <w:iCs/>
                <w:sz w:val="23"/>
                <w:szCs w:val="23"/>
                <w:lang w:eastAsia="zh-CN"/>
              </w:rPr>
              <w:t xml:space="preserve"> </w:t>
            </w:r>
            <w:r w:rsidRPr="00813EF2">
              <w:rPr>
                <w:rFonts w:hint="eastAsia"/>
                <w:b/>
                <w:bCs/>
                <w:iCs/>
                <w:sz w:val="23"/>
                <w:szCs w:val="23"/>
                <w:lang w:eastAsia="zh-CN"/>
              </w:rPr>
              <w:t>Information Devices</w:t>
            </w:r>
            <w:r w:rsidRPr="00813EF2">
              <w:rPr>
                <w:b/>
                <w:bCs/>
                <w:iCs/>
                <w:sz w:val="23"/>
                <w:szCs w:val="23"/>
                <w:lang w:eastAsia="zh-CN"/>
              </w:rPr>
              <w:t>-</w:t>
            </w:r>
            <w:r w:rsidRPr="00813EF2">
              <w:rPr>
                <w:rFonts w:hint="eastAsia"/>
                <w:b/>
                <w:bCs/>
                <w:iCs/>
                <w:sz w:val="23"/>
                <w:szCs w:val="23"/>
                <w:lang w:eastAsia="zh-CN"/>
              </w:rPr>
              <w:t xml:space="preserve"> </w:t>
            </w:r>
            <w:r w:rsidRPr="00813EF2">
              <w:rPr>
                <w:b/>
                <w:bCs/>
                <w:iCs/>
                <w:sz w:val="23"/>
                <w:szCs w:val="23"/>
                <w:lang w:eastAsia="zh-CN"/>
              </w:rPr>
              <w:t xml:space="preserve">Postdoctoral </w:t>
            </w:r>
            <w:r w:rsidR="00F27BA3">
              <w:rPr>
                <w:b/>
                <w:bCs/>
                <w:iCs/>
                <w:sz w:val="23"/>
                <w:szCs w:val="23"/>
                <w:lang w:eastAsia="zh-CN"/>
              </w:rPr>
              <w:t>(Associate Professor)</w:t>
            </w:r>
            <w:r w:rsidRPr="00813EF2">
              <w:rPr>
                <w:sz w:val="23"/>
                <w:szCs w:val="23"/>
                <w:lang w:eastAsia="zh-CN"/>
              </w:rPr>
              <w:t>, North China University of Technology, Beijing, China</w:t>
            </w:r>
          </w:p>
          <w:p w14:paraId="48842B8C" w14:textId="77777777" w:rsidR="002F3E34" w:rsidRDefault="002F3E34" w:rsidP="002F3E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bCs/>
                <w:color w:val="000000"/>
                <w:sz w:val="21"/>
                <w:szCs w:val="21"/>
              </w:rPr>
            </w:pPr>
            <w:r w:rsidRPr="002917DA">
              <w:rPr>
                <w:rFonts w:eastAsia="Times New Roman" w:hint="eastAsia"/>
                <w:b/>
                <w:color w:val="000000"/>
                <w:sz w:val="21"/>
                <w:szCs w:val="21"/>
              </w:rPr>
              <w:t>-</w:t>
            </w:r>
            <w:r w:rsidRPr="002917DA">
              <w:rPr>
                <w:rFonts w:eastAsia="Times New Roman"/>
                <w:bCs/>
                <w:color w:val="000000"/>
                <w:sz w:val="21"/>
                <w:szCs w:val="21"/>
              </w:rPr>
              <w:t>Nanoporous organosilicate materials for ULSI &amp; Optical applications</w:t>
            </w:r>
          </w:p>
          <w:p w14:paraId="54240E09" w14:textId="2E6F60D6" w:rsidR="00474334" w:rsidRPr="00813EF2" w:rsidRDefault="00474334" w:rsidP="002F3E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b/>
                <w:color w:val="365F91" w:themeColor="accent1" w:themeShade="BF"/>
                <w:sz w:val="23"/>
                <w:szCs w:val="23"/>
                <w:lang w:val="en-US"/>
              </w:rPr>
            </w:pPr>
            <w:r>
              <w:rPr>
                <w:rFonts w:eastAsia="Times New Roman" w:hint="eastAsia"/>
                <w:color w:val="000000"/>
                <w:sz w:val="21"/>
                <w:szCs w:val="21"/>
              </w:rPr>
              <w:t>-</w:t>
            </w:r>
            <w:r>
              <w:rPr>
                <w:rFonts w:eastAsia="Times New Roman"/>
                <w:color w:val="000000"/>
                <w:sz w:val="21"/>
                <w:szCs w:val="21"/>
              </w:rPr>
              <w:t>Plasma Enhanced ALD, Lithography, Sputtering, E-beam evaporation</w:t>
            </w:r>
          </w:p>
        </w:tc>
      </w:tr>
      <w:tr w:rsidR="002F3E34" w:rsidRPr="00813EF2" w14:paraId="34D41F66" w14:textId="77777777" w:rsidTr="00967EB3">
        <w:trPr>
          <w:trHeight w:val="60"/>
        </w:trPr>
        <w:tc>
          <w:tcPr>
            <w:tcW w:w="2552" w:type="dxa"/>
          </w:tcPr>
          <w:p w14:paraId="2A438880" w14:textId="63FB2227" w:rsidR="002F3E34" w:rsidRPr="00967EB3" w:rsidRDefault="002F3E34" w:rsidP="002F3E34">
            <w:pPr>
              <w:spacing w:line="276" w:lineRule="auto"/>
              <w:jc w:val="right"/>
              <w:rPr>
                <w:b/>
                <w:bCs/>
                <w:noProof/>
                <w:color w:val="95B3D7" w:themeColor="accent1" w:themeTint="99"/>
                <w:sz w:val="7"/>
                <w:szCs w:val="7"/>
                <w:lang w:bidi="bn-IN"/>
              </w:rPr>
            </w:pPr>
          </w:p>
        </w:tc>
        <w:tc>
          <w:tcPr>
            <w:tcW w:w="6469" w:type="dxa"/>
          </w:tcPr>
          <w:p w14:paraId="7BD85224" w14:textId="044B9E0E" w:rsidR="002F3E34" w:rsidRPr="00967EB3" w:rsidRDefault="002F3E34" w:rsidP="00402B1D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snapToGrid w:val="0"/>
              <w:jc w:val="both"/>
              <w:rPr>
                <w:color w:val="000000"/>
                <w:sz w:val="7"/>
                <w:szCs w:val="7"/>
              </w:rPr>
            </w:pPr>
          </w:p>
        </w:tc>
      </w:tr>
      <w:tr w:rsidR="00453859" w:rsidRPr="00813EF2" w14:paraId="692F18BD" w14:textId="77777777" w:rsidTr="00402B1D">
        <w:trPr>
          <w:trHeight w:val="841"/>
        </w:trPr>
        <w:tc>
          <w:tcPr>
            <w:tcW w:w="2552" w:type="dxa"/>
          </w:tcPr>
          <w:p w14:paraId="7A1103B1" w14:textId="1706184C" w:rsidR="00453859" w:rsidRDefault="00453859" w:rsidP="00453859">
            <w:pPr>
              <w:spacing w:line="276" w:lineRule="auto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6</w:t>
            </w:r>
            <w:r w:rsidRPr="00813EF2">
              <w:rPr>
                <w:sz w:val="23"/>
                <w:szCs w:val="23"/>
              </w:rPr>
              <w:t xml:space="preserve">/01/2015 – </w:t>
            </w:r>
            <w:r>
              <w:rPr>
                <w:sz w:val="23"/>
                <w:szCs w:val="23"/>
              </w:rPr>
              <w:t>3</w:t>
            </w:r>
            <w:r w:rsidR="007732E9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/</w:t>
            </w:r>
            <w:r w:rsidRPr="00813EF2">
              <w:rPr>
                <w:sz w:val="23"/>
                <w:szCs w:val="23"/>
              </w:rPr>
              <w:t>0</w:t>
            </w:r>
            <w:r w:rsidR="00967EB3">
              <w:rPr>
                <w:sz w:val="23"/>
                <w:szCs w:val="23"/>
              </w:rPr>
              <w:t>3</w:t>
            </w:r>
            <w:r w:rsidRPr="00813EF2">
              <w:rPr>
                <w:sz w:val="23"/>
                <w:szCs w:val="23"/>
              </w:rPr>
              <w:t>/201</w:t>
            </w:r>
            <w:r w:rsidR="00967EB3">
              <w:rPr>
                <w:sz w:val="23"/>
                <w:szCs w:val="23"/>
              </w:rPr>
              <w:t>9</w:t>
            </w:r>
          </w:p>
          <w:p w14:paraId="3AE51B18" w14:textId="04CE25FA" w:rsidR="00453859" w:rsidRDefault="00453859" w:rsidP="00453859">
            <w:pPr>
              <w:spacing w:line="276" w:lineRule="auto"/>
              <w:jc w:val="right"/>
              <w:rPr>
                <w:sz w:val="23"/>
                <w:szCs w:val="23"/>
              </w:rPr>
            </w:pPr>
          </w:p>
        </w:tc>
        <w:tc>
          <w:tcPr>
            <w:tcW w:w="6469" w:type="dxa"/>
          </w:tcPr>
          <w:p w14:paraId="09CA0497" w14:textId="77777777" w:rsidR="00453859" w:rsidRDefault="00453859" w:rsidP="00402B1D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snapToGrid w:val="0"/>
              <w:jc w:val="both"/>
              <w:rPr>
                <w:color w:val="000000"/>
                <w:sz w:val="23"/>
                <w:szCs w:val="23"/>
              </w:rPr>
            </w:pPr>
            <w:r w:rsidRPr="00813EF2">
              <w:rPr>
                <w:b/>
                <w:bCs/>
                <w:color w:val="000000"/>
                <w:sz w:val="23"/>
                <w:szCs w:val="23"/>
              </w:rPr>
              <w:t>Assistant Professor</w:t>
            </w:r>
            <w:r w:rsidRPr="00813EF2">
              <w:rPr>
                <w:color w:val="000000"/>
                <w:sz w:val="23"/>
                <w:szCs w:val="23"/>
              </w:rPr>
              <w:t>, Department of Physics, Dhaka University of Engineering &amp; Technology, Gazipur, Gazipur-1707, Bangladesh</w:t>
            </w:r>
          </w:p>
          <w:p w14:paraId="76733BA7" w14:textId="75A64FC8" w:rsidR="0007309D" w:rsidRPr="002917DA" w:rsidRDefault="00D171BF" w:rsidP="00402B1D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bCs/>
                <w:sz w:val="21"/>
                <w:szCs w:val="21"/>
                <w:lang w:val="en-US"/>
              </w:rPr>
            </w:pPr>
            <w:r>
              <w:rPr>
                <w:rFonts w:hint="eastAsia"/>
                <w:color w:val="000000"/>
                <w:sz w:val="23"/>
                <w:szCs w:val="23"/>
              </w:rPr>
              <w:t>-</w:t>
            </w:r>
            <w:r w:rsidR="0007309D" w:rsidRPr="002917DA">
              <w:rPr>
                <w:bCs/>
                <w:iCs/>
                <w:sz w:val="21"/>
                <w:szCs w:val="21"/>
              </w:rPr>
              <w:t xml:space="preserve">Development of advanced Supercritical Fluid Chemical deposition (SFCD) and etching technology for </w:t>
            </w:r>
            <w:r w:rsidR="0007309D" w:rsidRPr="002917DA">
              <w:rPr>
                <w:bCs/>
                <w:sz w:val="21"/>
                <w:szCs w:val="21"/>
                <w:lang w:val="en-US"/>
              </w:rPr>
              <w:t>nano-scale complex-structured device fabrication</w:t>
            </w:r>
          </w:p>
          <w:p w14:paraId="3DC469A8" w14:textId="77777777" w:rsidR="0007309D" w:rsidRPr="002917DA" w:rsidRDefault="0007309D" w:rsidP="00402B1D">
            <w:pPr>
              <w:adjustRightInd w:val="0"/>
              <w:snapToGrid w:val="0"/>
              <w:jc w:val="both"/>
              <w:rPr>
                <w:sz w:val="21"/>
                <w:szCs w:val="21"/>
              </w:rPr>
            </w:pPr>
            <w:r w:rsidRPr="002917DA">
              <w:rPr>
                <w:rFonts w:hint="eastAsia"/>
                <w:sz w:val="21"/>
                <w:szCs w:val="21"/>
              </w:rPr>
              <w:t>-</w:t>
            </w:r>
            <w:r w:rsidRPr="002917DA">
              <w:rPr>
                <w:sz w:val="21"/>
                <w:szCs w:val="21"/>
              </w:rPr>
              <w:t>Cu, Ni and Cu-Ni conformal deposition and nanostructure filling by SFCD for interconnect applications</w:t>
            </w:r>
          </w:p>
          <w:p w14:paraId="024D43CF" w14:textId="331632C4" w:rsidR="00D171BF" w:rsidRPr="007732E9" w:rsidRDefault="0007309D" w:rsidP="00402B1D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snapToGrid w:val="0"/>
              <w:jc w:val="both"/>
              <w:rPr>
                <w:color w:val="000000"/>
                <w:sz w:val="23"/>
                <w:szCs w:val="23"/>
              </w:rPr>
            </w:pPr>
            <w:r w:rsidRPr="002917DA">
              <w:rPr>
                <w:rFonts w:hint="eastAsia"/>
                <w:sz w:val="21"/>
                <w:szCs w:val="21"/>
              </w:rPr>
              <w:lastRenderedPageBreak/>
              <w:t>-</w:t>
            </w:r>
            <w:r w:rsidRPr="002917DA">
              <w:rPr>
                <w:sz w:val="21"/>
                <w:szCs w:val="21"/>
              </w:rPr>
              <w:t xml:space="preserve">Supercritical fluid etching of metal (Cu, Ni, Fe, Co) for multi-tunnel junction in collaboration with </w:t>
            </w:r>
            <w:r w:rsidRPr="006910A8">
              <w:rPr>
                <w:b/>
                <w:bCs/>
                <w:sz w:val="21"/>
                <w:szCs w:val="21"/>
              </w:rPr>
              <w:t>IMEC</w:t>
            </w:r>
            <w:r w:rsidR="00D171BF">
              <w:rPr>
                <w:color w:val="000000"/>
                <w:sz w:val="23"/>
                <w:szCs w:val="23"/>
              </w:rPr>
              <w:t xml:space="preserve"> </w:t>
            </w:r>
          </w:p>
        </w:tc>
      </w:tr>
      <w:tr w:rsidR="00453859" w:rsidRPr="00813EF2" w14:paraId="280BB2A4" w14:textId="77777777" w:rsidTr="00402B1D">
        <w:trPr>
          <w:trHeight w:val="2395"/>
        </w:trPr>
        <w:tc>
          <w:tcPr>
            <w:tcW w:w="2552" w:type="dxa"/>
          </w:tcPr>
          <w:p w14:paraId="1EC9CE20" w14:textId="3F1CA770" w:rsidR="00453859" w:rsidRDefault="00453859" w:rsidP="00453859">
            <w:pPr>
              <w:wordWrap w:val="0"/>
              <w:spacing w:line="276" w:lineRule="auto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>01/</w:t>
            </w:r>
            <w:r w:rsidRPr="00813EF2">
              <w:rPr>
                <w:sz w:val="23"/>
                <w:szCs w:val="23"/>
              </w:rPr>
              <w:t xml:space="preserve">04/2013 – </w:t>
            </w:r>
            <w:r>
              <w:rPr>
                <w:sz w:val="23"/>
                <w:szCs w:val="23"/>
              </w:rPr>
              <w:t>30/</w:t>
            </w:r>
            <w:r w:rsidRPr="00813EF2">
              <w:rPr>
                <w:sz w:val="23"/>
                <w:szCs w:val="23"/>
              </w:rPr>
              <w:t>05/2016</w:t>
            </w:r>
          </w:p>
          <w:p w14:paraId="156609DE" w14:textId="2B2D2802" w:rsidR="00453859" w:rsidRPr="002F3E34" w:rsidRDefault="00453859" w:rsidP="00453859">
            <w:pPr>
              <w:wordWrap w:val="0"/>
              <w:spacing w:line="276" w:lineRule="auto"/>
              <w:jc w:val="right"/>
              <w:rPr>
                <w:b/>
                <w:bCs/>
                <w:noProof/>
                <w:color w:val="95B3D7" w:themeColor="accent1" w:themeTint="99"/>
                <w:sz w:val="23"/>
                <w:szCs w:val="23"/>
                <w:lang w:bidi="bn-IN"/>
              </w:rPr>
            </w:pPr>
          </w:p>
        </w:tc>
        <w:tc>
          <w:tcPr>
            <w:tcW w:w="6469" w:type="dxa"/>
          </w:tcPr>
          <w:p w14:paraId="283D2722" w14:textId="4521CCE8" w:rsidR="00453859" w:rsidRDefault="00453859" w:rsidP="00453859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sz w:val="23"/>
                <w:szCs w:val="23"/>
              </w:rPr>
            </w:pPr>
            <w:r w:rsidRPr="00813EF2">
              <w:rPr>
                <w:b/>
                <w:bCs/>
                <w:color w:val="000000"/>
                <w:sz w:val="23"/>
                <w:szCs w:val="23"/>
              </w:rPr>
              <w:t>Research Assistant and Doctoral Fellow</w:t>
            </w:r>
            <w:r w:rsidRPr="00813EF2">
              <w:rPr>
                <w:b/>
                <w:i/>
                <w:sz w:val="23"/>
                <w:szCs w:val="23"/>
              </w:rPr>
              <w:t xml:space="preserve">, </w:t>
            </w:r>
            <w:r w:rsidRPr="00813EF2">
              <w:rPr>
                <w:color w:val="000000"/>
                <w:sz w:val="23"/>
                <w:szCs w:val="23"/>
              </w:rPr>
              <w:t>University of Yamanashi</w:t>
            </w:r>
            <w:r w:rsidRPr="00813EF2">
              <w:rPr>
                <w:bCs/>
                <w:sz w:val="23"/>
                <w:szCs w:val="23"/>
              </w:rPr>
              <w:t>, Japan</w:t>
            </w:r>
          </w:p>
          <w:p w14:paraId="7A34D93E" w14:textId="3CBEAEE2" w:rsidR="00453859" w:rsidRPr="002917DA" w:rsidRDefault="00453859" w:rsidP="00453859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sz w:val="21"/>
                <w:szCs w:val="21"/>
                <w:lang w:val="en-US"/>
              </w:rPr>
            </w:pPr>
            <w:r w:rsidRPr="002917DA">
              <w:rPr>
                <w:rFonts w:hint="eastAsia"/>
                <w:bCs/>
                <w:iCs/>
                <w:sz w:val="21"/>
                <w:szCs w:val="21"/>
              </w:rPr>
              <w:t>-</w:t>
            </w:r>
            <w:r w:rsidRPr="002917DA">
              <w:rPr>
                <w:bCs/>
                <w:iCs/>
                <w:sz w:val="21"/>
                <w:szCs w:val="21"/>
              </w:rPr>
              <w:t xml:space="preserve">Development of advanced Supercritical Fluid Chemical deposition (SFCD) and etching technology for </w:t>
            </w:r>
            <w:r w:rsidRPr="002917DA">
              <w:rPr>
                <w:bCs/>
                <w:sz w:val="21"/>
                <w:szCs w:val="21"/>
                <w:lang w:val="en-US"/>
              </w:rPr>
              <w:t>nano-scale complex-structured device fabrication</w:t>
            </w:r>
          </w:p>
          <w:p w14:paraId="227DB936" w14:textId="7B8BA42F" w:rsidR="00453859" w:rsidRPr="002917DA" w:rsidRDefault="00453859" w:rsidP="00453859">
            <w:pPr>
              <w:jc w:val="both"/>
              <w:rPr>
                <w:sz w:val="21"/>
                <w:szCs w:val="21"/>
              </w:rPr>
            </w:pPr>
            <w:r w:rsidRPr="002917DA">
              <w:rPr>
                <w:rFonts w:hint="eastAsia"/>
                <w:sz w:val="21"/>
                <w:szCs w:val="21"/>
              </w:rPr>
              <w:t>-</w:t>
            </w:r>
            <w:r w:rsidRPr="002917DA">
              <w:rPr>
                <w:sz w:val="21"/>
                <w:szCs w:val="21"/>
              </w:rPr>
              <w:t>Cu, Ni and Cu-Ni conformal deposition and nanostructure filling by SFCD for interconnect applications</w:t>
            </w:r>
          </w:p>
          <w:p w14:paraId="06954884" w14:textId="5A179836" w:rsidR="00453859" w:rsidRPr="000E30D0" w:rsidRDefault="00453859" w:rsidP="00453859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iCs/>
                <w:sz w:val="23"/>
                <w:szCs w:val="23"/>
              </w:rPr>
            </w:pPr>
            <w:r w:rsidRPr="002917DA">
              <w:rPr>
                <w:rFonts w:hint="eastAsia"/>
                <w:sz w:val="21"/>
                <w:szCs w:val="21"/>
              </w:rPr>
              <w:t>-</w:t>
            </w:r>
            <w:r w:rsidRPr="002917DA">
              <w:rPr>
                <w:sz w:val="21"/>
                <w:szCs w:val="21"/>
              </w:rPr>
              <w:t xml:space="preserve">Supercritical fluid etching of metal (Cu, Ni, Fe, Co) for multi-tunnel junction in collaboration with </w:t>
            </w:r>
            <w:r w:rsidRPr="006910A8">
              <w:rPr>
                <w:b/>
                <w:bCs/>
                <w:sz w:val="21"/>
                <w:szCs w:val="21"/>
              </w:rPr>
              <w:t>IMEC</w:t>
            </w:r>
          </w:p>
        </w:tc>
      </w:tr>
      <w:tr w:rsidR="00453859" w:rsidRPr="00813EF2" w14:paraId="36E0C569" w14:textId="77777777" w:rsidTr="00402B1D">
        <w:trPr>
          <w:trHeight w:val="1225"/>
        </w:trPr>
        <w:tc>
          <w:tcPr>
            <w:tcW w:w="2552" w:type="dxa"/>
          </w:tcPr>
          <w:p w14:paraId="09C798AB" w14:textId="7D385854" w:rsidR="00453859" w:rsidRDefault="00453859" w:rsidP="00453859">
            <w:pPr>
              <w:spacing w:line="276" w:lineRule="auto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1/0</w:t>
            </w:r>
            <w:r w:rsidRPr="00813EF2">
              <w:rPr>
                <w:sz w:val="23"/>
                <w:szCs w:val="23"/>
              </w:rPr>
              <w:t xml:space="preserve">4/2014 – </w:t>
            </w:r>
            <w:r>
              <w:rPr>
                <w:sz w:val="23"/>
                <w:szCs w:val="23"/>
              </w:rPr>
              <w:t>31/</w:t>
            </w:r>
            <w:r w:rsidRPr="00813EF2">
              <w:rPr>
                <w:sz w:val="23"/>
                <w:szCs w:val="23"/>
              </w:rPr>
              <w:t>09/2014</w:t>
            </w:r>
          </w:p>
          <w:p w14:paraId="65880C0B" w14:textId="7E64947D" w:rsidR="00453859" w:rsidRPr="004624EC" w:rsidRDefault="00453859" w:rsidP="00453859">
            <w:pPr>
              <w:wordWrap w:val="0"/>
              <w:spacing w:line="276" w:lineRule="auto"/>
              <w:jc w:val="right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6469" w:type="dxa"/>
          </w:tcPr>
          <w:p w14:paraId="29331824" w14:textId="77777777" w:rsidR="00453859" w:rsidRDefault="00453859" w:rsidP="00453859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sz w:val="23"/>
                <w:szCs w:val="23"/>
              </w:rPr>
            </w:pPr>
            <w:r w:rsidRPr="00813EF2">
              <w:rPr>
                <w:b/>
                <w:bCs/>
                <w:color w:val="000000"/>
                <w:sz w:val="23"/>
                <w:szCs w:val="23"/>
              </w:rPr>
              <w:t>Internship and Research Assistant</w:t>
            </w:r>
            <w:r w:rsidRPr="00813EF2">
              <w:rPr>
                <w:color w:val="000000"/>
                <w:sz w:val="23"/>
                <w:szCs w:val="23"/>
              </w:rPr>
              <w:t>,</w:t>
            </w:r>
            <w:r w:rsidRPr="00813EF2">
              <w:rPr>
                <w:bCs/>
                <w:sz w:val="23"/>
                <w:szCs w:val="23"/>
              </w:rPr>
              <w:t xml:space="preserve"> National Institute of Advanced Industrial Science and Technology, Tsukuba, Japan</w:t>
            </w:r>
          </w:p>
          <w:p w14:paraId="2F42F5E9" w14:textId="023E598C" w:rsidR="00453859" w:rsidRPr="00813EF2" w:rsidRDefault="00453859" w:rsidP="00453859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/>
                <w:sz w:val="23"/>
                <w:szCs w:val="23"/>
              </w:rPr>
            </w:pPr>
            <w:r w:rsidRPr="002917DA">
              <w:rPr>
                <w:rFonts w:hint="eastAsia"/>
                <w:bCs/>
                <w:sz w:val="21"/>
                <w:szCs w:val="21"/>
              </w:rPr>
              <w:t>-</w:t>
            </w:r>
            <w:r w:rsidRPr="002917DA">
              <w:rPr>
                <w:bCs/>
                <w:sz w:val="21"/>
                <w:szCs w:val="21"/>
              </w:rPr>
              <w:t>Nanoscale film depositions by multitarget sputtering, evaporation, E-beam and Photo-lithography, wet chemical and reactive ion etching.</w:t>
            </w:r>
          </w:p>
        </w:tc>
      </w:tr>
      <w:tr w:rsidR="00453859" w:rsidRPr="00813EF2" w14:paraId="64299590" w14:textId="77777777" w:rsidTr="00402B1D">
        <w:trPr>
          <w:trHeight w:val="912"/>
        </w:trPr>
        <w:tc>
          <w:tcPr>
            <w:tcW w:w="2552" w:type="dxa"/>
          </w:tcPr>
          <w:p w14:paraId="4B89D299" w14:textId="77777777" w:rsidR="00453859" w:rsidRDefault="00453859" w:rsidP="00453859">
            <w:pPr>
              <w:spacing w:line="276" w:lineRule="auto"/>
              <w:jc w:val="righ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06/</w:t>
            </w:r>
            <w:r w:rsidRPr="00813EF2">
              <w:rPr>
                <w:color w:val="000000"/>
                <w:sz w:val="23"/>
                <w:szCs w:val="23"/>
              </w:rPr>
              <w:t xml:space="preserve">09/2011 – </w:t>
            </w:r>
            <w:r>
              <w:rPr>
                <w:color w:val="000000"/>
                <w:sz w:val="23"/>
                <w:szCs w:val="23"/>
              </w:rPr>
              <w:t>25/</w:t>
            </w:r>
            <w:r w:rsidRPr="00813EF2">
              <w:rPr>
                <w:color w:val="000000"/>
                <w:sz w:val="23"/>
                <w:szCs w:val="23"/>
              </w:rPr>
              <w:t>01/2015</w:t>
            </w:r>
          </w:p>
          <w:p w14:paraId="3359BD58" w14:textId="73A16F5A" w:rsidR="00453859" w:rsidRPr="004624EC" w:rsidRDefault="00453859" w:rsidP="00453859">
            <w:pPr>
              <w:wordWrap w:val="0"/>
              <w:spacing w:line="276" w:lineRule="auto"/>
              <w:jc w:val="right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6469" w:type="dxa"/>
          </w:tcPr>
          <w:p w14:paraId="799D0EB5" w14:textId="77777777" w:rsidR="00453859" w:rsidRDefault="00453859" w:rsidP="00453859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3"/>
                <w:szCs w:val="23"/>
              </w:rPr>
            </w:pPr>
            <w:r w:rsidRPr="00813EF2">
              <w:rPr>
                <w:b/>
                <w:bCs/>
                <w:color w:val="000000"/>
                <w:sz w:val="23"/>
                <w:szCs w:val="23"/>
              </w:rPr>
              <w:t>Lecturer</w:t>
            </w:r>
            <w:r w:rsidRPr="00813EF2">
              <w:rPr>
                <w:color w:val="000000"/>
                <w:sz w:val="23"/>
                <w:szCs w:val="23"/>
              </w:rPr>
              <w:t>, Department of Physics, Dhaka University of Engineering &amp; Technology, Gazipur, Gazipur-1707, Bangladesh</w:t>
            </w:r>
          </w:p>
          <w:p w14:paraId="14C1A6D2" w14:textId="04B75DD1" w:rsidR="00453859" w:rsidRPr="00813EF2" w:rsidRDefault="00453859" w:rsidP="00453859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3"/>
                <w:szCs w:val="23"/>
              </w:rPr>
            </w:pPr>
            <w:r>
              <w:rPr>
                <w:rFonts w:hint="eastAsia"/>
                <w:color w:val="000000"/>
                <w:sz w:val="23"/>
                <w:szCs w:val="23"/>
              </w:rPr>
              <w:t>-</w:t>
            </w:r>
            <w:r w:rsidRPr="002917DA">
              <w:rPr>
                <w:color w:val="000000"/>
                <w:sz w:val="21"/>
                <w:szCs w:val="21"/>
              </w:rPr>
              <w:t>Thin film, Optoelectronic devices</w:t>
            </w:r>
          </w:p>
        </w:tc>
      </w:tr>
      <w:tr w:rsidR="00453859" w:rsidRPr="00813EF2" w14:paraId="2BC6B19D" w14:textId="77777777" w:rsidTr="00402B1D">
        <w:trPr>
          <w:trHeight w:val="846"/>
        </w:trPr>
        <w:tc>
          <w:tcPr>
            <w:tcW w:w="2552" w:type="dxa"/>
          </w:tcPr>
          <w:p w14:paraId="6DF15E66" w14:textId="77777777" w:rsidR="00453859" w:rsidRDefault="00453859" w:rsidP="00453859">
            <w:pPr>
              <w:spacing w:line="276" w:lineRule="auto"/>
              <w:jc w:val="righ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01/</w:t>
            </w:r>
            <w:r w:rsidRPr="00813EF2">
              <w:rPr>
                <w:color w:val="000000"/>
                <w:sz w:val="23"/>
                <w:szCs w:val="23"/>
              </w:rPr>
              <w:t xml:space="preserve">08/2009 – </w:t>
            </w:r>
            <w:r>
              <w:rPr>
                <w:color w:val="000000"/>
                <w:sz w:val="23"/>
                <w:szCs w:val="23"/>
              </w:rPr>
              <w:t>31/08</w:t>
            </w:r>
            <w:r w:rsidRPr="00813EF2">
              <w:rPr>
                <w:color w:val="000000"/>
                <w:sz w:val="23"/>
                <w:szCs w:val="23"/>
              </w:rPr>
              <w:t>/2010</w:t>
            </w:r>
          </w:p>
          <w:p w14:paraId="16925134" w14:textId="1339B7EC" w:rsidR="00453859" w:rsidRPr="004624EC" w:rsidRDefault="00453859" w:rsidP="00453859">
            <w:pPr>
              <w:wordWrap w:val="0"/>
              <w:spacing w:line="276" w:lineRule="auto"/>
              <w:jc w:val="right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6469" w:type="dxa"/>
          </w:tcPr>
          <w:p w14:paraId="7FE9DDF9" w14:textId="77777777" w:rsidR="00453859" w:rsidRDefault="00453859" w:rsidP="00453859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/>
                <w:sz w:val="23"/>
                <w:szCs w:val="23"/>
              </w:rPr>
            </w:pPr>
            <w:r w:rsidRPr="00813EF2">
              <w:rPr>
                <w:b/>
                <w:bCs/>
                <w:color w:val="000000"/>
                <w:sz w:val="23"/>
                <w:szCs w:val="23"/>
              </w:rPr>
              <w:t>Research Assistant</w:t>
            </w:r>
            <w:r w:rsidRPr="00813EF2">
              <w:rPr>
                <w:color w:val="000000"/>
                <w:sz w:val="23"/>
                <w:szCs w:val="23"/>
              </w:rPr>
              <w:t>, Department of Physics, University of Rajshahi, Bangladesh</w:t>
            </w:r>
          </w:p>
          <w:p w14:paraId="0641F7A9" w14:textId="37B31A7C" w:rsidR="00453859" w:rsidRPr="00C1426B" w:rsidRDefault="00453859" w:rsidP="00453859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/>
                <w:sz w:val="23"/>
                <w:szCs w:val="23"/>
              </w:rPr>
            </w:pPr>
            <w:r w:rsidRPr="002917DA">
              <w:rPr>
                <w:color w:val="000000"/>
                <w:sz w:val="21"/>
                <w:szCs w:val="21"/>
              </w:rPr>
              <w:t>-</w:t>
            </w:r>
            <w:r w:rsidRPr="002917DA">
              <w:rPr>
                <w:rFonts w:hint="eastAsia"/>
                <w:color w:val="000000"/>
                <w:sz w:val="21"/>
                <w:szCs w:val="21"/>
              </w:rPr>
              <w:t>T</w:t>
            </w:r>
            <w:r w:rsidRPr="002917DA">
              <w:rPr>
                <w:color w:val="000000"/>
                <w:sz w:val="21"/>
                <w:szCs w:val="21"/>
              </w:rPr>
              <w:t>hin film, chemical solution deposition process, semiconductor solar cell</w:t>
            </w:r>
          </w:p>
        </w:tc>
      </w:tr>
    </w:tbl>
    <w:p w14:paraId="35D5381B" w14:textId="54DDE06A" w:rsidR="00682D8C" w:rsidRDefault="00682D8C" w:rsidP="001E1A16">
      <w:pPr>
        <w:rPr>
          <w:rFonts w:asciiTheme="minorHAnsi" w:hAnsiTheme="minorHAnsi" w:cstheme="minorBidi"/>
          <w:sz w:val="22"/>
          <w:szCs w:val="22"/>
          <w:lang w:val="en-US" w:eastAsia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82D8C" w14:paraId="65B22162" w14:textId="77777777" w:rsidTr="00102A4A">
        <w:tc>
          <w:tcPr>
            <w:tcW w:w="9062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4FD62765" w14:textId="4EA57BCA" w:rsidR="00682D8C" w:rsidRDefault="00682D8C" w:rsidP="00102A4A">
            <w:pPr>
              <w:rPr>
                <w:rFonts w:asciiTheme="minorHAnsi" w:hAnsiTheme="minorHAnsi" w:cstheme="minorBidi"/>
                <w:lang w:val="en-US" w:eastAsia="en-US"/>
              </w:rPr>
            </w:pPr>
            <w:r>
              <w:rPr>
                <w:b/>
                <w:bCs/>
                <w:color w:val="000000"/>
                <w:sz w:val="28"/>
                <w:lang w:eastAsia="en-US"/>
              </w:rPr>
              <w:t xml:space="preserve">EDUCATION                                                        </w:t>
            </w:r>
            <w:r w:rsidRPr="00CE26FA">
              <w:rPr>
                <w:b/>
                <w:bCs/>
                <w:i/>
                <w:iCs/>
                <w:color w:val="000000"/>
                <w:sz w:val="28"/>
                <w:lang w:eastAsia="en-US"/>
              </w:rPr>
              <w:t xml:space="preserve"> </w:t>
            </w:r>
          </w:p>
        </w:tc>
      </w:tr>
    </w:tbl>
    <w:p w14:paraId="30EED53D" w14:textId="77777777" w:rsidR="00682D8C" w:rsidRDefault="00682D8C" w:rsidP="001E1A16">
      <w:pPr>
        <w:rPr>
          <w:rFonts w:asciiTheme="minorHAnsi" w:hAnsiTheme="minorHAnsi" w:cstheme="minorBidi"/>
          <w:sz w:val="22"/>
          <w:szCs w:val="22"/>
          <w:lang w:val="en-US" w:eastAsia="fr-FR"/>
        </w:rPr>
      </w:pPr>
    </w:p>
    <w:tbl>
      <w:tblPr>
        <w:tblStyle w:val="TableGrid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469"/>
      </w:tblGrid>
      <w:tr w:rsidR="00C77ABF" w:rsidRPr="00594AFB" w14:paraId="30542462" w14:textId="77777777" w:rsidTr="00A86DF9">
        <w:trPr>
          <w:trHeight w:val="907"/>
        </w:trPr>
        <w:tc>
          <w:tcPr>
            <w:tcW w:w="2547" w:type="dxa"/>
          </w:tcPr>
          <w:p w14:paraId="3D44CC97" w14:textId="41AED6B5" w:rsidR="00C77ABF" w:rsidRPr="0052668B" w:rsidRDefault="000927B5" w:rsidP="0041128F">
            <w:pPr>
              <w:spacing w:line="276" w:lineRule="auto"/>
              <w:jc w:val="right"/>
              <w:rPr>
                <w:rFonts w:ascii="Arial Narrow" w:hAnsi="Arial Narrow"/>
                <w:noProof/>
                <w:color w:val="95B3D7" w:themeColor="accent1" w:themeTint="99"/>
                <w:sz w:val="23"/>
                <w:szCs w:val="23"/>
                <w:lang w:bidi="bn-IN"/>
              </w:rPr>
            </w:pPr>
            <w:r w:rsidRPr="0052668B">
              <w:rPr>
                <w:iCs/>
                <w:sz w:val="23"/>
                <w:szCs w:val="23"/>
              </w:rPr>
              <w:t>01/</w:t>
            </w:r>
            <w:r w:rsidR="00C77ABF" w:rsidRPr="0052668B">
              <w:rPr>
                <w:iCs/>
                <w:sz w:val="23"/>
                <w:szCs w:val="23"/>
              </w:rPr>
              <w:t xml:space="preserve">04/2013 </w:t>
            </w:r>
            <w:r w:rsidR="00C77ABF" w:rsidRPr="0052668B">
              <w:rPr>
                <w:sz w:val="23"/>
                <w:szCs w:val="23"/>
              </w:rPr>
              <w:t xml:space="preserve">– </w:t>
            </w:r>
            <w:r w:rsidRPr="0052668B">
              <w:rPr>
                <w:sz w:val="23"/>
                <w:szCs w:val="23"/>
              </w:rPr>
              <w:t>30/</w:t>
            </w:r>
            <w:r w:rsidR="00C77ABF" w:rsidRPr="0052668B">
              <w:rPr>
                <w:sz w:val="23"/>
                <w:szCs w:val="23"/>
              </w:rPr>
              <w:t>05/2016</w:t>
            </w:r>
          </w:p>
        </w:tc>
        <w:tc>
          <w:tcPr>
            <w:tcW w:w="6469" w:type="dxa"/>
          </w:tcPr>
          <w:p w14:paraId="13698F0E" w14:textId="03E63B44" w:rsidR="00C77ABF" w:rsidRPr="0052668B" w:rsidRDefault="0099585D" w:rsidP="0041128F">
            <w:pPr>
              <w:jc w:val="both"/>
              <w:rPr>
                <w:rFonts w:eastAsia="Times New Roman"/>
                <w:bCs/>
                <w:sz w:val="23"/>
                <w:szCs w:val="23"/>
                <w:lang w:val="en-US"/>
              </w:rPr>
            </w:pPr>
            <w:r w:rsidRPr="0052668B">
              <w:rPr>
                <w:rFonts w:eastAsia="Times New Roman"/>
                <w:b/>
                <w:sz w:val="23"/>
                <w:szCs w:val="23"/>
                <w:lang w:val="en-US"/>
              </w:rPr>
              <w:t>Ph.D.</w:t>
            </w:r>
            <w:r w:rsidR="00C77ABF" w:rsidRPr="0052668B">
              <w:rPr>
                <w:rFonts w:eastAsia="Times New Roman"/>
                <w:b/>
                <w:sz w:val="23"/>
                <w:szCs w:val="23"/>
                <w:lang w:val="en-US"/>
              </w:rPr>
              <w:t xml:space="preserve"> (Engineering) </w:t>
            </w:r>
            <w:r w:rsidR="00C77ABF" w:rsidRPr="0052668B">
              <w:rPr>
                <w:rFonts w:eastAsia="Times New Roman"/>
                <w:bCs/>
                <w:sz w:val="23"/>
                <w:szCs w:val="23"/>
                <w:lang w:val="en-US"/>
              </w:rPr>
              <w:t>at</w:t>
            </w:r>
            <w:r w:rsidR="00C77ABF" w:rsidRPr="0052668B">
              <w:rPr>
                <w:rFonts w:eastAsia="Times New Roman"/>
                <w:bCs/>
                <w:i/>
                <w:sz w:val="23"/>
                <w:szCs w:val="23"/>
                <w:lang w:val="en-US"/>
              </w:rPr>
              <w:t xml:space="preserve"> </w:t>
            </w:r>
            <w:r w:rsidR="00C77ABF" w:rsidRPr="0052668B">
              <w:rPr>
                <w:rFonts w:eastAsia="Times New Roman"/>
                <w:bCs/>
                <w:sz w:val="23"/>
                <w:szCs w:val="23"/>
                <w:lang w:val="en-US"/>
              </w:rPr>
              <w:t>University of Yamanashi, Japan</w:t>
            </w:r>
          </w:p>
          <w:p w14:paraId="60C4830B" w14:textId="77777777" w:rsidR="009B6F42" w:rsidRDefault="00C77ABF" w:rsidP="009B6F42">
            <w:pPr>
              <w:jc w:val="both"/>
              <w:rPr>
                <w:rFonts w:eastAsia="Times New Roman"/>
                <w:sz w:val="23"/>
                <w:szCs w:val="23"/>
                <w:lang w:val="en-US"/>
              </w:rPr>
            </w:pPr>
            <w:r w:rsidRPr="0052668B">
              <w:rPr>
                <w:rFonts w:eastAsia="Times New Roman"/>
                <w:sz w:val="23"/>
                <w:szCs w:val="23"/>
                <w:lang w:val="en-US"/>
              </w:rPr>
              <w:t>Major: New Energy Technology</w:t>
            </w:r>
            <w:r w:rsidR="009B6F42" w:rsidRPr="0052668B">
              <w:rPr>
                <w:rFonts w:eastAsia="Times New Roman"/>
                <w:sz w:val="23"/>
                <w:szCs w:val="23"/>
                <w:lang w:val="en-US"/>
              </w:rPr>
              <w:t xml:space="preserve"> </w:t>
            </w:r>
            <w:r w:rsidR="00B57C27" w:rsidRPr="0052668B">
              <w:rPr>
                <w:rFonts w:eastAsia="Times New Roman"/>
                <w:sz w:val="23"/>
                <w:szCs w:val="23"/>
                <w:lang w:val="en-US"/>
              </w:rPr>
              <w:t>(Micro- and Nano Technology)</w:t>
            </w:r>
          </w:p>
          <w:p w14:paraId="71464864" w14:textId="41B2D78E" w:rsidR="000F4236" w:rsidRPr="0052668B" w:rsidRDefault="000F4236" w:rsidP="009B6F42">
            <w:pPr>
              <w:jc w:val="both"/>
              <w:rPr>
                <w:rFonts w:eastAsia="Times New Roman"/>
                <w:sz w:val="23"/>
                <w:szCs w:val="23"/>
                <w:lang w:val="en-US"/>
              </w:rPr>
            </w:pPr>
            <w:r>
              <w:rPr>
                <w:rFonts w:eastAsia="Times New Roman" w:hint="eastAsia"/>
                <w:sz w:val="23"/>
                <w:szCs w:val="23"/>
                <w:lang w:val="en-US"/>
              </w:rPr>
              <w:t>D</w:t>
            </w:r>
            <w:r>
              <w:rPr>
                <w:rFonts w:eastAsia="Times New Roman"/>
                <w:sz w:val="23"/>
                <w:szCs w:val="23"/>
                <w:lang w:val="en-US"/>
              </w:rPr>
              <w:t xml:space="preserve">ate of award: </w:t>
            </w:r>
            <w:r w:rsidRPr="000F4236">
              <w:rPr>
                <w:rFonts w:eastAsia="Times New Roman"/>
                <w:b/>
                <w:bCs/>
                <w:sz w:val="23"/>
                <w:szCs w:val="23"/>
                <w:lang w:val="en-US"/>
              </w:rPr>
              <w:t>30/05/2016</w:t>
            </w:r>
          </w:p>
        </w:tc>
      </w:tr>
      <w:tr w:rsidR="00C77ABF" w:rsidRPr="009006B9" w14:paraId="351E672A" w14:textId="77777777" w:rsidTr="00A86DF9">
        <w:trPr>
          <w:trHeight w:val="739"/>
        </w:trPr>
        <w:tc>
          <w:tcPr>
            <w:tcW w:w="2547" w:type="dxa"/>
          </w:tcPr>
          <w:p w14:paraId="270492F4" w14:textId="219E45C9" w:rsidR="00C77ABF" w:rsidRPr="0052668B" w:rsidRDefault="000927B5" w:rsidP="0041128F">
            <w:pPr>
              <w:spacing w:line="276" w:lineRule="auto"/>
              <w:jc w:val="right"/>
              <w:rPr>
                <w:rFonts w:ascii="Arial Narrow" w:hAnsi="Arial Narrow"/>
                <w:noProof/>
                <w:color w:val="95B3D7" w:themeColor="accent1" w:themeTint="99"/>
                <w:sz w:val="23"/>
                <w:szCs w:val="23"/>
                <w:lang w:bidi="bn-IN"/>
              </w:rPr>
            </w:pPr>
            <w:r w:rsidRPr="0052668B">
              <w:rPr>
                <w:iCs/>
                <w:sz w:val="23"/>
                <w:szCs w:val="23"/>
              </w:rPr>
              <w:t>01/</w:t>
            </w:r>
            <w:r w:rsidR="00C77ABF" w:rsidRPr="0052668B">
              <w:rPr>
                <w:iCs/>
                <w:sz w:val="23"/>
                <w:szCs w:val="23"/>
              </w:rPr>
              <w:t xml:space="preserve">08/2009 </w:t>
            </w:r>
            <w:r w:rsidR="00C77ABF" w:rsidRPr="0052668B">
              <w:rPr>
                <w:sz w:val="23"/>
                <w:szCs w:val="23"/>
              </w:rPr>
              <w:t xml:space="preserve">– </w:t>
            </w:r>
            <w:r w:rsidRPr="0052668B">
              <w:rPr>
                <w:sz w:val="23"/>
                <w:szCs w:val="23"/>
              </w:rPr>
              <w:t>30/</w:t>
            </w:r>
            <w:r w:rsidR="00C77ABF" w:rsidRPr="0052668B">
              <w:rPr>
                <w:sz w:val="23"/>
                <w:szCs w:val="23"/>
              </w:rPr>
              <w:t>12/2010</w:t>
            </w:r>
          </w:p>
        </w:tc>
        <w:tc>
          <w:tcPr>
            <w:tcW w:w="6469" w:type="dxa"/>
          </w:tcPr>
          <w:p w14:paraId="75865BD3" w14:textId="77777777" w:rsidR="00C77ABF" w:rsidRPr="0052668B" w:rsidRDefault="00C77ABF" w:rsidP="0041128F">
            <w:pPr>
              <w:rPr>
                <w:rFonts w:eastAsia="Times New Roman"/>
                <w:sz w:val="23"/>
                <w:szCs w:val="23"/>
                <w:lang w:val="en-US"/>
              </w:rPr>
            </w:pPr>
            <w:r w:rsidRPr="0052668B">
              <w:rPr>
                <w:rFonts w:eastAsia="Times New Roman"/>
                <w:b/>
                <w:bCs/>
                <w:sz w:val="23"/>
                <w:szCs w:val="23"/>
                <w:lang w:val="en-US"/>
              </w:rPr>
              <w:t xml:space="preserve">Master of Science (M.Sc.) </w:t>
            </w:r>
            <w:r w:rsidRPr="0052668B">
              <w:rPr>
                <w:rFonts w:eastAsia="Times New Roman"/>
                <w:sz w:val="23"/>
                <w:szCs w:val="23"/>
                <w:lang w:val="en-US"/>
              </w:rPr>
              <w:t xml:space="preserve">at University of Rajshahi, Bangladesh </w:t>
            </w:r>
          </w:p>
          <w:p w14:paraId="76ABBA7E" w14:textId="4621304E" w:rsidR="00C77ABF" w:rsidRPr="0052668B" w:rsidRDefault="00C77ABF" w:rsidP="0090586B">
            <w:pPr>
              <w:rPr>
                <w:rFonts w:eastAsia="Times New Roman"/>
                <w:i/>
                <w:sz w:val="23"/>
                <w:szCs w:val="23"/>
                <w:lang w:val="en-US"/>
              </w:rPr>
            </w:pPr>
            <w:r w:rsidRPr="0052668B">
              <w:rPr>
                <w:rFonts w:eastAsia="Times New Roman"/>
                <w:b/>
                <w:bCs/>
                <w:sz w:val="23"/>
                <w:szCs w:val="23"/>
                <w:lang w:val="en-US"/>
              </w:rPr>
              <w:t xml:space="preserve">Major: </w:t>
            </w:r>
            <w:r w:rsidRPr="0052668B">
              <w:rPr>
                <w:rFonts w:eastAsia="Times New Roman"/>
                <w:sz w:val="23"/>
                <w:szCs w:val="23"/>
                <w:lang w:val="en-US"/>
              </w:rPr>
              <w:t>Physics</w:t>
            </w:r>
            <w:r w:rsidRPr="0052668B">
              <w:rPr>
                <w:rFonts w:eastAsia="Times New Roman"/>
                <w:iCs/>
                <w:sz w:val="23"/>
                <w:szCs w:val="23"/>
                <w:lang w:val="en-US"/>
              </w:rPr>
              <w:t xml:space="preserve"> </w:t>
            </w:r>
            <w:r w:rsidR="0090586B" w:rsidRPr="0052668B">
              <w:rPr>
                <w:rFonts w:eastAsia="Times New Roman"/>
                <w:sz w:val="23"/>
                <w:szCs w:val="23"/>
                <w:lang w:val="en-US"/>
              </w:rPr>
              <w:t>(Thin Film &amp; Materials Science)</w:t>
            </w:r>
          </w:p>
        </w:tc>
      </w:tr>
      <w:tr w:rsidR="00C77ABF" w:rsidRPr="00691C03" w14:paraId="3DAAB7B4" w14:textId="77777777" w:rsidTr="00A86DF9">
        <w:tc>
          <w:tcPr>
            <w:tcW w:w="2547" w:type="dxa"/>
          </w:tcPr>
          <w:p w14:paraId="6A68859B" w14:textId="421848F0" w:rsidR="00C77ABF" w:rsidRPr="0052668B" w:rsidRDefault="000927B5" w:rsidP="0041128F">
            <w:pPr>
              <w:spacing w:line="276" w:lineRule="auto"/>
              <w:jc w:val="right"/>
              <w:rPr>
                <w:sz w:val="23"/>
                <w:szCs w:val="23"/>
              </w:rPr>
            </w:pPr>
            <w:r w:rsidRPr="0052668B">
              <w:rPr>
                <w:iCs/>
                <w:sz w:val="23"/>
                <w:szCs w:val="23"/>
              </w:rPr>
              <w:t>01/</w:t>
            </w:r>
            <w:r w:rsidR="00C77ABF" w:rsidRPr="0052668B">
              <w:rPr>
                <w:iCs/>
                <w:sz w:val="23"/>
                <w:szCs w:val="23"/>
              </w:rPr>
              <w:t xml:space="preserve">02/2005 </w:t>
            </w:r>
            <w:r w:rsidR="00C77ABF" w:rsidRPr="0052668B">
              <w:rPr>
                <w:sz w:val="23"/>
                <w:szCs w:val="23"/>
              </w:rPr>
              <w:t xml:space="preserve">– </w:t>
            </w:r>
            <w:r w:rsidRPr="0052668B">
              <w:rPr>
                <w:sz w:val="23"/>
                <w:szCs w:val="23"/>
              </w:rPr>
              <w:t>30/</w:t>
            </w:r>
            <w:r w:rsidR="00C77ABF" w:rsidRPr="0052668B">
              <w:rPr>
                <w:sz w:val="23"/>
                <w:szCs w:val="23"/>
              </w:rPr>
              <w:t>08/2009</w:t>
            </w:r>
          </w:p>
        </w:tc>
        <w:tc>
          <w:tcPr>
            <w:tcW w:w="6469" w:type="dxa"/>
          </w:tcPr>
          <w:p w14:paraId="46DA72DC" w14:textId="77777777" w:rsidR="00C77ABF" w:rsidRPr="0052668B" w:rsidRDefault="00C77ABF" w:rsidP="0041128F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bCs/>
                <w:sz w:val="23"/>
                <w:szCs w:val="23"/>
                <w:lang w:val="en-US"/>
              </w:rPr>
            </w:pPr>
            <w:r w:rsidRPr="0052668B">
              <w:rPr>
                <w:rFonts w:eastAsia="Times New Roman"/>
                <w:b/>
                <w:sz w:val="23"/>
                <w:szCs w:val="23"/>
                <w:lang w:val="en-US"/>
              </w:rPr>
              <w:t xml:space="preserve">Bachelor of Science (B.Sc.) </w:t>
            </w:r>
            <w:r w:rsidRPr="0052668B">
              <w:rPr>
                <w:rFonts w:eastAsia="Times New Roman"/>
                <w:bCs/>
                <w:sz w:val="23"/>
                <w:szCs w:val="23"/>
                <w:lang w:val="en-US"/>
              </w:rPr>
              <w:t xml:space="preserve">at University of Rajshahi, Bangladesh     </w:t>
            </w:r>
          </w:p>
          <w:p w14:paraId="45753CCF" w14:textId="7B4C1E57" w:rsidR="00C77ABF" w:rsidRPr="0052668B" w:rsidRDefault="00C77ABF" w:rsidP="0041128F">
            <w:pPr>
              <w:tabs>
                <w:tab w:val="right" w:pos="936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23"/>
                <w:szCs w:val="23"/>
                <w:lang w:val="en-US"/>
              </w:rPr>
            </w:pPr>
            <w:r w:rsidRPr="0052668B">
              <w:rPr>
                <w:rFonts w:eastAsia="Times New Roman"/>
                <w:b/>
                <w:bCs/>
                <w:sz w:val="23"/>
                <w:szCs w:val="23"/>
                <w:lang w:val="en-US"/>
              </w:rPr>
              <w:t>Major:</w:t>
            </w:r>
            <w:r w:rsidRPr="0052668B">
              <w:rPr>
                <w:rFonts w:eastAsia="Times New Roman"/>
                <w:sz w:val="23"/>
                <w:szCs w:val="23"/>
                <w:lang w:val="en-US"/>
              </w:rPr>
              <w:t xml:space="preserve"> Physics</w:t>
            </w:r>
          </w:p>
        </w:tc>
      </w:tr>
    </w:tbl>
    <w:p w14:paraId="67C7CA6A" w14:textId="6C32BACA" w:rsidR="00A72492" w:rsidRDefault="00A72492" w:rsidP="001E1A16">
      <w:pPr>
        <w:rPr>
          <w:rFonts w:ascii="Tahoma" w:hAnsi="Tahoma" w:cs="Tahoma"/>
          <w:b/>
          <w:bCs/>
          <w:color w:val="000000"/>
          <w:lang w:val="en-US"/>
        </w:rPr>
      </w:pPr>
    </w:p>
    <w:p w14:paraId="184D6545" w14:textId="4AA44A6C" w:rsidR="001E1A16" w:rsidRPr="00A72492" w:rsidRDefault="001E1A16" w:rsidP="001E1A16">
      <w:pPr>
        <w:rPr>
          <w:rFonts w:ascii="Tahoma" w:hAnsi="Tahoma" w:cs="Tahoma"/>
          <w:b/>
          <w:bCs/>
          <w:color w:val="000000"/>
          <w:sz w:val="2"/>
          <w:szCs w:val="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E1A16" w14:paraId="6B918112" w14:textId="77777777" w:rsidTr="001E1A16">
        <w:tc>
          <w:tcPr>
            <w:tcW w:w="9062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76AD25D6" w14:textId="08F1F9E9" w:rsidR="001E1A16" w:rsidRDefault="001E1A16">
            <w:pPr>
              <w:rPr>
                <w:rFonts w:asciiTheme="minorHAnsi" w:hAnsiTheme="minorHAnsi" w:cstheme="minorBidi"/>
                <w:lang w:val="en-US" w:eastAsia="en-US"/>
              </w:rPr>
            </w:pPr>
            <w:bookmarkStart w:id="1" w:name="_Hlk143773217"/>
            <w:r>
              <w:rPr>
                <w:b/>
                <w:bCs/>
                <w:color w:val="000000"/>
                <w:sz w:val="28"/>
                <w:lang w:eastAsia="en-US"/>
              </w:rPr>
              <w:t>PUBLICATIONS</w:t>
            </w:r>
            <w:r w:rsidR="00CE26FA">
              <w:rPr>
                <w:b/>
                <w:bCs/>
                <w:color w:val="000000"/>
                <w:sz w:val="28"/>
                <w:lang w:eastAsia="en-US"/>
              </w:rPr>
              <w:t xml:space="preserve"> </w:t>
            </w:r>
            <w:r w:rsidR="0022345A">
              <w:rPr>
                <w:b/>
                <w:bCs/>
                <w:color w:val="000000"/>
                <w:sz w:val="28"/>
                <w:lang w:eastAsia="en-US"/>
              </w:rPr>
              <w:t>IN PEER-REVIEWED SCIENTIFIC JOURNALS</w:t>
            </w:r>
            <w:r w:rsidR="00CE26FA">
              <w:rPr>
                <w:b/>
                <w:bCs/>
                <w:color w:val="000000"/>
                <w:sz w:val="28"/>
                <w:lang w:eastAsia="en-US"/>
              </w:rPr>
              <w:t xml:space="preserve">                                                       </w:t>
            </w:r>
            <w:r w:rsidR="00CE26FA" w:rsidRPr="00CE26FA">
              <w:rPr>
                <w:b/>
                <w:bCs/>
                <w:i/>
                <w:iCs/>
                <w:color w:val="000000"/>
                <w:sz w:val="28"/>
                <w:lang w:eastAsia="en-US"/>
              </w:rPr>
              <w:t xml:space="preserve">  (Total Citation = </w:t>
            </w:r>
            <w:r w:rsidR="009E441F">
              <w:rPr>
                <w:b/>
                <w:bCs/>
                <w:i/>
                <w:iCs/>
                <w:color w:val="000000"/>
                <w:sz w:val="28"/>
                <w:lang w:eastAsia="en-US"/>
              </w:rPr>
              <w:t>&gt;</w:t>
            </w:r>
            <w:r w:rsidR="00CE26FA" w:rsidRPr="00CE26FA">
              <w:rPr>
                <w:b/>
                <w:bCs/>
                <w:i/>
                <w:iCs/>
                <w:color w:val="000000"/>
                <w:sz w:val="28"/>
                <w:lang w:eastAsia="en-US"/>
              </w:rPr>
              <w:t>1</w:t>
            </w:r>
            <w:r w:rsidR="004D163F">
              <w:rPr>
                <w:b/>
                <w:bCs/>
                <w:i/>
                <w:iCs/>
                <w:color w:val="000000"/>
                <w:sz w:val="28"/>
                <w:lang w:eastAsia="en-US"/>
              </w:rPr>
              <w:t>14</w:t>
            </w:r>
            <w:r w:rsidR="00CE26FA" w:rsidRPr="00CE26FA">
              <w:rPr>
                <w:b/>
                <w:bCs/>
                <w:i/>
                <w:iCs/>
                <w:color w:val="000000"/>
                <w:sz w:val="28"/>
                <w:lang w:eastAsia="en-US"/>
              </w:rPr>
              <w:t>)</w:t>
            </w:r>
          </w:p>
        </w:tc>
      </w:tr>
      <w:bookmarkEnd w:id="1"/>
    </w:tbl>
    <w:p w14:paraId="481172F8" w14:textId="77777777" w:rsidR="001E1A16" w:rsidRDefault="001E1A16" w:rsidP="001E1A16">
      <w:pPr>
        <w:rPr>
          <w:rFonts w:asciiTheme="minorHAnsi" w:hAnsiTheme="minorHAnsi" w:cstheme="minorBidi"/>
          <w:sz w:val="22"/>
          <w:szCs w:val="22"/>
          <w:lang w:val="en-US" w:eastAsia="fr-FR"/>
        </w:rPr>
      </w:pPr>
    </w:p>
    <w:p w14:paraId="72524E55" w14:textId="0FFD01E8" w:rsidR="00C14B67" w:rsidRPr="00C14B67" w:rsidRDefault="00C14B67" w:rsidP="00C14B67">
      <w:pPr>
        <w:pStyle w:val="ListParagraph"/>
        <w:numPr>
          <w:ilvl w:val="0"/>
          <w:numId w:val="30"/>
        </w:numPr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C14B67">
        <w:rPr>
          <w:sz w:val="23"/>
          <w:szCs w:val="23"/>
          <w:lang w:val="en-US"/>
        </w:rPr>
        <w:t xml:space="preserve">M. </w:t>
      </w:r>
      <w:proofErr w:type="spellStart"/>
      <w:r w:rsidRPr="00C14B67">
        <w:rPr>
          <w:sz w:val="23"/>
          <w:szCs w:val="23"/>
          <w:lang w:val="en-US"/>
        </w:rPr>
        <w:t>Esmotara</w:t>
      </w:r>
      <w:proofErr w:type="spellEnd"/>
      <w:r w:rsidRPr="00C14B67">
        <w:rPr>
          <w:sz w:val="23"/>
          <w:szCs w:val="23"/>
          <w:lang w:val="en-US"/>
        </w:rPr>
        <w:t xml:space="preserve"> Begum, M. </w:t>
      </w:r>
      <w:proofErr w:type="spellStart"/>
      <w:r w:rsidRPr="00C14B67">
        <w:rPr>
          <w:sz w:val="23"/>
          <w:szCs w:val="23"/>
          <w:lang w:val="en-US"/>
        </w:rPr>
        <w:t>Bodiul</w:t>
      </w:r>
      <w:proofErr w:type="spellEnd"/>
      <w:r w:rsidRPr="00C14B67">
        <w:rPr>
          <w:sz w:val="23"/>
          <w:szCs w:val="23"/>
          <w:lang w:val="en-US"/>
        </w:rPr>
        <w:t xml:space="preserve"> Islam, M. </w:t>
      </w:r>
      <w:proofErr w:type="spellStart"/>
      <w:r w:rsidRPr="00C14B67">
        <w:rPr>
          <w:sz w:val="23"/>
          <w:szCs w:val="23"/>
          <w:lang w:val="en-US"/>
        </w:rPr>
        <w:t>Hosne</w:t>
      </w:r>
      <w:proofErr w:type="spellEnd"/>
      <w:r w:rsidRPr="00C14B67">
        <w:rPr>
          <w:sz w:val="23"/>
          <w:szCs w:val="23"/>
          <w:lang w:val="en-US"/>
        </w:rPr>
        <w:t xml:space="preserve"> Ara, Anannya Doris, M. Abdul </w:t>
      </w:r>
      <w:proofErr w:type="spellStart"/>
      <w:r w:rsidRPr="00C14B67">
        <w:rPr>
          <w:sz w:val="23"/>
          <w:szCs w:val="23"/>
          <w:lang w:val="en-US"/>
        </w:rPr>
        <w:t>Kaiyum</w:t>
      </w:r>
      <w:proofErr w:type="spellEnd"/>
      <w:r w:rsidRPr="00C14B67">
        <w:rPr>
          <w:sz w:val="23"/>
          <w:szCs w:val="23"/>
          <w:lang w:val="en-US"/>
        </w:rPr>
        <w:t xml:space="preserve">, </w:t>
      </w:r>
      <w:r w:rsidRPr="00C14B67">
        <w:rPr>
          <w:b/>
          <w:bCs/>
          <w:sz w:val="23"/>
          <w:szCs w:val="23"/>
          <w:u w:val="single"/>
          <w:lang w:val="en-US"/>
        </w:rPr>
        <w:t>Md Rasadujjaman</w:t>
      </w:r>
      <w:r w:rsidRPr="00C14B67">
        <w:rPr>
          <w:sz w:val="23"/>
          <w:szCs w:val="23"/>
          <w:lang w:val="en-US"/>
        </w:rPr>
        <w:t xml:space="preserve">, The prospect of spray pyrolyzed pure, Mn-doped, and Zn-doped nickel oxide thin films as TCO material, </w:t>
      </w:r>
      <w:proofErr w:type="spellStart"/>
      <w:r w:rsidRPr="00C14B67">
        <w:rPr>
          <w:sz w:val="23"/>
          <w:szCs w:val="23"/>
          <w:lang w:val="en-US"/>
        </w:rPr>
        <w:t>Heliyon</w:t>
      </w:r>
      <w:proofErr w:type="spellEnd"/>
      <w:r w:rsidRPr="00C14B67">
        <w:rPr>
          <w:sz w:val="23"/>
          <w:szCs w:val="23"/>
          <w:lang w:val="en-US"/>
        </w:rPr>
        <w:t>, 06 January, 2024.</w:t>
      </w:r>
      <w:r>
        <w:rPr>
          <w:sz w:val="23"/>
          <w:szCs w:val="23"/>
          <w:lang w:val="en-US"/>
        </w:rPr>
        <w:t xml:space="preserve"> doi:</w:t>
      </w:r>
      <w:r w:rsidRPr="00C14B67">
        <w:rPr>
          <w:sz w:val="23"/>
          <w:szCs w:val="23"/>
          <w:lang w:val="en-US"/>
        </w:rPr>
        <w:t>10.1016/j.heliyon.2024.e24244.</w:t>
      </w:r>
    </w:p>
    <w:p w14:paraId="17D8AF7D" w14:textId="76994E00" w:rsidR="00860F05" w:rsidRPr="00860F05" w:rsidRDefault="00860F05" w:rsidP="00E974B3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jc w:val="both"/>
        <w:rPr>
          <w:sz w:val="23"/>
          <w:szCs w:val="23"/>
          <w:lang w:val="en-US"/>
        </w:rPr>
      </w:pPr>
      <w:r w:rsidRPr="00860F05">
        <w:rPr>
          <w:sz w:val="23"/>
          <w:szCs w:val="23"/>
          <w:lang w:val="en-US"/>
        </w:rPr>
        <w:t>R</w:t>
      </w:r>
      <w:r>
        <w:rPr>
          <w:sz w:val="23"/>
          <w:szCs w:val="23"/>
          <w:lang w:val="en-US"/>
        </w:rPr>
        <w:t>.</w:t>
      </w:r>
      <w:r w:rsidRPr="00860F05">
        <w:rPr>
          <w:sz w:val="23"/>
          <w:szCs w:val="23"/>
          <w:lang w:val="en-US"/>
        </w:rPr>
        <w:t xml:space="preserve"> </w:t>
      </w:r>
      <w:proofErr w:type="spellStart"/>
      <w:r w:rsidRPr="00860F05">
        <w:rPr>
          <w:sz w:val="23"/>
          <w:szCs w:val="23"/>
          <w:lang w:val="en-US"/>
        </w:rPr>
        <w:t>Nandee</w:t>
      </w:r>
      <w:proofErr w:type="spellEnd"/>
      <w:r w:rsidRPr="00860F05">
        <w:rPr>
          <w:sz w:val="23"/>
          <w:szCs w:val="23"/>
          <w:lang w:val="en-US"/>
        </w:rPr>
        <w:t>, M</w:t>
      </w:r>
      <w:r>
        <w:rPr>
          <w:sz w:val="23"/>
          <w:szCs w:val="23"/>
          <w:lang w:val="en-US"/>
        </w:rPr>
        <w:t>.</w:t>
      </w:r>
      <w:r w:rsidRPr="00860F05">
        <w:rPr>
          <w:sz w:val="23"/>
          <w:szCs w:val="23"/>
          <w:lang w:val="en-US"/>
        </w:rPr>
        <w:t xml:space="preserve"> A</w:t>
      </w:r>
      <w:r>
        <w:rPr>
          <w:sz w:val="23"/>
          <w:szCs w:val="23"/>
          <w:lang w:val="en-US"/>
        </w:rPr>
        <w:t>.</w:t>
      </w:r>
      <w:r w:rsidRPr="00860F05">
        <w:rPr>
          <w:sz w:val="23"/>
          <w:szCs w:val="23"/>
          <w:lang w:val="en-US"/>
        </w:rPr>
        <w:t xml:space="preserve"> Chowdhury, M. A. </w:t>
      </w:r>
      <w:proofErr w:type="spellStart"/>
      <w:r w:rsidRPr="00860F05">
        <w:rPr>
          <w:sz w:val="23"/>
          <w:szCs w:val="23"/>
          <w:lang w:val="en-US"/>
        </w:rPr>
        <w:t>Kowser</w:t>
      </w:r>
      <w:proofErr w:type="spellEnd"/>
      <w:r w:rsidRPr="00860F05">
        <w:rPr>
          <w:sz w:val="23"/>
          <w:szCs w:val="23"/>
          <w:lang w:val="en-US"/>
        </w:rPr>
        <w:t xml:space="preserve">, S. K. </w:t>
      </w:r>
      <w:proofErr w:type="spellStart"/>
      <w:r w:rsidRPr="00860F05">
        <w:rPr>
          <w:sz w:val="23"/>
          <w:szCs w:val="23"/>
          <w:lang w:val="en-US"/>
        </w:rPr>
        <w:t>Nondy</w:t>
      </w:r>
      <w:proofErr w:type="spellEnd"/>
      <w:r w:rsidRPr="00860F05">
        <w:rPr>
          <w:sz w:val="23"/>
          <w:szCs w:val="23"/>
          <w:lang w:val="en-US"/>
        </w:rPr>
        <w:t xml:space="preserve">, N. Hossain*, </w:t>
      </w:r>
      <w:r w:rsidRPr="00860F05">
        <w:rPr>
          <w:b/>
          <w:bCs/>
          <w:sz w:val="23"/>
          <w:szCs w:val="23"/>
          <w:u w:val="single"/>
          <w:lang w:val="en-US"/>
        </w:rPr>
        <w:t>M. Rasadujjaman</w:t>
      </w:r>
      <w:r w:rsidRPr="00860F05">
        <w:rPr>
          <w:sz w:val="23"/>
          <w:szCs w:val="23"/>
          <w:lang w:val="en-US"/>
        </w:rPr>
        <w:t xml:space="preserve">, A. A. </w:t>
      </w:r>
      <w:proofErr w:type="spellStart"/>
      <w:r w:rsidRPr="00860F05">
        <w:rPr>
          <w:sz w:val="23"/>
          <w:szCs w:val="23"/>
          <w:lang w:val="en-US"/>
        </w:rPr>
        <w:t>Mostazi</w:t>
      </w:r>
      <w:proofErr w:type="spellEnd"/>
      <w:r w:rsidRPr="00860F05">
        <w:rPr>
          <w:sz w:val="23"/>
          <w:szCs w:val="23"/>
          <w:lang w:val="en-US"/>
        </w:rPr>
        <w:t>,</w:t>
      </w:r>
      <w:r>
        <w:rPr>
          <w:sz w:val="23"/>
          <w:szCs w:val="23"/>
          <w:lang w:val="en-US"/>
        </w:rPr>
        <w:t xml:space="preserve"> </w:t>
      </w:r>
      <w:r w:rsidRPr="00860F05">
        <w:rPr>
          <w:sz w:val="23"/>
          <w:szCs w:val="23"/>
          <w:lang w:val="en-US"/>
        </w:rPr>
        <w:t>M</w:t>
      </w:r>
      <w:r>
        <w:rPr>
          <w:sz w:val="23"/>
          <w:szCs w:val="23"/>
          <w:lang w:val="en-US"/>
        </w:rPr>
        <w:t>.</w:t>
      </w:r>
      <w:r w:rsidRPr="00860F05">
        <w:rPr>
          <w:sz w:val="23"/>
          <w:szCs w:val="23"/>
          <w:lang w:val="en-US"/>
        </w:rPr>
        <w:t xml:space="preserve"> B</w:t>
      </w:r>
      <w:r>
        <w:rPr>
          <w:sz w:val="23"/>
          <w:szCs w:val="23"/>
          <w:lang w:val="en-US"/>
        </w:rPr>
        <w:t>.</w:t>
      </w:r>
      <w:r w:rsidRPr="00860F05">
        <w:rPr>
          <w:sz w:val="23"/>
          <w:szCs w:val="23"/>
          <w:lang w:val="en-US"/>
        </w:rPr>
        <w:t xml:space="preserve"> Molla, S</w:t>
      </w:r>
      <w:r>
        <w:rPr>
          <w:sz w:val="23"/>
          <w:szCs w:val="23"/>
          <w:lang w:val="en-US"/>
        </w:rPr>
        <w:t>.</w:t>
      </w:r>
      <w:r w:rsidRPr="00860F05">
        <w:rPr>
          <w:sz w:val="23"/>
          <w:szCs w:val="23"/>
          <w:lang w:val="en-US"/>
        </w:rPr>
        <w:t xml:space="preserve"> Barua</w:t>
      </w:r>
      <w:r>
        <w:rPr>
          <w:sz w:val="23"/>
          <w:szCs w:val="23"/>
          <w:lang w:val="en-US"/>
        </w:rPr>
        <w:t>,</w:t>
      </w:r>
      <w:r w:rsidRPr="00860F05">
        <w:rPr>
          <w:sz w:val="23"/>
          <w:szCs w:val="23"/>
          <w:lang w:val="en-US"/>
        </w:rPr>
        <w:t xml:space="preserve"> M</w:t>
      </w:r>
      <w:r>
        <w:rPr>
          <w:sz w:val="23"/>
          <w:szCs w:val="23"/>
          <w:lang w:val="en-US"/>
        </w:rPr>
        <w:t>.</w:t>
      </w:r>
      <w:r w:rsidRPr="00860F05">
        <w:rPr>
          <w:sz w:val="23"/>
          <w:szCs w:val="23"/>
          <w:lang w:val="en-US"/>
        </w:rPr>
        <w:t xml:space="preserve"> M</w:t>
      </w:r>
      <w:r>
        <w:rPr>
          <w:sz w:val="23"/>
          <w:szCs w:val="23"/>
          <w:lang w:val="en-US"/>
        </w:rPr>
        <w:t>.</w:t>
      </w:r>
      <w:r w:rsidRPr="00860F05">
        <w:rPr>
          <w:sz w:val="23"/>
          <w:szCs w:val="23"/>
          <w:lang w:val="en-US"/>
        </w:rPr>
        <w:t xml:space="preserve"> Rana, M</w:t>
      </w:r>
      <w:r>
        <w:rPr>
          <w:sz w:val="23"/>
          <w:szCs w:val="23"/>
          <w:lang w:val="en-US"/>
        </w:rPr>
        <w:t xml:space="preserve">. </w:t>
      </w:r>
      <w:r w:rsidRPr="00860F05">
        <w:rPr>
          <w:sz w:val="23"/>
          <w:szCs w:val="23"/>
          <w:lang w:val="en-US"/>
        </w:rPr>
        <w:t>S</w:t>
      </w:r>
      <w:r>
        <w:rPr>
          <w:sz w:val="23"/>
          <w:szCs w:val="23"/>
          <w:lang w:val="en-US"/>
        </w:rPr>
        <w:t>.</w:t>
      </w:r>
      <w:r w:rsidRPr="00860F05">
        <w:rPr>
          <w:sz w:val="23"/>
          <w:szCs w:val="23"/>
          <w:lang w:val="en-US"/>
        </w:rPr>
        <w:t xml:space="preserve"> Islam</w:t>
      </w:r>
      <w:r>
        <w:rPr>
          <w:sz w:val="23"/>
          <w:szCs w:val="23"/>
          <w:lang w:val="en-US"/>
        </w:rPr>
        <w:t xml:space="preserve">, </w:t>
      </w:r>
      <w:r w:rsidRPr="00860F05">
        <w:rPr>
          <w:sz w:val="23"/>
          <w:szCs w:val="23"/>
          <w:lang w:val="en-US"/>
        </w:rPr>
        <w:t>Bandgap formation in graphene doped with BN, TiO</w:t>
      </w:r>
      <w:r w:rsidRPr="00860F05">
        <w:rPr>
          <w:sz w:val="23"/>
          <w:szCs w:val="23"/>
          <w:vertAlign w:val="subscript"/>
          <w:lang w:val="en-US"/>
        </w:rPr>
        <w:t>2</w:t>
      </w:r>
      <w:r w:rsidRPr="00860F05">
        <w:rPr>
          <w:sz w:val="23"/>
          <w:szCs w:val="23"/>
          <w:lang w:val="en-US"/>
        </w:rPr>
        <w:t>, Al</w:t>
      </w:r>
      <w:r w:rsidRPr="00860F05">
        <w:rPr>
          <w:sz w:val="23"/>
          <w:szCs w:val="23"/>
          <w:vertAlign w:val="subscript"/>
          <w:lang w:val="en-US"/>
        </w:rPr>
        <w:t>2</w:t>
      </w:r>
      <w:r w:rsidRPr="00860F05">
        <w:rPr>
          <w:sz w:val="23"/>
          <w:szCs w:val="23"/>
          <w:lang w:val="en-US"/>
        </w:rPr>
        <w:t>O</w:t>
      </w:r>
      <w:r w:rsidRPr="00860F05">
        <w:rPr>
          <w:sz w:val="23"/>
          <w:szCs w:val="23"/>
          <w:vertAlign w:val="subscript"/>
          <w:lang w:val="en-US"/>
        </w:rPr>
        <w:t xml:space="preserve">3 </w:t>
      </w:r>
      <w:r w:rsidRPr="00860F05">
        <w:rPr>
          <w:sz w:val="23"/>
          <w:szCs w:val="23"/>
          <w:lang w:val="en-US"/>
        </w:rPr>
        <w:t>and ZnO by sintering process</w:t>
      </w:r>
      <w:r>
        <w:rPr>
          <w:sz w:val="23"/>
          <w:szCs w:val="23"/>
          <w:lang w:val="en-US"/>
        </w:rPr>
        <w:t xml:space="preserve">, </w:t>
      </w:r>
      <w:r w:rsidRPr="00860F05">
        <w:rPr>
          <w:sz w:val="23"/>
          <w:szCs w:val="23"/>
        </w:rPr>
        <w:t>Results in Chemistry 6 (2023) 101229</w:t>
      </w:r>
      <w:r>
        <w:rPr>
          <w:sz w:val="23"/>
          <w:szCs w:val="23"/>
        </w:rPr>
        <w:t xml:space="preserve">, </w:t>
      </w:r>
      <w:r w:rsidRPr="00860F05">
        <w:rPr>
          <w:sz w:val="23"/>
          <w:szCs w:val="23"/>
        </w:rPr>
        <w:t>https://doi.org/10.1016/j.rechem.2023.101229</w:t>
      </w:r>
    </w:p>
    <w:p w14:paraId="0238A1A2" w14:textId="351C403A" w:rsidR="00D73139" w:rsidRPr="00290A12" w:rsidRDefault="00D73139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b/>
          <w:bCs/>
          <w:sz w:val="23"/>
          <w:szCs w:val="23"/>
          <w:u w:val="single"/>
          <w:lang w:val="en-US"/>
        </w:rPr>
        <w:t>M. Rasadujjaman</w:t>
      </w:r>
      <w:r w:rsidRPr="00290A12">
        <w:rPr>
          <w:b/>
          <w:sz w:val="23"/>
          <w:szCs w:val="23"/>
          <w:u w:val="single"/>
        </w:rPr>
        <w:t>*</w:t>
      </w:r>
      <w:r w:rsidRPr="00290A12">
        <w:rPr>
          <w:sz w:val="23"/>
          <w:szCs w:val="23"/>
          <w:u w:val="single"/>
          <w:lang w:val="en-US"/>
        </w:rPr>
        <w:t>,</w:t>
      </w:r>
      <w:r w:rsidRPr="00290A12">
        <w:rPr>
          <w:sz w:val="23"/>
          <w:szCs w:val="23"/>
          <w:lang w:val="en-US"/>
        </w:rPr>
        <w:t xml:space="preserve"> J. Zhang, A.</w:t>
      </w:r>
      <w:r w:rsidR="00D53206" w:rsidRPr="00290A12">
        <w:rPr>
          <w:sz w:val="23"/>
          <w:szCs w:val="23"/>
          <w:lang w:val="en-US"/>
        </w:rPr>
        <w:t xml:space="preserve"> </w:t>
      </w:r>
      <w:r w:rsidRPr="00290A12">
        <w:rPr>
          <w:sz w:val="23"/>
          <w:szCs w:val="23"/>
          <w:lang w:val="en-US"/>
        </w:rPr>
        <w:t>S. Vishnevskiy, J. Zhang</w:t>
      </w:r>
      <w:r w:rsidRPr="00290A12">
        <w:rPr>
          <w:bCs/>
          <w:sz w:val="23"/>
          <w:szCs w:val="23"/>
        </w:rPr>
        <w:t>*</w:t>
      </w:r>
      <w:r w:rsidRPr="00290A12">
        <w:rPr>
          <w:sz w:val="23"/>
          <w:szCs w:val="23"/>
          <w:lang w:val="en-US"/>
        </w:rPr>
        <w:t>, M.</w:t>
      </w:r>
      <w:r w:rsidR="00D53206" w:rsidRPr="00290A12">
        <w:rPr>
          <w:sz w:val="23"/>
          <w:szCs w:val="23"/>
          <w:lang w:val="en-US"/>
        </w:rPr>
        <w:t xml:space="preserve"> </w:t>
      </w:r>
      <w:r w:rsidRPr="00290A12">
        <w:rPr>
          <w:sz w:val="23"/>
          <w:szCs w:val="23"/>
          <w:lang w:val="en-US"/>
        </w:rPr>
        <w:t>R. Baklanov, Structural and Luminescence Properties of Eu-Doped PMO Films with Ethylene Bridge and Methyl Terminal Groups, Coatings,</w:t>
      </w:r>
      <w:r w:rsidR="00DB7360" w:rsidRPr="00DB7360">
        <w:rPr>
          <w:sz w:val="23"/>
          <w:szCs w:val="23"/>
          <w:lang w:val="en-US"/>
        </w:rPr>
        <w:t xml:space="preserve"> </w:t>
      </w:r>
      <w:r w:rsidR="00DB7360" w:rsidRPr="00DB7360">
        <w:rPr>
          <w:b/>
          <w:bCs/>
          <w:sz w:val="23"/>
          <w:szCs w:val="23"/>
          <w:lang w:val="en-US"/>
        </w:rPr>
        <w:t>2023</w:t>
      </w:r>
      <w:r w:rsidR="00DB7360" w:rsidRPr="00DB7360">
        <w:rPr>
          <w:sz w:val="23"/>
          <w:szCs w:val="23"/>
          <w:lang w:val="en-US"/>
        </w:rPr>
        <w:t>, 13, 1656. https://doi.org/10.3390/coatings13091656</w:t>
      </w:r>
    </w:p>
    <w:p w14:paraId="0DF833DD" w14:textId="502E167C" w:rsidR="00CB3F11" w:rsidRPr="00290A12" w:rsidRDefault="00A57B71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b/>
          <w:sz w:val="23"/>
          <w:szCs w:val="23"/>
          <w:u w:val="single"/>
        </w:rPr>
        <w:lastRenderedPageBreak/>
        <w:t>Md Rasadujjaman*,</w:t>
      </w:r>
      <w:r w:rsidRPr="00290A12">
        <w:rPr>
          <w:b/>
          <w:sz w:val="23"/>
          <w:szCs w:val="23"/>
        </w:rPr>
        <w:t xml:space="preserve"> </w:t>
      </w:r>
      <w:r w:rsidRPr="00290A12">
        <w:rPr>
          <w:bCs/>
          <w:sz w:val="23"/>
          <w:szCs w:val="23"/>
        </w:rPr>
        <w:t>J</w:t>
      </w:r>
      <w:r w:rsidR="00D53206" w:rsidRPr="00290A12">
        <w:rPr>
          <w:bCs/>
          <w:sz w:val="23"/>
          <w:szCs w:val="23"/>
        </w:rPr>
        <w:t>.</w:t>
      </w:r>
      <w:r w:rsidRPr="00290A12">
        <w:rPr>
          <w:bCs/>
          <w:sz w:val="23"/>
          <w:szCs w:val="23"/>
        </w:rPr>
        <w:t xml:space="preserve"> Zhang, D</w:t>
      </w:r>
      <w:r w:rsidR="00D53206" w:rsidRPr="00290A12">
        <w:rPr>
          <w:bCs/>
          <w:sz w:val="23"/>
          <w:szCs w:val="23"/>
        </w:rPr>
        <w:t xml:space="preserve">. </w:t>
      </w:r>
      <w:r w:rsidRPr="00290A12">
        <w:rPr>
          <w:bCs/>
          <w:sz w:val="23"/>
          <w:szCs w:val="23"/>
        </w:rPr>
        <w:t>A. Spassky, S</w:t>
      </w:r>
      <w:r w:rsidR="00D53206" w:rsidRPr="00290A12">
        <w:rPr>
          <w:bCs/>
          <w:sz w:val="23"/>
          <w:szCs w:val="23"/>
        </w:rPr>
        <w:t xml:space="preserve">. </w:t>
      </w:r>
      <w:r w:rsidRPr="00290A12">
        <w:rPr>
          <w:bCs/>
          <w:sz w:val="23"/>
          <w:szCs w:val="23"/>
        </w:rPr>
        <w:t>Naumov, A</w:t>
      </w:r>
      <w:r w:rsidR="00D53206" w:rsidRPr="00290A12">
        <w:rPr>
          <w:bCs/>
          <w:sz w:val="23"/>
          <w:szCs w:val="23"/>
        </w:rPr>
        <w:t>.</w:t>
      </w:r>
      <w:r w:rsidRPr="00290A12">
        <w:rPr>
          <w:bCs/>
          <w:sz w:val="23"/>
          <w:szCs w:val="23"/>
        </w:rPr>
        <w:t xml:space="preserve"> S. Vishnevskiy, K</w:t>
      </w:r>
      <w:r w:rsidR="00D53206" w:rsidRPr="00290A12">
        <w:rPr>
          <w:bCs/>
          <w:sz w:val="23"/>
          <w:szCs w:val="23"/>
        </w:rPr>
        <w:t>.</w:t>
      </w:r>
      <w:r w:rsidRPr="00290A12">
        <w:rPr>
          <w:bCs/>
          <w:sz w:val="23"/>
          <w:szCs w:val="23"/>
        </w:rPr>
        <w:t xml:space="preserve"> A. Vorotilov, J</w:t>
      </w:r>
      <w:r w:rsidR="00D53206" w:rsidRPr="00290A12">
        <w:rPr>
          <w:bCs/>
          <w:sz w:val="23"/>
          <w:szCs w:val="23"/>
        </w:rPr>
        <w:t>.</w:t>
      </w:r>
      <w:r w:rsidRPr="00290A12">
        <w:rPr>
          <w:bCs/>
          <w:sz w:val="23"/>
          <w:szCs w:val="23"/>
        </w:rPr>
        <w:t xml:space="preserve"> Yan, J</w:t>
      </w:r>
      <w:r w:rsidR="00D53206" w:rsidRPr="00290A12">
        <w:rPr>
          <w:bCs/>
          <w:sz w:val="23"/>
          <w:szCs w:val="23"/>
        </w:rPr>
        <w:t>.</w:t>
      </w:r>
      <w:r w:rsidRPr="00290A12">
        <w:rPr>
          <w:bCs/>
          <w:sz w:val="23"/>
          <w:szCs w:val="23"/>
        </w:rPr>
        <w:t xml:space="preserve"> Zhang* and M</w:t>
      </w:r>
      <w:r w:rsidR="00D53206" w:rsidRPr="00290A12">
        <w:rPr>
          <w:bCs/>
          <w:sz w:val="23"/>
          <w:szCs w:val="23"/>
        </w:rPr>
        <w:t>.</w:t>
      </w:r>
      <w:r w:rsidRPr="00290A12">
        <w:rPr>
          <w:bCs/>
          <w:sz w:val="23"/>
          <w:szCs w:val="23"/>
        </w:rPr>
        <w:t xml:space="preserve"> R. Baklanov</w:t>
      </w:r>
      <w:r w:rsidR="002A3BF3" w:rsidRPr="00290A12">
        <w:rPr>
          <w:bCs/>
          <w:sz w:val="23"/>
          <w:szCs w:val="23"/>
          <w:lang w:val="en-US"/>
        </w:rPr>
        <w:t xml:space="preserve">, </w:t>
      </w:r>
      <w:r w:rsidR="00CB3F11" w:rsidRPr="00290A12">
        <w:rPr>
          <w:sz w:val="23"/>
          <w:szCs w:val="23"/>
          <w:lang w:val="en-US"/>
        </w:rPr>
        <w:t xml:space="preserve">UV-Excited Luminescence in Porous Organosilica Films with Various Organic Components, </w:t>
      </w:r>
      <w:r w:rsidRPr="00290A12">
        <w:rPr>
          <w:i/>
          <w:iCs/>
          <w:sz w:val="23"/>
          <w:szCs w:val="23"/>
        </w:rPr>
        <w:t>Nanomaterials</w:t>
      </w:r>
      <w:r w:rsidR="00CB3F11" w:rsidRPr="00290A12">
        <w:rPr>
          <w:sz w:val="23"/>
          <w:szCs w:val="23"/>
          <w:lang w:val="en-US"/>
        </w:rPr>
        <w:t>,</w:t>
      </w:r>
      <w:r w:rsidR="00474E4C" w:rsidRPr="00290A12">
        <w:rPr>
          <w:rFonts w:ascii="URWPalladioL-Bold" w:hAnsi="URWPalladioL-Bold"/>
          <w:b/>
          <w:bCs/>
          <w:color w:val="000000"/>
          <w:sz w:val="23"/>
          <w:szCs w:val="23"/>
        </w:rPr>
        <w:t xml:space="preserve"> </w:t>
      </w:r>
      <w:r w:rsidR="002A3BF3" w:rsidRPr="00290A12">
        <w:rPr>
          <w:sz w:val="23"/>
          <w:szCs w:val="23"/>
        </w:rPr>
        <w:t>13</w:t>
      </w:r>
      <w:r w:rsidR="00D73139" w:rsidRPr="00290A12">
        <w:rPr>
          <w:sz w:val="23"/>
          <w:szCs w:val="23"/>
        </w:rPr>
        <w:t>(8)</w:t>
      </w:r>
      <w:r w:rsidR="002A3BF3" w:rsidRPr="00290A12">
        <w:rPr>
          <w:sz w:val="23"/>
          <w:szCs w:val="23"/>
        </w:rPr>
        <w:t xml:space="preserve">, </w:t>
      </w:r>
      <w:r w:rsidR="00474E4C" w:rsidRPr="00290A12">
        <w:rPr>
          <w:b/>
          <w:bCs/>
          <w:sz w:val="23"/>
          <w:szCs w:val="23"/>
        </w:rPr>
        <w:t>2023</w:t>
      </w:r>
      <w:r w:rsidR="00474E4C" w:rsidRPr="00290A12">
        <w:rPr>
          <w:sz w:val="23"/>
          <w:szCs w:val="23"/>
        </w:rPr>
        <w:t>, 1419</w:t>
      </w:r>
      <w:r w:rsidR="00992FC4" w:rsidRPr="00290A12">
        <w:rPr>
          <w:sz w:val="23"/>
          <w:szCs w:val="23"/>
          <w:lang w:val="en-US"/>
        </w:rPr>
        <w:t>,</w:t>
      </w:r>
      <w:r w:rsidR="00CB3F11" w:rsidRPr="00290A12">
        <w:rPr>
          <w:sz w:val="23"/>
          <w:szCs w:val="23"/>
          <w:lang w:val="en-US"/>
        </w:rPr>
        <w:t xml:space="preserve"> </w:t>
      </w:r>
      <w:r w:rsidR="00992FC4" w:rsidRPr="00290A12">
        <w:rPr>
          <w:sz w:val="23"/>
          <w:szCs w:val="23"/>
          <w:lang w:val="en-US"/>
        </w:rPr>
        <w:t>d</w:t>
      </w:r>
      <w:r w:rsidR="00765E60" w:rsidRPr="00290A12">
        <w:rPr>
          <w:sz w:val="23"/>
          <w:szCs w:val="23"/>
          <w:lang w:val="en-US"/>
        </w:rPr>
        <w:t xml:space="preserve">oi:10.3390/nano13081419 </w:t>
      </w:r>
      <w:r w:rsidR="00CB3F11" w:rsidRPr="00290A12">
        <w:rPr>
          <w:b/>
          <w:i/>
          <w:sz w:val="23"/>
          <w:szCs w:val="23"/>
          <w:lang w:val="en-US"/>
        </w:rPr>
        <w:t>(</w:t>
      </w:r>
      <w:r w:rsidR="007A09B0" w:rsidRPr="00290A12">
        <w:rPr>
          <w:b/>
          <w:i/>
          <w:sz w:val="23"/>
          <w:szCs w:val="23"/>
          <w:lang w:val="en-US"/>
        </w:rPr>
        <w:t>2</w:t>
      </w:r>
      <w:r w:rsidR="00CB3F11" w:rsidRPr="00290A12">
        <w:rPr>
          <w:b/>
          <w:i/>
          <w:sz w:val="23"/>
          <w:szCs w:val="23"/>
          <w:lang w:val="en-US"/>
        </w:rPr>
        <w:t xml:space="preserve"> citations)</w:t>
      </w:r>
    </w:p>
    <w:p w14:paraId="7D06D86D" w14:textId="5BCECE5C" w:rsidR="002A3BF3" w:rsidRPr="00290A12" w:rsidRDefault="002A3BF3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sz w:val="23"/>
          <w:szCs w:val="23"/>
          <w:lang w:val="en-US"/>
        </w:rPr>
        <w:t>A</w:t>
      </w:r>
      <w:r w:rsidR="00A61350" w:rsidRPr="00290A12">
        <w:rPr>
          <w:sz w:val="23"/>
          <w:szCs w:val="23"/>
          <w:lang w:val="en-US"/>
        </w:rPr>
        <w:t>. M. M.</w:t>
      </w:r>
      <w:r w:rsidRPr="00290A12">
        <w:rPr>
          <w:sz w:val="23"/>
          <w:szCs w:val="23"/>
          <w:lang w:val="en-US"/>
        </w:rPr>
        <w:t xml:space="preserve"> Musa*, </w:t>
      </w:r>
      <w:r w:rsidRPr="00290A12">
        <w:rPr>
          <w:b/>
          <w:bCs/>
          <w:sz w:val="23"/>
          <w:szCs w:val="23"/>
          <w:u w:val="single"/>
          <w:lang w:val="en-US"/>
        </w:rPr>
        <w:t>M</w:t>
      </w:r>
      <w:r w:rsidR="00A61350" w:rsidRPr="00290A12">
        <w:rPr>
          <w:b/>
          <w:bCs/>
          <w:sz w:val="23"/>
          <w:szCs w:val="23"/>
          <w:u w:val="single"/>
          <w:lang w:val="en-US"/>
        </w:rPr>
        <w:t xml:space="preserve">. </w:t>
      </w:r>
      <w:r w:rsidRPr="00290A12">
        <w:rPr>
          <w:b/>
          <w:bCs/>
          <w:sz w:val="23"/>
          <w:szCs w:val="23"/>
          <w:u w:val="single"/>
          <w:lang w:val="en-US"/>
        </w:rPr>
        <w:t>Rasadujjaman**</w:t>
      </w:r>
      <w:r w:rsidRPr="00290A12">
        <w:rPr>
          <w:sz w:val="23"/>
          <w:szCs w:val="23"/>
          <w:lang w:val="en-US"/>
        </w:rPr>
        <w:t>, M</w:t>
      </w:r>
      <w:r w:rsidR="00A61350" w:rsidRPr="00290A12">
        <w:rPr>
          <w:sz w:val="23"/>
          <w:szCs w:val="23"/>
          <w:lang w:val="en-US"/>
        </w:rPr>
        <w:t>. A.</w:t>
      </w:r>
      <w:r w:rsidRPr="00290A12">
        <w:rPr>
          <w:sz w:val="23"/>
          <w:szCs w:val="23"/>
          <w:lang w:val="en-US"/>
        </w:rPr>
        <w:t xml:space="preserve"> Gafur, A</w:t>
      </w:r>
      <w:r w:rsidR="00A61350" w:rsidRPr="00290A12">
        <w:rPr>
          <w:sz w:val="23"/>
          <w:szCs w:val="23"/>
          <w:lang w:val="en-US"/>
        </w:rPr>
        <w:t>. T. M. K.</w:t>
      </w:r>
      <w:r w:rsidRPr="00290A12">
        <w:rPr>
          <w:sz w:val="23"/>
          <w:szCs w:val="23"/>
          <w:lang w:val="en-US"/>
        </w:rPr>
        <w:t xml:space="preserve"> Jamil**, Synthesis and characterization of dip-coated ZnO‒CuO composite thin film for room-temperature CO</w:t>
      </w:r>
      <w:r w:rsidRPr="00290A12">
        <w:rPr>
          <w:sz w:val="23"/>
          <w:szCs w:val="23"/>
          <w:vertAlign w:val="subscript"/>
          <w:lang w:val="en-US"/>
        </w:rPr>
        <w:t>2</w:t>
      </w:r>
      <w:r w:rsidRPr="00290A12">
        <w:rPr>
          <w:sz w:val="23"/>
          <w:szCs w:val="23"/>
          <w:lang w:val="en-US"/>
        </w:rPr>
        <w:t xml:space="preserve"> gas sensing, </w:t>
      </w:r>
      <w:r w:rsidRPr="00290A12">
        <w:rPr>
          <w:i/>
          <w:iCs/>
          <w:sz w:val="23"/>
          <w:szCs w:val="23"/>
          <w:lang w:val="en-US"/>
        </w:rPr>
        <w:t>Thin Solid Films</w:t>
      </w:r>
      <w:r w:rsidRPr="00290A12">
        <w:rPr>
          <w:sz w:val="23"/>
          <w:szCs w:val="23"/>
          <w:lang w:val="en-US"/>
        </w:rPr>
        <w:t xml:space="preserve">, 773, </w:t>
      </w:r>
      <w:r w:rsidRPr="00290A12">
        <w:rPr>
          <w:b/>
          <w:bCs/>
          <w:sz w:val="23"/>
          <w:szCs w:val="23"/>
          <w:lang w:val="en-US"/>
        </w:rPr>
        <w:t>2023</w:t>
      </w:r>
      <w:r w:rsidRPr="00290A12">
        <w:rPr>
          <w:sz w:val="23"/>
          <w:szCs w:val="23"/>
          <w:lang w:val="en-US"/>
        </w:rPr>
        <w:t>, 139838, doi:10.1016/j.tsf.2023.139838.</w:t>
      </w:r>
      <w:r w:rsidR="007A09B0" w:rsidRPr="00290A12">
        <w:rPr>
          <w:sz w:val="23"/>
          <w:szCs w:val="23"/>
          <w:lang w:val="en-US"/>
        </w:rPr>
        <w:t xml:space="preserve"> </w:t>
      </w:r>
      <w:r w:rsidR="007A09B0" w:rsidRPr="00290A12">
        <w:rPr>
          <w:b/>
          <w:i/>
          <w:sz w:val="23"/>
          <w:szCs w:val="23"/>
          <w:lang w:val="en-US"/>
        </w:rPr>
        <w:t>(</w:t>
      </w:r>
      <w:r w:rsidR="00A72492">
        <w:rPr>
          <w:b/>
          <w:i/>
          <w:sz w:val="23"/>
          <w:szCs w:val="23"/>
          <w:lang w:val="en-US"/>
        </w:rPr>
        <w:t>3</w:t>
      </w:r>
      <w:r w:rsidR="007A09B0" w:rsidRPr="00290A12">
        <w:rPr>
          <w:b/>
          <w:i/>
          <w:sz w:val="23"/>
          <w:szCs w:val="23"/>
          <w:lang w:val="en-US"/>
        </w:rPr>
        <w:t xml:space="preserve"> citations)</w:t>
      </w:r>
    </w:p>
    <w:p w14:paraId="16B0FECB" w14:textId="03244ADA" w:rsidR="00C14CA8" w:rsidRPr="00290A12" w:rsidRDefault="002A3BF3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sz w:val="23"/>
          <w:szCs w:val="23"/>
          <w:lang w:val="en-US"/>
        </w:rPr>
        <w:t>S</w:t>
      </w:r>
      <w:r w:rsidR="00A61350" w:rsidRPr="00290A12">
        <w:rPr>
          <w:sz w:val="23"/>
          <w:szCs w:val="23"/>
          <w:lang w:val="en-US"/>
        </w:rPr>
        <w:t>.</w:t>
      </w:r>
      <w:r w:rsidRPr="00290A12">
        <w:rPr>
          <w:sz w:val="23"/>
          <w:szCs w:val="23"/>
          <w:lang w:val="en-US"/>
        </w:rPr>
        <w:t xml:space="preserve"> R. Patil, V</w:t>
      </w:r>
      <w:r w:rsidR="00A61350" w:rsidRPr="00290A12">
        <w:rPr>
          <w:sz w:val="23"/>
          <w:szCs w:val="23"/>
          <w:lang w:val="en-US"/>
        </w:rPr>
        <w:t>.</w:t>
      </w:r>
      <w:r w:rsidRPr="00290A12">
        <w:rPr>
          <w:sz w:val="23"/>
          <w:szCs w:val="23"/>
          <w:lang w:val="en-US"/>
        </w:rPr>
        <w:t xml:space="preserve"> Y. Borokar, </w:t>
      </w:r>
      <w:r w:rsidRPr="00290A12">
        <w:rPr>
          <w:b/>
          <w:bCs/>
          <w:sz w:val="23"/>
          <w:szCs w:val="23"/>
          <w:u w:val="single"/>
          <w:lang w:val="en-US"/>
        </w:rPr>
        <w:t>M. Rasadujjaman</w:t>
      </w:r>
      <w:r w:rsidRPr="00290A12">
        <w:rPr>
          <w:sz w:val="23"/>
          <w:szCs w:val="23"/>
          <w:lang w:val="en-US"/>
        </w:rPr>
        <w:t>, J</w:t>
      </w:r>
      <w:r w:rsidR="00A61350" w:rsidRPr="00290A12">
        <w:rPr>
          <w:sz w:val="23"/>
          <w:szCs w:val="23"/>
          <w:lang w:val="en-US"/>
        </w:rPr>
        <w:t>.</w:t>
      </w:r>
      <w:r w:rsidRPr="00290A12">
        <w:rPr>
          <w:sz w:val="23"/>
          <w:szCs w:val="23"/>
          <w:lang w:val="en-US"/>
        </w:rPr>
        <w:t xml:space="preserve"> Zhang, S</w:t>
      </w:r>
      <w:r w:rsidR="00A61350" w:rsidRPr="00290A12">
        <w:rPr>
          <w:sz w:val="23"/>
          <w:szCs w:val="23"/>
          <w:lang w:val="en-US"/>
        </w:rPr>
        <w:t>.</w:t>
      </w:r>
      <w:r w:rsidRPr="00290A12">
        <w:rPr>
          <w:sz w:val="23"/>
          <w:szCs w:val="23"/>
          <w:lang w:val="en-US"/>
        </w:rPr>
        <w:t xml:space="preserve"> J. Ding, and A</w:t>
      </w:r>
      <w:r w:rsidR="00A61350" w:rsidRPr="00290A12">
        <w:rPr>
          <w:sz w:val="23"/>
          <w:szCs w:val="23"/>
          <w:lang w:val="en-US"/>
        </w:rPr>
        <w:t>.</w:t>
      </w:r>
      <w:r w:rsidRPr="00290A12">
        <w:rPr>
          <w:sz w:val="23"/>
          <w:szCs w:val="23"/>
          <w:lang w:val="en-US"/>
        </w:rPr>
        <w:t xml:space="preserve"> M. Mahajan*, Investigation of PEALD ZrO</w:t>
      </w:r>
      <w:r w:rsidRPr="00290A12">
        <w:rPr>
          <w:sz w:val="23"/>
          <w:szCs w:val="23"/>
          <w:vertAlign w:val="subscript"/>
          <w:lang w:val="en-US"/>
        </w:rPr>
        <w:t>2</w:t>
      </w:r>
      <w:r w:rsidRPr="00290A12">
        <w:rPr>
          <w:sz w:val="23"/>
          <w:szCs w:val="23"/>
          <w:lang w:val="en-US"/>
        </w:rPr>
        <w:t>/La</w:t>
      </w:r>
      <w:r w:rsidRPr="00290A12">
        <w:rPr>
          <w:sz w:val="23"/>
          <w:szCs w:val="23"/>
          <w:vertAlign w:val="subscript"/>
          <w:lang w:val="en-US"/>
        </w:rPr>
        <w:t>2</w:t>
      </w:r>
      <w:r w:rsidRPr="00290A12">
        <w:rPr>
          <w:sz w:val="23"/>
          <w:szCs w:val="23"/>
          <w:lang w:val="en-US"/>
        </w:rPr>
        <w:t>O</w:t>
      </w:r>
      <w:r w:rsidRPr="00290A12">
        <w:rPr>
          <w:sz w:val="23"/>
          <w:szCs w:val="23"/>
          <w:vertAlign w:val="subscript"/>
          <w:lang w:val="en-US"/>
        </w:rPr>
        <w:t>3</w:t>
      </w:r>
      <w:r w:rsidRPr="00290A12">
        <w:rPr>
          <w:sz w:val="23"/>
          <w:szCs w:val="23"/>
          <w:lang w:val="en-US"/>
        </w:rPr>
        <w:t xml:space="preserve">-Based High-k Nanolaminates Sandwiched Between Al and Ti Electrodes for MIM Capacitors, </w:t>
      </w:r>
      <w:r w:rsidRPr="00290A12">
        <w:rPr>
          <w:i/>
          <w:iCs/>
          <w:sz w:val="23"/>
          <w:szCs w:val="23"/>
          <w:lang w:val="en-US"/>
        </w:rPr>
        <w:t>Journal of Materials Science: Materials in Electronics</w:t>
      </w:r>
      <w:r w:rsidRPr="00290A12">
        <w:rPr>
          <w:sz w:val="23"/>
          <w:szCs w:val="23"/>
          <w:lang w:val="en-US"/>
        </w:rPr>
        <w:t xml:space="preserve">, </w:t>
      </w:r>
      <w:r w:rsidR="00992FC4" w:rsidRPr="00290A12">
        <w:rPr>
          <w:sz w:val="23"/>
          <w:szCs w:val="23"/>
          <w:lang w:val="en-US"/>
        </w:rPr>
        <w:t xml:space="preserve">34, </w:t>
      </w:r>
      <w:r w:rsidR="00992FC4" w:rsidRPr="00290A12">
        <w:rPr>
          <w:b/>
          <w:bCs/>
          <w:sz w:val="23"/>
          <w:szCs w:val="23"/>
          <w:lang w:val="en-US"/>
        </w:rPr>
        <w:t>2023</w:t>
      </w:r>
      <w:r w:rsidR="00992FC4" w:rsidRPr="00290A12">
        <w:rPr>
          <w:sz w:val="23"/>
          <w:szCs w:val="23"/>
          <w:lang w:val="en-US"/>
        </w:rPr>
        <w:t>, 1284, doi:10.1007/s10854-023-10655-9.</w:t>
      </w:r>
    </w:p>
    <w:p w14:paraId="074D0EDD" w14:textId="5F4726E3" w:rsidR="00992FC4" w:rsidRPr="00290A12" w:rsidRDefault="00992FC4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sz w:val="23"/>
          <w:szCs w:val="23"/>
          <w:lang w:val="en-US"/>
        </w:rPr>
        <w:t xml:space="preserve">Y. Hu, </w:t>
      </w:r>
      <w:r w:rsidRPr="00290A12">
        <w:rPr>
          <w:b/>
          <w:bCs/>
          <w:sz w:val="23"/>
          <w:szCs w:val="23"/>
          <w:u w:val="single"/>
          <w:lang w:val="en-US"/>
        </w:rPr>
        <w:t>M. Rasadujjaman*</w:t>
      </w:r>
      <w:r w:rsidRPr="00290A12">
        <w:rPr>
          <w:sz w:val="23"/>
          <w:szCs w:val="23"/>
          <w:lang w:val="en-US"/>
        </w:rPr>
        <w:t>, Y. Wang, J. Zhang, J. Yan, and M. R. Baklanov, “Study on the Electrical, Structural, Chemical and Optical Properties of PVD Ta(N) Films Deposited with Different N</w:t>
      </w:r>
      <w:r w:rsidRPr="00290A12">
        <w:rPr>
          <w:sz w:val="23"/>
          <w:szCs w:val="23"/>
          <w:vertAlign w:val="subscript"/>
          <w:lang w:val="en-US"/>
        </w:rPr>
        <w:t xml:space="preserve">2 </w:t>
      </w:r>
      <w:r w:rsidRPr="00290A12">
        <w:rPr>
          <w:sz w:val="23"/>
          <w:szCs w:val="23"/>
          <w:lang w:val="en-US"/>
        </w:rPr>
        <w:t xml:space="preserve">Flow Rates,” </w:t>
      </w:r>
      <w:r w:rsidRPr="00290A12">
        <w:rPr>
          <w:i/>
          <w:iCs/>
          <w:sz w:val="23"/>
          <w:szCs w:val="23"/>
          <w:lang w:val="en-US"/>
        </w:rPr>
        <w:t>Coatings</w:t>
      </w:r>
      <w:r w:rsidRPr="00290A12">
        <w:rPr>
          <w:sz w:val="23"/>
          <w:szCs w:val="23"/>
          <w:lang w:val="en-US"/>
        </w:rPr>
        <w:t xml:space="preserve">, 11(8), </w:t>
      </w:r>
      <w:r w:rsidRPr="00290A12">
        <w:rPr>
          <w:b/>
          <w:bCs/>
          <w:sz w:val="23"/>
          <w:szCs w:val="23"/>
          <w:lang w:val="en-US"/>
        </w:rPr>
        <w:t>2021</w:t>
      </w:r>
      <w:r w:rsidRPr="00290A12">
        <w:rPr>
          <w:sz w:val="23"/>
          <w:szCs w:val="23"/>
          <w:lang w:val="en-US"/>
        </w:rPr>
        <w:t>, 937, doi:10.3390/coatings11080937.</w:t>
      </w:r>
      <w:r w:rsidR="007A09B0" w:rsidRPr="00290A12">
        <w:rPr>
          <w:b/>
          <w:i/>
          <w:sz w:val="23"/>
          <w:szCs w:val="23"/>
          <w:lang w:val="en-US"/>
        </w:rPr>
        <w:t xml:space="preserve"> (10 citations)</w:t>
      </w:r>
    </w:p>
    <w:p w14:paraId="56F28C73" w14:textId="46C8FBFC" w:rsidR="00992FC4" w:rsidRPr="00290A12" w:rsidRDefault="00992FC4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sz w:val="23"/>
          <w:szCs w:val="23"/>
          <w:lang w:val="en-US"/>
        </w:rPr>
        <w:t xml:space="preserve">S. Patil, V. Barhate, A. Mahajan, H. Xu, </w:t>
      </w:r>
      <w:r w:rsidRPr="00290A12">
        <w:rPr>
          <w:b/>
          <w:bCs/>
          <w:sz w:val="23"/>
          <w:szCs w:val="23"/>
          <w:u w:val="single"/>
          <w:lang w:val="en-US"/>
        </w:rPr>
        <w:t>M. Rasadujjaman</w:t>
      </w:r>
      <w:r w:rsidRPr="00290A12">
        <w:rPr>
          <w:sz w:val="23"/>
          <w:szCs w:val="23"/>
          <w:lang w:val="en-US"/>
        </w:rPr>
        <w:t>, and J. Zhang, Investigation of electrical properties of PEALD-deposited Ti/Al</w:t>
      </w:r>
      <w:r w:rsidRPr="00290A12">
        <w:rPr>
          <w:sz w:val="23"/>
          <w:szCs w:val="23"/>
          <w:vertAlign w:val="subscript"/>
          <w:lang w:val="en-US"/>
        </w:rPr>
        <w:t>2</w:t>
      </w:r>
      <w:r w:rsidRPr="00290A12">
        <w:rPr>
          <w:sz w:val="23"/>
          <w:szCs w:val="23"/>
          <w:lang w:val="en-US"/>
        </w:rPr>
        <w:t>O</w:t>
      </w:r>
      <w:r w:rsidRPr="00290A12">
        <w:rPr>
          <w:sz w:val="23"/>
          <w:szCs w:val="23"/>
          <w:vertAlign w:val="subscript"/>
          <w:lang w:val="en-US"/>
        </w:rPr>
        <w:t>3</w:t>
      </w:r>
      <w:r w:rsidRPr="00290A12">
        <w:rPr>
          <w:sz w:val="23"/>
          <w:szCs w:val="23"/>
          <w:lang w:val="en-US"/>
        </w:rPr>
        <w:t xml:space="preserve">/Al/Si MIM capacitors, </w:t>
      </w:r>
      <w:r w:rsidRPr="00290A12">
        <w:rPr>
          <w:i/>
          <w:iCs/>
          <w:sz w:val="23"/>
          <w:szCs w:val="23"/>
          <w:lang w:val="en-US"/>
        </w:rPr>
        <w:t>Int. J. Mod. Phys. B</w:t>
      </w:r>
      <w:r w:rsidRPr="00290A12">
        <w:rPr>
          <w:sz w:val="23"/>
          <w:szCs w:val="23"/>
          <w:lang w:val="en-US"/>
        </w:rPr>
        <w:t>, 35(14n16) 2021, 2140045, doi:10.1142/S0217979221400452.</w:t>
      </w:r>
    </w:p>
    <w:p w14:paraId="3A57BFAD" w14:textId="2CBBAE03" w:rsidR="00992FC4" w:rsidRPr="00290A12" w:rsidRDefault="00992FC4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b/>
          <w:bCs/>
          <w:sz w:val="23"/>
          <w:szCs w:val="23"/>
          <w:u w:val="single"/>
          <w:lang w:val="en-US"/>
        </w:rPr>
        <w:t>M. Rasadujjaman*</w:t>
      </w:r>
      <w:r w:rsidRPr="00290A12">
        <w:rPr>
          <w:sz w:val="23"/>
          <w:szCs w:val="23"/>
          <w:lang w:val="en-US"/>
        </w:rPr>
        <w:t xml:space="preserve">, X. Wang, Y. Wang, J. Zhang, V. E. Arkhincheev, and M. R. Baklanov, Analytical study of porous organosilicate glass films prepared from mixtures of 1,3,5-and 1,3-alkoxysilylbenzenes, </w:t>
      </w:r>
      <w:r w:rsidRPr="00290A12">
        <w:rPr>
          <w:i/>
          <w:iCs/>
          <w:sz w:val="23"/>
          <w:szCs w:val="23"/>
          <w:lang w:val="en-US"/>
        </w:rPr>
        <w:t>Materials</w:t>
      </w:r>
      <w:r w:rsidRPr="00290A12">
        <w:rPr>
          <w:sz w:val="23"/>
          <w:szCs w:val="23"/>
          <w:lang w:val="en-US"/>
        </w:rPr>
        <w:t>, 14(8),</w:t>
      </w:r>
      <w:r w:rsidRPr="00290A12">
        <w:rPr>
          <w:b/>
          <w:bCs/>
          <w:sz w:val="23"/>
          <w:szCs w:val="23"/>
          <w:lang w:val="en-US"/>
        </w:rPr>
        <w:t xml:space="preserve"> 2021</w:t>
      </w:r>
      <w:r w:rsidRPr="00290A12">
        <w:rPr>
          <w:sz w:val="23"/>
          <w:szCs w:val="23"/>
          <w:lang w:val="en-US"/>
        </w:rPr>
        <w:t>, 1–24, doi:10.3390/ma14081881.</w:t>
      </w:r>
      <w:r w:rsidR="00D73139" w:rsidRPr="00290A12">
        <w:rPr>
          <w:b/>
          <w:i/>
          <w:sz w:val="23"/>
          <w:szCs w:val="23"/>
          <w:lang w:val="en-US"/>
        </w:rPr>
        <w:t xml:space="preserve"> (5 citations)</w:t>
      </w:r>
    </w:p>
    <w:p w14:paraId="210A4E1E" w14:textId="120BB364" w:rsidR="00287DAF" w:rsidRPr="00290A12" w:rsidRDefault="00287DAF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b/>
          <w:bCs/>
          <w:sz w:val="23"/>
          <w:szCs w:val="23"/>
          <w:u w:val="single"/>
          <w:lang w:val="en-US"/>
        </w:rPr>
        <w:t>M. Rasadujjaman*</w:t>
      </w:r>
      <w:r w:rsidRPr="00290A12">
        <w:rPr>
          <w:sz w:val="23"/>
          <w:szCs w:val="23"/>
          <w:lang w:val="en-US"/>
        </w:rPr>
        <w:t xml:space="preserve">, J. Zhang, K. P. Mogilnikov, A. S. Vishnevskiy, J. Zhang, and M. R. Baklanov, Effect of methyl terminal and ethylene bridging groups on porous organosilicate glass films: FTIR, ellipsometric porosimetry, luminescence dataset, </w:t>
      </w:r>
      <w:r w:rsidRPr="00290A12">
        <w:rPr>
          <w:i/>
          <w:iCs/>
          <w:sz w:val="23"/>
          <w:szCs w:val="23"/>
          <w:lang w:val="en-US"/>
        </w:rPr>
        <w:t>Data Br.</w:t>
      </w:r>
      <w:r w:rsidRPr="00290A12">
        <w:rPr>
          <w:sz w:val="23"/>
          <w:szCs w:val="23"/>
          <w:lang w:val="en-US"/>
        </w:rPr>
        <w:t xml:space="preserve">, 35, </w:t>
      </w:r>
      <w:r w:rsidRPr="00290A12">
        <w:rPr>
          <w:b/>
          <w:bCs/>
          <w:sz w:val="23"/>
          <w:szCs w:val="23"/>
          <w:lang w:val="en-US"/>
        </w:rPr>
        <w:t>2021</w:t>
      </w:r>
      <w:r w:rsidRPr="00290A12">
        <w:rPr>
          <w:sz w:val="23"/>
          <w:szCs w:val="23"/>
          <w:lang w:val="en-US"/>
        </w:rPr>
        <w:t>, 106895, doi:10.1016/j.dib.2021.106895.</w:t>
      </w:r>
      <w:r w:rsidR="00CE26FA" w:rsidRPr="00290A12">
        <w:rPr>
          <w:sz w:val="23"/>
          <w:szCs w:val="23"/>
          <w:lang w:val="en-US"/>
        </w:rPr>
        <w:t xml:space="preserve"> </w:t>
      </w:r>
      <w:r w:rsidR="00CE26FA" w:rsidRPr="00290A12">
        <w:rPr>
          <w:b/>
          <w:i/>
          <w:sz w:val="23"/>
          <w:szCs w:val="23"/>
          <w:lang w:val="en-US"/>
        </w:rPr>
        <w:t>(5 citations)</w:t>
      </w:r>
    </w:p>
    <w:p w14:paraId="7568E007" w14:textId="75E68026" w:rsidR="00287DAF" w:rsidRPr="00290A12" w:rsidRDefault="00287DAF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sz w:val="23"/>
          <w:szCs w:val="23"/>
          <w:lang w:val="en-US"/>
        </w:rPr>
        <w:t>M.</w:t>
      </w:r>
      <w:r w:rsidR="00A61350" w:rsidRPr="00290A12">
        <w:rPr>
          <w:sz w:val="23"/>
          <w:szCs w:val="23"/>
          <w:lang w:val="en-US"/>
        </w:rPr>
        <w:t xml:space="preserve"> </w:t>
      </w:r>
      <w:r w:rsidRPr="00290A12">
        <w:rPr>
          <w:sz w:val="23"/>
          <w:szCs w:val="23"/>
          <w:lang w:val="en-US"/>
        </w:rPr>
        <w:t>M. Hossain*, M.</w:t>
      </w:r>
      <w:r w:rsidR="00A61350" w:rsidRPr="00290A12">
        <w:rPr>
          <w:sz w:val="23"/>
          <w:szCs w:val="23"/>
          <w:lang w:val="en-US"/>
        </w:rPr>
        <w:t xml:space="preserve"> </w:t>
      </w:r>
      <w:r w:rsidRPr="00290A12">
        <w:rPr>
          <w:sz w:val="23"/>
          <w:szCs w:val="23"/>
          <w:lang w:val="en-US"/>
        </w:rPr>
        <w:t>A. Ali, M.</w:t>
      </w:r>
      <w:r w:rsidR="00A61350" w:rsidRPr="00290A12">
        <w:rPr>
          <w:sz w:val="23"/>
          <w:szCs w:val="23"/>
          <w:lang w:val="en-US"/>
        </w:rPr>
        <w:t xml:space="preserve"> </w:t>
      </w:r>
      <w:r w:rsidRPr="00290A12">
        <w:rPr>
          <w:sz w:val="23"/>
          <w:szCs w:val="23"/>
          <w:lang w:val="en-US"/>
        </w:rPr>
        <w:t>M. Uddin, M.</w:t>
      </w:r>
      <w:r w:rsidR="00A61350" w:rsidRPr="00290A12">
        <w:rPr>
          <w:sz w:val="23"/>
          <w:szCs w:val="23"/>
          <w:lang w:val="en-US"/>
        </w:rPr>
        <w:t xml:space="preserve"> </w:t>
      </w:r>
      <w:r w:rsidRPr="00290A12">
        <w:rPr>
          <w:sz w:val="23"/>
          <w:szCs w:val="23"/>
          <w:lang w:val="en-US"/>
        </w:rPr>
        <w:t xml:space="preserve">A. Hossain, </w:t>
      </w:r>
      <w:r w:rsidRPr="00290A12">
        <w:rPr>
          <w:b/>
          <w:bCs/>
          <w:sz w:val="23"/>
          <w:szCs w:val="23"/>
          <w:u w:val="single"/>
          <w:lang w:val="en-US"/>
        </w:rPr>
        <w:t>M. Rasadujjaman</w:t>
      </w:r>
      <w:r w:rsidRPr="00290A12">
        <w:rPr>
          <w:sz w:val="23"/>
          <w:szCs w:val="23"/>
          <w:lang w:val="en-US"/>
        </w:rPr>
        <w:t>, S.</w:t>
      </w:r>
      <w:r w:rsidR="00A61350" w:rsidRPr="00290A12">
        <w:rPr>
          <w:sz w:val="23"/>
          <w:szCs w:val="23"/>
          <w:lang w:val="en-US"/>
        </w:rPr>
        <w:t xml:space="preserve"> </w:t>
      </w:r>
      <w:r w:rsidRPr="00290A12">
        <w:rPr>
          <w:sz w:val="23"/>
          <w:szCs w:val="23"/>
          <w:lang w:val="en-US"/>
        </w:rPr>
        <w:t>H. Naqib*, M. Nagao, S. Watauchi, I. Tanaka, Influence of Se doping on recently synthesized NaInS</w:t>
      </w:r>
      <w:r w:rsidRPr="00290A12">
        <w:rPr>
          <w:sz w:val="23"/>
          <w:szCs w:val="23"/>
          <w:vertAlign w:val="subscript"/>
          <w:lang w:val="en-US"/>
        </w:rPr>
        <w:t>2-x</w:t>
      </w:r>
      <w:r w:rsidRPr="00290A12">
        <w:rPr>
          <w:sz w:val="23"/>
          <w:szCs w:val="23"/>
          <w:lang w:val="en-US"/>
        </w:rPr>
        <w:t>Se</w:t>
      </w:r>
      <w:r w:rsidRPr="00290A12">
        <w:rPr>
          <w:sz w:val="23"/>
          <w:szCs w:val="23"/>
          <w:vertAlign w:val="subscript"/>
          <w:lang w:val="en-US"/>
        </w:rPr>
        <w:t>x</w:t>
      </w:r>
      <w:r w:rsidRPr="00290A12">
        <w:rPr>
          <w:sz w:val="23"/>
          <w:szCs w:val="23"/>
          <w:lang w:val="en-US"/>
        </w:rPr>
        <w:t xml:space="preserve"> solid solutions for potential thermo-mechanical applications studied via first-principles method, Mater. Today Commun., 26, </w:t>
      </w:r>
      <w:r w:rsidRPr="00290A12">
        <w:rPr>
          <w:b/>
          <w:bCs/>
          <w:sz w:val="23"/>
          <w:szCs w:val="23"/>
          <w:lang w:val="en-US"/>
        </w:rPr>
        <w:t>2021</w:t>
      </w:r>
      <w:r w:rsidRPr="00290A12">
        <w:rPr>
          <w:sz w:val="23"/>
          <w:szCs w:val="23"/>
          <w:lang w:val="en-US"/>
        </w:rPr>
        <w:t>, 101988, doi:10.1016/j.mtcomm.2020.101988.</w:t>
      </w:r>
      <w:r w:rsidR="007A09B0" w:rsidRPr="00290A12">
        <w:rPr>
          <w:b/>
          <w:i/>
          <w:sz w:val="23"/>
          <w:szCs w:val="23"/>
          <w:lang w:val="en-US"/>
        </w:rPr>
        <w:t xml:space="preserve"> (16 citations)</w:t>
      </w:r>
    </w:p>
    <w:p w14:paraId="071903B3" w14:textId="41F1DBF4" w:rsidR="00DC4F47" w:rsidRPr="00290A12" w:rsidRDefault="00DC4F47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sz w:val="23"/>
          <w:szCs w:val="23"/>
          <w:lang w:val="en-US"/>
        </w:rPr>
        <w:t xml:space="preserve">A. S. Vishnevskiy, S. Naumov, D. S. Seregin, Y.-H. Wu, W.-T. Chuang, </w:t>
      </w:r>
      <w:r w:rsidRPr="00290A12">
        <w:rPr>
          <w:b/>
          <w:bCs/>
          <w:sz w:val="23"/>
          <w:szCs w:val="23"/>
          <w:u w:val="single"/>
          <w:lang w:val="en-US"/>
        </w:rPr>
        <w:t>M. Rasadujjaman</w:t>
      </w:r>
      <w:r w:rsidRPr="00290A12">
        <w:rPr>
          <w:sz w:val="23"/>
          <w:szCs w:val="23"/>
          <w:lang w:val="en-US"/>
        </w:rPr>
        <w:t xml:space="preserve">, J. Zhang, J. Leu, K. A. Vorotilov, and M. R. Baklanov, “Effects of methyl terminal and carbon bridging groups ratio on critical properties of porous organosilicate-glass films,” </w:t>
      </w:r>
      <w:r w:rsidRPr="00290A12">
        <w:rPr>
          <w:i/>
          <w:iCs/>
          <w:sz w:val="23"/>
          <w:szCs w:val="23"/>
          <w:lang w:val="en-US"/>
        </w:rPr>
        <w:t>Materials</w:t>
      </w:r>
      <w:r w:rsidRPr="00290A12">
        <w:rPr>
          <w:sz w:val="23"/>
          <w:szCs w:val="23"/>
          <w:lang w:val="en-US"/>
        </w:rPr>
        <w:t xml:space="preserve">, 13(20), </w:t>
      </w:r>
      <w:r w:rsidRPr="00290A12">
        <w:rPr>
          <w:b/>
          <w:bCs/>
          <w:sz w:val="23"/>
          <w:szCs w:val="23"/>
          <w:lang w:val="en-US"/>
        </w:rPr>
        <w:t>2020</w:t>
      </w:r>
      <w:r w:rsidRPr="00290A12">
        <w:rPr>
          <w:sz w:val="23"/>
          <w:szCs w:val="23"/>
          <w:lang w:val="en-US"/>
        </w:rPr>
        <w:t>, 4484, doi:10.3390/ma13204484.</w:t>
      </w:r>
      <w:r w:rsidR="007A09B0" w:rsidRPr="00290A12">
        <w:rPr>
          <w:b/>
          <w:i/>
          <w:sz w:val="23"/>
          <w:szCs w:val="23"/>
          <w:lang w:val="en-US"/>
        </w:rPr>
        <w:t xml:space="preserve"> (23 citations)</w:t>
      </w:r>
    </w:p>
    <w:p w14:paraId="54AB0F2B" w14:textId="5F35663A" w:rsidR="00210C81" w:rsidRPr="00290A12" w:rsidRDefault="00210C81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b/>
          <w:bCs/>
          <w:sz w:val="23"/>
          <w:szCs w:val="23"/>
          <w:u w:val="single"/>
          <w:lang w:val="en-US"/>
        </w:rPr>
        <w:t>M. Rasadujjaman*</w:t>
      </w:r>
      <w:r w:rsidRPr="00290A12">
        <w:rPr>
          <w:sz w:val="23"/>
          <w:szCs w:val="23"/>
          <w:lang w:val="en-US"/>
        </w:rPr>
        <w:t xml:space="preserve">, Y. Wang, L. Zhang, S. Naumov, A. G. Attallah, M. O. Liedke, N. Koehler, M. Redzheb, A. S. Vishnevskiy, D. S. Seregin, Y. Wu, J. Zhang, J. Leu, A. Wagner, K. A. Vorotilov, S. E. Schulz, M. R. Baklanov, A detailed ellipsometric porosimetry and positron annihilation spectroscopy study of porous organosilicate-glass films with various ratios of methyl terminal and ethylene bridging groups, </w:t>
      </w:r>
      <w:r w:rsidRPr="00290A12">
        <w:rPr>
          <w:i/>
          <w:iCs/>
          <w:sz w:val="23"/>
          <w:szCs w:val="23"/>
          <w:lang w:val="en-US"/>
        </w:rPr>
        <w:t>Microporous Mesoporous Mater.</w:t>
      </w:r>
      <w:r w:rsidRPr="00290A12">
        <w:rPr>
          <w:sz w:val="23"/>
          <w:szCs w:val="23"/>
          <w:lang w:val="en-US"/>
        </w:rPr>
        <w:t xml:space="preserve">, 306, </w:t>
      </w:r>
      <w:r w:rsidRPr="00290A12">
        <w:rPr>
          <w:b/>
          <w:bCs/>
          <w:sz w:val="23"/>
          <w:szCs w:val="23"/>
          <w:lang w:val="en-US"/>
        </w:rPr>
        <w:t>2020</w:t>
      </w:r>
      <w:r w:rsidRPr="00290A12">
        <w:rPr>
          <w:sz w:val="23"/>
          <w:szCs w:val="23"/>
          <w:lang w:val="en-US"/>
        </w:rPr>
        <w:t xml:space="preserve">, </w:t>
      </w:r>
      <w:r w:rsidRPr="00290A12">
        <w:rPr>
          <w:sz w:val="23"/>
          <w:szCs w:val="23"/>
        </w:rPr>
        <w:t xml:space="preserve">110434, </w:t>
      </w:r>
      <w:r w:rsidRPr="00290A12">
        <w:rPr>
          <w:sz w:val="23"/>
          <w:szCs w:val="23"/>
          <w:lang w:val="en-US"/>
        </w:rPr>
        <w:t>doi:10.1016/j.micromeso.2020.110434.</w:t>
      </w:r>
      <w:r w:rsidR="000122E6" w:rsidRPr="00290A12">
        <w:rPr>
          <w:b/>
          <w:bCs/>
          <w:i/>
          <w:iCs/>
          <w:sz w:val="23"/>
          <w:szCs w:val="23"/>
          <w:lang w:val="en-US"/>
        </w:rPr>
        <w:t xml:space="preserve"> (</w:t>
      </w:r>
      <w:r w:rsidR="007A09B0" w:rsidRPr="00290A12">
        <w:rPr>
          <w:b/>
          <w:bCs/>
          <w:i/>
          <w:iCs/>
          <w:sz w:val="23"/>
          <w:szCs w:val="23"/>
          <w:lang w:val="en-US"/>
        </w:rPr>
        <w:t>15</w:t>
      </w:r>
      <w:r w:rsidR="000122E6" w:rsidRPr="00290A12">
        <w:rPr>
          <w:b/>
          <w:bCs/>
          <w:i/>
          <w:iCs/>
          <w:sz w:val="23"/>
          <w:szCs w:val="23"/>
          <w:lang w:val="en-US"/>
        </w:rPr>
        <w:t xml:space="preserve"> Citation)</w:t>
      </w:r>
    </w:p>
    <w:p w14:paraId="23A3EC88" w14:textId="75308A5E" w:rsidR="00210C81" w:rsidRPr="00290A12" w:rsidRDefault="00210C81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b/>
          <w:bCs/>
          <w:sz w:val="23"/>
          <w:szCs w:val="23"/>
          <w:u w:val="single"/>
          <w:lang w:val="en-US"/>
        </w:rPr>
        <w:lastRenderedPageBreak/>
        <w:t>M. Rasadujjaman*</w:t>
      </w:r>
      <w:r w:rsidRPr="00290A12">
        <w:rPr>
          <w:sz w:val="23"/>
          <w:szCs w:val="23"/>
          <w:lang w:val="en-US"/>
        </w:rPr>
        <w:t xml:space="preserve">, Y. Nakamura, M. Watanabe, E. Kondoh, and M. R. Baklanov, Supercritical carbon dioxide etching of transition metal (Cu, Ni, Co, Fe) thin films, Microelectron. Eng., 153, </w:t>
      </w:r>
      <w:r w:rsidRPr="00290A12">
        <w:rPr>
          <w:b/>
          <w:bCs/>
          <w:sz w:val="23"/>
          <w:szCs w:val="23"/>
          <w:lang w:val="en-US"/>
        </w:rPr>
        <w:t>2016</w:t>
      </w:r>
      <w:r w:rsidRPr="00290A12">
        <w:rPr>
          <w:sz w:val="23"/>
          <w:szCs w:val="23"/>
          <w:lang w:val="en-US"/>
        </w:rPr>
        <w:t>, 5–10, doi: 10.1016/j.mee.2015.12.018.</w:t>
      </w:r>
      <w:r w:rsidR="00D73139" w:rsidRPr="00290A12">
        <w:rPr>
          <w:sz w:val="23"/>
          <w:szCs w:val="23"/>
          <w:lang w:val="en-US"/>
        </w:rPr>
        <w:t xml:space="preserve"> </w:t>
      </w:r>
      <w:r w:rsidR="00D73139" w:rsidRPr="00290A12">
        <w:rPr>
          <w:b/>
          <w:i/>
          <w:sz w:val="23"/>
          <w:szCs w:val="23"/>
          <w:lang w:val="en-US"/>
        </w:rPr>
        <w:t>(9 citations)</w:t>
      </w:r>
    </w:p>
    <w:p w14:paraId="7FCABCE2" w14:textId="406C1576" w:rsidR="00210C81" w:rsidRPr="00290A12" w:rsidRDefault="00210C81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b/>
          <w:bCs/>
          <w:sz w:val="23"/>
          <w:szCs w:val="23"/>
          <w:u w:val="single"/>
          <w:lang w:val="en-US"/>
        </w:rPr>
        <w:t>M. Rasadujjaman*</w:t>
      </w:r>
      <w:r w:rsidRPr="00290A12">
        <w:rPr>
          <w:sz w:val="23"/>
          <w:szCs w:val="23"/>
          <w:lang w:val="en-US"/>
        </w:rPr>
        <w:t xml:space="preserve">, M. Watanabe, H. Sudoh, H. Machida, and E. Kondoh, Fabrication of a Cu/Ni stack in supercritical carbon dioxide at low-temperature, </w:t>
      </w:r>
      <w:r w:rsidRPr="00290A12">
        <w:rPr>
          <w:i/>
          <w:iCs/>
          <w:sz w:val="23"/>
          <w:szCs w:val="23"/>
          <w:lang w:val="en-US"/>
        </w:rPr>
        <w:t>Thin Solid Films</w:t>
      </w:r>
      <w:r w:rsidRPr="00290A12">
        <w:rPr>
          <w:sz w:val="23"/>
          <w:szCs w:val="23"/>
          <w:lang w:val="en-US"/>
        </w:rPr>
        <w:t xml:space="preserve">, 591, </w:t>
      </w:r>
      <w:r w:rsidRPr="00290A12">
        <w:rPr>
          <w:b/>
          <w:bCs/>
          <w:sz w:val="23"/>
          <w:szCs w:val="23"/>
          <w:lang w:val="en-US"/>
        </w:rPr>
        <w:t>2015</w:t>
      </w:r>
      <w:r w:rsidRPr="00290A12">
        <w:rPr>
          <w:sz w:val="23"/>
          <w:szCs w:val="23"/>
          <w:lang w:val="en-US"/>
        </w:rPr>
        <w:t>, 13–17, doi:10.1016/j.tsf.2015.08.011.</w:t>
      </w:r>
    </w:p>
    <w:p w14:paraId="723F0D89" w14:textId="0E529930" w:rsidR="00AD17D3" w:rsidRPr="00290A12" w:rsidRDefault="00AD17D3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b/>
          <w:bCs/>
          <w:sz w:val="23"/>
          <w:szCs w:val="23"/>
          <w:u w:val="single"/>
          <w:lang w:val="en-US"/>
        </w:rPr>
        <w:t>M. Rasadujjaman*</w:t>
      </w:r>
      <w:r w:rsidRPr="00290A12">
        <w:rPr>
          <w:sz w:val="23"/>
          <w:szCs w:val="23"/>
          <w:lang w:val="en-US"/>
        </w:rPr>
        <w:t xml:space="preserve">, M. Watanabe, H. Sudoh, H. Machida, and E. Kondoh, Supercritical fluid chemical deposition of Cu in Ru and TiN-lined deep nanotrenches using a new Cu(I) amidinate precursor, </w:t>
      </w:r>
      <w:r w:rsidRPr="00290A12">
        <w:rPr>
          <w:i/>
          <w:iCs/>
          <w:sz w:val="23"/>
          <w:szCs w:val="23"/>
          <w:lang w:val="en-US"/>
        </w:rPr>
        <w:t>Microelectron. Eng.</w:t>
      </w:r>
      <w:r w:rsidRPr="00290A12">
        <w:rPr>
          <w:sz w:val="23"/>
          <w:szCs w:val="23"/>
          <w:lang w:val="en-US"/>
        </w:rPr>
        <w:t xml:space="preserve">, 137(1) </w:t>
      </w:r>
      <w:r w:rsidRPr="00290A12">
        <w:rPr>
          <w:b/>
          <w:bCs/>
          <w:sz w:val="23"/>
          <w:szCs w:val="23"/>
          <w:lang w:val="en-US"/>
        </w:rPr>
        <w:t>2015,</w:t>
      </w:r>
      <w:r w:rsidRPr="00290A12">
        <w:rPr>
          <w:sz w:val="23"/>
          <w:szCs w:val="23"/>
          <w:lang w:val="en-US"/>
        </w:rPr>
        <w:t xml:space="preserve"> 32–36, doi:10.1016/j.mee.2014.11.021.</w:t>
      </w:r>
      <w:r w:rsidR="007A09B0" w:rsidRPr="00290A12">
        <w:rPr>
          <w:sz w:val="23"/>
          <w:szCs w:val="23"/>
          <w:lang w:val="en-US"/>
        </w:rPr>
        <w:t xml:space="preserve"> </w:t>
      </w:r>
      <w:r w:rsidR="007A09B0" w:rsidRPr="00290A12">
        <w:rPr>
          <w:b/>
          <w:i/>
          <w:sz w:val="23"/>
          <w:szCs w:val="23"/>
          <w:lang w:val="en-US"/>
        </w:rPr>
        <w:t>(</w:t>
      </w:r>
      <w:r w:rsidR="00D73139" w:rsidRPr="00290A12">
        <w:rPr>
          <w:b/>
          <w:i/>
          <w:sz w:val="23"/>
          <w:szCs w:val="23"/>
          <w:lang w:val="en-US"/>
        </w:rPr>
        <w:t>10</w:t>
      </w:r>
      <w:r w:rsidR="007A09B0" w:rsidRPr="00290A12">
        <w:rPr>
          <w:b/>
          <w:i/>
          <w:sz w:val="23"/>
          <w:szCs w:val="23"/>
          <w:lang w:val="en-US"/>
        </w:rPr>
        <w:t xml:space="preserve"> citations)</w:t>
      </w:r>
    </w:p>
    <w:p w14:paraId="0E51F5D8" w14:textId="095FCAA8" w:rsidR="00AD17D3" w:rsidRPr="00290A12" w:rsidRDefault="00AD17D3" w:rsidP="00CB3F11">
      <w:pPr>
        <w:pStyle w:val="ListParagraph"/>
        <w:numPr>
          <w:ilvl w:val="0"/>
          <w:numId w:val="30"/>
        </w:numPr>
        <w:tabs>
          <w:tab w:val="left" w:pos="6075"/>
        </w:tabs>
        <w:spacing w:after="200" w:line="276" w:lineRule="auto"/>
        <w:ind w:left="357" w:hanging="357"/>
        <w:jc w:val="both"/>
        <w:rPr>
          <w:sz w:val="23"/>
          <w:szCs w:val="23"/>
          <w:lang w:val="en-US"/>
        </w:rPr>
      </w:pPr>
      <w:r w:rsidRPr="00290A12">
        <w:rPr>
          <w:b/>
          <w:bCs/>
          <w:sz w:val="23"/>
          <w:szCs w:val="23"/>
          <w:u w:val="single"/>
        </w:rPr>
        <w:t>M. Rasadujjaman</w:t>
      </w:r>
      <w:r w:rsidRPr="00290A12">
        <w:rPr>
          <w:sz w:val="23"/>
          <w:szCs w:val="23"/>
        </w:rPr>
        <w:t xml:space="preserve">, M. Watanabe, and E. Kondoh*, Codeposition of Cu/Ni thin films from mixed precursors in supercritical carbon dioxide solutions, </w:t>
      </w:r>
      <w:proofErr w:type="spellStart"/>
      <w:r w:rsidRPr="00290A12">
        <w:rPr>
          <w:i/>
          <w:iCs/>
          <w:sz w:val="23"/>
          <w:szCs w:val="23"/>
        </w:rPr>
        <w:t>Jpn</w:t>
      </w:r>
      <w:proofErr w:type="spellEnd"/>
      <w:r w:rsidRPr="00290A12">
        <w:rPr>
          <w:i/>
          <w:iCs/>
          <w:sz w:val="23"/>
          <w:szCs w:val="23"/>
        </w:rPr>
        <w:t>. J. Appl. Phys.</w:t>
      </w:r>
      <w:r w:rsidRPr="00290A12">
        <w:rPr>
          <w:sz w:val="23"/>
          <w:szCs w:val="23"/>
        </w:rPr>
        <w:t xml:space="preserve">, 53(5S2) </w:t>
      </w:r>
      <w:r w:rsidRPr="00290A12">
        <w:rPr>
          <w:b/>
          <w:bCs/>
          <w:sz w:val="23"/>
          <w:szCs w:val="23"/>
        </w:rPr>
        <w:t>2014</w:t>
      </w:r>
      <w:r w:rsidR="00526CD9" w:rsidRPr="00290A12">
        <w:rPr>
          <w:sz w:val="23"/>
          <w:szCs w:val="23"/>
        </w:rPr>
        <w:t xml:space="preserve">, </w:t>
      </w:r>
      <w:r w:rsidRPr="00290A12">
        <w:rPr>
          <w:sz w:val="23"/>
          <w:szCs w:val="23"/>
        </w:rPr>
        <w:t>05GA07, doi:10.7567/JJAP.53.05GA07.</w:t>
      </w:r>
      <w:r w:rsidR="00D73139" w:rsidRPr="00290A12">
        <w:rPr>
          <w:b/>
          <w:i/>
          <w:sz w:val="23"/>
          <w:szCs w:val="23"/>
          <w:lang w:val="en-US"/>
        </w:rPr>
        <w:t xml:space="preserve"> (3 citations)</w:t>
      </w:r>
      <w:r w:rsidR="00CE26FA" w:rsidRPr="00290A12">
        <w:rPr>
          <w:b/>
          <w:i/>
          <w:sz w:val="23"/>
          <w:szCs w:val="23"/>
          <w:lang w:val="en-US"/>
        </w:rPr>
        <w:t>.</w:t>
      </w:r>
    </w:p>
    <w:p w14:paraId="592D0F81" w14:textId="6BB61C27" w:rsidR="00F11D1C" w:rsidRPr="00290A12" w:rsidRDefault="00F11D1C" w:rsidP="00F11D1C">
      <w:pPr>
        <w:tabs>
          <w:tab w:val="left" w:pos="6075"/>
        </w:tabs>
        <w:spacing w:line="276" w:lineRule="auto"/>
        <w:jc w:val="both"/>
        <w:rPr>
          <w:sz w:val="23"/>
          <w:szCs w:val="23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11D1C" w:rsidRPr="00290A12" w14:paraId="35B02D1B" w14:textId="77777777" w:rsidTr="00102A4A">
        <w:tc>
          <w:tcPr>
            <w:tcW w:w="9062" w:type="dxa"/>
            <w:tcBorders>
              <w:bottom w:val="single" w:sz="4" w:space="0" w:color="auto"/>
            </w:tcBorders>
            <w:hideMark/>
          </w:tcPr>
          <w:p w14:paraId="30B89EC8" w14:textId="3F8C9E5B" w:rsidR="00F11D1C" w:rsidRPr="00290A12" w:rsidRDefault="00F11D1C" w:rsidP="00102A4A">
            <w:pPr>
              <w:rPr>
                <w:b/>
                <w:sz w:val="23"/>
                <w:szCs w:val="23"/>
                <w:lang w:val="en-US" w:eastAsia="en-US"/>
              </w:rPr>
            </w:pPr>
            <w:r w:rsidRPr="00290A12">
              <w:rPr>
                <w:b/>
                <w:sz w:val="23"/>
                <w:szCs w:val="23"/>
                <w:lang w:val="en-US" w:eastAsia="en-US"/>
              </w:rPr>
              <w:t xml:space="preserve">CONFERENCE PROCEEDINGS </w:t>
            </w:r>
          </w:p>
        </w:tc>
      </w:tr>
      <w:tr w:rsidR="00F11D1C" w:rsidRPr="00290A12" w14:paraId="3ED8CC35" w14:textId="77777777" w:rsidTr="00102A4A">
        <w:tc>
          <w:tcPr>
            <w:tcW w:w="9062" w:type="dxa"/>
            <w:tcBorders>
              <w:top w:val="single" w:sz="4" w:space="0" w:color="auto"/>
            </w:tcBorders>
            <w:hideMark/>
          </w:tcPr>
          <w:p w14:paraId="42BF4577" w14:textId="77777777" w:rsidR="00F11D1C" w:rsidRPr="00290A12" w:rsidRDefault="00F11D1C" w:rsidP="00102A4A">
            <w:pPr>
              <w:tabs>
                <w:tab w:val="left" w:pos="6075"/>
              </w:tabs>
              <w:spacing w:after="280" w:line="276" w:lineRule="auto"/>
              <w:jc w:val="both"/>
              <w:rPr>
                <w:sz w:val="23"/>
                <w:szCs w:val="23"/>
                <w:lang w:val="en-US"/>
              </w:rPr>
            </w:pPr>
          </w:p>
        </w:tc>
      </w:tr>
    </w:tbl>
    <w:p w14:paraId="57168A12" w14:textId="2FBD3B30" w:rsidR="00DD2C03" w:rsidRPr="00290A12" w:rsidRDefault="00DD2C03" w:rsidP="000F3D06">
      <w:pPr>
        <w:pStyle w:val="ListParagraph"/>
        <w:numPr>
          <w:ilvl w:val="0"/>
          <w:numId w:val="34"/>
        </w:numPr>
        <w:tabs>
          <w:tab w:val="left" w:pos="6075"/>
        </w:tabs>
        <w:spacing w:beforeLines="50" w:before="120" w:after="200" w:line="276" w:lineRule="auto"/>
        <w:jc w:val="both"/>
        <w:rPr>
          <w:sz w:val="23"/>
          <w:szCs w:val="23"/>
          <w:lang w:val="en-US" w:eastAsia="fr-FR"/>
        </w:rPr>
      </w:pPr>
      <w:r w:rsidRPr="00290A12">
        <w:rPr>
          <w:bCs/>
          <w:sz w:val="23"/>
          <w:szCs w:val="23"/>
          <w:lang w:val="en-US"/>
        </w:rPr>
        <w:t>J</w:t>
      </w:r>
      <w:r w:rsidR="0061190F">
        <w:rPr>
          <w:bCs/>
          <w:sz w:val="23"/>
          <w:szCs w:val="23"/>
          <w:lang w:val="en-US"/>
        </w:rPr>
        <w:t>inming</w:t>
      </w:r>
      <w:r w:rsidRPr="00290A12">
        <w:rPr>
          <w:bCs/>
          <w:sz w:val="23"/>
          <w:szCs w:val="23"/>
          <w:lang w:val="en-US"/>
        </w:rPr>
        <w:t xml:space="preserve">. Zhang, J. Zhang, Y. Wang, </w:t>
      </w:r>
      <w:r w:rsidRPr="00290A12">
        <w:rPr>
          <w:b/>
          <w:sz w:val="23"/>
          <w:szCs w:val="23"/>
          <w:u w:val="single"/>
          <w:lang w:val="en-US"/>
        </w:rPr>
        <w:t>M. Rasadujjaman</w:t>
      </w:r>
      <w:r w:rsidRPr="00290A12">
        <w:rPr>
          <w:bCs/>
          <w:sz w:val="23"/>
          <w:szCs w:val="23"/>
          <w:lang w:val="en-US"/>
        </w:rPr>
        <w:t>, S. Wei, and J. Yan,</w:t>
      </w:r>
      <w:r w:rsidRPr="00290A12">
        <w:rPr>
          <w:sz w:val="23"/>
          <w:szCs w:val="23"/>
          <w:lang w:val="en-US"/>
        </w:rPr>
        <w:t xml:space="preserve"> Study of the light emission from Eu</w:t>
      </w:r>
      <w:r w:rsidRPr="00290A12">
        <w:rPr>
          <w:sz w:val="23"/>
          <w:szCs w:val="23"/>
          <w:vertAlign w:val="superscript"/>
          <w:lang w:val="en-US"/>
        </w:rPr>
        <w:t>3+</w:t>
      </w:r>
      <w:r w:rsidRPr="00290A12">
        <w:rPr>
          <w:sz w:val="23"/>
          <w:szCs w:val="23"/>
          <w:lang w:val="en-US"/>
        </w:rPr>
        <w:t xml:space="preserve"> doped nanoporous organosilicate films, </w:t>
      </w:r>
      <w:r w:rsidR="0051639C" w:rsidRPr="00290A12">
        <w:rPr>
          <w:sz w:val="23"/>
          <w:szCs w:val="23"/>
          <w:lang w:val="en-US"/>
        </w:rPr>
        <w:t xml:space="preserve">Proceedings of the 16th Annual IEEE International Conference on Nano/Micro Engineered and Molecular Systems, April </w:t>
      </w:r>
      <w:r w:rsidR="005B6A9E" w:rsidRPr="00290A12">
        <w:rPr>
          <w:b/>
          <w:bCs/>
          <w:sz w:val="23"/>
          <w:szCs w:val="23"/>
          <w:lang w:val="en-US"/>
        </w:rPr>
        <w:t>2021</w:t>
      </w:r>
      <w:r w:rsidR="005B6A9E" w:rsidRPr="00290A12">
        <w:rPr>
          <w:sz w:val="23"/>
          <w:szCs w:val="23"/>
          <w:lang w:val="en-US"/>
        </w:rPr>
        <w:t>,</w:t>
      </w:r>
      <w:r w:rsidR="005B6A9E" w:rsidRPr="00290A12">
        <w:rPr>
          <w:b/>
          <w:bCs/>
          <w:sz w:val="23"/>
          <w:szCs w:val="23"/>
          <w:lang w:val="en-US"/>
        </w:rPr>
        <w:t xml:space="preserve"> </w:t>
      </w:r>
      <w:r w:rsidR="0051639C" w:rsidRPr="00290A12">
        <w:rPr>
          <w:sz w:val="23"/>
          <w:szCs w:val="23"/>
          <w:lang w:val="en-US"/>
        </w:rPr>
        <w:t>25–29</w:t>
      </w:r>
      <w:r w:rsidR="006560E3" w:rsidRPr="00290A12">
        <w:rPr>
          <w:sz w:val="23"/>
          <w:szCs w:val="23"/>
          <w:lang w:val="en-US"/>
        </w:rPr>
        <w:t>.</w:t>
      </w:r>
    </w:p>
    <w:p w14:paraId="0C42FD74" w14:textId="60448722" w:rsidR="00DD2C03" w:rsidRPr="00290A12" w:rsidRDefault="00DD2C03" w:rsidP="00DD2C03">
      <w:pPr>
        <w:pStyle w:val="ListParagraph"/>
        <w:numPr>
          <w:ilvl w:val="0"/>
          <w:numId w:val="34"/>
        </w:numPr>
        <w:tabs>
          <w:tab w:val="left" w:pos="6075"/>
        </w:tabs>
        <w:spacing w:beforeLines="50" w:before="120" w:after="200" w:line="276" w:lineRule="auto"/>
        <w:ind w:left="357" w:hanging="357"/>
        <w:jc w:val="both"/>
        <w:rPr>
          <w:sz w:val="23"/>
          <w:szCs w:val="23"/>
          <w:lang w:val="en-US" w:eastAsia="fr-FR"/>
        </w:rPr>
      </w:pPr>
      <w:r w:rsidRPr="00290A12">
        <w:rPr>
          <w:b/>
          <w:bCs/>
          <w:sz w:val="23"/>
          <w:szCs w:val="23"/>
          <w:u w:val="single"/>
          <w:lang w:val="en-US" w:eastAsia="fr-FR"/>
        </w:rPr>
        <w:t>M. Rasadujjaman*</w:t>
      </w:r>
      <w:r w:rsidRPr="00290A12">
        <w:rPr>
          <w:sz w:val="23"/>
          <w:szCs w:val="23"/>
          <w:lang w:val="en-US" w:eastAsia="fr-FR"/>
        </w:rPr>
        <w:t xml:space="preserve">, M. Watanabe, H. Sudoh, H. Machida and E. Kondoh, Copper thin film growth using Cu(I) amidinate precursor in supercritical carbon dioxide, </w:t>
      </w:r>
      <w:r w:rsidRPr="00290A12">
        <w:rPr>
          <w:i/>
          <w:iCs/>
          <w:sz w:val="23"/>
          <w:szCs w:val="23"/>
          <w:lang w:val="en-US" w:eastAsia="fr-FR"/>
        </w:rPr>
        <w:t>IEICE Tech. Rep.</w:t>
      </w:r>
      <w:r w:rsidRPr="00290A12">
        <w:rPr>
          <w:sz w:val="23"/>
          <w:szCs w:val="23"/>
          <w:lang w:val="en-US" w:eastAsia="fr-FR"/>
        </w:rPr>
        <w:t>, vol. 115, no. 417, SDM2015-110</w:t>
      </w:r>
      <w:r w:rsidR="00647827" w:rsidRPr="00290A12">
        <w:rPr>
          <w:sz w:val="23"/>
          <w:szCs w:val="23"/>
          <w:lang w:val="en-US" w:eastAsia="fr-FR"/>
        </w:rPr>
        <w:t xml:space="preserve">, </w:t>
      </w:r>
      <w:r w:rsidRPr="00290A12">
        <w:rPr>
          <w:b/>
          <w:bCs/>
          <w:sz w:val="23"/>
          <w:szCs w:val="23"/>
          <w:lang w:val="en-US" w:eastAsia="fr-FR"/>
        </w:rPr>
        <w:t>2016</w:t>
      </w:r>
      <w:r w:rsidR="00647827" w:rsidRPr="00290A12">
        <w:rPr>
          <w:b/>
          <w:bCs/>
          <w:sz w:val="23"/>
          <w:szCs w:val="23"/>
          <w:lang w:val="en-US" w:eastAsia="fr-FR"/>
        </w:rPr>
        <w:t xml:space="preserve">, </w:t>
      </w:r>
      <w:r w:rsidRPr="00290A12">
        <w:rPr>
          <w:sz w:val="23"/>
          <w:szCs w:val="23"/>
          <w:lang w:val="en-US" w:eastAsia="fr-FR"/>
        </w:rPr>
        <w:t>9</w:t>
      </w:r>
      <w:r w:rsidR="0051639C" w:rsidRPr="00290A12">
        <w:rPr>
          <w:sz w:val="23"/>
          <w:szCs w:val="23"/>
          <w:lang w:val="en-US"/>
        </w:rPr>
        <w:t>–</w:t>
      </w:r>
      <w:r w:rsidRPr="00290A12">
        <w:rPr>
          <w:sz w:val="23"/>
          <w:szCs w:val="23"/>
          <w:lang w:val="en-US" w:eastAsia="fr-FR"/>
        </w:rPr>
        <w:t>12.</w:t>
      </w:r>
    </w:p>
    <w:p w14:paraId="6502CCE7" w14:textId="6D9D5A6C" w:rsidR="005C7491" w:rsidRDefault="00DD2C03" w:rsidP="00DD2C03">
      <w:pPr>
        <w:pStyle w:val="ListParagraph"/>
        <w:numPr>
          <w:ilvl w:val="0"/>
          <w:numId w:val="34"/>
        </w:numPr>
        <w:tabs>
          <w:tab w:val="left" w:pos="6075"/>
        </w:tabs>
        <w:spacing w:beforeLines="50" w:before="120" w:after="200" w:line="276" w:lineRule="auto"/>
        <w:ind w:left="357" w:hanging="357"/>
        <w:jc w:val="both"/>
        <w:rPr>
          <w:rFonts w:eastAsia="SimSun"/>
          <w:bCs/>
          <w:sz w:val="23"/>
          <w:szCs w:val="23"/>
          <w:lang w:val="en-US" w:eastAsia="zh-CN"/>
        </w:rPr>
      </w:pPr>
      <w:r w:rsidRPr="00290A12">
        <w:rPr>
          <w:rFonts w:eastAsia="SimSun"/>
          <w:b/>
          <w:sz w:val="23"/>
          <w:szCs w:val="23"/>
          <w:u w:val="single"/>
          <w:lang w:val="en-US" w:eastAsia="zh-CN"/>
        </w:rPr>
        <w:t>M. Rasadujjaman</w:t>
      </w:r>
      <w:r w:rsidRPr="00290A12">
        <w:rPr>
          <w:rFonts w:eastAsia="SimSun"/>
          <w:b/>
          <w:sz w:val="23"/>
          <w:szCs w:val="23"/>
          <w:lang w:val="en-US" w:eastAsia="zh-CN"/>
        </w:rPr>
        <w:t>*</w:t>
      </w:r>
      <w:r w:rsidRPr="00290A12">
        <w:rPr>
          <w:rFonts w:eastAsia="SimSun"/>
          <w:bCs/>
          <w:sz w:val="23"/>
          <w:szCs w:val="23"/>
          <w:lang w:val="en-US" w:eastAsia="zh-CN"/>
        </w:rPr>
        <w:t xml:space="preserve">, M. Watanabe, H. Sudoh, H. Machida and E. Kondoh, Deposition of Cu in Ru-lined deep nanotrenches using a new Cu(I) amidinate precursor, </w:t>
      </w:r>
      <w:r w:rsidRPr="00290A12">
        <w:rPr>
          <w:rFonts w:eastAsia="SimSun"/>
          <w:bCs/>
          <w:i/>
          <w:iCs/>
          <w:sz w:val="23"/>
          <w:szCs w:val="23"/>
          <w:lang w:val="en-US" w:eastAsia="zh-CN"/>
        </w:rPr>
        <w:t>IEEJ-C</w:t>
      </w:r>
      <w:r w:rsidRPr="00290A12">
        <w:rPr>
          <w:rFonts w:eastAsia="SimSun"/>
          <w:bCs/>
          <w:sz w:val="23"/>
          <w:szCs w:val="23"/>
          <w:lang w:val="en-US" w:eastAsia="zh-CN"/>
        </w:rPr>
        <w:t>, 0S8-5</w:t>
      </w:r>
      <w:r w:rsidR="00647827" w:rsidRPr="00290A12">
        <w:rPr>
          <w:rFonts w:eastAsia="SimSun"/>
          <w:bCs/>
          <w:sz w:val="23"/>
          <w:szCs w:val="23"/>
          <w:lang w:val="en-US" w:eastAsia="zh-CN"/>
        </w:rPr>
        <w:t xml:space="preserve">, </w:t>
      </w:r>
      <w:r w:rsidRPr="00290A12">
        <w:rPr>
          <w:rFonts w:eastAsia="SimSun"/>
          <w:b/>
          <w:sz w:val="23"/>
          <w:szCs w:val="23"/>
          <w:lang w:val="en-US" w:eastAsia="zh-CN"/>
        </w:rPr>
        <w:t>2014</w:t>
      </w:r>
      <w:r w:rsidR="00647827" w:rsidRPr="00290A12">
        <w:rPr>
          <w:rFonts w:eastAsia="SimSun"/>
          <w:bCs/>
          <w:sz w:val="23"/>
          <w:szCs w:val="23"/>
          <w:lang w:val="en-US" w:eastAsia="zh-CN"/>
        </w:rPr>
        <w:t>,</w:t>
      </w:r>
      <w:r w:rsidRPr="00290A12">
        <w:rPr>
          <w:rFonts w:eastAsia="SimSun"/>
          <w:bCs/>
          <w:sz w:val="23"/>
          <w:szCs w:val="23"/>
          <w:lang w:val="en-US" w:eastAsia="zh-CN"/>
        </w:rPr>
        <w:t>1058</w:t>
      </w:r>
      <w:r w:rsidR="0051639C" w:rsidRPr="00290A12">
        <w:rPr>
          <w:sz w:val="23"/>
          <w:szCs w:val="23"/>
          <w:lang w:val="en-US"/>
        </w:rPr>
        <w:t>–</w:t>
      </w:r>
      <w:r w:rsidRPr="00290A12">
        <w:rPr>
          <w:rFonts w:eastAsia="SimSun"/>
          <w:bCs/>
          <w:sz w:val="23"/>
          <w:szCs w:val="23"/>
          <w:lang w:val="en-US" w:eastAsia="zh-CN"/>
        </w:rPr>
        <w:t>1061.</w:t>
      </w:r>
    </w:p>
    <w:p w14:paraId="08B2725E" w14:textId="10984AFE" w:rsidR="00AD40F5" w:rsidRPr="00AD40F5" w:rsidRDefault="00AD40F5" w:rsidP="00AD40F5">
      <w:pPr>
        <w:pStyle w:val="ListParagraph"/>
        <w:numPr>
          <w:ilvl w:val="0"/>
          <w:numId w:val="34"/>
        </w:numPr>
        <w:rPr>
          <w:rFonts w:eastAsia="SimSun"/>
          <w:bCs/>
          <w:sz w:val="23"/>
          <w:szCs w:val="23"/>
          <w:lang w:val="en-US" w:eastAsia="zh-CN"/>
        </w:rPr>
      </w:pPr>
      <w:r w:rsidRPr="00AD40F5">
        <w:rPr>
          <w:rFonts w:eastAsia="SimSun"/>
          <w:bCs/>
          <w:sz w:val="23"/>
          <w:szCs w:val="23"/>
          <w:lang w:val="en-US" w:eastAsia="zh-CN"/>
        </w:rPr>
        <w:t>M. Rasadujjaman, M. Shahjahan, M. K. R. Khan, M. M. Rahman, Deposition and Characterization of p-Cu2O Thin Films, SUST Journal of Science and Technology, 20(3), 2012, 1–7. (8 citations)</w:t>
      </w:r>
      <w:r>
        <w:rPr>
          <w:rFonts w:eastAsia="SimSun"/>
          <w:bCs/>
          <w:sz w:val="23"/>
          <w:szCs w:val="23"/>
          <w:lang w:val="en-US" w:eastAsia="zh-CN"/>
        </w:rPr>
        <w:t>.</w:t>
      </w:r>
    </w:p>
    <w:p w14:paraId="042A80D7" w14:textId="77777777" w:rsidR="00DD2C03" w:rsidRPr="005C7491" w:rsidRDefault="005C7491" w:rsidP="005C7491">
      <w:pPr>
        <w:tabs>
          <w:tab w:val="left" w:pos="6075"/>
        </w:tabs>
        <w:spacing w:beforeLines="50" w:before="120" w:after="200" w:line="276" w:lineRule="auto"/>
        <w:jc w:val="both"/>
        <w:rPr>
          <w:sz w:val="2"/>
          <w:szCs w:val="2"/>
          <w:lang w:val="en-US" w:eastAsia="fr-FR"/>
        </w:rPr>
      </w:pPr>
      <w:r w:rsidRPr="005C7491">
        <w:rPr>
          <w:rFonts w:eastAsia="SimSun"/>
          <w:bCs/>
          <w:sz w:val="23"/>
          <w:szCs w:val="23"/>
          <w:lang w:val="en-US" w:eastAsia="zh-CN"/>
        </w:rPr>
        <w:br w:type="column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45F1D" w14:paraId="69E55C1B" w14:textId="77777777" w:rsidTr="00DC3580">
        <w:tc>
          <w:tcPr>
            <w:tcW w:w="9062" w:type="dxa"/>
            <w:tcBorders>
              <w:bottom w:val="single" w:sz="4" w:space="0" w:color="auto"/>
            </w:tcBorders>
            <w:hideMark/>
          </w:tcPr>
          <w:p w14:paraId="3CC197B2" w14:textId="6681D031" w:rsidR="00545F1D" w:rsidRDefault="00B04B60" w:rsidP="007C2FE2">
            <w:pPr>
              <w:rPr>
                <w:b/>
                <w:sz w:val="28"/>
                <w:szCs w:val="22"/>
                <w:lang w:val="en-US" w:eastAsia="en-US"/>
              </w:rPr>
            </w:pPr>
            <w:r>
              <w:rPr>
                <w:b/>
                <w:sz w:val="28"/>
                <w:lang w:val="en-US" w:eastAsia="en-US"/>
              </w:rPr>
              <w:t>CONFERENCE</w:t>
            </w:r>
            <w:r w:rsidR="00545F1D">
              <w:rPr>
                <w:b/>
                <w:sz w:val="28"/>
                <w:lang w:val="en-US" w:eastAsia="en-US"/>
              </w:rPr>
              <w:t xml:space="preserve"> PRESENTATIONS</w:t>
            </w:r>
            <w:r w:rsidR="00EC44B4">
              <w:rPr>
                <w:b/>
                <w:sz w:val="28"/>
                <w:lang w:val="en-US" w:eastAsia="en-US"/>
              </w:rPr>
              <w:t xml:space="preserve"> (Oral and Poster)</w:t>
            </w:r>
          </w:p>
        </w:tc>
      </w:tr>
      <w:tr w:rsidR="001E1A16" w14:paraId="145B9009" w14:textId="77777777" w:rsidTr="00DC3580">
        <w:tc>
          <w:tcPr>
            <w:tcW w:w="9062" w:type="dxa"/>
            <w:tcBorders>
              <w:top w:val="single" w:sz="4" w:space="0" w:color="auto"/>
            </w:tcBorders>
            <w:hideMark/>
          </w:tcPr>
          <w:p w14:paraId="1F0B6CD9" w14:textId="77777777" w:rsidR="001E1A16" w:rsidRPr="00FB4744" w:rsidRDefault="001E1A16" w:rsidP="00FB4744">
            <w:pPr>
              <w:tabs>
                <w:tab w:val="left" w:pos="6075"/>
              </w:tabs>
              <w:spacing w:after="280" w:line="276" w:lineRule="auto"/>
              <w:jc w:val="both"/>
              <w:rPr>
                <w:szCs w:val="17"/>
                <w:lang w:val="en-US"/>
              </w:rPr>
            </w:pPr>
          </w:p>
        </w:tc>
      </w:tr>
    </w:tbl>
    <w:p w14:paraId="140EE8D1" w14:textId="77777777" w:rsidR="00490DC4" w:rsidRPr="00EC44B4" w:rsidRDefault="00490DC4" w:rsidP="00490DC4">
      <w:pPr>
        <w:snapToGrid w:val="0"/>
        <w:spacing w:beforeLines="50" w:before="120" w:after="160" w:line="259" w:lineRule="auto"/>
        <w:ind w:left="289" w:hanging="289"/>
        <w:jc w:val="both"/>
        <w:rPr>
          <w:rFonts w:eastAsia="SimSun"/>
          <w:b/>
          <w:bCs/>
          <w:sz w:val="22"/>
          <w:szCs w:val="22"/>
          <w:lang w:eastAsia="ja-JP"/>
        </w:rPr>
      </w:pPr>
      <w:bookmarkStart w:id="2" w:name="_Hlk143899647"/>
      <w:r w:rsidRPr="00EC44B4">
        <w:rPr>
          <w:rFonts w:eastAsia="SimSun"/>
          <w:b/>
          <w:bCs/>
          <w:sz w:val="22"/>
          <w:szCs w:val="22"/>
          <w:lang w:eastAsia="ja-JP"/>
        </w:rPr>
        <w:t>Oral presentations –</w:t>
      </w:r>
    </w:p>
    <w:p w14:paraId="04ED5AAE" w14:textId="77777777" w:rsidR="009C3217" w:rsidRDefault="00490DC4" w:rsidP="009C3217">
      <w:pPr>
        <w:spacing w:after="160" w:line="259" w:lineRule="auto"/>
        <w:ind w:left="289" w:hanging="289"/>
        <w:jc w:val="both"/>
        <w:rPr>
          <w:rFonts w:eastAsia="SimSun"/>
          <w:sz w:val="22"/>
          <w:szCs w:val="22"/>
          <w:shd w:val="clear" w:color="auto" w:fill="FFFFFF"/>
        </w:rPr>
      </w:pPr>
      <w:r w:rsidRPr="00490DC4">
        <w:rPr>
          <w:rFonts w:eastAsia="SimSun"/>
          <w:bCs/>
          <w:sz w:val="22"/>
          <w:szCs w:val="22"/>
          <w:shd w:val="clear" w:color="auto" w:fill="FFFFFF"/>
          <w:lang w:eastAsia="en-US"/>
        </w:rPr>
        <w:t>1.</w:t>
      </w:r>
      <w:r w:rsidRPr="00490DC4">
        <w:rPr>
          <w:rFonts w:eastAsia="SimSun"/>
          <w:b/>
          <w:bCs/>
          <w:lang w:eastAsia="en-US"/>
        </w:rPr>
        <w:t xml:space="preserve"> </w:t>
      </w:r>
      <w:r w:rsidR="009C3217">
        <w:rPr>
          <w:rFonts w:eastAsia="SimSun"/>
          <w:sz w:val="22"/>
          <w:szCs w:val="22"/>
          <w:shd w:val="clear" w:color="auto" w:fill="FFFFFF"/>
        </w:rPr>
        <w:t>Yeasir Ahmed,</w:t>
      </w:r>
      <w:r w:rsidR="009C3217" w:rsidRPr="009C3217">
        <w:rPr>
          <w:rFonts w:eastAsia="SimSun"/>
          <w:b/>
          <w:bCs/>
          <w:sz w:val="22"/>
          <w:szCs w:val="22"/>
          <w:shd w:val="clear" w:color="auto" w:fill="FFFFFF"/>
          <w:lang w:eastAsia="en-US"/>
        </w:rPr>
        <w:t xml:space="preserve"> Md. Rasadujjaman</w:t>
      </w:r>
      <w:r w:rsidR="009C3217" w:rsidRPr="009C3217">
        <w:rPr>
          <w:rFonts w:eastAsia="SimSun"/>
          <w:sz w:val="22"/>
          <w:szCs w:val="22"/>
          <w:shd w:val="clear" w:color="auto" w:fill="FFFFFF"/>
          <w:vertAlign w:val="superscript"/>
          <w:lang w:val="en-US"/>
        </w:rPr>
        <w:t>*</w:t>
      </w:r>
      <w:r w:rsidR="009C3217">
        <w:rPr>
          <w:rFonts w:eastAsia="SimSun"/>
          <w:sz w:val="22"/>
          <w:szCs w:val="22"/>
          <w:shd w:val="clear" w:color="auto" w:fill="FFFFFF"/>
        </w:rPr>
        <w:t>, Md. Anwar Hossain,</w:t>
      </w:r>
      <w:r w:rsidR="009C3217" w:rsidRPr="009C3217">
        <w:rPr>
          <w:rFonts w:eastAsia="SimSun"/>
          <w:sz w:val="22"/>
          <w:szCs w:val="22"/>
          <w:shd w:val="clear" w:color="auto" w:fill="FFFFFF"/>
          <w:lang w:val="en-US"/>
        </w:rPr>
        <w:t xml:space="preserve"> Influence of Ru-dopant on the structural and optical properties of NiO films deposited by spin coating</w:t>
      </w:r>
      <w:r w:rsidR="009C3217">
        <w:rPr>
          <w:rFonts w:eastAsia="SimSun"/>
          <w:sz w:val="22"/>
          <w:szCs w:val="22"/>
          <w:shd w:val="clear" w:color="auto" w:fill="FFFFFF"/>
          <w:lang w:val="en-US"/>
        </w:rPr>
        <w:t>,</w:t>
      </w:r>
      <w:r w:rsidR="009C3217" w:rsidRPr="009C3217">
        <w:rPr>
          <w:rFonts w:eastAsia="SimSun"/>
          <w:sz w:val="22"/>
          <w:szCs w:val="22"/>
          <w:shd w:val="clear" w:color="auto" w:fill="FFFFFF"/>
          <w:lang w:val="en-US"/>
        </w:rPr>
        <w:t xml:space="preserve"> </w:t>
      </w:r>
      <w:r w:rsidR="009C3217" w:rsidRPr="009C3217">
        <w:rPr>
          <w:rFonts w:eastAsia="SimSun"/>
          <w:i/>
          <w:iCs/>
          <w:sz w:val="22"/>
          <w:szCs w:val="22"/>
          <w:shd w:val="clear" w:color="auto" w:fill="FFFFFF"/>
        </w:rPr>
        <w:t>1st International Conference on Science and Technology for Sustainable Development 2024 (ICSTSD 2024), 05-06 March (MBSTU, Tangail, Bangladesh)</w:t>
      </w:r>
      <w:r w:rsidR="009C3217" w:rsidRPr="009C3217">
        <w:rPr>
          <w:rFonts w:eastAsia="SimSun"/>
          <w:sz w:val="22"/>
          <w:szCs w:val="22"/>
          <w:shd w:val="clear" w:color="auto" w:fill="FFFFFF"/>
        </w:rPr>
        <w:t>.</w:t>
      </w:r>
    </w:p>
    <w:p w14:paraId="5E269611" w14:textId="77777777" w:rsidR="009C3217" w:rsidRPr="009C3217" w:rsidRDefault="009C3217" w:rsidP="009C3217">
      <w:pPr>
        <w:spacing w:after="160" w:line="259" w:lineRule="auto"/>
        <w:ind w:left="289" w:hanging="289"/>
        <w:jc w:val="both"/>
        <w:rPr>
          <w:rFonts w:eastAsia="SimSun"/>
          <w:sz w:val="22"/>
          <w:szCs w:val="22"/>
          <w:shd w:val="clear" w:color="auto" w:fill="FFFFFF"/>
        </w:rPr>
      </w:pPr>
      <w:r>
        <w:rPr>
          <w:rFonts w:eastAsia="SimSun"/>
          <w:sz w:val="22"/>
          <w:szCs w:val="22"/>
          <w:shd w:val="clear" w:color="auto" w:fill="FFFFFF"/>
          <w:lang w:val="en-US"/>
        </w:rPr>
        <w:t xml:space="preserve">2. </w:t>
      </w:r>
      <w:r w:rsidRPr="009C3217">
        <w:rPr>
          <w:rFonts w:eastAsia="SimSun"/>
          <w:sz w:val="22"/>
          <w:szCs w:val="22"/>
          <w:shd w:val="clear" w:color="auto" w:fill="FFFFFF"/>
          <w:lang w:val="en-US"/>
        </w:rPr>
        <w:t xml:space="preserve">Md. Somel Islam, </w:t>
      </w:r>
      <w:r w:rsidRPr="009C3217">
        <w:rPr>
          <w:rFonts w:eastAsia="SimSun"/>
          <w:b/>
          <w:sz w:val="22"/>
          <w:szCs w:val="22"/>
          <w:shd w:val="clear" w:color="auto" w:fill="FFFFFF"/>
          <w:lang w:val="en-US"/>
        </w:rPr>
        <w:t>Md. Rasadujjaman</w:t>
      </w:r>
      <w:r w:rsidRPr="009C3217">
        <w:rPr>
          <w:rFonts w:eastAsia="SimSun"/>
          <w:sz w:val="22"/>
          <w:szCs w:val="22"/>
          <w:shd w:val="clear" w:color="auto" w:fill="FFFFFF"/>
          <w:vertAlign w:val="superscript"/>
          <w:lang w:val="en-US"/>
        </w:rPr>
        <w:t>*</w:t>
      </w:r>
      <w:r w:rsidRPr="009C3217">
        <w:rPr>
          <w:rFonts w:eastAsia="SimSun"/>
          <w:sz w:val="22"/>
          <w:szCs w:val="22"/>
          <w:shd w:val="clear" w:color="auto" w:fill="FFFFFF"/>
          <w:lang w:val="en-US"/>
        </w:rPr>
        <w:t xml:space="preserve"> Md. Mamun-Or-Rashid and Md. Abdullah Al Mamun Green synthesis of NiO and SnO</w:t>
      </w:r>
      <w:r w:rsidRPr="009C3217">
        <w:rPr>
          <w:rFonts w:eastAsia="SimSun"/>
          <w:sz w:val="22"/>
          <w:szCs w:val="22"/>
          <w:shd w:val="clear" w:color="auto" w:fill="FFFFFF"/>
          <w:vertAlign w:val="subscript"/>
          <w:lang w:val="en-US"/>
        </w:rPr>
        <w:t>2</w:t>
      </w:r>
      <w:r w:rsidRPr="009C3217">
        <w:rPr>
          <w:rFonts w:eastAsia="SimSun"/>
          <w:sz w:val="22"/>
          <w:szCs w:val="22"/>
          <w:shd w:val="clear" w:color="auto" w:fill="FFFFFF"/>
          <w:lang w:val="en-US"/>
        </w:rPr>
        <w:t xml:space="preserve"> nanoparticles using Myristica fragrans fruit extract to degrade methylene blue dye, </w:t>
      </w:r>
      <w:r w:rsidRPr="009C3217">
        <w:rPr>
          <w:rFonts w:eastAsia="SimSun"/>
          <w:i/>
          <w:iCs/>
          <w:sz w:val="22"/>
          <w:szCs w:val="22"/>
          <w:shd w:val="clear" w:color="auto" w:fill="FFFFFF"/>
        </w:rPr>
        <w:t>1st International Conference on Science and Technology for Sustainable Development 2024 (ICSTSD 2024), 05-06 March (MBSTU, Tangail, Bangladesh)</w:t>
      </w:r>
      <w:r w:rsidRPr="009C3217">
        <w:rPr>
          <w:rFonts w:eastAsia="SimSun"/>
          <w:sz w:val="22"/>
          <w:szCs w:val="22"/>
          <w:shd w:val="clear" w:color="auto" w:fill="FFFFFF"/>
        </w:rPr>
        <w:t>.</w:t>
      </w:r>
    </w:p>
    <w:p w14:paraId="44496AC3" w14:textId="5733E6FC" w:rsidR="00C44741" w:rsidRPr="00C44741" w:rsidRDefault="009C3217" w:rsidP="002852AB">
      <w:pPr>
        <w:spacing w:after="160" w:line="259" w:lineRule="auto"/>
        <w:ind w:left="289" w:hanging="289"/>
        <w:jc w:val="both"/>
        <w:rPr>
          <w:rFonts w:eastAsia="SimSun"/>
          <w:b/>
          <w:bCs/>
          <w:vertAlign w:val="superscript"/>
          <w:lang w:val="en-US" w:eastAsia="en-US"/>
        </w:rPr>
      </w:pPr>
      <w:r>
        <w:rPr>
          <w:rFonts w:eastAsia="SimSun"/>
          <w:lang w:val="en-US" w:eastAsia="en-US"/>
        </w:rPr>
        <w:t xml:space="preserve">3. </w:t>
      </w:r>
      <w:r w:rsidR="00C44741" w:rsidRPr="00C44741">
        <w:rPr>
          <w:rFonts w:eastAsia="SimSun"/>
          <w:lang w:val="en-US" w:eastAsia="en-US"/>
        </w:rPr>
        <w:t xml:space="preserve">Hu Yingying, </w:t>
      </w:r>
      <w:r w:rsidR="00C44741" w:rsidRPr="009C3217">
        <w:rPr>
          <w:rFonts w:eastAsia="SimSun"/>
          <w:b/>
          <w:bCs/>
          <w:lang w:val="en-US" w:eastAsia="en-US"/>
        </w:rPr>
        <w:t>Md Rasadujjaman</w:t>
      </w:r>
      <w:r w:rsidR="00C44741" w:rsidRPr="009C3217">
        <w:rPr>
          <w:rFonts w:eastAsia="SimSun"/>
          <w:lang w:val="en-US" w:eastAsia="en-US"/>
        </w:rPr>
        <w:t>,</w:t>
      </w:r>
      <w:r w:rsidR="00C44741" w:rsidRPr="00C44741">
        <w:rPr>
          <w:rFonts w:eastAsia="SimSun"/>
          <w:lang w:val="en-US" w:eastAsia="en-US"/>
        </w:rPr>
        <w:t xml:space="preserve"> Jing Zhang, and Mikhail R. Baklanov</w:t>
      </w:r>
      <w:r w:rsidR="00C44741">
        <w:rPr>
          <w:rFonts w:eastAsia="SimSun"/>
          <w:lang w:val="en-US" w:eastAsia="en-US"/>
        </w:rPr>
        <w:t>,</w:t>
      </w:r>
      <w:r w:rsidR="00C44741" w:rsidRPr="002852AB">
        <w:rPr>
          <w:rFonts w:eastAsia="SimSun"/>
          <w:sz w:val="22"/>
          <w:szCs w:val="22"/>
          <w:lang w:eastAsia="en-US"/>
        </w:rPr>
        <w:t xml:space="preserve"> </w:t>
      </w:r>
      <w:r w:rsidR="002852AB" w:rsidRPr="002852AB">
        <w:rPr>
          <w:rFonts w:eastAsia="SimSun"/>
          <w:sz w:val="22"/>
          <w:szCs w:val="22"/>
          <w:lang w:eastAsia="en-US"/>
        </w:rPr>
        <w:t>Influence of N</w:t>
      </w:r>
      <w:r w:rsidR="002852AB" w:rsidRPr="002852AB">
        <w:rPr>
          <w:rFonts w:eastAsia="SimSun"/>
          <w:sz w:val="22"/>
          <w:szCs w:val="22"/>
          <w:vertAlign w:val="subscript"/>
          <w:lang w:eastAsia="en-US"/>
        </w:rPr>
        <w:t>2</w:t>
      </w:r>
      <w:r w:rsidR="002852AB" w:rsidRPr="002852AB">
        <w:rPr>
          <w:rFonts w:eastAsia="SimSun"/>
          <w:sz w:val="22"/>
          <w:szCs w:val="22"/>
          <w:lang w:eastAsia="en-US"/>
        </w:rPr>
        <w:t xml:space="preserve"> Flows on Sputtered Ta(N) films: Electrical, Structural, Chemical and Optical Properties, </w:t>
      </w:r>
      <w:r w:rsidR="00C44741" w:rsidRPr="00C44741">
        <w:rPr>
          <w:rFonts w:eastAsia="SimSun"/>
          <w:b/>
          <w:bCs/>
          <w:i/>
          <w:iCs/>
          <w:lang w:eastAsia="en-US"/>
        </w:rPr>
        <w:t xml:space="preserve">International conference: Advanced Metallization Conference </w:t>
      </w:r>
      <w:r w:rsidR="00C44741">
        <w:rPr>
          <w:rFonts w:eastAsia="SimSun"/>
          <w:b/>
          <w:bCs/>
          <w:i/>
          <w:iCs/>
          <w:lang w:eastAsia="en-US"/>
        </w:rPr>
        <w:t>2021</w:t>
      </w:r>
      <w:r w:rsidR="00C44741" w:rsidRPr="00C44741">
        <w:rPr>
          <w:rFonts w:eastAsia="SimSun"/>
          <w:b/>
          <w:bCs/>
          <w:i/>
          <w:iCs/>
          <w:lang w:eastAsia="en-US"/>
        </w:rPr>
        <w:t xml:space="preserve"> </w:t>
      </w:r>
      <w:r w:rsidR="00C44741">
        <w:rPr>
          <w:rFonts w:eastAsia="SimSun"/>
          <w:b/>
          <w:bCs/>
          <w:i/>
          <w:iCs/>
          <w:lang w:eastAsia="en-US"/>
        </w:rPr>
        <w:t>31</w:t>
      </w:r>
      <w:r w:rsidR="00C44741" w:rsidRPr="00C44741">
        <w:rPr>
          <w:rFonts w:eastAsia="SimSun"/>
          <w:b/>
          <w:bCs/>
          <w:i/>
          <w:iCs/>
          <w:lang w:eastAsia="en-US"/>
        </w:rPr>
        <w:t>th</w:t>
      </w:r>
      <w:r w:rsidR="00C44741" w:rsidRPr="00C44741">
        <w:rPr>
          <w:rFonts w:eastAsia="SimSun"/>
          <w:i/>
          <w:iCs/>
          <w:lang w:eastAsia="en-US"/>
        </w:rPr>
        <w:t xml:space="preserve"> Asian Session, </w:t>
      </w:r>
      <w:r w:rsidR="002852AB">
        <w:rPr>
          <w:rFonts w:eastAsia="SimSun"/>
          <w:i/>
          <w:iCs/>
          <w:lang w:eastAsia="en-US"/>
        </w:rPr>
        <w:t>October</w:t>
      </w:r>
      <w:r w:rsidR="00C44741" w:rsidRPr="00C44741">
        <w:rPr>
          <w:rFonts w:eastAsia="SimSun"/>
          <w:lang w:eastAsia="en-US"/>
        </w:rPr>
        <w:t xml:space="preserve"> 1</w:t>
      </w:r>
      <w:r w:rsidR="002852AB">
        <w:rPr>
          <w:rFonts w:eastAsia="SimSun"/>
          <w:lang w:eastAsia="en-US"/>
        </w:rPr>
        <w:t>3</w:t>
      </w:r>
      <w:r w:rsidR="00C44741" w:rsidRPr="00C44741">
        <w:rPr>
          <w:rFonts w:eastAsia="SimSun"/>
          <w:lang w:eastAsia="en-US"/>
        </w:rPr>
        <w:t>-1</w:t>
      </w:r>
      <w:r w:rsidR="002852AB">
        <w:rPr>
          <w:rFonts w:eastAsia="SimSun"/>
          <w:lang w:eastAsia="en-US"/>
        </w:rPr>
        <w:t>4</w:t>
      </w:r>
      <w:r w:rsidR="00C44741" w:rsidRPr="00C44741">
        <w:rPr>
          <w:rFonts w:eastAsia="SimSun"/>
          <w:lang w:eastAsia="en-US"/>
        </w:rPr>
        <w:t>, 20</w:t>
      </w:r>
      <w:r w:rsidR="002852AB">
        <w:rPr>
          <w:rFonts w:eastAsia="SimSun"/>
          <w:lang w:eastAsia="en-US"/>
        </w:rPr>
        <w:t>21,</w:t>
      </w:r>
      <w:r w:rsidR="002852AB" w:rsidRPr="002852AB">
        <w:t xml:space="preserve"> </w:t>
      </w:r>
      <w:r w:rsidR="002852AB" w:rsidRPr="002852AB">
        <w:rPr>
          <w:rFonts w:eastAsia="SimSun"/>
          <w:lang w:eastAsia="en-US"/>
        </w:rPr>
        <w:t>All On-Line</w:t>
      </w:r>
    </w:p>
    <w:p w14:paraId="5FC54600" w14:textId="61B94DE1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shd w:val="clear" w:color="auto" w:fill="FFFFFF"/>
          <w:lang w:eastAsia="en-US"/>
        </w:rPr>
      </w:pPr>
      <w:r>
        <w:rPr>
          <w:rFonts w:eastAsia="SimSun"/>
          <w:sz w:val="22"/>
          <w:szCs w:val="22"/>
          <w:shd w:val="clear" w:color="auto" w:fill="FFFFFF"/>
          <w:lang w:eastAsia="en-US"/>
        </w:rPr>
        <w:t>4</w:t>
      </w:r>
      <w:r w:rsidR="00490DC4" w:rsidRPr="00490DC4">
        <w:rPr>
          <w:rFonts w:eastAsia="SimSun"/>
          <w:sz w:val="22"/>
          <w:szCs w:val="22"/>
          <w:shd w:val="clear" w:color="auto" w:fill="FFFFFF"/>
          <w:lang w:eastAsia="en-US"/>
        </w:rPr>
        <w:t xml:space="preserve">. </w:t>
      </w:r>
      <w:r w:rsidR="00490DC4" w:rsidRPr="00490DC4">
        <w:rPr>
          <w:rFonts w:eastAsia="SimSun"/>
          <w:sz w:val="22"/>
          <w:szCs w:val="22"/>
          <w:shd w:val="clear" w:color="auto" w:fill="FFFFFF"/>
          <w:lang w:eastAsia="en-US"/>
        </w:rPr>
        <w:tab/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>, Mitsuhiro Watanabe, Hiroshi Sudoh, Hideaki Machida, Eiichi Kondoh,</w:t>
      </w:r>
      <w:r w:rsidR="00490DC4" w:rsidRPr="00490DC4">
        <w:rPr>
          <w:rFonts w:eastAsia="SimSun"/>
          <w:sz w:val="22"/>
          <w:szCs w:val="22"/>
          <w:shd w:val="clear" w:color="auto" w:fill="FFFFFF"/>
          <w:lang w:eastAsia="en-US"/>
        </w:rPr>
        <w:t xml:space="preserve"> Copper thin film growth using Cu(I) amidinate precursor in supercritical carbon dioxide, “</w:t>
      </w:r>
      <w:r w:rsidR="00490DC4" w:rsidRPr="005F72EF">
        <w:rPr>
          <w:rFonts w:eastAsia="SimSun"/>
          <w:b/>
          <w:bCs/>
          <w:i/>
          <w:iCs/>
          <w:sz w:val="22"/>
          <w:szCs w:val="22"/>
          <w:shd w:val="clear" w:color="auto" w:fill="FFFFFF"/>
          <w:lang w:eastAsia="en-US"/>
        </w:rPr>
        <w:t>Silicon device and Materials</w:t>
      </w:r>
      <w:r w:rsidR="00490DC4" w:rsidRPr="00490DC4">
        <w:rPr>
          <w:rFonts w:eastAsia="SimSun"/>
          <w:sz w:val="22"/>
          <w:szCs w:val="22"/>
          <w:shd w:val="clear" w:color="auto" w:fill="FFFFFF"/>
          <w:lang w:eastAsia="en-US"/>
        </w:rPr>
        <w:t>”, 22 January, 2016 (The Tokyo University, Japan).</w:t>
      </w:r>
    </w:p>
    <w:p w14:paraId="2E1B6AAF" w14:textId="5FF5A0EB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5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sz w:val="22"/>
          <w:szCs w:val="22"/>
          <w:lang w:eastAsia="en-US"/>
        </w:rPr>
        <w:tab/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>, Yoshiki Nakamura, Mitsuhiro Watanabe, Eiichi Kondoh and Mikhail R. Baklanov, Eiichi Kondoh Supercritical CO</w:t>
      </w:r>
      <w:r w:rsidR="00490DC4" w:rsidRPr="00490DC4">
        <w:rPr>
          <w:rFonts w:eastAsia="SimSun"/>
          <w:sz w:val="22"/>
          <w:szCs w:val="22"/>
          <w:vertAlign w:val="subscript"/>
          <w:lang w:eastAsia="en-US"/>
        </w:rPr>
        <w:t xml:space="preserve">2 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etching of metal thin films for magnetoresistive memory processing, 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“</w:t>
      </w:r>
      <w:r w:rsidR="00490DC4" w:rsidRPr="005F72EF">
        <w:rPr>
          <w:rFonts w:eastAsia="SimSun"/>
          <w:b/>
          <w:bCs/>
          <w:i/>
          <w:iCs/>
          <w:sz w:val="22"/>
          <w:szCs w:val="22"/>
          <w:lang w:eastAsia="en-US"/>
        </w:rPr>
        <w:t>41</w:t>
      </w:r>
      <w:r w:rsidR="00490DC4" w:rsidRPr="005F72EF">
        <w:rPr>
          <w:rFonts w:eastAsia="SimSun"/>
          <w:b/>
          <w:bCs/>
          <w:i/>
          <w:iCs/>
          <w:sz w:val="22"/>
          <w:szCs w:val="22"/>
          <w:vertAlign w:val="superscript"/>
          <w:lang w:eastAsia="en-US"/>
        </w:rPr>
        <w:t>th</w:t>
      </w:r>
      <w:r w:rsidR="00490DC4" w:rsidRPr="005F72EF">
        <w:rPr>
          <w:rFonts w:eastAsia="SimSun"/>
          <w:b/>
          <w:bCs/>
          <w:i/>
          <w:iCs/>
          <w:sz w:val="22"/>
          <w:szCs w:val="22"/>
          <w:lang w:eastAsia="en-US"/>
        </w:rPr>
        <w:t xml:space="preserve"> Micro and Nano Engineering conference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”</w:t>
      </w:r>
      <w:r w:rsidR="00490DC4" w:rsidRPr="00490DC4">
        <w:rPr>
          <w:rFonts w:eastAsia="SimSun"/>
          <w:sz w:val="22"/>
          <w:szCs w:val="22"/>
          <w:lang w:eastAsia="en-US"/>
        </w:rPr>
        <w:t>21-25 September 2015 (The Hague, Netherland).</w:t>
      </w:r>
    </w:p>
    <w:p w14:paraId="6CD878A3" w14:textId="3041D14E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6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sz w:val="22"/>
          <w:szCs w:val="22"/>
          <w:lang w:eastAsia="en-US"/>
        </w:rPr>
        <w:tab/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>, Mitsuhiro Watanabe, Hiroshi Sudoh, Hideaki Machida and Eiichi Kondoh, Fabrication of a Cu/Ni stack in supercritical carbon dioxide at low-</w:t>
      </w:r>
      <w:r w:rsidR="00C44741" w:rsidRPr="00490DC4">
        <w:rPr>
          <w:rFonts w:eastAsia="SimSun"/>
          <w:sz w:val="22"/>
          <w:szCs w:val="22"/>
          <w:lang w:eastAsia="en-US"/>
        </w:rPr>
        <w:t>temperature,</w:t>
      </w:r>
      <w:r w:rsidR="00C44741" w:rsidRPr="00490DC4">
        <w:rPr>
          <w:rFonts w:eastAsia="SimSun"/>
          <w:i/>
          <w:iCs/>
          <w:sz w:val="22"/>
          <w:szCs w:val="22"/>
          <w:lang w:eastAsia="en-US"/>
        </w:rPr>
        <w:t xml:space="preserve"> </w:t>
      </w:r>
      <w:r w:rsidR="00C44741" w:rsidRPr="005F72EF">
        <w:rPr>
          <w:rFonts w:eastAsia="SimSun"/>
          <w:b/>
          <w:bCs/>
          <w:i/>
          <w:iCs/>
          <w:sz w:val="22"/>
          <w:szCs w:val="22"/>
          <w:lang w:eastAsia="en-US"/>
        </w:rPr>
        <w:t>“MRS</w:t>
      </w:r>
      <w:r w:rsidR="00490DC4" w:rsidRPr="005F72EF">
        <w:rPr>
          <w:rFonts w:eastAsia="SimSun"/>
          <w:b/>
          <w:bCs/>
          <w:i/>
          <w:iCs/>
          <w:sz w:val="22"/>
          <w:szCs w:val="22"/>
          <w:lang w:eastAsia="en-US"/>
        </w:rPr>
        <w:t xml:space="preserve"> Spring meeting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”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 April 6-10, 2015 (</w:t>
      </w:r>
      <w:r w:rsidR="00490DC4" w:rsidRPr="00490DC4">
        <w:rPr>
          <w:rFonts w:eastAsia="SimSun"/>
          <w:sz w:val="22"/>
          <w:szCs w:val="22"/>
          <w:shd w:val="clear" w:color="auto" w:fill="FFFFFF"/>
          <w:lang w:eastAsia="en-US"/>
        </w:rPr>
        <w:t>San Francisco, California).</w:t>
      </w:r>
    </w:p>
    <w:p w14:paraId="479906D7" w14:textId="7D3AFBA5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val="it-IT" w:eastAsia="en-US"/>
        </w:rPr>
        <w:t>7</w:t>
      </w:r>
      <w:r w:rsidR="00490DC4" w:rsidRPr="00490DC4">
        <w:rPr>
          <w:rFonts w:eastAsia="SimSun"/>
          <w:sz w:val="22"/>
          <w:szCs w:val="22"/>
          <w:lang w:val="it-IT" w:eastAsia="en-US"/>
        </w:rPr>
        <w:t xml:space="preserve">. </w:t>
      </w:r>
      <w:r w:rsidR="00490DC4" w:rsidRPr="00490DC4">
        <w:rPr>
          <w:rFonts w:eastAsia="SimSun"/>
          <w:sz w:val="22"/>
          <w:szCs w:val="22"/>
          <w:lang w:val="it-IT" w:eastAsia="en-US"/>
        </w:rPr>
        <w:tab/>
        <w:t xml:space="preserve">Y. Kurashima, A. Maeda, </w:t>
      </w:r>
      <w:r w:rsidR="00490DC4" w:rsidRPr="00490DC4">
        <w:rPr>
          <w:rFonts w:eastAsia="SimSun"/>
          <w:b/>
          <w:bCs/>
          <w:sz w:val="22"/>
          <w:szCs w:val="22"/>
          <w:lang w:val="it-IT" w:eastAsia="en-US"/>
        </w:rPr>
        <w:t xml:space="preserve">Md. </w:t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Rasadujjaman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, H. Takagi, Room temperature bonding of electroplated Au patterns with atomically smooth surface replicated by a lift-off process using a sacrificial layer, 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“40</w:t>
      </w:r>
      <w:r w:rsidR="00490DC4" w:rsidRPr="00490DC4">
        <w:rPr>
          <w:rFonts w:eastAsia="SimSun"/>
          <w:i/>
          <w:iCs/>
          <w:sz w:val="22"/>
          <w:szCs w:val="22"/>
          <w:vertAlign w:val="superscript"/>
          <w:lang w:eastAsia="en-US"/>
        </w:rPr>
        <w:t>th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 xml:space="preserve"> Micro and Nano Engineering conference”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 September 22-26, 2014 (Lausanne, Geneva, Switzerland).</w:t>
      </w:r>
    </w:p>
    <w:p w14:paraId="54A8493C" w14:textId="316EEB51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8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sz w:val="22"/>
          <w:szCs w:val="22"/>
          <w:lang w:eastAsia="en-US"/>
        </w:rPr>
        <w:tab/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>, Mitsuhiro Watanabe, Hiroshi Sudoh, Hideaki Machida and Eiichi Kondoh, Supercritical fluid chemical deposition of Cu in Ru and TiN-lined deep nanotrenches using a new Cu</w:t>
      </w:r>
      <w:r w:rsidR="00490DC4" w:rsidRPr="00490DC4">
        <w:rPr>
          <w:rFonts w:eastAsia="SimSun"/>
          <w:sz w:val="22"/>
          <w:szCs w:val="22"/>
          <w:vertAlign w:val="superscript"/>
          <w:lang w:eastAsia="en-US"/>
        </w:rPr>
        <w:t>(I)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amidinate precursor, 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“</w:t>
      </w:r>
      <w:r w:rsidR="00490DC4" w:rsidRPr="005F72EF">
        <w:rPr>
          <w:rFonts w:eastAsia="SimSun"/>
          <w:b/>
          <w:bCs/>
          <w:i/>
          <w:iCs/>
          <w:sz w:val="22"/>
          <w:szCs w:val="22"/>
          <w:lang w:eastAsia="en-US"/>
        </w:rPr>
        <w:t>Japan Society of Applied Physics, 75th Autumn Meeting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”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 September 17-20, 2014(Hokkaido University, Japan).</w:t>
      </w:r>
    </w:p>
    <w:p w14:paraId="570E688C" w14:textId="2D747ABC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9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sz w:val="22"/>
          <w:szCs w:val="22"/>
          <w:lang w:eastAsia="en-US"/>
        </w:rPr>
        <w:tab/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, Mitsuhiro Watanabe, Hiroshi Sudoh, Hideaki Machida and Eiichi Kondoh, Deposition of Cu in Ru and TiN-lined deep nanotrenches using a new Cu(I) amidinate precursor from supercritical fluids, 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“</w:t>
      </w:r>
      <w:r w:rsidR="00490DC4" w:rsidRPr="00EC44B4">
        <w:rPr>
          <w:rFonts w:eastAsia="SimSun"/>
          <w:b/>
          <w:bCs/>
          <w:sz w:val="22"/>
          <w:szCs w:val="22"/>
          <w:lang w:eastAsia="en-US"/>
        </w:rPr>
        <w:t>Symposium on Chemical Mechanical Planarization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”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 August 10-13, 2014, (Albany Marriott, New York, USA). </w:t>
      </w:r>
    </w:p>
    <w:bookmarkEnd w:id="2"/>
    <w:p w14:paraId="14D86479" w14:textId="77777777" w:rsidR="00490DC4" w:rsidRPr="00EC44B4" w:rsidRDefault="00490DC4" w:rsidP="00490DC4">
      <w:pPr>
        <w:snapToGrid w:val="0"/>
        <w:spacing w:after="160" w:line="259" w:lineRule="auto"/>
        <w:ind w:left="288" w:hanging="288"/>
        <w:jc w:val="both"/>
        <w:rPr>
          <w:rFonts w:eastAsia="SimSun"/>
          <w:b/>
          <w:bCs/>
          <w:sz w:val="22"/>
          <w:szCs w:val="22"/>
          <w:lang w:eastAsia="en-US"/>
        </w:rPr>
      </w:pPr>
      <w:r w:rsidRPr="00EC44B4">
        <w:rPr>
          <w:rFonts w:eastAsia="SimSun"/>
          <w:b/>
          <w:bCs/>
          <w:sz w:val="22"/>
          <w:szCs w:val="22"/>
          <w:lang w:eastAsia="en-US"/>
        </w:rPr>
        <w:t>- Poster presentations –</w:t>
      </w:r>
    </w:p>
    <w:p w14:paraId="3522DBD7" w14:textId="53F8E1BC" w:rsidR="009C3217" w:rsidRPr="009C3217" w:rsidRDefault="009C3217" w:rsidP="009C3217">
      <w:pPr>
        <w:spacing w:after="160" w:line="259" w:lineRule="auto"/>
        <w:ind w:left="289" w:hanging="289"/>
        <w:jc w:val="both"/>
        <w:rPr>
          <w:rFonts w:eastAsia="SimSun"/>
          <w:sz w:val="22"/>
          <w:szCs w:val="22"/>
          <w:shd w:val="clear" w:color="auto" w:fill="FFFFFF"/>
          <w:lang w:val="en-US"/>
        </w:rPr>
      </w:pPr>
      <w:r>
        <w:rPr>
          <w:rFonts w:eastAsia="SimSun"/>
          <w:sz w:val="22"/>
          <w:szCs w:val="22"/>
          <w:shd w:val="clear" w:color="auto" w:fill="FFFFFF"/>
          <w:lang w:eastAsia="en-US"/>
        </w:rPr>
        <w:t xml:space="preserve">1. </w:t>
      </w:r>
      <w:r w:rsidRPr="009C3217">
        <w:rPr>
          <w:rFonts w:eastAsia="SimSun"/>
          <w:b/>
          <w:bCs/>
          <w:sz w:val="22"/>
          <w:szCs w:val="22"/>
          <w:shd w:val="clear" w:color="auto" w:fill="FFFFFF"/>
          <w:lang w:eastAsia="en-US"/>
        </w:rPr>
        <w:t>Md. Rasadujjaman</w:t>
      </w:r>
      <w:r w:rsidRPr="009C3217">
        <w:rPr>
          <w:rFonts w:eastAsia="SimSun"/>
          <w:sz w:val="22"/>
          <w:szCs w:val="22"/>
          <w:shd w:val="clear" w:color="auto" w:fill="FFFFFF"/>
          <w:vertAlign w:val="superscript"/>
          <w:lang w:val="en-US"/>
        </w:rPr>
        <w:t>*</w:t>
      </w:r>
      <w:r>
        <w:rPr>
          <w:rFonts w:eastAsia="SimSun"/>
          <w:sz w:val="22"/>
          <w:szCs w:val="22"/>
          <w:shd w:val="clear" w:color="auto" w:fill="FFFFFF"/>
        </w:rPr>
        <w:t xml:space="preserve">, Yeasir Ahmed, </w:t>
      </w:r>
      <w:r w:rsidRPr="009C3217">
        <w:rPr>
          <w:rFonts w:eastAsia="SimSun"/>
          <w:sz w:val="22"/>
          <w:szCs w:val="22"/>
          <w:shd w:val="clear" w:color="auto" w:fill="FFFFFF"/>
          <w:lang w:val="en-US"/>
        </w:rPr>
        <w:t>Synthesis of nanoporous organosilicate glass (SiOCH) films for volatile organic gas detection</w:t>
      </w:r>
      <w:r>
        <w:rPr>
          <w:rFonts w:eastAsia="SimSun"/>
          <w:sz w:val="22"/>
          <w:szCs w:val="22"/>
          <w:shd w:val="clear" w:color="auto" w:fill="FFFFFF"/>
          <w:lang w:val="en-US"/>
        </w:rPr>
        <w:t xml:space="preserve">, </w:t>
      </w:r>
      <w:r w:rsidRPr="009C3217">
        <w:rPr>
          <w:rFonts w:eastAsia="SimSun"/>
          <w:i/>
          <w:iCs/>
          <w:sz w:val="22"/>
          <w:szCs w:val="22"/>
          <w:shd w:val="clear" w:color="auto" w:fill="FFFFFF"/>
          <w:lang w:val="en-US"/>
        </w:rPr>
        <w:t>BCSIR Congress-2023</w:t>
      </w:r>
      <w:r>
        <w:rPr>
          <w:rFonts w:eastAsia="SimSun"/>
          <w:sz w:val="22"/>
          <w:szCs w:val="22"/>
          <w:shd w:val="clear" w:color="auto" w:fill="FFFFFF"/>
          <w:lang w:val="en-US"/>
        </w:rPr>
        <w:t>, 08-10 March-2024 (BCSIR, Dhaka, Bangladesh).</w:t>
      </w:r>
    </w:p>
    <w:p w14:paraId="6C1572E4" w14:textId="689551C4" w:rsidR="009C3217" w:rsidRPr="009C3217" w:rsidRDefault="009C3217" w:rsidP="009C3217">
      <w:pPr>
        <w:spacing w:after="160" w:line="259" w:lineRule="auto"/>
        <w:ind w:left="289" w:hanging="289"/>
        <w:jc w:val="both"/>
        <w:rPr>
          <w:rFonts w:eastAsia="SimSun"/>
          <w:sz w:val="22"/>
          <w:szCs w:val="22"/>
          <w:shd w:val="clear" w:color="auto" w:fill="FFFFFF"/>
        </w:rPr>
      </w:pPr>
      <w:r>
        <w:rPr>
          <w:rFonts w:eastAsia="SimSun"/>
          <w:sz w:val="22"/>
          <w:szCs w:val="22"/>
          <w:shd w:val="clear" w:color="auto" w:fill="FFFFFF"/>
          <w:lang w:eastAsia="en-US"/>
        </w:rPr>
        <w:lastRenderedPageBreak/>
        <w:t>2.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 xml:space="preserve"> 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 xml:space="preserve">Parisha Akther Mona, </w:t>
      </w:r>
      <w:r w:rsidRPr="009C3217">
        <w:rPr>
          <w:rFonts w:eastAsia="SimSun"/>
          <w:b/>
          <w:bCs/>
          <w:sz w:val="22"/>
          <w:szCs w:val="22"/>
          <w:shd w:val="clear" w:color="auto" w:fill="FFFFFF"/>
          <w:lang w:eastAsia="en-US"/>
        </w:rPr>
        <w:t>Md. Rasadujjaman</w:t>
      </w:r>
      <w:r w:rsidRPr="009C3217">
        <w:rPr>
          <w:rFonts w:eastAsia="SimSun"/>
          <w:sz w:val="22"/>
          <w:szCs w:val="22"/>
          <w:shd w:val="clear" w:color="auto" w:fill="FFFFFF"/>
          <w:vertAlign w:val="superscript"/>
          <w:lang w:val="en-US"/>
        </w:rPr>
        <w:t>*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 xml:space="preserve">, </w:t>
      </w:r>
      <w:r w:rsidRPr="009C3217">
        <w:rPr>
          <w:rFonts w:eastAsia="SimSun"/>
          <w:sz w:val="22"/>
          <w:szCs w:val="22"/>
          <w:shd w:val="clear" w:color="auto" w:fill="FFFFFF"/>
          <w:lang w:val="en-US"/>
        </w:rPr>
        <w:t xml:space="preserve">Numerical investigation of </w:t>
      </w:r>
      <w:r w:rsidRPr="009C3217">
        <w:rPr>
          <w:rFonts w:eastAsia="SimSun"/>
          <w:sz w:val="22"/>
          <w:szCs w:val="22"/>
          <w:shd w:val="clear" w:color="auto" w:fill="FFFFFF"/>
          <w:lang w:val="en-US"/>
        </w:rPr>
        <w:t>lead-free</w:t>
      </w:r>
      <w:r w:rsidRPr="009C3217">
        <w:rPr>
          <w:rFonts w:eastAsia="SimSun"/>
          <w:sz w:val="22"/>
          <w:szCs w:val="22"/>
          <w:shd w:val="clear" w:color="auto" w:fill="FFFFFF"/>
          <w:lang w:val="en-US"/>
        </w:rPr>
        <w:t xml:space="preserve"> inorganic perovskite solar cells based on KSnCl</w:t>
      </w:r>
      <w:r w:rsidRPr="009C3217">
        <w:rPr>
          <w:rFonts w:eastAsia="SimSun"/>
          <w:sz w:val="22"/>
          <w:szCs w:val="22"/>
          <w:shd w:val="clear" w:color="auto" w:fill="FFFFFF"/>
          <w:vertAlign w:val="subscript"/>
          <w:lang w:val="en-US"/>
        </w:rPr>
        <w:t>3</w:t>
      </w:r>
      <w:r>
        <w:rPr>
          <w:rFonts w:eastAsia="SimSun"/>
          <w:sz w:val="22"/>
          <w:szCs w:val="22"/>
          <w:shd w:val="clear" w:color="auto" w:fill="FFFFFF"/>
          <w:lang w:val="en-US"/>
        </w:rPr>
        <w:t xml:space="preserve">, </w:t>
      </w:r>
      <w:r w:rsidRPr="009C3217">
        <w:rPr>
          <w:rFonts w:eastAsia="SimSun"/>
          <w:i/>
          <w:iCs/>
          <w:sz w:val="22"/>
          <w:szCs w:val="22"/>
          <w:shd w:val="clear" w:color="auto" w:fill="FFFFFF"/>
        </w:rPr>
        <w:t>1st International Conference on Science and Technology for Sustainable Development 2024 (ICSTSD 2024), 05-06 March</w:t>
      </w:r>
      <w:r w:rsidRPr="009C3217">
        <w:rPr>
          <w:rFonts w:eastAsia="SimSun"/>
          <w:i/>
          <w:iCs/>
          <w:sz w:val="22"/>
          <w:szCs w:val="22"/>
          <w:shd w:val="clear" w:color="auto" w:fill="FFFFFF"/>
        </w:rPr>
        <w:t xml:space="preserve"> (MBSTU, Tangail, Bangladesh)</w:t>
      </w:r>
      <w:r>
        <w:rPr>
          <w:rFonts w:eastAsia="SimSun"/>
          <w:i/>
          <w:iCs/>
          <w:sz w:val="22"/>
          <w:szCs w:val="22"/>
          <w:shd w:val="clear" w:color="auto" w:fill="FFFFFF"/>
        </w:rPr>
        <w:t>.</w:t>
      </w:r>
    </w:p>
    <w:p w14:paraId="31B1F8B8" w14:textId="77777777" w:rsidR="009C3217" w:rsidRPr="009C3217" w:rsidRDefault="009C3217" w:rsidP="009C3217">
      <w:pPr>
        <w:spacing w:after="160" w:line="259" w:lineRule="auto"/>
        <w:ind w:left="289" w:hanging="289"/>
        <w:jc w:val="both"/>
        <w:rPr>
          <w:rFonts w:eastAsia="SimSun"/>
          <w:sz w:val="22"/>
          <w:szCs w:val="22"/>
          <w:shd w:val="clear" w:color="auto" w:fill="FFFFFF"/>
        </w:rPr>
      </w:pPr>
      <w:r>
        <w:rPr>
          <w:rFonts w:eastAsia="SimSun"/>
          <w:sz w:val="22"/>
          <w:szCs w:val="22"/>
          <w:shd w:val="clear" w:color="auto" w:fill="FFFFFF"/>
          <w:lang w:val="en-US"/>
        </w:rPr>
        <w:t xml:space="preserve">3. </w:t>
      </w:r>
      <w:r>
        <w:rPr>
          <w:rFonts w:eastAsia="SimSun"/>
          <w:sz w:val="22"/>
          <w:szCs w:val="22"/>
          <w:shd w:val="clear" w:color="auto" w:fill="FFFFFF"/>
        </w:rPr>
        <w:t>Yeasir Ahmed,</w:t>
      </w:r>
      <w:r w:rsidRPr="009C3217">
        <w:rPr>
          <w:rFonts w:eastAsia="SimSun"/>
          <w:b/>
          <w:bCs/>
          <w:sz w:val="22"/>
          <w:szCs w:val="22"/>
          <w:shd w:val="clear" w:color="auto" w:fill="FFFFFF"/>
          <w:lang w:eastAsia="en-US"/>
        </w:rPr>
        <w:t xml:space="preserve"> Md. Rasadujjaman</w:t>
      </w:r>
      <w:r w:rsidRPr="009C3217">
        <w:rPr>
          <w:rFonts w:eastAsia="SimSun"/>
          <w:sz w:val="22"/>
          <w:szCs w:val="22"/>
          <w:shd w:val="clear" w:color="auto" w:fill="FFFFFF"/>
          <w:vertAlign w:val="superscript"/>
          <w:lang w:val="en-US"/>
        </w:rPr>
        <w:t>*</w:t>
      </w:r>
      <w:r>
        <w:rPr>
          <w:rFonts w:eastAsia="SimSun"/>
          <w:sz w:val="22"/>
          <w:szCs w:val="22"/>
          <w:shd w:val="clear" w:color="auto" w:fill="FFFFFF"/>
        </w:rPr>
        <w:t>, Md. Anwar Hossain</w:t>
      </w:r>
      <w:r w:rsidRPr="009C3217">
        <w:rPr>
          <w:rFonts w:eastAsia="SimSun"/>
          <w:sz w:val="22"/>
          <w:szCs w:val="22"/>
          <w:shd w:val="clear" w:color="auto" w:fill="FFFFFF"/>
          <w:lang w:val="en-US"/>
        </w:rPr>
        <w:t xml:space="preserve"> </w:t>
      </w:r>
      <w:r w:rsidRPr="009C3217">
        <w:rPr>
          <w:rFonts w:eastAsia="SimSun"/>
          <w:sz w:val="22"/>
          <w:szCs w:val="22"/>
          <w:shd w:val="clear" w:color="auto" w:fill="FFFFFF"/>
          <w:lang w:val="en-US"/>
        </w:rPr>
        <w:t>Synthesis of nanoporous organosilicate glass films for volatile organic gas detection</w:t>
      </w:r>
      <w:r>
        <w:rPr>
          <w:rFonts w:eastAsia="SimSun"/>
          <w:sz w:val="22"/>
          <w:szCs w:val="22"/>
          <w:shd w:val="clear" w:color="auto" w:fill="FFFFFF"/>
          <w:lang w:val="en-US"/>
        </w:rPr>
        <w:t xml:space="preserve">, </w:t>
      </w:r>
      <w:r w:rsidRPr="009C3217">
        <w:rPr>
          <w:rFonts w:eastAsia="SimSun"/>
          <w:i/>
          <w:iCs/>
          <w:sz w:val="22"/>
          <w:szCs w:val="22"/>
          <w:shd w:val="clear" w:color="auto" w:fill="FFFFFF"/>
        </w:rPr>
        <w:t>1st International Conference on Science and Technology for Sustainable Development 2024 (ICSTSD 2024), 05-06 March (MBSTU, Tangail, Bangladesh)</w:t>
      </w:r>
    </w:p>
    <w:p w14:paraId="22F133FC" w14:textId="08E46EA7" w:rsidR="009C3217" w:rsidRPr="009C3217" w:rsidRDefault="009C3217" w:rsidP="009C3217">
      <w:pPr>
        <w:spacing w:after="160" w:line="259" w:lineRule="auto"/>
        <w:ind w:left="289" w:hanging="289"/>
        <w:jc w:val="both"/>
        <w:rPr>
          <w:rFonts w:eastAsia="SimSun"/>
          <w:sz w:val="22"/>
          <w:szCs w:val="22"/>
          <w:shd w:val="clear" w:color="auto" w:fill="FFFFFF"/>
          <w:lang w:eastAsia="en-US"/>
        </w:rPr>
      </w:pPr>
      <w:r>
        <w:rPr>
          <w:rFonts w:eastAsia="SimSun"/>
          <w:sz w:val="22"/>
          <w:szCs w:val="22"/>
          <w:shd w:val="clear" w:color="auto" w:fill="FFFFFF"/>
          <w:lang w:eastAsia="en-US"/>
        </w:rPr>
        <w:t xml:space="preserve">4. 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 xml:space="preserve">Md. Somel Islam, </w:t>
      </w:r>
      <w:r w:rsidRPr="009C3217">
        <w:rPr>
          <w:rFonts w:eastAsia="SimSun"/>
          <w:b/>
          <w:bCs/>
          <w:sz w:val="22"/>
          <w:szCs w:val="22"/>
          <w:shd w:val="clear" w:color="auto" w:fill="FFFFFF"/>
          <w:lang w:eastAsia="en-US"/>
        </w:rPr>
        <w:t>Md. Rasadujjaman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, Md. Mamun-Or-Rashid, Md. Abdullah Al Mamun, Preparation of NiO–SnO</w:t>
      </w:r>
      <w:r w:rsidRPr="009C3217">
        <w:rPr>
          <w:rFonts w:eastAsia="SimSun"/>
          <w:sz w:val="22"/>
          <w:szCs w:val="22"/>
          <w:shd w:val="clear" w:color="auto" w:fill="FFFFFF"/>
          <w:vertAlign w:val="subscript"/>
          <w:lang w:eastAsia="en-US"/>
        </w:rPr>
        <w:t>2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 xml:space="preserve"> Nanoparticles using Azadirachta Indica Leaf and Myristica fragrans Fruit Extract for Biological Applications</w:t>
      </w:r>
      <w:r>
        <w:rPr>
          <w:rFonts w:eastAsia="SimSun"/>
          <w:sz w:val="22"/>
          <w:szCs w:val="22"/>
          <w:shd w:val="clear" w:color="auto" w:fill="FFFFFF"/>
          <w:lang w:eastAsia="en-US"/>
        </w:rPr>
        <w:t xml:space="preserve">, </w:t>
      </w:r>
      <w:r w:rsidRPr="009C3217">
        <w:rPr>
          <w:rFonts w:eastAsia="SimSun"/>
          <w:b/>
          <w:bCs/>
          <w:i/>
          <w:iCs/>
          <w:sz w:val="22"/>
          <w:szCs w:val="22"/>
          <w:shd w:val="clear" w:color="auto" w:fill="FFFFFF"/>
          <w:lang w:eastAsia="en-US"/>
        </w:rPr>
        <w:t>National Conference on Physics-2023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”, 9-11 March, </w:t>
      </w:r>
      <w:r w:rsidRPr="009C3217">
        <w:rPr>
          <w:rFonts w:eastAsia="SimSun"/>
          <w:b/>
          <w:bCs/>
          <w:sz w:val="22"/>
          <w:szCs w:val="22"/>
          <w:shd w:val="clear" w:color="auto" w:fill="FFFFFF"/>
          <w:lang w:eastAsia="en-US"/>
        </w:rPr>
        <w:t>2023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 (Jahangirnagar University, Savar, Dhaka, Bangladesh).</w:t>
      </w:r>
    </w:p>
    <w:p w14:paraId="0BCC9E8F" w14:textId="432FD5E8" w:rsidR="009C3217" w:rsidRPr="009C3217" w:rsidRDefault="009C3217" w:rsidP="009C3217">
      <w:pPr>
        <w:spacing w:after="160" w:line="259" w:lineRule="auto"/>
        <w:ind w:left="289" w:hanging="289"/>
        <w:jc w:val="both"/>
        <w:rPr>
          <w:rFonts w:eastAsia="SimSun"/>
          <w:sz w:val="22"/>
          <w:szCs w:val="22"/>
          <w:shd w:val="clear" w:color="auto" w:fill="FFFFFF"/>
          <w:lang w:eastAsia="en-US"/>
        </w:rPr>
      </w:pPr>
      <w:r>
        <w:rPr>
          <w:rFonts w:eastAsia="SimSun"/>
          <w:sz w:val="22"/>
          <w:szCs w:val="22"/>
          <w:shd w:val="clear" w:color="auto" w:fill="FFFFFF"/>
          <w:lang w:eastAsia="en-US"/>
        </w:rPr>
        <w:t>5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 xml:space="preserve">. Parisha Akther Mona, </w:t>
      </w:r>
      <w:r w:rsidRPr="009C3217">
        <w:rPr>
          <w:rFonts w:eastAsia="SimSun"/>
          <w:b/>
          <w:bCs/>
          <w:sz w:val="22"/>
          <w:szCs w:val="22"/>
          <w:shd w:val="clear" w:color="auto" w:fill="FFFFFF"/>
          <w:lang w:eastAsia="en-US"/>
        </w:rPr>
        <w:t>Md. Rasadujjaman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, Md. Mamun-Or-Rashid, Md. Abdullah Al Mamun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 xml:space="preserve"> 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Hydrothermal Synthesis and Characterization of SnO</w:t>
      </w:r>
      <w:r w:rsidRPr="009C3217">
        <w:rPr>
          <w:rFonts w:eastAsia="SimSun"/>
          <w:sz w:val="22"/>
          <w:szCs w:val="22"/>
          <w:shd w:val="clear" w:color="auto" w:fill="FFFFFF"/>
          <w:vertAlign w:val="subscript"/>
          <w:lang w:eastAsia="en-US"/>
        </w:rPr>
        <w:t>2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 xml:space="preserve"> Nanoparticles using Fruit Extract of Myristica fragrans: Antibacterial Activity Application</w:t>
      </w:r>
      <w:r>
        <w:rPr>
          <w:rFonts w:eastAsia="SimSun"/>
          <w:sz w:val="22"/>
          <w:szCs w:val="22"/>
          <w:shd w:val="clear" w:color="auto" w:fill="FFFFFF"/>
          <w:lang w:eastAsia="en-US"/>
        </w:rPr>
        <w:t>,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 </w:t>
      </w:r>
      <w:r w:rsidRPr="009C3217">
        <w:rPr>
          <w:rFonts w:eastAsia="SimSun"/>
          <w:b/>
          <w:bCs/>
          <w:i/>
          <w:iCs/>
          <w:sz w:val="22"/>
          <w:szCs w:val="22"/>
          <w:shd w:val="clear" w:color="auto" w:fill="FFFFFF"/>
          <w:lang w:eastAsia="en-US"/>
        </w:rPr>
        <w:t>National Conference on Physics-2023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”, 9-11 March, </w:t>
      </w:r>
      <w:r w:rsidRPr="009C3217">
        <w:rPr>
          <w:rFonts w:eastAsia="SimSun"/>
          <w:b/>
          <w:bCs/>
          <w:sz w:val="22"/>
          <w:szCs w:val="22"/>
          <w:shd w:val="clear" w:color="auto" w:fill="FFFFFF"/>
          <w:lang w:eastAsia="en-US"/>
        </w:rPr>
        <w:t>2023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 (Jahangirnagar University, Savar, Dhaka, Bangladesh).</w:t>
      </w:r>
    </w:p>
    <w:p w14:paraId="3DABB2CA" w14:textId="0A50468A" w:rsidR="009C3217" w:rsidRPr="009C3217" w:rsidRDefault="009C3217" w:rsidP="009C3217">
      <w:pPr>
        <w:spacing w:after="160" w:line="259" w:lineRule="auto"/>
        <w:ind w:left="289" w:hanging="289"/>
        <w:jc w:val="both"/>
        <w:rPr>
          <w:rFonts w:eastAsia="SimSun"/>
          <w:sz w:val="22"/>
          <w:szCs w:val="22"/>
          <w:shd w:val="clear" w:color="auto" w:fill="FFFFFF"/>
          <w:lang w:eastAsia="en-US"/>
        </w:rPr>
      </w:pPr>
      <w:r>
        <w:rPr>
          <w:rFonts w:eastAsia="SimSun"/>
          <w:sz w:val="22"/>
          <w:szCs w:val="22"/>
          <w:shd w:val="clear" w:color="auto" w:fill="FFFFFF"/>
          <w:lang w:eastAsia="en-US"/>
        </w:rPr>
        <w:t>6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 xml:space="preserve">. Sonia Akter, </w:t>
      </w:r>
      <w:r w:rsidRPr="009C3217">
        <w:rPr>
          <w:rFonts w:eastAsia="SimSun"/>
          <w:b/>
          <w:bCs/>
          <w:sz w:val="22"/>
          <w:szCs w:val="22"/>
          <w:shd w:val="clear" w:color="auto" w:fill="FFFFFF"/>
          <w:lang w:eastAsia="en-US"/>
        </w:rPr>
        <w:t>Md. Rasadujjaman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, Md. Mamun-Or-Rashid, Md. Abdullah Al Mamun,</w:t>
      </w:r>
      <w:r>
        <w:rPr>
          <w:rFonts w:eastAsia="SimSun"/>
          <w:sz w:val="22"/>
          <w:szCs w:val="22"/>
          <w:shd w:val="clear" w:color="auto" w:fill="FFFFFF"/>
          <w:lang w:eastAsia="en-US"/>
        </w:rPr>
        <w:t xml:space="preserve"> 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Green Synthesis of Nickel Oxide Nanoparticles from Ocimum Sanctum by a Facile Hydrothermal Method for Biological Applications</w:t>
      </w:r>
      <w:r>
        <w:rPr>
          <w:rFonts w:eastAsia="SimSun"/>
          <w:sz w:val="22"/>
          <w:szCs w:val="22"/>
          <w:shd w:val="clear" w:color="auto" w:fill="FFFFFF"/>
          <w:lang w:eastAsia="en-US"/>
        </w:rPr>
        <w:t>,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 </w:t>
      </w:r>
      <w:r w:rsidRPr="009C3217">
        <w:rPr>
          <w:rFonts w:eastAsia="SimSun"/>
          <w:b/>
          <w:bCs/>
          <w:i/>
          <w:iCs/>
          <w:sz w:val="22"/>
          <w:szCs w:val="22"/>
          <w:shd w:val="clear" w:color="auto" w:fill="FFFFFF"/>
          <w:lang w:eastAsia="en-US"/>
        </w:rPr>
        <w:t>National Conference on Physics-2023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”, 9-11 March, </w:t>
      </w:r>
      <w:r w:rsidRPr="009C3217">
        <w:rPr>
          <w:rFonts w:eastAsia="SimSun"/>
          <w:b/>
          <w:bCs/>
          <w:sz w:val="22"/>
          <w:szCs w:val="22"/>
          <w:shd w:val="clear" w:color="auto" w:fill="FFFFFF"/>
          <w:lang w:eastAsia="en-US"/>
        </w:rPr>
        <w:t>2023</w:t>
      </w:r>
      <w:r w:rsidRPr="009C3217">
        <w:rPr>
          <w:rFonts w:eastAsia="SimSun"/>
          <w:sz w:val="22"/>
          <w:szCs w:val="22"/>
          <w:shd w:val="clear" w:color="auto" w:fill="FFFFFF"/>
          <w:lang w:eastAsia="en-US"/>
        </w:rPr>
        <w:t> (Jahangirnagar University, Savar, Dhaka, Bangladesh).</w:t>
      </w:r>
    </w:p>
    <w:p w14:paraId="4C933306" w14:textId="00A76DA0" w:rsidR="00490DC4" w:rsidRPr="00490DC4" w:rsidRDefault="009C3217" w:rsidP="00490DC4">
      <w:pPr>
        <w:spacing w:after="160" w:line="259" w:lineRule="auto"/>
        <w:ind w:left="289" w:hanging="289"/>
        <w:jc w:val="both"/>
        <w:rPr>
          <w:rFonts w:eastAsia="Meiryo"/>
          <w:color w:val="212121"/>
          <w:sz w:val="22"/>
          <w:szCs w:val="22"/>
          <w:shd w:val="clear" w:color="auto" w:fill="FFFFFF"/>
          <w:lang w:eastAsia="en-US"/>
        </w:rPr>
      </w:pPr>
      <w:r>
        <w:rPr>
          <w:rFonts w:eastAsia="SimSun"/>
          <w:sz w:val="22"/>
          <w:szCs w:val="22"/>
          <w:shd w:val="clear" w:color="auto" w:fill="FFFFFF"/>
          <w:lang w:eastAsia="en-US"/>
        </w:rPr>
        <w:t>7</w:t>
      </w:r>
      <w:r w:rsidR="00490DC4" w:rsidRPr="00490DC4">
        <w:rPr>
          <w:rFonts w:eastAsia="SimSun"/>
          <w:sz w:val="22"/>
          <w:szCs w:val="22"/>
          <w:shd w:val="clear" w:color="auto" w:fill="FFFFFF"/>
          <w:lang w:eastAsia="en-US"/>
        </w:rPr>
        <w:t xml:space="preserve">.  </w:t>
      </w:r>
      <w:r w:rsidR="00490DC4" w:rsidRPr="00490DC4">
        <w:rPr>
          <w:rFonts w:eastAsia="SimSun"/>
          <w:b/>
          <w:color w:val="000000"/>
          <w:sz w:val="22"/>
          <w:szCs w:val="22"/>
          <w:lang w:eastAsia="en-US"/>
        </w:rPr>
        <w:t>M. Rasadujjaman</w:t>
      </w:r>
      <w:r w:rsidR="00490DC4" w:rsidRPr="00490DC4">
        <w:rPr>
          <w:rFonts w:eastAsia="SimSun"/>
          <w:color w:val="000000"/>
          <w:sz w:val="22"/>
          <w:szCs w:val="22"/>
          <w:lang w:eastAsia="en-US"/>
        </w:rPr>
        <w:t>, S. Yesmin, M. R. Karim, M. M. Rashid, M. S. Uddin, A. T. M. K. Jamil and S. J. Ahmed</w:t>
      </w:r>
      <w:r w:rsidR="00490DC4" w:rsidRPr="00490DC4">
        <w:rPr>
          <w:rFonts w:eastAsia="SimSun"/>
          <w:sz w:val="22"/>
          <w:szCs w:val="22"/>
          <w:lang w:eastAsia="en-US"/>
        </w:rPr>
        <w:t>,</w:t>
      </w:r>
      <w:r w:rsidR="00490DC4" w:rsidRPr="00490DC4">
        <w:rPr>
          <w:rFonts w:eastAsia="SimSun"/>
          <w:sz w:val="22"/>
          <w:szCs w:val="22"/>
          <w:shd w:val="clear" w:color="auto" w:fill="FFFFFF"/>
          <w:lang w:eastAsia="en-US"/>
        </w:rPr>
        <w:t xml:space="preserve"> </w:t>
      </w:r>
      <w:r w:rsidR="00490DC4" w:rsidRPr="00490DC4">
        <w:rPr>
          <w:rFonts w:eastAsia="SimSun"/>
          <w:sz w:val="22"/>
          <w:szCs w:val="22"/>
          <w:lang w:eastAsia="en-US"/>
        </w:rPr>
        <w:t>Preparation and</w:t>
      </w:r>
      <w:r w:rsidR="00490DC4" w:rsidRPr="00490DC4">
        <w:rPr>
          <w:rFonts w:eastAsia="SimSun" w:hint="eastAsia"/>
          <w:sz w:val="22"/>
          <w:szCs w:val="22"/>
          <w:lang w:eastAsia="zh-CN"/>
        </w:rPr>
        <w:t xml:space="preserve"> </w:t>
      </w:r>
      <w:r w:rsidR="00490DC4" w:rsidRPr="00490DC4">
        <w:rPr>
          <w:rFonts w:eastAsia="SimSun"/>
          <w:sz w:val="22"/>
          <w:szCs w:val="22"/>
          <w:lang w:eastAsia="en-US"/>
        </w:rPr>
        <w:t>characterization of spray deposited SrRuO</w:t>
      </w:r>
      <w:r w:rsidR="00490DC4" w:rsidRPr="00490DC4">
        <w:rPr>
          <w:rFonts w:eastAsia="SimSun"/>
          <w:sz w:val="22"/>
          <w:szCs w:val="22"/>
          <w:vertAlign w:val="subscript"/>
          <w:lang w:eastAsia="en-US"/>
        </w:rPr>
        <w:t>3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 thin film for application in electronic devices</w:t>
      </w:r>
      <w:r w:rsidR="00490DC4" w:rsidRPr="00490DC4">
        <w:rPr>
          <w:rFonts w:eastAsia="Meiryo"/>
          <w:color w:val="212121"/>
          <w:sz w:val="22"/>
          <w:szCs w:val="22"/>
          <w:shd w:val="clear" w:color="auto" w:fill="FFFFFF"/>
          <w:lang w:eastAsia="en-US"/>
        </w:rPr>
        <w:t>, “</w:t>
      </w:r>
      <w:r w:rsidR="00490DC4" w:rsidRPr="00EC44B4">
        <w:rPr>
          <w:rFonts w:eastAsia="Meiryo"/>
          <w:b/>
          <w:bCs/>
          <w:i/>
          <w:iCs/>
          <w:color w:val="212121"/>
          <w:sz w:val="22"/>
          <w:szCs w:val="22"/>
          <w:shd w:val="clear" w:color="auto" w:fill="FFFFFF"/>
          <w:lang w:eastAsia="en-US"/>
        </w:rPr>
        <w:t>International Conference on Physics</w:t>
      </w:r>
      <w:r w:rsidR="00490DC4" w:rsidRPr="00490DC4">
        <w:rPr>
          <w:rFonts w:eastAsia="Meiryo"/>
          <w:i/>
          <w:iCs/>
          <w:color w:val="212121"/>
          <w:sz w:val="22"/>
          <w:szCs w:val="22"/>
          <w:shd w:val="clear" w:color="auto" w:fill="FFFFFF"/>
          <w:lang w:eastAsia="en-US"/>
        </w:rPr>
        <w:t>”</w:t>
      </w:r>
      <w:r w:rsidR="00490DC4" w:rsidRPr="00490DC4">
        <w:rPr>
          <w:rFonts w:eastAsia="Meiryo"/>
          <w:color w:val="212121"/>
          <w:sz w:val="22"/>
          <w:szCs w:val="22"/>
          <w:shd w:val="clear" w:color="auto" w:fill="FFFFFF"/>
          <w:lang w:eastAsia="en-US"/>
        </w:rPr>
        <w:t>, 8-10 March, 2018 (University of Dhaka, Dhaka, Bangladesh)</w:t>
      </w:r>
    </w:p>
    <w:p w14:paraId="4E10DCB9" w14:textId="5A491CAB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8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sz w:val="22"/>
          <w:szCs w:val="22"/>
          <w:lang w:eastAsia="en-US"/>
        </w:rPr>
        <w:tab/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>, Mitsuhiro Watanabe, Hiroshi Sudoh, Hideaki Machida, Eiichi Kondoh, Copper thin film growth using Cu(I) amidinate precursor in supercritical carbon dioxide: Deposition kinetics and narrow-gap-filling,</w:t>
      </w:r>
      <w:r w:rsidR="00490DC4" w:rsidRPr="00EC44B4">
        <w:rPr>
          <w:rFonts w:eastAsia="SimSun"/>
          <w:b/>
          <w:bCs/>
          <w:sz w:val="22"/>
          <w:szCs w:val="22"/>
          <w:lang w:eastAsia="en-US"/>
        </w:rPr>
        <w:t xml:space="preserve"> </w:t>
      </w:r>
      <w:bookmarkStart w:id="3" w:name="_Hlk144408027"/>
      <w:r w:rsidR="00490DC4" w:rsidRPr="00EC44B4">
        <w:rPr>
          <w:rFonts w:eastAsia="SimSun"/>
          <w:b/>
          <w:bCs/>
          <w:i/>
          <w:iCs/>
          <w:sz w:val="22"/>
          <w:szCs w:val="22"/>
          <w:lang w:eastAsia="en-US"/>
        </w:rPr>
        <w:t>International conference: Advanced Metallization Conference 2015 25th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 xml:space="preserve"> Asian Session, September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 16-19, 2015 (Seoul National University, Seoul, Korea).</w:t>
      </w:r>
      <w:bookmarkEnd w:id="3"/>
    </w:p>
    <w:p w14:paraId="77F07A8C" w14:textId="73D93A99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color w:val="000000"/>
          <w:sz w:val="22"/>
          <w:szCs w:val="22"/>
          <w:lang w:eastAsia="en-US"/>
        </w:rPr>
        <w:t>9</w:t>
      </w:r>
      <w:r w:rsidR="00490DC4" w:rsidRPr="00490DC4">
        <w:rPr>
          <w:rFonts w:eastAsia="SimSun"/>
          <w:color w:val="000000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color w:val="000000"/>
          <w:sz w:val="22"/>
          <w:szCs w:val="22"/>
          <w:lang w:eastAsia="en-US"/>
        </w:rPr>
        <w:tab/>
      </w:r>
      <w:r w:rsidR="00490DC4" w:rsidRPr="00490DC4">
        <w:rPr>
          <w:rFonts w:eastAsia="SimSun"/>
          <w:b/>
          <w:bCs/>
          <w:color w:val="000000"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color w:val="000000"/>
          <w:sz w:val="22"/>
          <w:szCs w:val="22"/>
          <w:lang w:eastAsia="en-US"/>
        </w:rPr>
        <w:t>, Mitsuhiro Watanabe, Yoshiki Nakamura, Eiichi Kondoh</w:t>
      </w:r>
      <w:r w:rsidR="00EC44B4">
        <w:rPr>
          <w:rFonts w:eastAsia="SimSun"/>
          <w:color w:val="000000"/>
          <w:sz w:val="22"/>
          <w:szCs w:val="22"/>
          <w:lang w:eastAsia="en-US"/>
        </w:rPr>
        <w:t xml:space="preserve"> </w:t>
      </w:r>
      <w:r w:rsidR="00490DC4" w:rsidRPr="00490DC4">
        <w:rPr>
          <w:rFonts w:eastAsia="SimSun"/>
          <w:color w:val="000000"/>
          <w:sz w:val="22"/>
          <w:szCs w:val="22"/>
          <w:lang w:eastAsia="en-US"/>
        </w:rPr>
        <w:t xml:space="preserve">and Mikhail R. Baklanov, </w:t>
      </w:r>
      <w:r w:rsidR="00490DC4" w:rsidRPr="00490DC4">
        <w:rPr>
          <w:rFonts w:eastAsia="SimSun"/>
          <w:bCs/>
          <w:color w:val="000000"/>
          <w:sz w:val="22"/>
          <w:szCs w:val="22"/>
          <w:lang w:eastAsia="en-US"/>
        </w:rPr>
        <w:t>Supercritical CO</w:t>
      </w:r>
      <w:r w:rsidR="00490DC4" w:rsidRPr="00490DC4">
        <w:rPr>
          <w:rFonts w:eastAsia="SimSun"/>
          <w:bCs/>
          <w:color w:val="000000"/>
          <w:sz w:val="22"/>
          <w:szCs w:val="22"/>
          <w:vertAlign w:val="subscript"/>
          <w:lang w:eastAsia="en-US"/>
        </w:rPr>
        <w:t xml:space="preserve">2 </w:t>
      </w:r>
      <w:r w:rsidR="00490DC4" w:rsidRPr="00490DC4">
        <w:rPr>
          <w:rFonts w:eastAsia="SimSun"/>
          <w:bCs/>
          <w:color w:val="000000"/>
          <w:sz w:val="22"/>
          <w:szCs w:val="22"/>
          <w:lang w:eastAsia="en-US"/>
        </w:rPr>
        <w:t xml:space="preserve">etching of metal thin films for magnetoresistive memory processing, </w:t>
      </w:r>
      <w:r w:rsidR="00490DC4" w:rsidRPr="00490DC4">
        <w:rPr>
          <w:rFonts w:eastAsia="SimSun"/>
          <w:sz w:val="22"/>
          <w:szCs w:val="22"/>
          <w:lang w:eastAsia="en-US"/>
        </w:rPr>
        <w:t>“</w:t>
      </w:r>
      <w:r w:rsidR="00490DC4" w:rsidRPr="00EC44B4">
        <w:rPr>
          <w:rFonts w:eastAsia="SimSun"/>
          <w:b/>
          <w:bCs/>
          <w:sz w:val="22"/>
          <w:szCs w:val="22"/>
          <w:lang w:eastAsia="en-US"/>
        </w:rPr>
        <w:t>4</w:t>
      </w:r>
      <w:r w:rsidR="00490DC4" w:rsidRPr="00EC44B4">
        <w:rPr>
          <w:rFonts w:eastAsia="SimSun"/>
          <w:b/>
          <w:bCs/>
          <w:sz w:val="22"/>
          <w:szCs w:val="22"/>
          <w:vertAlign w:val="superscript"/>
          <w:lang w:eastAsia="en-US"/>
        </w:rPr>
        <w:t>th</w:t>
      </w:r>
      <w:r w:rsidR="00490DC4" w:rsidRPr="00EC44B4">
        <w:rPr>
          <w:rFonts w:eastAsia="SimSun"/>
          <w:b/>
          <w:bCs/>
          <w:i/>
          <w:iCs/>
          <w:sz w:val="22"/>
          <w:szCs w:val="22"/>
          <w:lang w:eastAsia="en-US"/>
        </w:rPr>
        <w:t>International Workshop on Green Energy Conversion (Summer School for Young Scientists)</w:t>
      </w:r>
      <w:r w:rsidR="00490DC4" w:rsidRPr="00490DC4">
        <w:rPr>
          <w:rFonts w:eastAsia="SimSun"/>
          <w:sz w:val="22"/>
          <w:szCs w:val="22"/>
          <w:lang w:eastAsia="en-US"/>
        </w:rPr>
        <w:t>”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,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 August 26-27, 2015 (University of Yamanashi, Japan).</w:t>
      </w:r>
    </w:p>
    <w:p w14:paraId="5F9A48CA" w14:textId="436A0902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10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>, Mitsuhiro Watanabe, Hiroshi Sudoh, Hideaki Machida, Eiichi Kondoh, Low temperature interdiffusion of Cu/Ni thin film in supercritical carbon dioxide,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 xml:space="preserve"> “</w:t>
      </w:r>
      <w:r w:rsidR="00490DC4" w:rsidRPr="00EC44B4">
        <w:rPr>
          <w:rFonts w:eastAsia="SimSun"/>
          <w:b/>
          <w:bCs/>
          <w:i/>
          <w:iCs/>
          <w:sz w:val="22"/>
          <w:szCs w:val="22"/>
          <w:lang w:eastAsia="en-US"/>
        </w:rPr>
        <w:t>40</w:t>
      </w:r>
      <w:r w:rsidR="00490DC4" w:rsidRPr="00EC44B4">
        <w:rPr>
          <w:rFonts w:eastAsia="SimSun"/>
          <w:b/>
          <w:bCs/>
          <w:i/>
          <w:iCs/>
          <w:sz w:val="22"/>
          <w:szCs w:val="22"/>
          <w:vertAlign w:val="superscript"/>
          <w:lang w:eastAsia="en-US"/>
        </w:rPr>
        <w:t>th</w:t>
      </w:r>
      <w:r w:rsidR="00490DC4" w:rsidRPr="00EC44B4">
        <w:rPr>
          <w:rFonts w:eastAsia="SimSun"/>
          <w:b/>
          <w:bCs/>
          <w:i/>
          <w:iCs/>
          <w:sz w:val="22"/>
          <w:szCs w:val="22"/>
          <w:lang w:eastAsia="en-US"/>
        </w:rPr>
        <w:t xml:space="preserve"> Micro and Nano Engineering conference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 xml:space="preserve">” </w:t>
      </w:r>
      <w:r w:rsidR="00490DC4" w:rsidRPr="00490DC4">
        <w:rPr>
          <w:rFonts w:eastAsia="SimSun"/>
          <w:sz w:val="22"/>
          <w:szCs w:val="22"/>
          <w:lang w:eastAsia="en-US"/>
        </w:rPr>
        <w:t>September 22-26, 2014 (Lausanne, Geneva, Switzerland).</w:t>
      </w:r>
    </w:p>
    <w:p w14:paraId="3CE75802" w14:textId="2CD3327C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11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. Rasadujjaman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, Y. Kurashima, A. Maeda, H. Hiroshima, H. Takagi, E. Kondoh, Y. </w:t>
      </w:r>
      <w:proofErr w:type="spellStart"/>
      <w:r w:rsidR="00490DC4" w:rsidRPr="00490DC4">
        <w:rPr>
          <w:rFonts w:eastAsia="SimSun"/>
          <w:sz w:val="22"/>
          <w:szCs w:val="22"/>
          <w:lang w:eastAsia="en-US"/>
        </w:rPr>
        <w:t>Ezoe</w:t>
      </w:r>
      <w:proofErr w:type="spellEnd"/>
      <w:r w:rsidR="00490DC4" w:rsidRPr="00490DC4">
        <w:rPr>
          <w:rFonts w:eastAsia="SimSun"/>
          <w:sz w:val="22"/>
          <w:szCs w:val="22"/>
          <w:lang w:eastAsia="en-US"/>
        </w:rPr>
        <w:t>, High-precision curving process of Si-wafer for X-ray MEMS mirror used in space application,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 xml:space="preserve"> “</w:t>
      </w:r>
      <w:r w:rsidR="00490DC4" w:rsidRPr="00EC44B4">
        <w:rPr>
          <w:rFonts w:eastAsia="SimSun"/>
          <w:b/>
          <w:bCs/>
          <w:i/>
          <w:iCs/>
          <w:sz w:val="22"/>
          <w:szCs w:val="22"/>
          <w:lang w:eastAsia="en-US"/>
        </w:rPr>
        <w:t>Japan Society of Applied Physics, 75th Autumn Meeting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 xml:space="preserve">” </w:t>
      </w:r>
      <w:r w:rsidR="00490DC4" w:rsidRPr="00490DC4">
        <w:rPr>
          <w:rFonts w:eastAsia="SimSun"/>
          <w:sz w:val="22"/>
          <w:szCs w:val="22"/>
          <w:lang w:eastAsia="en-US"/>
        </w:rPr>
        <w:t>September 17-20, 2014(Hokkaido University, Japan).</w:t>
      </w:r>
    </w:p>
    <w:p w14:paraId="12280A6A" w14:textId="3D4486AE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12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, Mitsuhiro Watanabe and Eiichi Kondoh, Deposition of Cu-Ni alloy thin films in supercritical carbon dioxide solutions, </w:t>
      </w:r>
      <w:r w:rsidR="00490DC4" w:rsidRPr="00EC44B4">
        <w:rPr>
          <w:rFonts w:eastAsia="SimSun"/>
          <w:b/>
          <w:bCs/>
          <w:i/>
          <w:iCs/>
          <w:sz w:val="22"/>
          <w:szCs w:val="22"/>
          <w:lang w:eastAsia="en-US"/>
        </w:rPr>
        <w:t>International Workshop on Green Energy Conversion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,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 September 2-4, 2014 (</w:t>
      </w:r>
      <w:proofErr w:type="spellStart"/>
      <w:r w:rsidR="00490DC4" w:rsidRPr="00490DC4">
        <w:rPr>
          <w:rFonts w:eastAsia="SimSun"/>
          <w:sz w:val="22"/>
          <w:szCs w:val="22"/>
          <w:lang w:eastAsia="en-US"/>
        </w:rPr>
        <w:t>Koumi</w:t>
      </w:r>
      <w:proofErr w:type="spellEnd"/>
      <w:r w:rsidR="00490DC4" w:rsidRPr="00490DC4">
        <w:rPr>
          <w:rFonts w:eastAsia="SimSun"/>
          <w:sz w:val="22"/>
          <w:szCs w:val="22"/>
          <w:lang w:eastAsia="en-US"/>
        </w:rPr>
        <w:t>, Nagano, Japan).</w:t>
      </w:r>
    </w:p>
    <w:p w14:paraId="25243523" w14:textId="4A0C065B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13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, Mitsuhiro Watanabe, Hiroshi Sudoh, Hideaki Machida and Eiichi Kondoh, Deposition of Cu in Ru-lined Deep Nanotrenches using a New Cu(I) Amidinate Precursor, 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lastRenderedPageBreak/>
        <w:t xml:space="preserve">International conference: </w:t>
      </w:r>
      <w:r w:rsidR="00490DC4" w:rsidRPr="00EC44B4">
        <w:rPr>
          <w:rFonts w:eastAsia="SimSun"/>
          <w:b/>
          <w:bCs/>
          <w:i/>
          <w:iCs/>
          <w:sz w:val="22"/>
          <w:szCs w:val="22"/>
          <w:lang w:eastAsia="en-US"/>
        </w:rPr>
        <w:t>Materials for Advanced Metallization (MAM 2014)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 xml:space="preserve"> conference, </w:t>
      </w:r>
      <w:r w:rsidR="00490DC4" w:rsidRPr="00490DC4">
        <w:rPr>
          <w:rFonts w:eastAsia="SimSun"/>
          <w:sz w:val="22"/>
          <w:szCs w:val="22"/>
          <w:lang w:eastAsia="en-US"/>
        </w:rPr>
        <w:t>March 2-5, 2014 (Chemnitz, Germany).</w:t>
      </w:r>
    </w:p>
    <w:p w14:paraId="79175521" w14:textId="185DA0B7" w:rsidR="00490DC4" w:rsidRPr="00490DC4" w:rsidRDefault="009C3217" w:rsidP="00490DC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14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. </w:t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, Mitsuhiro Watanabe and Eiichi Kondoh, Co-deposition of Cu and Ni in supercritical carbon dioxide solutions, 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 xml:space="preserve">International conference: </w:t>
      </w:r>
      <w:r w:rsidR="00490DC4" w:rsidRPr="00EC44B4">
        <w:rPr>
          <w:rFonts w:eastAsia="SimSun"/>
          <w:b/>
          <w:bCs/>
          <w:i/>
          <w:iCs/>
          <w:sz w:val="22"/>
          <w:szCs w:val="22"/>
          <w:lang w:eastAsia="en-US"/>
        </w:rPr>
        <w:t>Advanced Metallization Conference 2013 23</w:t>
      </w:r>
      <w:r w:rsidR="00490DC4" w:rsidRPr="00EC44B4">
        <w:rPr>
          <w:rFonts w:eastAsia="SimSun"/>
          <w:b/>
          <w:bCs/>
          <w:i/>
          <w:iCs/>
          <w:sz w:val="22"/>
          <w:szCs w:val="22"/>
          <w:vertAlign w:val="superscript"/>
          <w:lang w:eastAsia="en-US"/>
        </w:rPr>
        <w:t>rd</w:t>
      </w:r>
      <w:r w:rsidR="00490DC4" w:rsidRPr="00EC44B4">
        <w:rPr>
          <w:rFonts w:eastAsia="SimSun"/>
          <w:b/>
          <w:bCs/>
          <w:i/>
          <w:iCs/>
          <w:sz w:val="22"/>
          <w:szCs w:val="22"/>
          <w:lang w:eastAsia="en-US"/>
        </w:rPr>
        <w:t xml:space="preserve"> Asian Session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 xml:space="preserve">, </w:t>
      </w:r>
      <w:r w:rsidR="00490DC4" w:rsidRPr="00490DC4">
        <w:rPr>
          <w:rFonts w:eastAsia="SimSun"/>
          <w:sz w:val="22"/>
          <w:szCs w:val="22"/>
          <w:lang w:eastAsia="en-US"/>
        </w:rPr>
        <w:t>October 7-10, 2013 (The University of Tokyo, Japan).</w:t>
      </w:r>
    </w:p>
    <w:p w14:paraId="4E2C1162" w14:textId="4A2D3632" w:rsidR="00490DC4" w:rsidRPr="00EC44B4" w:rsidRDefault="009C3217" w:rsidP="00EC44B4">
      <w:pPr>
        <w:spacing w:after="160" w:line="259" w:lineRule="auto"/>
        <w:ind w:left="288" w:hanging="288"/>
        <w:jc w:val="both"/>
        <w:rPr>
          <w:rFonts w:eastAsia="SimSun"/>
          <w:sz w:val="22"/>
          <w:szCs w:val="22"/>
          <w:lang w:eastAsia="en-US"/>
        </w:rPr>
      </w:pPr>
      <w:r>
        <w:rPr>
          <w:rFonts w:eastAsia="SimSun"/>
          <w:sz w:val="22"/>
          <w:szCs w:val="22"/>
          <w:lang w:eastAsia="en-US"/>
        </w:rPr>
        <w:t>15</w:t>
      </w:r>
      <w:r w:rsidR="00490DC4" w:rsidRPr="00490DC4">
        <w:rPr>
          <w:rFonts w:eastAsia="SimSun"/>
          <w:sz w:val="22"/>
          <w:szCs w:val="22"/>
          <w:lang w:eastAsia="en-US"/>
        </w:rPr>
        <w:t>.</w:t>
      </w:r>
      <w:r>
        <w:rPr>
          <w:rFonts w:eastAsia="SimSun"/>
          <w:sz w:val="22"/>
          <w:szCs w:val="22"/>
          <w:lang w:eastAsia="en-US"/>
        </w:rPr>
        <w:t xml:space="preserve"> </w:t>
      </w:r>
      <w:r w:rsidR="00490DC4" w:rsidRPr="00490DC4">
        <w:rPr>
          <w:rFonts w:eastAsia="SimSun"/>
          <w:b/>
          <w:bCs/>
          <w:sz w:val="22"/>
          <w:szCs w:val="22"/>
          <w:lang w:eastAsia="en-US"/>
        </w:rPr>
        <w:t>Md Rasadujjaman</w:t>
      </w:r>
      <w:r w:rsidR="00490DC4" w:rsidRPr="00490DC4">
        <w:rPr>
          <w:rFonts w:eastAsia="SimSun"/>
          <w:sz w:val="22"/>
          <w:szCs w:val="22"/>
          <w:lang w:eastAsia="en-US"/>
        </w:rPr>
        <w:t>, Mitsuhiro Watanabe and Eiichi Kondoh, Supercritical fluid chemical deposition of Cu in Ru and TiN-lined deep nanotrenches using a new Cu(I) amidinate precursor from supercritical fluids, “</w:t>
      </w:r>
      <w:r w:rsidR="00490DC4" w:rsidRPr="00EC44B4">
        <w:rPr>
          <w:rFonts w:eastAsia="SimSun"/>
          <w:b/>
          <w:bCs/>
          <w:sz w:val="22"/>
          <w:szCs w:val="22"/>
          <w:lang w:eastAsia="en-US"/>
        </w:rPr>
        <w:t>3</w:t>
      </w:r>
      <w:r w:rsidR="00490DC4" w:rsidRPr="00EC44B4">
        <w:rPr>
          <w:rFonts w:eastAsia="SimSun"/>
          <w:b/>
          <w:bCs/>
          <w:sz w:val="22"/>
          <w:szCs w:val="22"/>
          <w:vertAlign w:val="superscript"/>
          <w:lang w:eastAsia="en-US"/>
        </w:rPr>
        <w:t xml:space="preserve">rd </w:t>
      </w:r>
      <w:r w:rsidR="00490DC4" w:rsidRPr="00EC44B4">
        <w:rPr>
          <w:rFonts w:eastAsia="SimSun"/>
          <w:b/>
          <w:bCs/>
          <w:i/>
          <w:iCs/>
          <w:sz w:val="22"/>
          <w:szCs w:val="22"/>
          <w:lang w:eastAsia="en-US"/>
        </w:rPr>
        <w:t>International Workshop on Green Energy Conversion (Summer School for Young Scientists)</w:t>
      </w:r>
      <w:r w:rsidR="00490DC4" w:rsidRPr="00490DC4">
        <w:rPr>
          <w:rFonts w:eastAsia="SimSun"/>
          <w:sz w:val="22"/>
          <w:szCs w:val="22"/>
          <w:lang w:eastAsia="en-US"/>
        </w:rPr>
        <w:t>”</w:t>
      </w:r>
      <w:r w:rsidR="00490DC4" w:rsidRPr="00490DC4">
        <w:rPr>
          <w:rFonts w:eastAsia="SimSun"/>
          <w:i/>
          <w:iCs/>
          <w:sz w:val="22"/>
          <w:szCs w:val="22"/>
          <w:lang w:eastAsia="en-US"/>
        </w:rPr>
        <w:t>,</w:t>
      </w:r>
      <w:r w:rsidR="00490DC4" w:rsidRPr="00490DC4">
        <w:rPr>
          <w:rFonts w:eastAsia="SimSun"/>
          <w:sz w:val="22"/>
          <w:szCs w:val="22"/>
          <w:lang w:eastAsia="en-US"/>
        </w:rPr>
        <w:t xml:space="preserve"> August 25-27, 2013 (Yatsugatake Royal Hotel Hokuto, Yamanashi, Japan).</w:t>
      </w:r>
    </w:p>
    <w:p w14:paraId="045DDB44" w14:textId="611564EC" w:rsidR="00F41250" w:rsidRPr="002D1A22" w:rsidRDefault="00F41250" w:rsidP="000C4DEA">
      <w:pPr>
        <w:rPr>
          <w:b/>
          <w:sz w:val="14"/>
          <w:szCs w:val="14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C4DEA" w:rsidRPr="000C4DEA" w14:paraId="0068C402" w14:textId="77777777" w:rsidTr="00DC3580">
        <w:tc>
          <w:tcPr>
            <w:tcW w:w="9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399729" w14:textId="0E889009" w:rsidR="000C4DEA" w:rsidRPr="000C4DEA" w:rsidRDefault="000C4DEA" w:rsidP="00B0065B">
            <w:pPr>
              <w:rPr>
                <w:rFonts w:asciiTheme="minorHAnsi" w:hAnsiTheme="minorHAnsi" w:cstheme="minorBidi"/>
                <w:sz w:val="22"/>
                <w:szCs w:val="22"/>
                <w:lang w:val="en-US" w:eastAsia="fr-FR"/>
              </w:rPr>
            </w:pPr>
            <w:r w:rsidRPr="000C4DEA">
              <w:rPr>
                <w:b/>
                <w:sz w:val="28"/>
                <w:lang w:val="en-US" w:eastAsia="en-US"/>
              </w:rPr>
              <w:t>PRIZES and AWARDS</w:t>
            </w:r>
          </w:p>
        </w:tc>
      </w:tr>
    </w:tbl>
    <w:p w14:paraId="4E343879" w14:textId="7170F915" w:rsidR="00DC3580" w:rsidRPr="00DC3580" w:rsidRDefault="00DC3580" w:rsidP="00DC3580">
      <w:pPr>
        <w:tabs>
          <w:tab w:val="left" w:pos="6075"/>
        </w:tabs>
        <w:jc w:val="both"/>
        <w:rPr>
          <w:rFonts w:asciiTheme="minorHAnsi" w:hAnsiTheme="minorHAnsi"/>
          <w:b/>
          <w:sz w:val="22"/>
          <w:szCs w:val="17"/>
          <w:u w:val="single"/>
          <w:lang w:val="en-US"/>
        </w:rPr>
      </w:pPr>
    </w:p>
    <w:tbl>
      <w:tblPr>
        <w:tblStyle w:val="TableGrid4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8505"/>
      </w:tblGrid>
      <w:tr w:rsidR="006F2677" w:rsidRPr="00D10311" w14:paraId="65CF43D5" w14:textId="77777777" w:rsidTr="009B229A">
        <w:trPr>
          <w:trHeight w:val="578"/>
        </w:trPr>
        <w:tc>
          <w:tcPr>
            <w:tcW w:w="562" w:type="dxa"/>
          </w:tcPr>
          <w:p w14:paraId="1AEA6C25" w14:textId="54F090C0" w:rsidR="006F2677" w:rsidRPr="006F2677" w:rsidRDefault="006F2677" w:rsidP="006F2677">
            <w:pPr>
              <w:spacing w:line="276" w:lineRule="auto"/>
              <w:rPr>
                <w:noProof/>
                <w:sz w:val="23"/>
                <w:szCs w:val="23"/>
                <w:lang w:bidi="bn-IN"/>
              </w:rPr>
            </w:pPr>
            <w:r w:rsidRPr="006F2677">
              <w:rPr>
                <w:noProof/>
                <w:sz w:val="23"/>
                <w:szCs w:val="23"/>
                <w:lang w:bidi="bn-IN"/>
              </w:rPr>
              <w:t>1.</w:t>
            </w:r>
          </w:p>
        </w:tc>
        <w:tc>
          <w:tcPr>
            <w:tcW w:w="8505" w:type="dxa"/>
          </w:tcPr>
          <w:p w14:paraId="715BB22C" w14:textId="445B6061" w:rsidR="006F2677" w:rsidRPr="00F64438" w:rsidRDefault="006F2677" w:rsidP="00EF6FA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rFonts w:eastAsia="SimSun"/>
                <w:sz w:val="23"/>
                <w:szCs w:val="23"/>
                <w:lang w:eastAsia="zh-CN"/>
              </w:rPr>
            </w:pPr>
            <w:r w:rsidRPr="00F64438">
              <w:rPr>
                <w:rFonts w:eastAsia="SimSun"/>
                <w:i/>
                <w:iCs/>
                <w:sz w:val="23"/>
                <w:szCs w:val="23"/>
                <w:lang w:eastAsia="zh-CN"/>
              </w:rPr>
              <w:t>Talented Young Scientist Program (TYSP) Award</w:t>
            </w:r>
            <w:r w:rsidRPr="00F64438">
              <w:rPr>
                <w:rFonts w:eastAsia="SimSun"/>
                <w:sz w:val="23"/>
                <w:szCs w:val="23"/>
                <w:lang w:eastAsia="zh-CN"/>
              </w:rPr>
              <w:t>, Ministry of Science and Technology (MOST), China</w:t>
            </w:r>
          </w:p>
        </w:tc>
      </w:tr>
      <w:tr w:rsidR="006F2677" w:rsidRPr="00D10311" w14:paraId="3EE212C1" w14:textId="77777777" w:rsidTr="009B229A">
        <w:trPr>
          <w:trHeight w:val="686"/>
        </w:trPr>
        <w:tc>
          <w:tcPr>
            <w:tcW w:w="562" w:type="dxa"/>
          </w:tcPr>
          <w:p w14:paraId="154CEE08" w14:textId="631B795E" w:rsidR="006F2677" w:rsidRPr="006F2677" w:rsidRDefault="006F2677" w:rsidP="006F2677">
            <w:pPr>
              <w:spacing w:line="276" w:lineRule="auto"/>
              <w:rPr>
                <w:noProof/>
                <w:sz w:val="23"/>
                <w:szCs w:val="23"/>
                <w:lang w:bidi="bn-IN"/>
              </w:rPr>
            </w:pPr>
            <w:r w:rsidRPr="006F2677">
              <w:rPr>
                <w:noProof/>
                <w:sz w:val="23"/>
                <w:szCs w:val="23"/>
                <w:lang w:bidi="bn-IN"/>
              </w:rPr>
              <w:t>2.</w:t>
            </w:r>
          </w:p>
        </w:tc>
        <w:tc>
          <w:tcPr>
            <w:tcW w:w="8505" w:type="dxa"/>
          </w:tcPr>
          <w:p w14:paraId="15497A35" w14:textId="48E8A194" w:rsidR="006F2677" w:rsidRPr="006F2677" w:rsidRDefault="006F2677" w:rsidP="00EF6FA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3"/>
                <w:szCs w:val="23"/>
              </w:rPr>
            </w:pPr>
            <w:r w:rsidRPr="009B229A">
              <w:rPr>
                <w:i/>
                <w:iCs/>
                <w:sz w:val="23"/>
                <w:szCs w:val="23"/>
              </w:rPr>
              <w:t xml:space="preserve">Scholarship: </w:t>
            </w:r>
            <w:r w:rsidRPr="006F2677">
              <w:rPr>
                <w:sz w:val="23"/>
                <w:szCs w:val="23"/>
              </w:rPr>
              <w:t>Green Energy Conversion Science and Technology, University of Yamanashi, Japan</w:t>
            </w:r>
            <w:r w:rsidR="00EC44B4">
              <w:rPr>
                <w:sz w:val="23"/>
                <w:szCs w:val="23"/>
              </w:rPr>
              <w:t xml:space="preserve"> for PhD course</w:t>
            </w:r>
            <w:r w:rsidRPr="006F2677">
              <w:rPr>
                <w:sz w:val="23"/>
                <w:szCs w:val="23"/>
              </w:rPr>
              <w:t xml:space="preserve">                                </w:t>
            </w:r>
          </w:p>
        </w:tc>
      </w:tr>
      <w:tr w:rsidR="006F2677" w:rsidRPr="00D10311" w14:paraId="7CB0EB6E" w14:textId="77777777" w:rsidTr="009B229A">
        <w:trPr>
          <w:trHeight w:val="426"/>
        </w:trPr>
        <w:tc>
          <w:tcPr>
            <w:tcW w:w="562" w:type="dxa"/>
          </w:tcPr>
          <w:p w14:paraId="5FCB07CE" w14:textId="587B549C" w:rsidR="006F2677" w:rsidRPr="006F2677" w:rsidRDefault="006F2677" w:rsidP="006F2677">
            <w:pPr>
              <w:spacing w:line="276" w:lineRule="auto"/>
              <w:rPr>
                <w:noProof/>
                <w:sz w:val="23"/>
                <w:szCs w:val="23"/>
                <w:lang w:bidi="bn-IN"/>
              </w:rPr>
            </w:pPr>
            <w:r w:rsidRPr="006F2677">
              <w:rPr>
                <w:noProof/>
                <w:sz w:val="23"/>
                <w:szCs w:val="23"/>
                <w:lang w:bidi="bn-IN"/>
              </w:rPr>
              <w:t>3.</w:t>
            </w:r>
          </w:p>
        </w:tc>
        <w:tc>
          <w:tcPr>
            <w:tcW w:w="8505" w:type="dxa"/>
          </w:tcPr>
          <w:p w14:paraId="4CEEB55F" w14:textId="7D8F2011" w:rsidR="006F2677" w:rsidRPr="006F2677" w:rsidRDefault="006F2677" w:rsidP="00EF6FA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3"/>
                <w:szCs w:val="23"/>
              </w:rPr>
            </w:pPr>
            <w:r w:rsidRPr="009B229A">
              <w:rPr>
                <w:i/>
                <w:iCs/>
                <w:sz w:val="23"/>
                <w:szCs w:val="23"/>
              </w:rPr>
              <w:t>Research assistantship</w:t>
            </w:r>
            <w:r w:rsidRPr="006F2677">
              <w:rPr>
                <w:sz w:val="23"/>
                <w:szCs w:val="23"/>
              </w:rPr>
              <w:t>: University of Yamanashi, Japan</w:t>
            </w:r>
            <w:r w:rsidR="00EC44B4">
              <w:rPr>
                <w:sz w:val="23"/>
                <w:szCs w:val="23"/>
              </w:rPr>
              <w:t xml:space="preserve"> during PhD course</w:t>
            </w:r>
            <w:r w:rsidRPr="006F2677">
              <w:rPr>
                <w:sz w:val="23"/>
                <w:szCs w:val="23"/>
              </w:rPr>
              <w:t xml:space="preserve">                                                    </w:t>
            </w:r>
          </w:p>
        </w:tc>
      </w:tr>
      <w:tr w:rsidR="006F2677" w:rsidRPr="00D10311" w14:paraId="360C16A8" w14:textId="77777777" w:rsidTr="009B229A">
        <w:trPr>
          <w:trHeight w:val="688"/>
        </w:trPr>
        <w:tc>
          <w:tcPr>
            <w:tcW w:w="562" w:type="dxa"/>
          </w:tcPr>
          <w:p w14:paraId="2B87EF63" w14:textId="09C43902" w:rsidR="006F2677" w:rsidRPr="006F2677" w:rsidRDefault="006F2677" w:rsidP="006F2677">
            <w:pPr>
              <w:spacing w:line="276" w:lineRule="auto"/>
              <w:rPr>
                <w:noProof/>
                <w:sz w:val="23"/>
                <w:szCs w:val="23"/>
                <w:lang w:bidi="bn-IN"/>
              </w:rPr>
            </w:pPr>
            <w:r w:rsidRPr="006F2677">
              <w:rPr>
                <w:noProof/>
                <w:sz w:val="23"/>
                <w:szCs w:val="23"/>
                <w:lang w:bidi="bn-IN"/>
              </w:rPr>
              <w:t>4.</w:t>
            </w:r>
          </w:p>
        </w:tc>
        <w:tc>
          <w:tcPr>
            <w:tcW w:w="8505" w:type="dxa"/>
          </w:tcPr>
          <w:p w14:paraId="68879FD8" w14:textId="3C6A47FD" w:rsidR="006F2677" w:rsidRPr="006F2677" w:rsidRDefault="006F2677" w:rsidP="00EF6FA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3"/>
                <w:szCs w:val="23"/>
              </w:rPr>
            </w:pPr>
            <w:r w:rsidRPr="009B229A">
              <w:rPr>
                <w:i/>
                <w:iCs/>
                <w:sz w:val="23"/>
                <w:szCs w:val="23"/>
              </w:rPr>
              <w:t>NST Fellowship</w:t>
            </w:r>
            <w:r w:rsidRPr="006F2677">
              <w:rPr>
                <w:sz w:val="23"/>
                <w:szCs w:val="23"/>
              </w:rPr>
              <w:t xml:space="preserve">: National Science and Information &amp; Communication Technology (NSICT), Bangladesh </w:t>
            </w:r>
            <w:r w:rsidR="00EC44B4">
              <w:rPr>
                <w:sz w:val="23"/>
                <w:szCs w:val="23"/>
              </w:rPr>
              <w:t>during Master course</w:t>
            </w:r>
          </w:p>
        </w:tc>
      </w:tr>
      <w:tr w:rsidR="006F2677" w:rsidRPr="00D10311" w14:paraId="756EBF8A" w14:textId="77777777" w:rsidTr="009B229A">
        <w:trPr>
          <w:trHeight w:val="697"/>
        </w:trPr>
        <w:tc>
          <w:tcPr>
            <w:tcW w:w="562" w:type="dxa"/>
          </w:tcPr>
          <w:p w14:paraId="2F5908EA" w14:textId="33BFB123" w:rsidR="006F2677" w:rsidRPr="006F2677" w:rsidRDefault="0074228A" w:rsidP="006F2677">
            <w:pPr>
              <w:spacing w:line="276" w:lineRule="auto"/>
              <w:rPr>
                <w:noProof/>
                <w:sz w:val="23"/>
                <w:szCs w:val="23"/>
                <w:lang w:bidi="bn-IN"/>
              </w:rPr>
            </w:pPr>
            <w:r>
              <w:rPr>
                <w:noProof/>
                <w:sz w:val="23"/>
                <w:szCs w:val="23"/>
                <w:lang w:bidi="bn-IN"/>
              </w:rPr>
              <w:t>5</w:t>
            </w:r>
            <w:r w:rsidR="006F2677">
              <w:rPr>
                <w:noProof/>
                <w:sz w:val="23"/>
                <w:szCs w:val="23"/>
                <w:lang w:bidi="bn-IN"/>
              </w:rPr>
              <w:t>.</w:t>
            </w:r>
          </w:p>
        </w:tc>
        <w:tc>
          <w:tcPr>
            <w:tcW w:w="8505" w:type="dxa"/>
          </w:tcPr>
          <w:p w14:paraId="05B7C0DE" w14:textId="088602FC" w:rsidR="006F2677" w:rsidRPr="006F2677" w:rsidRDefault="006F2677" w:rsidP="00EF6FA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3"/>
                <w:szCs w:val="23"/>
              </w:rPr>
            </w:pPr>
            <w:r w:rsidRPr="006F2677">
              <w:rPr>
                <w:sz w:val="23"/>
                <w:szCs w:val="23"/>
              </w:rPr>
              <w:t xml:space="preserve">Bangabandhu Gold Medal </w:t>
            </w:r>
            <w:r>
              <w:rPr>
                <w:sz w:val="23"/>
                <w:szCs w:val="23"/>
              </w:rPr>
              <w:t xml:space="preserve">Award </w:t>
            </w:r>
            <w:r w:rsidRPr="006F2677">
              <w:rPr>
                <w:sz w:val="23"/>
                <w:szCs w:val="23"/>
              </w:rPr>
              <w:t xml:space="preserve">for Outstanding Achievement in </w:t>
            </w:r>
            <w:r w:rsidR="00EC44B4">
              <w:rPr>
                <w:sz w:val="23"/>
                <w:szCs w:val="23"/>
              </w:rPr>
              <w:t>Bachelor of Science s</w:t>
            </w:r>
            <w:r w:rsidRPr="006F2677">
              <w:rPr>
                <w:sz w:val="23"/>
                <w:szCs w:val="23"/>
              </w:rPr>
              <w:t>tud</w:t>
            </w:r>
            <w:r w:rsidR="00EC44B4">
              <w:rPr>
                <w:sz w:val="23"/>
                <w:szCs w:val="23"/>
              </w:rPr>
              <w:t>y</w:t>
            </w:r>
          </w:p>
        </w:tc>
      </w:tr>
      <w:tr w:rsidR="006F2677" w:rsidRPr="00D10311" w14:paraId="54F56C3D" w14:textId="77777777" w:rsidTr="009B229A">
        <w:tc>
          <w:tcPr>
            <w:tcW w:w="562" w:type="dxa"/>
          </w:tcPr>
          <w:p w14:paraId="10019F48" w14:textId="5251F9D9" w:rsidR="006F2677" w:rsidRDefault="0074228A" w:rsidP="006F2677">
            <w:pPr>
              <w:spacing w:line="276" w:lineRule="auto"/>
              <w:rPr>
                <w:noProof/>
                <w:sz w:val="23"/>
                <w:szCs w:val="23"/>
                <w:lang w:bidi="bn-IN"/>
              </w:rPr>
            </w:pPr>
            <w:r>
              <w:rPr>
                <w:noProof/>
                <w:sz w:val="23"/>
                <w:szCs w:val="23"/>
                <w:lang w:bidi="bn-IN"/>
              </w:rPr>
              <w:t>6</w:t>
            </w:r>
            <w:r w:rsidR="006F2677">
              <w:rPr>
                <w:noProof/>
                <w:sz w:val="23"/>
                <w:szCs w:val="23"/>
                <w:lang w:bidi="bn-IN"/>
              </w:rPr>
              <w:t>.</w:t>
            </w:r>
          </w:p>
        </w:tc>
        <w:tc>
          <w:tcPr>
            <w:tcW w:w="8505" w:type="dxa"/>
          </w:tcPr>
          <w:p w14:paraId="294847C0" w14:textId="3800A1CA" w:rsidR="006F2677" w:rsidRDefault="006F2677" w:rsidP="00EF6FA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rof. </w:t>
            </w:r>
            <w:r>
              <w:rPr>
                <w:rFonts w:hint="eastAsia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 xml:space="preserve">run Kumar Basak Fellowship </w:t>
            </w:r>
            <w:r w:rsidR="00EC44B4">
              <w:rPr>
                <w:sz w:val="23"/>
                <w:szCs w:val="23"/>
              </w:rPr>
              <w:t>during Bachelor of Science s</w:t>
            </w:r>
            <w:r w:rsidR="00EC44B4" w:rsidRPr="006F2677">
              <w:rPr>
                <w:sz w:val="23"/>
                <w:szCs w:val="23"/>
              </w:rPr>
              <w:t>tud</w:t>
            </w:r>
            <w:r w:rsidR="00EC44B4">
              <w:rPr>
                <w:sz w:val="23"/>
                <w:szCs w:val="23"/>
              </w:rPr>
              <w:t>y</w:t>
            </w:r>
          </w:p>
        </w:tc>
      </w:tr>
    </w:tbl>
    <w:p w14:paraId="6EA480F1" w14:textId="3F13F4D7" w:rsidR="000F4626" w:rsidRPr="007F5DDD" w:rsidRDefault="000F4626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E1A16" w14:paraId="29133831" w14:textId="77777777" w:rsidTr="001E1A16">
        <w:tc>
          <w:tcPr>
            <w:tcW w:w="9062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5AFCA357" w14:textId="0415C5F7" w:rsidR="001E1A16" w:rsidRDefault="000F4626" w:rsidP="002D1A22">
            <w:pPr>
              <w:rPr>
                <w:b/>
                <w:sz w:val="28"/>
                <w:lang w:val="en-US" w:eastAsia="en-US"/>
              </w:rPr>
            </w:pPr>
            <w:r>
              <w:br w:type="column"/>
            </w:r>
            <w:r w:rsidR="00647827">
              <w:rPr>
                <w:b/>
                <w:sz w:val="28"/>
                <w:lang w:val="en-US" w:eastAsia="en-US"/>
              </w:rPr>
              <w:t xml:space="preserve">PROJECT &amp; </w:t>
            </w:r>
            <w:r w:rsidR="001E1A16">
              <w:rPr>
                <w:b/>
                <w:sz w:val="28"/>
                <w:lang w:val="en-US" w:eastAsia="en-US"/>
              </w:rPr>
              <w:t>FUNDING</w:t>
            </w:r>
          </w:p>
        </w:tc>
      </w:tr>
    </w:tbl>
    <w:p w14:paraId="289AB0FA" w14:textId="5C451BDC" w:rsidR="001E1A16" w:rsidRPr="002D1A22" w:rsidRDefault="001E1A16" w:rsidP="001E1A16">
      <w:pPr>
        <w:rPr>
          <w:color w:val="FF0000"/>
          <w:sz w:val="12"/>
          <w:szCs w:val="12"/>
          <w:u w:val="single"/>
          <w:lang w:val="en-US"/>
        </w:rPr>
      </w:pP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520"/>
      </w:tblGrid>
      <w:tr w:rsidR="00626387" w:rsidRPr="009E037E" w14:paraId="31464251" w14:textId="77777777" w:rsidTr="002D1A22">
        <w:trPr>
          <w:trHeight w:val="825"/>
        </w:trPr>
        <w:tc>
          <w:tcPr>
            <w:tcW w:w="2547" w:type="dxa"/>
          </w:tcPr>
          <w:p w14:paraId="409A5245" w14:textId="77777777" w:rsidR="00E47F5D" w:rsidRDefault="00E47F5D" w:rsidP="00E47F5D">
            <w:pPr>
              <w:wordWrap w:val="0"/>
              <w:spacing w:line="276" w:lineRule="auto"/>
              <w:jc w:val="right"/>
              <w:rPr>
                <w:color w:val="000000"/>
                <w:sz w:val="23"/>
                <w:szCs w:val="23"/>
                <w:lang w:eastAsia="zh-CN"/>
              </w:rPr>
            </w:pPr>
            <w:r>
              <w:rPr>
                <w:color w:val="000000"/>
                <w:sz w:val="23"/>
                <w:szCs w:val="23"/>
                <w:lang w:val="en-US" w:eastAsia="zh-CN"/>
              </w:rPr>
              <w:t>01/07/2023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 xml:space="preserve">– </w:t>
            </w:r>
            <w:r>
              <w:rPr>
                <w:color w:val="000000"/>
                <w:sz w:val="23"/>
                <w:szCs w:val="23"/>
                <w:lang w:eastAsia="zh-CN"/>
              </w:rPr>
              <w:t>Present</w:t>
            </w:r>
          </w:p>
          <w:p w14:paraId="6D03C435" w14:textId="7B5300E5" w:rsidR="00626387" w:rsidRPr="00E47F5D" w:rsidRDefault="00E47F5D" w:rsidP="00E47F5D">
            <w:pPr>
              <w:spacing w:line="276" w:lineRule="auto"/>
              <w:jc w:val="right"/>
              <w:rPr>
                <w:color w:val="000000"/>
                <w:sz w:val="23"/>
                <w:szCs w:val="23"/>
                <w:lang w:val="en-US" w:eastAsia="zh-CN"/>
              </w:rPr>
            </w:pPr>
            <w:r>
              <w:rPr>
                <w:color w:val="000000"/>
                <w:sz w:val="23"/>
                <w:szCs w:val="23"/>
                <w:lang w:eastAsia="zh-CN"/>
              </w:rPr>
              <w:t>(Ongoing)</w:t>
            </w:r>
          </w:p>
        </w:tc>
        <w:tc>
          <w:tcPr>
            <w:tcW w:w="6520" w:type="dxa"/>
          </w:tcPr>
          <w:p w14:paraId="66AFE00F" w14:textId="77777777" w:rsidR="00626387" w:rsidRDefault="00E47F5D" w:rsidP="00626387">
            <w:pPr>
              <w:widowControl w:val="0"/>
              <w:autoSpaceDE w:val="0"/>
              <w:autoSpaceDN w:val="0"/>
              <w:adjustRightInd w:val="0"/>
              <w:rPr>
                <w:iCs/>
                <w:sz w:val="23"/>
                <w:szCs w:val="23"/>
                <w:lang w:val="en-US"/>
              </w:rPr>
            </w:pPr>
            <w:bookmarkStart w:id="4" w:name="_Hlk129353865"/>
            <w:r w:rsidRPr="00E47F5D">
              <w:rPr>
                <w:iCs/>
                <w:sz w:val="23"/>
                <w:szCs w:val="23"/>
                <w:lang w:val="en-US"/>
              </w:rPr>
              <w:t>Green Synthesis of NiO and SnO</w:t>
            </w:r>
            <w:r w:rsidRPr="00E47F5D">
              <w:rPr>
                <w:iCs/>
                <w:sz w:val="23"/>
                <w:szCs w:val="23"/>
                <w:vertAlign w:val="subscript"/>
                <w:lang w:val="en-US"/>
              </w:rPr>
              <w:t>2</w:t>
            </w:r>
            <w:r w:rsidRPr="00E47F5D">
              <w:rPr>
                <w:iCs/>
                <w:sz w:val="23"/>
                <w:szCs w:val="23"/>
                <w:lang w:val="en-US"/>
              </w:rPr>
              <w:t xml:space="preserve"> Nanoparticles: Structural, Morphological and Optical Studies for Biological Applications</w:t>
            </w:r>
            <w:bookmarkEnd w:id="4"/>
          </w:p>
          <w:p w14:paraId="25E730C2" w14:textId="66C6806D" w:rsidR="00E47F5D" w:rsidRPr="00E47F5D" w:rsidRDefault="00E47F5D" w:rsidP="00626387">
            <w:pPr>
              <w:widowControl w:val="0"/>
              <w:autoSpaceDE w:val="0"/>
              <w:autoSpaceDN w:val="0"/>
              <w:adjustRightInd w:val="0"/>
              <w:rPr>
                <w:iCs/>
                <w:sz w:val="23"/>
                <w:szCs w:val="23"/>
                <w:lang w:val="en-US"/>
              </w:rPr>
            </w:pPr>
            <w:r w:rsidRPr="00626387">
              <w:rPr>
                <w:i/>
                <w:iCs/>
                <w:color w:val="000000"/>
                <w:sz w:val="20"/>
                <w:szCs w:val="20"/>
              </w:rPr>
              <w:t xml:space="preserve">- Fund agency: </w:t>
            </w:r>
            <w:r>
              <w:rPr>
                <w:i/>
                <w:iCs/>
                <w:sz w:val="20"/>
                <w:szCs w:val="20"/>
              </w:rPr>
              <w:t>MBSTU</w:t>
            </w:r>
            <w:r w:rsidRPr="00626387">
              <w:rPr>
                <w:i/>
                <w:iCs/>
                <w:sz w:val="20"/>
                <w:szCs w:val="20"/>
              </w:rPr>
              <w:t xml:space="preserve">, </w:t>
            </w:r>
            <w:r>
              <w:rPr>
                <w:i/>
                <w:iCs/>
                <w:sz w:val="20"/>
                <w:szCs w:val="20"/>
              </w:rPr>
              <w:t xml:space="preserve">Santosh, </w:t>
            </w:r>
            <w:r w:rsidRPr="00626387">
              <w:rPr>
                <w:i/>
                <w:iCs/>
                <w:sz w:val="20"/>
                <w:szCs w:val="20"/>
              </w:rPr>
              <w:t>Bangladesh,</w:t>
            </w:r>
            <w:r w:rsidRPr="00626387">
              <w:rPr>
                <w:i/>
                <w:iCs/>
                <w:color w:val="000000"/>
                <w:sz w:val="20"/>
                <w:szCs w:val="20"/>
              </w:rPr>
              <w:t xml:space="preserve"> Fund: </w:t>
            </w:r>
            <w:r>
              <w:rPr>
                <w:i/>
                <w:iCs/>
                <w:color w:val="000000"/>
                <w:sz w:val="20"/>
                <w:szCs w:val="20"/>
              </w:rPr>
              <w:t>1180 Euro</w:t>
            </w:r>
          </w:p>
        </w:tc>
      </w:tr>
      <w:tr w:rsidR="00E47F5D" w:rsidRPr="009E037E" w14:paraId="70E77360" w14:textId="77777777" w:rsidTr="002D1A22">
        <w:trPr>
          <w:trHeight w:val="825"/>
        </w:trPr>
        <w:tc>
          <w:tcPr>
            <w:tcW w:w="2547" w:type="dxa"/>
          </w:tcPr>
          <w:p w14:paraId="311986E2" w14:textId="77777777" w:rsidR="00E47F5D" w:rsidRDefault="00E47F5D" w:rsidP="00E47F5D">
            <w:pPr>
              <w:wordWrap w:val="0"/>
              <w:spacing w:line="276" w:lineRule="auto"/>
              <w:jc w:val="right"/>
              <w:rPr>
                <w:color w:val="000000"/>
                <w:sz w:val="23"/>
                <w:szCs w:val="23"/>
                <w:lang w:eastAsia="zh-CN"/>
              </w:rPr>
            </w:pPr>
            <w:r>
              <w:rPr>
                <w:color w:val="000000"/>
                <w:sz w:val="23"/>
                <w:szCs w:val="23"/>
                <w:lang w:eastAsia="zh-CN"/>
              </w:rPr>
              <w:t>15/06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>/20</w:t>
            </w:r>
            <w:r>
              <w:rPr>
                <w:color w:val="000000"/>
                <w:sz w:val="23"/>
                <w:szCs w:val="23"/>
                <w:lang w:eastAsia="zh-CN"/>
              </w:rPr>
              <w:t>23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 xml:space="preserve"> – </w:t>
            </w:r>
            <w:r>
              <w:rPr>
                <w:color w:val="000000"/>
                <w:sz w:val="23"/>
                <w:szCs w:val="23"/>
                <w:lang w:eastAsia="zh-CN"/>
              </w:rPr>
              <w:t>Present</w:t>
            </w:r>
          </w:p>
          <w:p w14:paraId="5123F1B4" w14:textId="3B5859E1" w:rsidR="00E47F5D" w:rsidRDefault="00E47F5D" w:rsidP="00E47F5D">
            <w:pPr>
              <w:spacing w:line="276" w:lineRule="auto"/>
              <w:jc w:val="right"/>
              <w:rPr>
                <w:color w:val="000000"/>
                <w:sz w:val="23"/>
                <w:szCs w:val="23"/>
                <w:lang w:eastAsia="zh-CN"/>
              </w:rPr>
            </w:pPr>
            <w:r>
              <w:rPr>
                <w:color w:val="000000"/>
                <w:sz w:val="23"/>
                <w:szCs w:val="23"/>
                <w:lang w:eastAsia="zh-CN"/>
              </w:rPr>
              <w:t>(Ongoing)</w:t>
            </w:r>
          </w:p>
        </w:tc>
        <w:tc>
          <w:tcPr>
            <w:tcW w:w="6520" w:type="dxa"/>
          </w:tcPr>
          <w:p w14:paraId="6AFC6CD1" w14:textId="477CD50B" w:rsidR="00E47F5D" w:rsidRPr="00626387" w:rsidRDefault="00E47F5D" w:rsidP="00E47F5D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3"/>
                <w:szCs w:val="23"/>
                <w:lang w:val="en"/>
              </w:rPr>
            </w:pPr>
            <w:r w:rsidRPr="00626387">
              <w:rPr>
                <w:color w:val="000000"/>
                <w:sz w:val="23"/>
                <w:szCs w:val="23"/>
                <w:lang w:val="en"/>
              </w:rPr>
              <w:t>Synthesis, characterization and fabrication of porous organosilicate thin films for volatile organic compound gas detection</w:t>
            </w:r>
            <w:r w:rsidRPr="00647827">
              <w:rPr>
                <w:color w:val="000000"/>
                <w:sz w:val="23"/>
                <w:szCs w:val="23"/>
              </w:rPr>
              <w:br/>
            </w:r>
            <w:r w:rsidRPr="00626387">
              <w:rPr>
                <w:i/>
                <w:iCs/>
                <w:color w:val="000000"/>
                <w:sz w:val="20"/>
                <w:szCs w:val="20"/>
              </w:rPr>
              <w:t xml:space="preserve">- Fund agency: </w:t>
            </w:r>
            <w:r w:rsidRPr="00626387">
              <w:rPr>
                <w:i/>
                <w:iCs/>
                <w:sz w:val="20"/>
                <w:szCs w:val="20"/>
              </w:rPr>
              <w:t>University Grand Commission, Bangladesh,</w:t>
            </w:r>
            <w:r w:rsidRPr="00626387">
              <w:rPr>
                <w:i/>
                <w:iCs/>
                <w:color w:val="000000"/>
                <w:sz w:val="20"/>
                <w:szCs w:val="20"/>
              </w:rPr>
              <w:t xml:space="preserve"> Fund: 2534 Euro</w:t>
            </w:r>
          </w:p>
        </w:tc>
      </w:tr>
      <w:tr w:rsidR="00E47F5D" w:rsidRPr="009E037E" w14:paraId="4E79637C" w14:textId="77777777" w:rsidTr="002D1A22">
        <w:trPr>
          <w:trHeight w:val="829"/>
        </w:trPr>
        <w:tc>
          <w:tcPr>
            <w:tcW w:w="2547" w:type="dxa"/>
          </w:tcPr>
          <w:p w14:paraId="36521DF8" w14:textId="4E522941" w:rsidR="00E47F5D" w:rsidRDefault="00E47F5D" w:rsidP="00E47F5D">
            <w:pPr>
              <w:spacing w:line="276" w:lineRule="auto"/>
              <w:jc w:val="right"/>
              <w:rPr>
                <w:color w:val="000000"/>
                <w:sz w:val="23"/>
                <w:szCs w:val="23"/>
                <w:lang w:eastAsia="zh-CN"/>
              </w:rPr>
            </w:pPr>
            <w:r>
              <w:rPr>
                <w:color w:val="000000"/>
                <w:sz w:val="23"/>
                <w:szCs w:val="23"/>
                <w:lang w:eastAsia="zh-CN"/>
              </w:rPr>
              <w:t>01/</w:t>
            </w:r>
            <w:r w:rsidRPr="00647827">
              <w:rPr>
                <w:rFonts w:hint="eastAsia"/>
                <w:color w:val="000000"/>
                <w:sz w:val="23"/>
                <w:szCs w:val="23"/>
                <w:lang w:eastAsia="zh-CN"/>
              </w:rPr>
              <w:t>0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 xml:space="preserve">7/2019 – </w:t>
            </w:r>
            <w:r>
              <w:rPr>
                <w:color w:val="000000"/>
                <w:sz w:val="23"/>
                <w:szCs w:val="23"/>
                <w:lang w:eastAsia="zh-CN"/>
              </w:rPr>
              <w:t>30/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>06/2021</w:t>
            </w:r>
          </w:p>
        </w:tc>
        <w:tc>
          <w:tcPr>
            <w:tcW w:w="6520" w:type="dxa"/>
          </w:tcPr>
          <w:p w14:paraId="410572DD" w14:textId="5F8443B6" w:rsidR="00E47F5D" w:rsidRPr="00647827" w:rsidRDefault="00E47F5D" w:rsidP="00E47F5D">
            <w:pPr>
              <w:widowControl w:val="0"/>
              <w:autoSpaceDE w:val="0"/>
              <w:autoSpaceDN w:val="0"/>
              <w:adjustRightInd w:val="0"/>
              <w:rPr>
                <w:b/>
                <w:bCs/>
                <w:sz w:val="23"/>
                <w:szCs w:val="23"/>
              </w:rPr>
            </w:pPr>
            <w:r w:rsidRPr="00647827">
              <w:rPr>
                <w:color w:val="000000"/>
                <w:sz w:val="23"/>
                <w:szCs w:val="23"/>
              </w:rPr>
              <w:t>Research and development of dielectric materials for advanced nanoelectronics</w:t>
            </w:r>
          </w:p>
          <w:p w14:paraId="07547782" w14:textId="0914505F" w:rsidR="00E47F5D" w:rsidRPr="00626387" w:rsidRDefault="00E47F5D" w:rsidP="00E47F5D">
            <w:pPr>
              <w:widowControl w:val="0"/>
              <w:autoSpaceDE w:val="0"/>
              <w:autoSpaceDN w:val="0"/>
              <w:adjustRightInd w:val="0"/>
              <w:rPr>
                <w:i/>
                <w:iCs/>
                <w:color w:val="000000"/>
                <w:sz w:val="23"/>
                <w:szCs w:val="23"/>
              </w:rPr>
            </w:pPr>
            <w:r w:rsidRPr="00626387">
              <w:rPr>
                <w:i/>
                <w:iCs/>
                <w:color w:val="000000"/>
                <w:sz w:val="20"/>
                <w:szCs w:val="20"/>
              </w:rPr>
              <w:t>- Fund agency: Talented Young Scientist Program, China, Fund: 19,690 Euro</w:t>
            </w:r>
          </w:p>
        </w:tc>
      </w:tr>
      <w:tr w:rsidR="00E47F5D" w:rsidRPr="009E037E" w14:paraId="08BC899E" w14:textId="77777777" w:rsidTr="002D1A22">
        <w:trPr>
          <w:trHeight w:val="632"/>
        </w:trPr>
        <w:tc>
          <w:tcPr>
            <w:tcW w:w="2547" w:type="dxa"/>
          </w:tcPr>
          <w:p w14:paraId="77907DC2" w14:textId="6DCD627B" w:rsidR="00E47F5D" w:rsidRPr="00647827" w:rsidRDefault="00E47F5D" w:rsidP="00E47F5D">
            <w:pPr>
              <w:wordWrap w:val="0"/>
              <w:spacing w:line="276" w:lineRule="auto"/>
              <w:jc w:val="right"/>
              <w:rPr>
                <w:color w:val="000000"/>
                <w:sz w:val="23"/>
                <w:szCs w:val="23"/>
                <w:lang w:eastAsia="zh-CN"/>
              </w:rPr>
            </w:pPr>
            <w:r>
              <w:rPr>
                <w:color w:val="000000"/>
                <w:sz w:val="23"/>
                <w:szCs w:val="23"/>
                <w:lang w:eastAsia="zh-CN"/>
              </w:rPr>
              <w:t>01/01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>/201</w:t>
            </w:r>
            <w:r>
              <w:rPr>
                <w:color w:val="000000"/>
                <w:sz w:val="23"/>
                <w:szCs w:val="23"/>
                <w:lang w:eastAsia="zh-CN"/>
              </w:rPr>
              <w:t>8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 xml:space="preserve"> – </w:t>
            </w:r>
            <w:r>
              <w:rPr>
                <w:color w:val="000000"/>
                <w:sz w:val="23"/>
                <w:szCs w:val="23"/>
                <w:lang w:eastAsia="zh-CN"/>
              </w:rPr>
              <w:t>31/12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>/201</w:t>
            </w:r>
            <w:r>
              <w:rPr>
                <w:color w:val="000000"/>
                <w:sz w:val="23"/>
                <w:szCs w:val="23"/>
                <w:lang w:eastAsia="zh-CN"/>
              </w:rPr>
              <w:t>8</w:t>
            </w:r>
          </w:p>
        </w:tc>
        <w:tc>
          <w:tcPr>
            <w:tcW w:w="6520" w:type="dxa"/>
          </w:tcPr>
          <w:p w14:paraId="7D3581AB" w14:textId="7B47EAD6" w:rsidR="00E47F5D" w:rsidRPr="00626387" w:rsidRDefault="00E47F5D" w:rsidP="00E47F5D">
            <w:pPr>
              <w:widowControl w:val="0"/>
              <w:autoSpaceDE w:val="0"/>
              <w:autoSpaceDN w:val="0"/>
              <w:adjustRightInd w:val="0"/>
              <w:rPr>
                <w:i/>
                <w:iCs/>
                <w:color w:val="000000"/>
                <w:sz w:val="23"/>
                <w:szCs w:val="23"/>
              </w:rPr>
            </w:pPr>
            <w:r w:rsidRPr="00647827">
              <w:rPr>
                <w:color w:val="000000"/>
                <w:sz w:val="23"/>
                <w:szCs w:val="23"/>
              </w:rPr>
              <w:t>Metal oxide thin films prepared by spray pyrolysis</w:t>
            </w:r>
            <w:r w:rsidRPr="00647827">
              <w:rPr>
                <w:color w:val="000000"/>
                <w:sz w:val="23"/>
                <w:szCs w:val="23"/>
              </w:rPr>
              <w:br/>
            </w:r>
            <w:r w:rsidRPr="00626387">
              <w:rPr>
                <w:i/>
                <w:iCs/>
                <w:color w:val="000000"/>
                <w:sz w:val="20"/>
                <w:szCs w:val="20"/>
              </w:rPr>
              <w:t>- Fund agency: DUET, Bangladesh, Fund: 2217 Euro</w:t>
            </w:r>
          </w:p>
        </w:tc>
      </w:tr>
      <w:tr w:rsidR="00E47F5D" w:rsidRPr="009E037E" w14:paraId="788C1699" w14:textId="77777777" w:rsidTr="002D1A22">
        <w:trPr>
          <w:trHeight w:val="825"/>
        </w:trPr>
        <w:tc>
          <w:tcPr>
            <w:tcW w:w="2547" w:type="dxa"/>
          </w:tcPr>
          <w:p w14:paraId="74384D69" w14:textId="11091226" w:rsidR="00E47F5D" w:rsidRPr="00647827" w:rsidRDefault="00E47F5D" w:rsidP="00E47F5D">
            <w:pPr>
              <w:wordWrap w:val="0"/>
              <w:spacing w:line="276" w:lineRule="auto"/>
              <w:jc w:val="right"/>
              <w:rPr>
                <w:color w:val="000000"/>
                <w:sz w:val="23"/>
                <w:szCs w:val="23"/>
                <w:lang w:eastAsia="zh-CN"/>
              </w:rPr>
            </w:pPr>
            <w:r>
              <w:rPr>
                <w:color w:val="000000"/>
                <w:sz w:val="23"/>
                <w:szCs w:val="23"/>
                <w:lang w:eastAsia="zh-CN"/>
              </w:rPr>
              <w:t>01/07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>/201</w:t>
            </w:r>
            <w:r>
              <w:rPr>
                <w:color w:val="000000"/>
                <w:sz w:val="23"/>
                <w:szCs w:val="23"/>
                <w:lang w:eastAsia="zh-CN"/>
              </w:rPr>
              <w:t>8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 xml:space="preserve"> – </w:t>
            </w:r>
            <w:r>
              <w:rPr>
                <w:color w:val="000000"/>
                <w:sz w:val="23"/>
                <w:szCs w:val="23"/>
                <w:lang w:eastAsia="zh-CN"/>
              </w:rPr>
              <w:t>30/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>06/20</w:t>
            </w:r>
            <w:r>
              <w:rPr>
                <w:color w:val="000000"/>
                <w:sz w:val="23"/>
                <w:szCs w:val="23"/>
                <w:lang w:eastAsia="zh-CN"/>
              </w:rPr>
              <w:t>19</w:t>
            </w:r>
          </w:p>
        </w:tc>
        <w:tc>
          <w:tcPr>
            <w:tcW w:w="6520" w:type="dxa"/>
          </w:tcPr>
          <w:p w14:paraId="2EFE9AF9" w14:textId="4C0CEABA" w:rsidR="00E47F5D" w:rsidRPr="00647827" w:rsidRDefault="00E47F5D" w:rsidP="00E47F5D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3"/>
                <w:szCs w:val="23"/>
              </w:rPr>
            </w:pPr>
            <w:r w:rsidRPr="00647827">
              <w:rPr>
                <w:rStyle w:val="fontstyle01"/>
                <w:sz w:val="23"/>
                <w:szCs w:val="23"/>
              </w:rPr>
              <w:t>Fabrication of a reliable Cu/ZnO/glass stack for Cu-interconnections</w:t>
            </w:r>
            <w:r w:rsidRPr="00647827">
              <w:rPr>
                <w:color w:val="000000"/>
                <w:sz w:val="23"/>
                <w:szCs w:val="23"/>
              </w:rPr>
              <w:br/>
            </w:r>
            <w:r w:rsidRPr="00626387">
              <w:rPr>
                <w:i/>
                <w:iCs/>
                <w:color w:val="000000"/>
                <w:sz w:val="21"/>
                <w:szCs w:val="21"/>
              </w:rPr>
              <w:t>- Fund agency: DUET, Bangladesh, - Fund: 2217 Euro</w:t>
            </w:r>
          </w:p>
        </w:tc>
      </w:tr>
      <w:tr w:rsidR="00E47F5D" w:rsidRPr="000F0812" w14:paraId="1E66E07C" w14:textId="77777777" w:rsidTr="002D1A22">
        <w:trPr>
          <w:trHeight w:val="849"/>
        </w:trPr>
        <w:tc>
          <w:tcPr>
            <w:tcW w:w="2547" w:type="dxa"/>
          </w:tcPr>
          <w:p w14:paraId="48877101" w14:textId="03B68C6C" w:rsidR="00E47F5D" w:rsidRPr="00647827" w:rsidRDefault="00E47F5D" w:rsidP="00E47F5D">
            <w:pPr>
              <w:wordWrap w:val="0"/>
              <w:spacing w:line="276" w:lineRule="auto"/>
              <w:jc w:val="right"/>
              <w:rPr>
                <w:color w:val="000000"/>
                <w:sz w:val="23"/>
                <w:szCs w:val="23"/>
                <w:lang w:eastAsia="zh-CN"/>
              </w:rPr>
            </w:pPr>
            <w:r>
              <w:rPr>
                <w:rFonts w:hint="eastAsia"/>
                <w:color w:val="000000"/>
                <w:sz w:val="23"/>
                <w:szCs w:val="23"/>
                <w:lang w:eastAsia="zh-CN"/>
              </w:rPr>
              <w:t>0</w:t>
            </w:r>
            <w:r>
              <w:rPr>
                <w:color w:val="000000"/>
                <w:sz w:val="23"/>
                <w:szCs w:val="23"/>
                <w:lang w:eastAsia="zh-CN"/>
              </w:rPr>
              <w:t>1/04/2013 – 30/05/2016</w:t>
            </w:r>
          </w:p>
        </w:tc>
        <w:tc>
          <w:tcPr>
            <w:tcW w:w="6520" w:type="dxa"/>
          </w:tcPr>
          <w:p w14:paraId="0D35AC6E" w14:textId="5FF55440" w:rsidR="00E47F5D" w:rsidRDefault="00E47F5D" w:rsidP="00E47F5D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3"/>
                <w:szCs w:val="23"/>
              </w:rPr>
            </w:pPr>
            <w:r>
              <w:rPr>
                <w:rFonts w:hint="eastAsia"/>
                <w:color w:val="000000"/>
                <w:sz w:val="23"/>
                <w:szCs w:val="23"/>
              </w:rPr>
              <w:t>P</w:t>
            </w:r>
            <w:r>
              <w:rPr>
                <w:color w:val="000000"/>
                <w:sz w:val="23"/>
                <w:szCs w:val="23"/>
              </w:rPr>
              <w:t>hD (Engineering) funding</w:t>
            </w:r>
          </w:p>
          <w:p w14:paraId="0F07196B" w14:textId="5F24BD58" w:rsidR="00E47F5D" w:rsidRPr="00647827" w:rsidRDefault="00E47F5D" w:rsidP="00E47F5D">
            <w:pPr>
              <w:widowControl w:val="0"/>
              <w:autoSpaceDE w:val="0"/>
              <w:autoSpaceDN w:val="0"/>
              <w:adjustRightInd w:val="0"/>
              <w:rPr>
                <w:b/>
                <w:bCs/>
                <w:sz w:val="23"/>
                <w:szCs w:val="23"/>
              </w:rPr>
            </w:pPr>
            <w:r w:rsidRPr="00626387">
              <w:rPr>
                <w:i/>
                <w:iCs/>
                <w:color w:val="000000"/>
                <w:sz w:val="20"/>
                <w:szCs w:val="20"/>
              </w:rPr>
              <w:t xml:space="preserve">-Fund agency: </w:t>
            </w:r>
            <w:r w:rsidRPr="00626387">
              <w:rPr>
                <w:rFonts w:hint="eastAsia"/>
                <w:i/>
                <w:iCs/>
                <w:color w:val="000000"/>
                <w:sz w:val="20"/>
                <w:szCs w:val="20"/>
              </w:rPr>
              <w:t>G</w:t>
            </w:r>
            <w:r w:rsidRPr="00626387">
              <w:rPr>
                <w:i/>
                <w:iCs/>
                <w:color w:val="000000"/>
                <w:sz w:val="20"/>
                <w:szCs w:val="20"/>
              </w:rPr>
              <w:t>reen Energy Conversion Science and Technology Project funded by MEXT, Japan, Fund: ~82,000 Euro</w:t>
            </w:r>
          </w:p>
        </w:tc>
      </w:tr>
      <w:tr w:rsidR="00E47F5D" w:rsidRPr="009E037E" w14:paraId="76BE5563" w14:textId="77777777" w:rsidTr="002D1A22">
        <w:trPr>
          <w:trHeight w:val="550"/>
        </w:trPr>
        <w:tc>
          <w:tcPr>
            <w:tcW w:w="2547" w:type="dxa"/>
          </w:tcPr>
          <w:p w14:paraId="0F142EAC" w14:textId="13765732" w:rsidR="00E47F5D" w:rsidRPr="00647827" w:rsidRDefault="00E47F5D" w:rsidP="00E47F5D">
            <w:pPr>
              <w:wordWrap w:val="0"/>
              <w:spacing w:line="276" w:lineRule="auto"/>
              <w:jc w:val="right"/>
              <w:rPr>
                <w:color w:val="000000"/>
                <w:sz w:val="23"/>
                <w:szCs w:val="23"/>
                <w:lang w:eastAsia="zh-CN"/>
              </w:rPr>
            </w:pPr>
            <w:r>
              <w:rPr>
                <w:color w:val="000000"/>
                <w:sz w:val="23"/>
                <w:szCs w:val="23"/>
                <w:lang w:eastAsia="zh-CN"/>
              </w:rPr>
              <w:t>01/</w:t>
            </w:r>
            <w:r w:rsidRPr="00647827">
              <w:rPr>
                <w:rFonts w:hint="eastAsia"/>
                <w:color w:val="000000"/>
                <w:sz w:val="23"/>
                <w:szCs w:val="23"/>
                <w:lang w:eastAsia="zh-CN"/>
              </w:rPr>
              <w:t>0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 xml:space="preserve">4/2012 – </w:t>
            </w:r>
            <w:r>
              <w:rPr>
                <w:color w:val="000000"/>
                <w:sz w:val="23"/>
                <w:szCs w:val="23"/>
                <w:lang w:eastAsia="zh-CN"/>
              </w:rPr>
              <w:t>31/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>03/2013</w:t>
            </w:r>
          </w:p>
        </w:tc>
        <w:tc>
          <w:tcPr>
            <w:tcW w:w="6520" w:type="dxa"/>
          </w:tcPr>
          <w:p w14:paraId="144F2360" w14:textId="487DDB32" w:rsidR="00E47F5D" w:rsidRPr="00647827" w:rsidRDefault="00E47F5D" w:rsidP="00E47F5D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MyriadPro-Semibold" w:hAnsi="MyriadPro-Semibold" w:hint="eastAsia"/>
                <w:b/>
                <w:bCs/>
                <w:color w:val="000000"/>
                <w:sz w:val="23"/>
                <w:szCs w:val="23"/>
              </w:rPr>
            </w:pPr>
            <w:r w:rsidRPr="00647827">
              <w:rPr>
                <w:bCs/>
                <w:sz w:val="23"/>
                <w:szCs w:val="23"/>
              </w:rPr>
              <w:t>Synthesis and study of Cu/p-Cu</w:t>
            </w:r>
            <w:r w:rsidRPr="00647827">
              <w:rPr>
                <w:bCs/>
                <w:sz w:val="23"/>
                <w:szCs w:val="23"/>
                <w:vertAlign w:val="subscript"/>
              </w:rPr>
              <w:t>2</w:t>
            </w:r>
            <w:r w:rsidRPr="00647827">
              <w:rPr>
                <w:bCs/>
                <w:sz w:val="23"/>
                <w:szCs w:val="23"/>
              </w:rPr>
              <w:t xml:space="preserve">O/ITO heterojunction solar cells </w:t>
            </w:r>
          </w:p>
          <w:p w14:paraId="3B0CD7C4" w14:textId="640A7F9B" w:rsidR="00E47F5D" w:rsidRPr="00626387" w:rsidRDefault="00E47F5D" w:rsidP="00E47F5D">
            <w:pPr>
              <w:widowControl w:val="0"/>
              <w:autoSpaceDE w:val="0"/>
              <w:autoSpaceDN w:val="0"/>
              <w:adjustRightInd w:val="0"/>
              <w:rPr>
                <w:rStyle w:val="fontstyle01"/>
                <w:rFonts w:hint="eastAsia"/>
                <w:b/>
                <w:bCs/>
                <w:i/>
                <w:iCs/>
                <w:sz w:val="23"/>
                <w:szCs w:val="23"/>
              </w:rPr>
            </w:pPr>
            <w:r w:rsidRPr="00626387">
              <w:rPr>
                <w:i/>
                <w:iCs/>
                <w:color w:val="000000"/>
                <w:sz w:val="20"/>
                <w:szCs w:val="20"/>
              </w:rPr>
              <w:t xml:space="preserve">- Fund agency: </w:t>
            </w:r>
            <w:r w:rsidRPr="00626387">
              <w:rPr>
                <w:i/>
                <w:iCs/>
                <w:sz w:val="20"/>
                <w:szCs w:val="20"/>
              </w:rPr>
              <w:t xml:space="preserve">University Grand Commission, Bangladesh, </w:t>
            </w:r>
            <w:r w:rsidRPr="00626387">
              <w:rPr>
                <w:i/>
                <w:iCs/>
                <w:color w:val="000000"/>
                <w:sz w:val="20"/>
                <w:szCs w:val="20"/>
              </w:rPr>
              <w:t>Fund: 1262 Euro</w:t>
            </w:r>
          </w:p>
        </w:tc>
      </w:tr>
      <w:tr w:rsidR="00E47F5D" w:rsidRPr="009E037E" w14:paraId="2BB95D31" w14:textId="77777777" w:rsidTr="002D1A22">
        <w:tc>
          <w:tcPr>
            <w:tcW w:w="2547" w:type="dxa"/>
          </w:tcPr>
          <w:p w14:paraId="41791A8B" w14:textId="0B8D2015" w:rsidR="00E47F5D" w:rsidRPr="00647827" w:rsidRDefault="00E47F5D" w:rsidP="00E47F5D">
            <w:pPr>
              <w:wordWrap w:val="0"/>
              <w:spacing w:line="276" w:lineRule="auto"/>
              <w:jc w:val="right"/>
              <w:rPr>
                <w:color w:val="000000"/>
                <w:sz w:val="23"/>
                <w:szCs w:val="23"/>
                <w:lang w:eastAsia="zh-CN"/>
              </w:rPr>
            </w:pPr>
            <w:r>
              <w:rPr>
                <w:color w:val="000000"/>
                <w:sz w:val="23"/>
                <w:szCs w:val="23"/>
                <w:lang w:eastAsia="zh-CN"/>
              </w:rPr>
              <w:t>01/</w:t>
            </w:r>
            <w:r w:rsidRPr="00647827">
              <w:rPr>
                <w:rFonts w:hint="eastAsia"/>
                <w:color w:val="000000"/>
                <w:sz w:val="23"/>
                <w:szCs w:val="23"/>
                <w:lang w:eastAsia="zh-CN"/>
              </w:rPr>
              <w:t>0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 xml:space="preserve">1/2012 – </w:t>
            </w:r>
            <w:r>
              <w:rPr>
                <w:color w:val="000000"/>
                <w:sz w:val="23"/>
                <w:szCs w:val="23"/>
                <w:lang w:eastAsia="zh-CN"/>
              </w:rPr>
              <w:t>30/</w:t>
            </w:r>
            <w:r w:rsidRPr="00647827">
              <w:rPr>
                <w:color w:val="000000"/>
                <w:sz w:val="23"/>
                <w:szCs w:val="23"/>
                <w:lang w:eastAsia="zh-CN"/>
              </w:rPr>
              <w:t>12/2013</w:t>
            </w:r>
          </w:p>
        </w:tc>
        <w:tc>
          <w:tcPr>
            <w:tcW w:w="6520" w:type="dxa"/>
          </w:tcPr>
          <w:p w14:paraId="5DFC1B8A" w14:textId="4755FF90" w:rsidR="00E47F5D" w:rsidRPr="00647827" w:rsidRDefault="00E47F5D" w:rsidP="00E47F5D">
            <w:pPr>
              <w:widowControl w:val="0"/>
              <w:autoSpaceDE w:val="0"/>
              <w:autoSpaceDN w:val="0"/>
              <w:adjustRightInd w:val="0"/>
              <w:rPr>
                <w:b/>
                <w:bCs/>
                <w:sz w:val="23"/>
                <w:szCs w:val="23"/>
              </w:rPr>
            </w:pPr>
            <w:r w:rsidRPr="00647827">
              <w:rPr>
                <w:color w:val="000000"/>
                <w:sz w:val="23"/>
                <w:szCs w:val="23"/>
              </w:rPr>
              <w:t>Development of spray pyrolysis system for semiconducting thin film technology</w:t>
            </w:r>
            <w:r w:rsidRPr="00647827">
              <w:rPr>
                <w:color w:val="000000"/>
                <w:sz w:val="23"/>
                <w:szCs w:val="23"/>
              </w:rPr>
              <w:br/>
            </w:r>
            <w:r w:rsidRPr="00626387">
              <w:rPr>
                <w:i/>
                <w:iCs/>
                <w:color w:val="000000"/>
                <w:sz w:val="20"/>
                <w:szCs w:val="20"/>
              </w:rPr>
              <w:t>- Fund agency: DUET, Bangladesh, Fund: 1262 Euro</w:t>
            </w:r>
          </w:p>
        </w:tc>
      </w:tr>
      <w:tr w:rsidR="001E1A16" w14:paraId="28953AB3" w14:textId="77777777" w:rsidTr="002D1A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1D88EA67" w14:textId="7C39D393" w:rsidR="001E1A16" w:rsidRDefault="001E1A16">
            <w:pPr>
              <w:rPr>
                <w:b/>
                <w:sz w:val="28"/>
                <w:lang w:val="en-US" w:eastAsia="en-US"/>
              </w:rPr>
            </w:pPr>
            <w:r>
              <w:rPr>
                <w:b/>
                <w:sz w:val="28"/>
                <w:lang w:val="en-US" w:eastAsia="en-US"/>
              </w:rPr>
              <w:lastRenderedPageBreak/>
              <w:t xml:space="preserve">SUPERVISING </w:t>
            </w:r>
            <w:r w:rsidR="001035EE">
              <w:rPr>
                <w:b/>
                <w:sz w:val="28"/>
                <w:lang w:val="en-US" w:eastAsia="en-US"/>
              </w:rPr>
              <w:t>AND</w:t>
            </w:r>
            <w:r>
              <w:rPr>
                <w:b/>
                <w:sz w:val="28"/>
                <w:lang w:val="en-US" w:eastAsia="en-US"/>
              </w:rPr>
              <w:t xml:space="preserve"> MENTORING</w:t>
            </w:r>
          </w:p>
        </w:tc>
      </w:tr>
    </w:tbl>
    <w:p w14:paraId="7FF9B13A" w14:textId="77777777" w:rsidR="001E1A16" w:rsidRDefault="001E1A16" w:rsidP="001E1A16">
      <w:pPr>
        <w:rPr>
          <w:rFonts w:asciiTheme="minorHAnsi" w:hAnsiTheme="minorHAnsi" w:cstheme="minorBidi"/>
          <w:sz w:val="22"/>
          <w:szCs w:val="22"/>
          <w:lang w:val="en-US" w:eastAsia="fr-FR"/>
        </w:rPr>
      </w:pPr>
    </w:p>
    <w:p w14:paraId="2910F3DC" w14:textId="0B69B226" w:rsidR="001E1A16" w:rsidRDefault="001E1A16" w:rsidP="00A155AC">
      <w:pPr>
        <w:spacing w:line="276" w:lineRule="auto"/>
        <w:rPr>
          <w:lang w:val="en-US"/>
        </w:rPr>
      </w:pPr>
      <w:r>
        <w:rPr>
          <w:lang w:val="en-US"/>
        </w:rPr>
        <w:t>Supervis</w:t>
      </w:r>
      <w:r w:rsidR="001A5065">
        <w:rPr>
          <w:lang w:val="en-US"/>
        </w:rPr>
        <w:t xml:space="preserve">ed </w:t>
      </w:r>
      <w:r w:rsidR="00461F24">
        <w:rPr>
          <w:lang w:val="en-US"/>
        </w:rPr>
        <w:t xml:space="preserve">03 Bachelor Project, 03 Master’s and </w:t>
      </w:r>
      <w:r w:rsidR="001A5065">
        <w:rPr>
          <w:lang w:val="en-US"/>
        </w:rPr>
        <w:t xml:space="preserve">01 M.Phil. </w:t>
      </w:r>
      <w:r w:rsidR="00461F24">
        <w:rPr>
          <w:lang w:val="en-US"/>
        </w:rPr>
        <w:t>students</w:t>
      </w:r>
    </w:p>
    <w:p w14:paraId="6E47BA8A" w14:textId="6BF1B8CA" w:rsidR="00461F24" w:rsidRPr="00461F24" w:rsidRDefault="00461F24" w:rsidP="00381974">
      <w:pPr>
        <w:pStyle w:val="ListParagraph"/>
        <w:numPr>
          <w:ilvl w:val="0"/>
          <w:numId w:val="29"/>
        </w:numPr>
        <w:spacing w:line="276" w:lineRule="auto"/>
        <w:ind w:left="357" w:hanging="357"/>
        <w:rPr>
          <w:lang w:val="en-US"/>
        </w:rPr>
      </w:pPr>
      <w:r w:rsidRPr="00461F24">
        <w:rPr>
          <w:lang w:val="en-US"/>
        </w:rPr>
        <w:t>Somel Islam</w:t>
      </w:r>
      <w:r>
        <w:rPr>
          <w:lang w:val="en-US"/>
        </w:rPr>
        <w:t>;</w:t>
      </w:r>
      <w:r w:rsidRPr="00461F24">
        <w:rPr>
          <w:lang w:val="en-US"/>
        </w:rPr>
        <w:t xml:space="preserve"> Israt Jahan Sonia</w:t>
      </w:r>
      <w:r>
        <w:rPr>
          <w:lang w:val="en-US"/>
        </w:rPr>
        <w:t xml:space="preserve">; </w:t>
      </w:r>
      <w:r w:rsidRPr="00461F24">
        <w:rPr>
          <w:rFonts w:hint="eastAsia"/>
          <w:lang w:val="en-US"/>
        </w:rPr>
        <w:t>P</w:t>
      </w:r>
      <w:r w:rsidRPr="00461F24">
        <w:rPr>
          <w:lang w:val="en-US"/>
        </w:rPr>
        <w:t>arisha Akter Mona</w:t>
      </w:r>
      <w:r>
        <w:rPr>
          <w:lang w:val="en-US"/>
        </w:rPr>
        <w:t>:</w:t>
      </w:r>
      <w:r w:rsidRPr="00461F24">
        <w:rPr>
          <w:lang w:val="en-US"/>
        </w:rPr>
        <w:t xml:space="preserve"> 6 months</w:t>
      </w:r>
      <w:r>
        <w:rPr>
          <w:lang w:val="en-US"/>
        </w:rPr>
        <w:t xml:space="preserve"> (</w:t>
      </w:r>
      <w:r w:rsidR="0093186C">
        <w:rPr>
          <w:lang w:val="en-US"/>
        </w:rPr>
        <w:t xml:space="preserve">certified </w:t>
      </w:r>
      <w:r>
        <w:rPr>
          <w:lang w:val="en-US"/>
        </w:rPr>
        <w:t>Bachelor</w:t>
      </w:r>
      <w:r w:rsidR="0093186C">
        <w:rPr>
          <w:lang w:val="en-US"/>
        </w:rPr>
        <w:t xml:space="preserve"> degree</w:t>
      </w:r>
      <w:r>
        <w:rPr>
          <w:lang w:val="en-US"/>
        </w:rPr>
        <w:t>)</w:t>
      </w:r>
    </w:p>
    <w:p w14:paraId="0D4D5010" w14:textId="24F4B173" w:rsidR="00461F24" w:rsidRDefault="00461F24" w:rsidP="00A155AC">
      <w:pPr>
        <w:pStyle w:val="ListParagraph"/>
        <w:numPr>
          <w:ilvl w:val="0"/>
          <w:numId w:val="29"/>
        </w:numPr>
        <w:spacing w:after="200" w:line="276" w:lineRule="auto"/>
        <w:contextualSpacing/>
        <w:rPr>
          <w:lang w:val="en-US"/>
        </w:rPr>
      </w:pPr>
      <w:r>
        <w:rPr>
          <w:lang w:val="en-US"/>
        </w:rPr>
        <w:t>Jinming Zhang; Lulu Zhang; Xue Song: 2 Years (</w:t>
      </w:r>
      <w:r w:rsidR="0093186C">
        <w:rPr>
          <w:lang w:val="en-US"/>
        </w:rPr>
        <w:t xml:space="preserve">Certified </w:t>
      </w:r>
      <w:r>
        <w:rPr>
          <w:lang w:val="en-US"/>
        </w:rPr>
        <w:t>Master dissertation)</w:t>
      </w:r>
    </w:p>
    <w:p w14:paraId="4E2F87CE" w14:textId="70FB7BC0" w:rsidR="00461F24" w:rsidRPr="002C037F" w:rsidRDefault="001A5065" w:rsidP="002C037F">
      <w:pPr>
        <w:pStyle w:val="ListParagraph"/>
        <w:numPr>
          <w:ilvl w:val="0"/>
          <w:numId w:val="29"/>
        </w:numPr>
        <w:spacing w:after="200" w:line="276" w:lineRule="auto"/>
        <w:contextualSpacing/>
        <w:rPr>
          <w:lang w:val="en-US"/>
        </w:rPr>
      </w:pPr>
      <w:r>
        <w:rPr>
          <w:lang w:val="en-US"/>
        </w:rPr>
        <w:t>Sabia Yesmin</w:t>
      </w:r>
      <w:r w:rsidR="001E1A16">
        <w:rPr>
          <w:lang w:val="en-US"/>
        </w:rPr>
        <w:t xml:space="preserve">: </w:t>
      </w:r>
      <w:r>
        <w:rPr>
          <w:lang w:val="en-US"/>
        </w:rPr>
        <w:t>3 Years</w:t>
      </w:r>
      <w:r w:rsidR="00461F24">
        <w:rPr>
          <w:lang w:val="en-US"/>
        </w:rPr>
        <w:t xml:space="preserve"> (</w:t>
      </w:r>
      <w:r w:rsidR="0093186C">
        <w:rPr>
          <w:lang w:val="en-US"/>
        </w:rPr>
        <w:t xml:space="preserve">Certified </w:t>
      </w:r>
      <w:r w:rsidR="00461F24">
        <w:rPr>
          <w:lang w:val="en-US"/>
        </w:rPr>
        <w:t>M. Phil.</w:t>
      </w:r>
      <w:r w:rsidR="0093186C">
        <w:rPr>
          <w:lang w:val="en-US"/>
        </w:rPr>
        <w:t xml:space="preserve"> degree</w:t>
      </w:r>
      <w:r w:rsidR="00461F24">
        <w:rPr>
          <w:lang w:val="en-US"/>
        </w:rPr>
        <w:t>)</w:t>
      </w:r>
    </w:p>
    <w:p w14:paraId="5A973F77" w14:textId="4C3F76F3" w:rsidR="001A5065" w:rsidRPr="001A5065" w:rsidRDefault="001A5065" w:rsidP="001A5065">
      <w:pPr>
        <w:spacing w:line="276" w:lineRule="auto"/>
        <w:rPr>
          <w:lang w:val="en-US"/>
        </w:rPr>
      </w:pPr>
      <w:r w:rsidRPr="001A5065">
        <w:rPr>
          <w:lang w:val="en-US"/>
        </w:rPr>
        <w:t>Supervi</w:t>
      </w:r>
      <w:r w:rsidR="00461F24">
        <w:rPr>
          <w:lang w:val="en-US"/>
        </w:rPr>
        <w:t xml:space="preserve">sing </w:t>
      </w:r>
      <w:r w:rsidRPr="001A5065">
        <w:rPr>
          <w:lang w:val="en-US"/>
        </w:rPr>
        <w:t>0</w:t>
      </w:r>
      <w:r>
        <w:rPr>
          <w:lang w:val="en-US"/>
        </w:rPr>
        <w:t>3</w:t>
      </w:r>
      <w:r w:rsidR="00461F24">
        <w:rPr>
          <w:lang w:val="en-US"/>
        </w:rPr>
        <w:t xml:space="preserve"> Bachelor</w:t>
      </w:r>
      <w:r>
        <w:rPr>
          <w:lang w:val="en-US"/>
        </w:rPr>
        <w:t xml:space="preserve"> project</w:t>
      </w:r>
      <w:r w:rsidR="00461F24">
        <w:rPr>
          <w:lang w:val="en-US"/>
        </w:rPr>
        <w:t>, 05 Master’s</w:t>
      </w:r>
      <w:r>
        <w:rPr>
          <w:lang w:val="en-US"/>
        </w:rPr>
        <w:t xml:space="preserve"> students:</w:t>
      </w:r>
    </w:p>
    <w:p w14:paraId="0BA874A2" w14:textId="785C51EF" w:rsidR="002C037F" w:rsidRPr="00461F24" w:rsidRDefault="002C037F" w:rsidP="002C037F">
      <w:pPr>
        <w:pStyle w:val="ListParagraph"/>
        <w:numPr>
          <w:ilvl w:val="0"/>
          <w:numId w:val="29"/>
        </w:numPr>
        <w:spacing w:line="276" w:lineRule="auto"/>
        <w:ind w:left="357" w:hanging="357"/>
        <w:rPr>
          <w:lang w:val="en-US"/>
        </w:rPr>
      </w:pPr>
      <w:bookmarkStart w:id="5" w:name="_Toc4571230"/>
      <w:bookmarkStart w:id="6" w:name="_Toc510002230"/>
      <w:bookmarkStart w:id="7" w:name="_Toc509567759"/>
      <w:bookmarkStart w:id="8" w:name="_Toc507756124"/>
      <w:r w:rsidRPr="002C037F">
        <w:rPr>
          <w:lang w:val="en-US"/>
        </w:rPr>
        <w:t>Ashraful Hasan Khan Emad</w:t>
      </w:r>
      <w:r>
        <w:rPr>
          <w:lang w:val="en-US"/>
        </w:rPr>
        <w:t xml:space="preserve">; </w:t>
      </w:r>
      <w:r w:rsidRPr="002C037F">
        <w:rPr>
          <w:lang w:val="en-US"/>
        </w:rPr>
        <w:t>Prince Saha</w:t>
      </w:r>
      <w:r>
        <w:rPr>
          <w:lang w:val="en-US"/>
        </w:rPr>
        <w:t xml:space="preserve">; </w:t>
      </w:r>
      <w:r w:rsidRPr="002C037F">
        <w:rPr>
          <w:lang w:val="en-US"/>
        </w:rPr>
        <w:t>Md.</w:t>
      </w:r>
      <w:r>
        <w:rPr>
          <w:lang w:val="en-US"/>
        </w:rPr>
        <w:t xml:space="preserve"> </w:t>
      </w:r>
      <w:r w:rsidRPr="002C037F">
        <w:rPr>
          <w:lang w:val="en-US"/>
        </w:rPr>
        <w:t>Abdur Barey</w:t>
      </w:r>
      <w:r w:rsidR="0093186C">
        <w:rPr>
          <w:lang w:val="en-US"/>
        </w:rPr>
        <w:t xml:space="preserve"> </w:t>
      </w:r>
      <w:r>
        <w:rPr>
          <w:lang w:val="en-US"/>
        </w:rPr>
        <w:t>(</w:t>
      </w:r>
      <w:r w:rsidR="0093186C">
        <w:rPr>
          <w:lang w:val="en-US"/>
        </w:rPr>
        <w:t>for certified Bachelor deg.</w:t>
      </w:r>
      <w:r>
        <w:rPr>
          <w:lang w:val="en-US"/>
        </w:rPr>
        <w:t>)</w:t>
      </w:r>
    </w:p>
    <w:p w14:paraId="04A5588A" w14:textId="6569612A" w:rsidR="002C037F" w:rsidRPr="00816526" w:rsidRDefault="002C037F" w:rsidP="00816526">
      <w:pPr>
        <w:pStyle w:val="ListParagraph"/>
        <w:numPr>
          <w:ilvl w:val="0"/>
          <w:numId w:val="29"/>
        </w:numPr>
        <w:spacing w:after="200" w:line="276" w:lineRule="auto"/>
        <w:contextualSpacing/>
        <w:rPr>
          <w:lang w:val="en-US"/>
        </w:rPr>
      </w:pPr>
      <w:r w:rsidRPr="00461F24">
        <w:rPr>
          <w:lang w:val="en-US"/>
        </w:rPr>
        <w:t>Somel Islam</w:t>
      </w:r>
      <w:r>
        <w:rPr>
          <w:lang w:val="en-US"/>
        </w:rPr>
        <w:t>;</w:t>
      </w:r>
      <w:r w:rsidRPr="00461F24">
        <w:rPr>
          <w:lang w:val="en-US"/>
        </w:rPr>
        <w:t xml:space="preserve"> Israt Jahan Sonia</w:t>
      </w:r>
      <w:r>
        <w:rPr>
          <w:lang w:val="en-US"/>
        </w:rPr>
        <w:t xml:space="preserve">; </w:t>
      </w:r>
      <w:r w:rsidRPr="00461F24">
        <w:rPr>
          <w:rFonts w:hint="eastAsia"/>
          <w:lang w:val="en-US"/>
        </w:rPr>
        <w:t>P</w:t>
      </w:r>
      <w:r w:rsidRPr="00461F24">
        <w:rPr>
          <w:lang w:val="en-US"/>
        </w:rPr>
        <w:t>arisha Akter Mona</w:t>
      </w:r>
      <w:r>
        <w:rPr>
          <w:lang w:val="en-US"/>
        </w:rPr>
        <w:t xml:space="preserve">; Yeasir Ahmed, Samiun Khatun: </w:t>
      </w:r>
      <w:r w:rsidR="00816526">
        <w:rPr>
          <w:lang w:val="en-US"/>
        </w:rPr>
        <w:t>1</w:t>
      </w:r>
      <w:r>
        <w:rPr>
          <w:lang w:val="en-US"/>
        </w:rPr>
        <w:t xml:space="preserve"> Year (Master dissertation)</w:t>
      </w:r>
    </w:p>
    <w:p w14:paraId="7B6B56C8" w14:textId="60D7B645" w:rsidR="004E7F00" w:rsidRDefault="00816526" w:rsidP="00A155AC">
      <w:pPr>
        <w:spacing w:line="276" w:lineRule="auto"/>
        <w:contextualSpacing/>
        <w:rPr>
          <w:lang w:val="en-US"/>
        </w:rPr>
      </w:pPr>
      <w:r>
        <w:rPr>
          <w:rFonts w:hint="eastAsia"/>
          <w:lang w:val="en-US"/>
        </w:rPr>
        <w:t>T</w:t>
      </w:r>
      <w:r>
        <w:rPr>
          <w:lang w:val="en-US"/>
        </w:rPr>
        <w:t>aught Course during my academic carrier:</w:t>
      </w:r>
    </w:p>
    <w:p w14:paraId="45AACC27" w14:textId="55345753" w:rsidR="00816526" w:rsidRPr="00461F24" w:rsidRDefault="00855374" w:rsidP="007F2A4F">
      <w:pPr>
        <w:pStyle w:val="ListParagraph"/>
        <w:numPr>
          <w:ilvl w:val="0"/>
          <w:numId w:val="29"/>
        </w:numPr>
        <w:spacing w:line="276" w:lineRule="auto"/>
        <w:ind w:left="357" w:hanging="357"/>
        <w:jc w:val="both"/>
        <w:rPr>
          <w:lang w:val="en-US"/>
        </w:rPr>
      </w:pPr>
      <w:r w:rsidRPr="00855374">
        <w:rPr>
          <w:b/>
          <w:bCs/>
          <w:lang w:val="en-US"/>
        </w:rPr>
        <w:t>Advanced Solar Energy and Photovoltaic Technology</w:t>
      </w:r>
      <w:r>
        <w:rPr>
          <w:lang w:val="en-US"/>
        </w:rPr>
        <w:t xml:space="preserve">; </w:t>
      </w:r>
      <w:r w:rsidR="00816526">
        <w:rPr>
          <w:lang w:val="en-US"/>
        </w:rPr>
        <w:t xml:space="preserve">Nanostructure Physics and Nanoelectronics; Electrodynamics; Biophysics; Nanoscience and Technology; </w:t>
      </w:r>
      <w:r w:rsidR="00816526" w:rsidRPr="00816526">
        <w:rPr>
          <w:lang w:val="en-US"/>
        </w:rPr>
        <w:t>IC Testing</w:t>
      </w:r>
      <w:r w:rsidR="00816526">
        <w:rPr>
          <w:lang w:val="en-US"/>
        </w:rPr>
        <w:t>;</w:t>
      </w:r>
      <w:r w:rsidR="00816526" w:rsidRPr="00816526">
        <w:rPr>
          <w:lang w:val="en-US"/>
        </w:rPr>
        <w:t xml:space="preserve"> Technical English Course for Electronic and Information Engineering</w:t>
      </w:r>
      <w:r w:rsidR="00816526">
        <w:rPr>
          <w:lang w:val="en-US"/>
        </w:rPr>
        <w:t xml:space="preserve">; </w:t>
      </w:r>
      <w:r w:rsidR="00816526" w:rsidRPr="00816526">
        <w:rPr>
          <w:lang w:val="en-US"/>
        </w:rPr>
        <w:t>Thin Film Technology</w:t>
      </w:r>
      <w:r w:rsidR="00816526">
        <w:rPr>
          <w:lang w:val="en-US"/>
        </w:rPr>
        <w:t xml:space="preserve">; </w:t>
      </w:r>
      <w:r w:rsidR="00816526" w:rsidRPr="00816526">
        <w:rPr>
          <w:lang w:val="en-US"/>
        </w:rPr>
        <w:t>Materials Science, Experimental techniques in Thin Film deposition</w:t>
      </w:r>
      <w:r w:rsidR="00816526">
        <w:rPr>
          <w:lang w:val="en-US"/>
        </w:rPr>
        <w:t xml:space="preserve">; Advanced </w:t>
      </w:r>
      <w:r w:rsidR="00690D2D">
        <w:rPr>
          <w:lang w:val="en-US"/>
        </w:rPr>
        <w:t>Solid-State</w:t>
      </w:r>
      <w:r w:rsidR="00816526">
        <w:rPr>
          <w:lang w:val="en-US"/>
        </w:rPr>
        <w:t xml:space="preserve"> Physics</w:t>
      </w:r>
      <w:r w:rsidR="0093186C">
        <w:rPr>
          <w:lang w:val="en-US"/>
        </w:rPr>
        <w:t>, Quantum mechanics and Relativity</w:t>
      </w:r>
      <w:r w:rsidR="00A3046C">
        <w:rPr>
          <w:lang w:val="en-US"/>
        </w:rPr>
        <w:t>.</w:t>
      </w:r>
    </w:p>
    <w:p w14:paraId="25C23542" w14:textId="37B7E211" w:rsidR="00816526" w:rsidRPr="00170C88" w:rsidRDefault="00816526" w:rsidP="00A155AC">
      <w:pPr>
        <w:spacing w:line="276" w:lineRule="auto"/>
        <w:contextualSpacing/>
        <w:rPr>
          <w:sz w:val="12"/>
          <w:szCs w:val="1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9"/>
        <w:gridCol w:w="6533"/>
      </w:tblGrid>
      <w:tr w:rsidR="00A155AC" w14:paraId="26E06FD1" w14:textId="77777777" w:rsidTr="00A72492">
        <w:tc>
          <w:tcPr>
            <w:tcW w:w="907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5FED1F8E" w14:textId="33F70E20" w:rsidR="00A155AC" w:rsidRDefault="00A155AC" w:rsidP="007C2FE2">
            <w:pPr>
              <w:rPr>
                <w:b/>
                <w:sz w:val="28"/>
                <w:lang w:val="en-US" w:eastAsia="en-US"/>
              </w:rPr>
            </w:pPr>
            <w:bookmarkStart w:id="9" w:name="_Hlk144409446"/>
            <w:r>
              <w:rPr>
                <w:b/>
                <w:sz w:val="28"/>
                <w:lang w:val="en-US" w:eastAsia="en-US"/>
              </w:rPr>
              <w:t xml:space="preserve">SKILLS </w:t>
            </w:r>
            <w:r w:rsidR="000D36F7">
              <w:rPr>
                <w:b/>
                <w:sz w:val="28"/>
                <w:lang w:val="en-US" w:eastAsia="en-US"/>
              </w:rPr>
              <w:t>AND</w:t>
            </w:r>
            <w:r>
              <w:rPr>
                <w:b/>
                <w:sz w:val="28"/>
                <w:lang w:val="en-US" w:eastAsia="en-US"/>
              </w:rPr>
              <w:t xml:space="preserve"> TECHN</w:t>
            </w:r>
            <w:r w:rsidR="000D36F7">
              <w:rPr>
                <w:b/>
                <w:sz w:val="28"/>
                <w:lang w:val="en-US" w:eastAsia="en-US"/>
              </w:rPr>
              <w:t>IQUES</w:t>
            </w:r>
          </w:p>
        </w:tc>
      </w:tr>
      <w:tr w:rsidR="00A155AC" w14:paraId="118E06C7" w14:textId="77777777" w:rsidTr="00A724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39" w:type="dxa"/>
            <w:hideMark/>
          </w:tcPr>
          <w:p w14:paraId="0E49BED7" w14:textId="77777777" w:rsidR="00A155AC" w:rsidRPr="00350172" w:rsidRDefault="00350172" w:rsidP="008B34F0">
            <w:pPr>
              <w:spacing w:beforeLines="50" w:before="120" w:afterLines="50" w:after="120"/>
              <w:rPr>
                <w:u w:val="single"/>
                <w:lang w:eastAsia="en-US"/>
              </w:rPr>
            </w:pPr>
            <w:r w:rsidRPr="00350172">
              <w:rPr>
                <w:u w:val="single"/>
                <w:lang w:eastAsia="en-US"/>
              </w:rPr>
              <w:t>Materials processing</w:t>
            </w:r>
          </w:p>
        </w:tc>
        <w:tc>
          <w:tcPr>
            <w:tcW w:w="6533" w:type="dxa"/>
            <w:hideMark/>
          </w:tcPr>
          <w:p w14:paraId="3E2AF88D" w14:textId="4C8F3990" w:rsidR="00A155AC" w:rsidRPr="00350172" w:rsidRDefault="00690D2D" w:rsidP="008B34F0">
            <w:pPr>
              <w:widowControl w:val="0"/>
              <w:autoSpaceDE w:val="0"/>
              <w:autoSpaceDN w:val="0"/>
              <w:adjustRightInd w:val="0"/>
              <w:spacing w:beforeLines="50" w:before="120" w:after="200" w:line="276" w:lineRule="auto"/>
              <w:jc w:val="both"/>
              <w:rPr>
                <w:bCs/>
                <w:color w:val="000000"/>
                <w:szCs w:val="17"/>
                <w:lang w:val="en-US" w:eastAsia="en-US"/>
              </w:rPr>
            </w:pPr>
            <w:r>
              <w:rPr>
                <w:bCs/>
                <w:color w:val="000000"/>
                <w:szCs w:val="17"/>
                <w:lang w:val="en-US" w:eastAsia="en-US"/>
              </w:rPr>
              <w:t xml:space="preserve">Supercritical Fluid Chemical Deposition (SFCD), </w:t>
            </w:r>
            <w:r w:rsidR="0069011D" w:rsidRPr="0069011D">
              <w:rPr>
                <w:bCs/>
                <w:iCs/>
                <w:color w:val="000000"/>
                <w:szCs w:val="17"/>
                <w:lang w:eastAsia="en-US"/>
              </w:rPr>
              <w:t>Supercritical fluid etching</w:t>
            </w:r>
            <w:r w:rsidR="0069011D">
              <w:rPr>
                <w:bCs/>
                <w:iCs/>
                <w:color w:val="000000"/>
                <w:szCs w:val="17"/>
                <w:lang w:eastAsia="en-US"/>
              </w:rPr>
              <w:t>,</w:t>
            </w:r>
            <w:r w:rsidR="0069011D" w:rsidRPr="0069011D">
              <w:rPr>
                <w:bCs/>
                <w:i/>
                <w:color w:val="000000"/>
                <w:szCs w:val="17"/>
                <w:lang w:eastAsia="en-US"/>
              </w:rPr>
              <w:t xml:space="preserve"> </w:t>
            </w:r>
            <w:r w:rsidR="00350172" w:rsidRPr="00350172">
              <w:rPr>
                <w:bCs/>
                <w:color w:val="000000"/>
                <w:szCs w:val="17"/>
                <w:lang w:val="en-US" w:eastAsia="en-US"/>
              </w:rPr>
              <w:t xml:space="preserve">Plasma Enhanced ALD (PEALD), </w:t>
            </w:r>
            <w:r>
              <w:rPr>
                <w:bCs/>
                <w:color w:val="000000"/>
                <w:szCs w:val="17"/>
                <w:lang w:val="en-US" w:eastAsia="en-US"/>
              </w:rPr>
              <w:t xml:space="preserve">Physical Vapor Deposition, (PVD), </w:t>
            </w:r>
            <w:r w:rsidR="00350172" w:rsidRPr="00350172">
              <w:rPr>
                <w:bCs/>
                <w:color w:val="000000"/>
                <w:szCs w:val="17"/>
                <w:lang w:val="en-US" w:eastAsia="en-US"/>
              </w:rPr>
              <w:t xml:space="preserve">Chemical Vapor Deposition (CVD), </w:t>
            </w:r>
            <w:r>
              <w:rPr>
                <w:bCs/>
                <w:color w:val="000000"/>
                <w:szCs w:val="17"/>
                <w:lang w:val="en-US" w:eastAsia="en-US"/>
              </w:rPr>
              <w:t>reactive ion</w:t>
            </w:r>
            <w:r w:rsidR="0069011D">
              <w:rPr>
                <w:bCs/>
                <w:color w:val="000000"/>
                <w:szCs w:val="17"/>
                <w:lang w:val="en-US" w:eastAsia="en-US"/>
              </w:rPr>
              <w:t>,</w:t>
            </w:r>
            <w:r w:rsidR="003F6E79">
              <w:rPr>
                <w:bCs/>
                <w:color w:val="000000"/>
                <w:szCs w:val="17"/>
                <w:lang w:val="en-US" w:eastAsia="en-US"/>
              </w:rPr>
              <w:t xml:space="preserve"> d</w:t>
            </w:r>
            <w:r w:rsidR="00350172" w:rsidRPr="00350172">
              <w:rPr>
                <w:bCs/>
                <w:color w:val="000000"/>
                <w:szCs w:val="17"/>
                <w:lang w:val="en-US" w:eastAsia="en-US"/>
              </w:rPr>
              <w:t>ry</w:t>
            </w:r>
            <w:r w:rsidR="0069011D">
              <w:rPr>
                <w:bCs/>
                <w:color w:val="000000"/>
                <w:szCs w:val="17"/>
                <w:lang w:val="en-US" w:eastAsia="en-US"/>
              </w:rPr>
              <w:t xml:space="preserve"> and wet chemical</w:t>
            </w:r>
            <w:r w:rsidR="00350172" w:rsidRPr="00350172">
              <w:rPr>
                <w:bCs/>
                <w:color w:val="000000"/>
                <w:szCs w:val="17"/>
                <w:lang w:val="en-US" w:eastAsia="en-US"/>
              </w:rPr>
              <w:t xml:space="preserve"> etching, plasma knowledge, </w:t>
            </w:r>
            <w:r w:rsidR="0069011D" w:rsidRPr="0069011D">
              <w:rPr>
                <w:bCs/>
                <w:color w:val="000000"/>
                <w:szCs w:val="17"/>
                <w:lang w:eastAsia="en-US"/>
              </w:rPr>
              <w:t>Photolithography</w:t>
            </w:r>
            <w:r w:rsidR="0069011D">
              <w:rPr>
                <w:bCs/>
                <w:color w:val="000000"/>
                <w:szCs w:val="17"/>
                <w:lang w:eastAsia="en-US"/>
              </w:rPr>
              <w:t>,</w:t>
            </w:r>
            <w:r w:rsidR="0069011D" w:rsidRPr="0069011D">
              <w:rPr>
                <w:bCs/>
                <w:color w:val="000000"/>
                <w:szCs w:val="17"/>
                <w:lang w:val="en-US" w:eastAsia="en-US"/>
              </w:rPr>
              <w:t xml:space="preserve"> </w:t>
            </w:r>
            <w:r w:rsidR="00350172" w:rsidRPr="00350172">
              <w:rPr>
                <w:bCs/>
                <w:color w:val="000000"/>
                <w:szCs w:val="17"/>
                <w:lang w:val="en-US" w:eastAsia="en-US"/>
              </w:rPr>
              <w:t>surface preparation, thermal treatment</w:t>
            </w:r>
            <w:r w:rsidR="003F6E79">
              <w:rPr>
                <w:bCs/>
                <w:color w:val="000000"/>
                <w:szCs w:val="17"/>
                <w:lang w:val="en-US" w:eastAsia="en-US"/>
              </w:rPr>
              <w:t>,</w:t>
            </w:r>
            <w:r w:rsidR="0069011D" w:rsidRPr="0069011D">
              <w:rPr>
                <w:i/>
                <w:iCs/>
                <w:color w:val="000000"/>
                <w:lang w:eastAsia="en-US"/>
              </w:rPr>
              <w:t xml:space="preserve"> </w:t>
            </w:r>
            <w:r w:rsidR="0069011D" w:rsidRPr="0069011D">
              <w:rPr>
                <w:bCs/>
                <w:color w:val="000000"/>
                <w:szCs w:val="17"/>
                <w:lang w:eastAsia="en-US"/>
              </w:rPr>
              <w:t>Rapid thermal annealing</w:t>
            </w:r>
            <w:r w:rsidR="0069011D">
              <w:rPr>
                <w:bCs/>
                <w:color w:val="000000"/>
                <w:szCs w:val="17"/>
                <w:lang w:eastAsia="en-US"/>
              </w:rPr>
              <w:t xml:space="preserve"> (RTA),</w:t>
            </w:r>
            <w:r w:rsidR="003F6E79">
              <w:rPr>
                <w:bCs/>
                <w:color w:val="000000"/>
                <w:szCs w:val="17"/>
                <w:lang w:val="en-US" w:eastAsia="en-US"/>
              </w:rPr>
              <w:t xml:space="preserve"> surface treatment and coating by plasma, Sputtering, E-beam evaporation, Electroplating (Ni, Cu), </w:t>
            </w:r>
            <w:r w:rsidR="0069011D" w:rsidRPr="0069011D">
              <w:rPr>
                <w:bCs/>
                <w:color w:val="000000"/>
                <w:szCs w:val="17"/>
                <w:lang w:val="en-US" w:eastAsia="en-US"/>
              </w:rPr>
              <w:t xml:space="preserve">X-ray </w:t>
            </w:r>
            <w:r w:rsidR="0069011D">
              <w:rPr>
                <w:bCs/>
                <w:color w:val="000000"/>
                <w:szCs w:val="17"/>
                <w:lang w:val="en-US" w:eastAsia="en-US"/>
              </w:rPr>
              <w:t>F</w:t>
            </w:r>
            <w:r w:rsidR="0069011D" w:rsidRPr="0069011D">
              <w:rPr>
                <w:bCs/>
                <w:color w:val="000000"/>
                <w:szCs w:val="17"/>
                <w:lang w:val="en-US" w:eastAsia="en-US"/>
              </w:rPr>
              <w:t xml:space="preserve">luorescence (XRF) </w:t>
            </w:r>
            <w:r w:rsidR="0069011D">
              <w:rPr>
                <w:bCs/>
                <w:color w:val="000000"/>
                <w:szCs w:val="17"/>
                <w:lang w:val="en-US" w:eastAsia="en-US"/>
              </w:rPr>
              <w:t>Spectroscopy,</w:t>
            </w:r>
            <w:r w:rsidR="0069011D" w:rsidRPr="0069011D">
              <w:rPr>
                <w:bCs/>
                <w:color w:val="000000"/>
                <w:szCs w:val="17"/>
                <w:lang w:val="en-US" w:eastAsia="en-US"/>
              </w:rPr>
              <w:t xml:space="preserve"> </w:t>
            </w:r>
            <w:r w:rsidR="003F6E79">
              <w:rPr>
                <w:bCs/>
                <w:color w:val="000000"/>
                <w:szCs w:val="17"/>
                <w:lang w:val="en-US" w:eastAsia="en-US"/>
              </w:rPr>
              <w:t xml:space="preserve">Chemical solution </w:t>
            </w:r>
            <w:r w:rsidR="003F6E79" w:rsidRPr="003F6E79">
              <w:rPr>
                <w:bCs/>
                <w:color w:val="000000"/>
                <w:szCs w:val="17"/>
                <w:lang w:val="en-US" w:eastAsia="en-US"/>
              </w:rPr>
              <w:t>deposition</w:t>
            </w:r>
            <w:r w:rsidR="003F6E79">
              <w:rPr>
                <w:bCs/>
                <w:color w:val="000000"/>
                <w:szCs w:val="17"/>
                <w:lang w:val="en-US" w:eastAsia="en-US"/>
              </w:rPr>
              <w:t>:</w:t>
            </w:r>
            <w:r w:rsidR="003F6E79" w:rsidRPr="003F6E79">
              <w:rPr>
                <w:bCs/>
                <w:color w:val="000000"/>
                <w:szCs w:val="17"/>
                <w:lang w:val="en-US" w:eastAsia="en-US"/>
              </w:rPr>
              <w:t xml:space="preserve"> sol-gel, spin coating spray pyrolysis, chemical bath</w:t>
            </w:r>
            <w:r w:rsidR="003F6E79">
              <w:rPr>
                <w:bCs/>
                <w:color w:val="000000"/>
                <w:szCs w:val="17"/>
                <w:lang w:val="en-US" w:eastAsia="en-US"/>
              </w:rPr>
              <w:t>.</w:t>
            </w:r>
          </w:p>
        </w:tc>
      </w:tr>
      <w:tr w:rsidR="00A155AC" w14:paraId="0624B9AA" w14:textId="77777777" w:rsidTr="00A724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39" w:type="dxa"/>
            <w:hideMark/>
          </w:tcPr>
          <w:p w14:paraId="66855465" w14:textId="77777777" w:rsidR="00A155AC" w:rsidRDefault="00350172" w:rsidP="007C2FE2">
            <w:pPr>
              <w:rPr>
                <w:u w:val="single"/>
                <w:lang w:eastAsia="en-US"/>
              </w:rPr>
            </w:pPr>
            <w:r w:rsidRPr="00350172">
              <w:rPr>
                <w:u w:val="single"/>
                <w:lang w:eastAsia="en-US"/>
              </w:rPr>
              <w:t>Characterizations</w:t>
            </w:r>
          </w:p>
          <w:p w14:paraId="37D39725" w14:textId="77777777" w:rsidR="007D4823" w:rsidRPr="007D4823" w:rsidRDefault="007D4823" w:rsidP="007D4823">
            <w:pPr>
              <w:rPr>
                <w:lang w:eastAsia="en-US"/>
              </w:rPr>
            </w:pPr>
          </w:p>
          <w:p w14:paraId="5F24AA0D" w14:textId="77777777" w:rsidR="007D4823" w:rsidRPr="007D4823" w:rsidRDefault="007D4823" w:rsidP="007D4823">
            <w:pPr>
              <w:rPr>
                <w:lang w:eastAsia="en-US"/>
              </w:rPr>
            </w:pPr>
          </w:p>
          <w:p w14:paraId="41B646B4" w14:textId="77777777" w:rsidR="007D4823" w:rsidRPr="007D4823" w:rsidRDefault="007D4823" w:rsidP="007D4823">
            <w:pPr>
              <w:rPr>
                <w:lang w:eastAsia="en-US"/>
              </w:rPr>
            </w:pPr>
          </w:p>
          <w:p w14:paraId="441D97F4" w14:textId="77777777" w:rsidR="007D4823" w:rsidRPr="007D4823" w:rsidRDefault="007D4823" w:rsidP="007D4823">
            <w:pPr>
              <w:rPr>
                <w:lang w:eastAsia="en-US"/>
              </w:rPr>
            </w:pPr>
          </w:p>
          <w:p w14:paraId="4D715DC5" w14:textId="77777777" w:rsidR="007D4823" w:rsidRPr="007D4823" w:rsidRDefault="007D4823" w:rsidP="007D4823">
            <w:pPr>
              <w:rPr>
                <w:lang w:eastAsia="en-US"/>
              </w:rPr>
            </w:pPr>
          </w:p>
          <w:p w14:paraId="28009B8A" w14:textId="77777777" w:rsidR="007D4823" w:rsidRPr="007D4823" w:rsidRDefault="007D4823" w:rsidP="007D4823">
            <w:pPr>
              <w:rPr>
                <w:lang w:eastAsia="en-US"/>
              </w:rPr>
            </w:pPr>
          </w:p>
          <w:p w14:paraId="6D2284DB" w14:textId="77777777" w:rsidR="007D4823" w:rsidRPr="007D4823" w:rsidRDefault="007D4823" w:rsidP="007D4823">
            <w:pPr>
              <w:rPr>
                <w:lang w:eastAsia="en-US"/>
              </w:rPr>
            </w:pPr>
          </w:p>
          <w:p w14:paraId="6C7CFCF3" w14:textId="77777777" w:rsidR="007D4823" w:rsidRPr="007D4823" w:rsidRDefault="007D4823" w:rsidP="007D4823">
            <w:pPr>
              <w:rPr>
                <w:lang w:eastAsia="en-US"/>
              </w:rPr>
            </w:pPr>
          </w:p>
          <w:p w14:paraId="495305FC" w14:textId="77777777" w:rsidR="007D4823" w:rsidRPr="007D4823" w:rsidRDefault="007D4823" w:rsidP="007D4823">
            <w:pPr>
              <w:rPr>
                <w:lang w:eastAsia="en-US"/>
              </w:rPr>
            </w:pPr>
          </w:p>
          <w:p w14:paraId="198CA80B" w14:textId="77777777" w:rsidR="007D4823" w:rsidRPr="007D4823" w:rsidRDefault="007D4823" w:rsidP="007D4823">
            <w:pPr>
              <w:rPr>
                <w:lang w:eastAsia="en-US"/>
              </w:rPr>
            </w:pPr>
          </w:p>
          <w:p w14:paraId="504B0D65" w14:textId="3F9CDE97" w:rsidR="007D4823" w:rsidRDefault="007D4823" w:rsidP="007D4823">
            <w:pPr>
              <w:rPr>
                <w:u w:val="single"/>
                <w:lang w:eastAsia="en-US"/>
              </w:rPr>
            </w:pPr>
          </w:p>
          <w:p w14:paraId="6E3C80DC" w14:textId="77777777" w:rsidR="007D4823" w:rsidRDefault="007D4823" w:rsidP="007D4823">
            <w:pPr>
              <w:rPr>
                <w:u w:val="single"/>
                <w:lang w:eastAsia="en-US"/>
              </w:rPr>
            </w:pPr>
          </w:p>
          <w:p w14:paraId="10A6B3B2" w14:textId="77777777" w:rsidR="007D4823" w:rsidRPr="007D4823" w:rsidRDefault="007D4823" w:rsidP="007D4823">
            <w:pPr>
              <w:rPr>
                <w:lang w:eastAsia="en-US"/>
              </w:rPr>
            </w:pPr>
          </w:p>
        </w:tc>
        <w:tc>
          <w:tcPr>
            <w:tcW w:w="6533" w:type="dxa"/>
            <w:hideMark/>
          </w:tcPr>
          <w:p w14:paraId="66487E5E" w14:textId="7B4409A6" w:rsidR="00A155AC" w:rsidRPr="00350172" w:rsidRDefault="00855374" w:rsidP="00350172">
            <w:pPr>
              <w:widowControl w:val="0"/>
              <w:autoSpaceDE w:val="0"/>
              <w:autoSpaceDN w:val="0"/>
              <w:adjustRightInd w:val="0"/>
              <w:spacing w:after="280" w:line="276" w:lineRule="auto"/>
              <w:jc w:val="both"/>
              <w:rPr>
                <w:bCs/>
                <w:color w:val="000000"/>
                <w:lang w:val="en-US" w:eastAsia="en-US"/>
              </w:rPr>
            </w:pPr>
            <w:r w:rsidRPr="00855374">
              <w:rPr>
                <w:b/>
                <w:bCs/>
                <w:szCs w:val="17"/>
                <w:lang w:val="en-US"/>
              </w:rPr>
              <w:t>Solar simulator,</w:t>
            </w:r>
            <w:r>
              <w:rPr>
                <w:szCs w:val="17"/>
                <w:lang w:val="en-US"/>
              </w:rPr>
              <w:t xml:space="preserve"> </w:t>
            </w:r>
            <w:r w:rsidR="003F6E79">
              <w:rPr>
                <w:szCs w:val="17"/>
                <w:lang w:val="en-US"/>
              </w:rPr>
              <w:t xml:space="preserve">Ellipsometric Porosimetry (EP), </w:t>
            </w:r>
            <w:r w:rsidR="003F6E79" w:rsidRPr="003F6E79">
              <w:rPr>
                <w:szCs w:val="17"/>
                <w:lang w:val="en-US"/>
              </w:rPr>
              <w:t>UV/Vis</w:t>
            </w:r>
            <w:r w:rsidR="003F6E79">
              <w:rPr>
                <w:szCs w:val="17"/>
                <w:lang w:val="en-US"/>
              </w:rPr>
              <w:t xml:space="preserve"> Spectroscopy</w:t>
            </w:r>
            <w:r w:rsidR="003F6E79" w:rsidRPr="003F6E79">
              <w:rPr>
                <w:szCs w:val="17"/>
                <w:lang w:val="en-US"/>
              </w:rPr>
              <w:t xml:space="preserve">, </w:t>
            </w:r>
            <w:r w:rsidR="0069011D">
              <w:rPr>
                <w:szCs w:val="17"/>
                <w:lang w:val="en-US"/>
              </w:rPr>
              <w:t>Fourier</w:t>
            </w:r>
            <w:r w:rsidR="003F6E79">
              <w:rPr>
                <w:szCs w:val="17"/>
                <w:lang w:val="en-US"/>
              </w:rPr>
              <w:t xml:space="preserve"> </w:t>
            </w:r>
            <w:r w:rsidR="0069011D">
              <w:rPr>
                <w:szCs w:val="17"/>
                <w:lang w:val="en-US"/>
              </w:rPr>
              <w:t>Transform Infrared (</w:t>
            </w:r>
            <w:r w:rsidR="003F6E79" w:rsidRPr="003F6E79">
              <w:rPr>
                <w:szCs w:val="17"/>
                <w:lang w:val="en-US"/>
              </w:rPr>
              <w:t>FT-IR</w:t>
            </w:r>
            <w:r w:rsidR="0069011D">
              <w:rPr>
                <w:szCs w:val="17"/>
                <w:lang w:val="en-US"/>
              </w:rPr>
              <w:t>) Spectroscopy</w:t>
            </w:r>
            <w:r w:rsidR="003F6E79" w:rsidRPr="003F6E79">
              <w:rPr>
                <w:szCs w:val="17"/>
                <w:lang w:val="en-US"/>
              </w:rPr>
              <w:t>,</w:t>
            </w:r>
            <w:r w:rsidR="0069011D">
              <w:rPr>
                <w:szCs w:val="17"/>
                <w:lang w:val="en-US"/>
              </w:rPr>
              <w:t xml:space="preserve"> </w:t>
            </w:r>
            <w:r w:rsidR="003F6E79">
              <w:rPr>
                <w:szCs w:val="17"/>
                <w:lang w:val="en-US"/>
              </w:rPr>
              <w:t xml:space="preserve">Positron-Annihilation Spectroscopy (PAS), </w:t>
            </w:r>
            <w:r w:rsidR="00350172" w:rsidRPr="00350172">
              <w:rPr>
                <w:szCs w:val="17"/>
                <w:lang w:val="en-US"/>
              </w:rPr>
              <w:t>X-ray Photoelectron Spectroscopy (XPS),</w:t>
            </w:r>
            <w:r w:rsidR="0069011D">
              <w:rPr>
                <w:szCs w:val="17"/>
                <w:lang w:val="en-US"/>
              </w:rPr>
              <w:t xml:space="preserve"> </w:t>
            </w:r>
            <w:r w:rsidR="00350172" w:rsidRPr="00350172">
              <w:rPr>
                <w:szCs w:val="17"/>
                <w:lang w:val="en-US"/>
              </w:rPr>
              <w:t>X-Ray Diffraction (XRD)</w:t>
            </w:r>
            <w:r w:rsidR="003F6E79">
              <w:rPr>
                <w:szCs w:val="17"/>
                <w:lang w:val="en-US"/>
              </w:rPr>
              <w:t xml:space="preserve"> (in-situ and ex-situ)</w:t>
            </w:r>
            <w:r w:rsidR="00350172" w:rsidRPr="00350172">
              <w:rPr>
                <w:szCs w:val="17"/>
                <w:lang w:val="en-US"/>
              </w:rPr>
              <w:t xml:space="preserve">, </w:t>
            </w:r>
            <w:r w:rsidR="003F6E79">
              <w:rPr>
                <w:szCs w:val="17"/>
                <w:lang w:val="en-US"/>
              </w:rPr>
              <w:t xml:space="preserve">Field-Effect </w:t>
            </w:r>
            <w:r w:rsidR="00350172" w:rsidRPr="00350172">
              <w:rPr>
                <w:szCs w:val="17"/>
                <w:lang w:val="en-US"/>
              </w:rPr>
              <w:t>Scanning Electron Microscopy (</w:t>
            </w:r>
            <w:r w:rsidR="003F6E79">
              <w:rPr>
                <w:szCs w:val="17"/>
                <w:lang w:val="en-US"/>
              </w:rPr>
              <w:t>FE</w:t>
            </w:r>
            <w:r w:rsidR="00350172" w:rsidRPr="00350172">
              <w:rPr>
                <w:szCs w:val="17"/>
                <w:lang w:val="en-US"/>
              </w:rPr>
              <w:t xml:space="preserve">SEM), </w:t>
            </w:r>
            <w:r w:rsidR="003F6E79">
              <w:rPr>
                <w:szCs w:val="17"/>
                <w:lang w:val="en-US"/>
              </w:rPr>
              <w:t xml:space="preserve">Energy Dispersive X-ray Spectroscopy (EDAX), </w:t>
            </w:r>
            <w:r w:rsidR="00350172" w:rsidRPr="00855374">
              <w:rPr>
                <w:b/>
                <w:bCs/>
                <w:szCs w:val="17"/>
                <w:lang w:val="en-US"/>
              </w:rPr>
              <w:t>Electrical characterization</w:t>
            </w:r>
            <w:r w:rsidR="00C44741" w:rsidRPr="00855374">
              <w:rPr>
                <w:b/>
                <w:bCs/>
                <w:szCs w:val="17"/>
                <w:lang w:val="en-US"/>
              </w:rPr>
              <w:t xml:space="preserve"> (C-V, I-V)</w:t>
            </w:r>
            <w:r w:rsidR="00350172" w:rsidRPr="00350172">
              <w:rPr>
                <w:szCs w:val="17"/>
                <w:lang w:val="en-US"/>
              </w:rPr>
              <w:t>, Atomic Force Microscopy (AFM)</w:t>
            </w:r>
            <w:r w:rsidR="00A22051">
              <w:rPr>
                <w:szCs w:val="17"/>
                <w:lang w:val="en-US"/>
              </w:rPr>
              <w:t>,</w:t>
            </w:r>
            <w:r w:rsidR="00DC3580">
              <w:rPr>
                <w:szCs w:val="17"/>
                <w:lang w:val="en-US"/>
              </w:rPr>
              <w:t xml:space="preserve"> </w:t>
            </w:r>
            <w:r w:rsidR="003F6E79">
              <w:rPr>
                <w:szCs w:val="17"/>
                <w:lang w:val="en-US"/>
              </w:rPr>
              <w:t xml:space="preserve">Photoluminescence </w:t>
            </w:r>
            <w:r w:rsidR="0069011D">
              <w:rPr>
                <w:szCs w:val="17"/>
                <w:lang w:val="en-US"/>
              </w:rPr>
              <w:t xml:space="preserve">(PL) </w:t>
            </w:r>
            <w:r w:rsidR="003F6E79">
              <w:rPr>
                <w:szCs w:val="17"/>
                <w:lang w:val="en-US"/>
              </w:rPr>
              <w:t>Spectr</w:t>
            </w:r>
            <w:r w:rsidR="00DC3580">
              <w:rPr>
                <w:szCs w:val="17"/>
                <w:lang w:val="en-US"/>
              </w:rPr>
              <w:t>oscopy,</w:t>
            </w:r>
            <w:r w:rsidR="00A22051">
              <w:rPr>
                <w:szCs w:val="17"/>
                <w:lang w:val="en-US"/>
              </w:rPr>
              <w:t xml:space="preserve"> </w:t>
            </w:r>
            <w:r w:rsidR="0069011D">
              <w:rPr>
                <w:szCs w:val="17"/>
                <w:lang w:val="en-US"/>
              </w:rPr>
              <w:t>C</w:t>
            </w:r>
            <w:r w:rsidR="003F6E79" w:rsidRPr="003F6E79">
              <w:rPr>
                <w:szCs w:val="17"/>
                <w:lang w:val="en-US"/>
              </w:rPr>
              <w:t xml:space="preserve">ross </w:t>
            </w:r>
            <w:r w:rsidR="0069011D">
              <w:rPr>
                <w:szCs w:val="17"/>
                <w:lang w:val="en-US"/>
              </w:rPr>
              <w:t>S</w:t>
            </w:r>
            <w:r w:rsidR="003F6E79" w:rsidRPr="003F6E79">
              <w:rPr>
                <w:szCs w:val="17"/>
                <w:lang w:val="en-US"/>
              </w:rPr>
              <w:t xml:space="preserve">ection </w:t>
            </w:r>
            <w:r w:rsidR="0069011D">
              <w:rPr>
                <w:szCs w:val="17"/>
                <w:lang w:val="en-US"/>
              </w:rPr>
              <w:t>P</w:t>
            </w:r>
            <w:r w:rsidR="003F6E79" w:rsidRPr="003F6E79">
              <w:rPr>
                <w:szCs w:val="17"/>
                <w:lang w:val="en-US"/>
              </w:rPr>
              <w:t>olisher</w:t>
            </w:r>
            <w:r w:rsidR="0069011D">
              <w:rPr>
                <w:szCs w:val="17"/>
                <w:lang w:val="en-US"/>
              </w:rPr>
              <w:t xml:space="preserve"> (CSP)</w:t>
            </w:r>
            <w:r w:rsidR="003F6E79">
              <w:rPr>
                <w:szCs w:val="17"/>
                <w:lang w:val="en-US"/>
              </w:rPr>
              <w:t>,</w:t>
            </w:r>
            <w:r w:rsidR="003F6E79">
              <w:t xml:space="preserve"> </w:t>
            </w:r>
            <w:r w:rsidR="003F6E79" w:rsidRPr="003F6E79">
              <w:rPr>
                <w:szCs w:val="17"/>
                <w:lang w:val="en-US"/>
              </w:rPr>
              <w:t>X-ray fluorescence (XRF)</w:t>
            </w:r>
            <w:r w:rsidR="003F6E79">
              <w:rPr>
                <w:szCs w:val="17"/>
                <w:lang w:val="en-US"/>
              </w:rPr>
              <w:t xml:space="preserve"> spectroscopy, </w:t>
            </w:r>
            <w:r w:rsidR="003F6E79" w:rsidRPr="003F6E79">
              <w:rPr>
                <w:szCs w:val="17"/>
                <w:lang w:val="en-US"/>
              </w:rPr>
              <w:t xml:space="preserve">Auger electron spectroscopy </w:t>
            </w:r>
            <w:r w:rsidR="003F6E79">
              <w:rPr>
                <w:szCs w:val="17"/>
                <w:lang w:val="en-US"/>
              </w:rPr>
              <w:t>(AES),</w:t>
            </w:r>
            <w:r w:rsidR="003F6E79">
              <w:t xml:space="preserve"> </w:t>
            </w:r>
            <w:r w:rsidR="003F6E79" w:rsidRPr="003F6E79">
              <w:rPr>
                <w:szCs w:val="17"/>
                <w:lang w:val="en-US"/>
              </w:rPr>
              <w:t>Scanning probe microscopy</w:t>
            </w:r>
            <w:r w:rsidR="003F6E79">
              <w:rPr>
                <w:szCs w:val="17"/>
                <w:lang w:val="en-US"/>
              </w:rPr>
              <w:t xml:space="preserve"> (SPM), Microscratch tester</w:t>
            </w:r>
            <w:r w:rsidR="00170C88">
              <w:rPr>
                <w:szCs w:val="17"/>
                <w:lang w:val="en-US"/>
              </w:rPr>
              <w:t>.</w:t>
            </w:r>
          </w:p>
        </w:tc>
      </w:tr>
      <w:tr w:rsidR="007D4823" w14:paraId="2813110D" w14:textId="77777777" w:rsidTr="00A72492">
        <w:tc>
          <w:tcPr>
            <w:tcW w:w="907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1CF70C09" w14:textId="77777777" w:rsidR="002D1A22" w:rsidRDefault="002D1A22" w:rsidP="00F965CC">
            <w:pPr>
              <w:rPr>
                <w:b/>
                <w:sz w:val="28"/>
                <w:lang w:val="en-US" w:eastAsia="en-US"/>
              </w:rPr>
            </w:pPr>
          </w:p>
          <w:p w14:paraId="1DAED8BB" w14:textId="77777777" w:rsidR="002D1A22" w:rsidRDefault="002D1A22" w:rsidP="00F965CC">
            <w:pPr>
              <w:rPr>
                <w:b/>
                <w:sz w:val="28"/>
                <w:lang w:val="en-US" w:eastAsia="en-US"/>
              </w:rPr>
            </w:pPr>
          </w:p>
          <w:p w14:paraId="10E0D207" w14:textId="77777777" w:rsidR="002D1A22" w:rsidRDefault="002D1A22" w:rsidP="00F965CC">
            <w:pPr>
              <w:rPr>
                <w:b/>
                <w:sz w:val="28"/>
                <w:lang w:val="en-US" w:eastAsia="en-US"/>
              </w:rPr>
            </w:pPr>
          </w:p>
          <w:p w14:paraId="03211AF0" w14:textId="57BD3681" w:rsidR="007D4823" w:rsidRDefault="007D4823" w:rsidP="00F965CC">
            <w:pPr>
              <w:rPr>
                <w:b/>
                <w:sz w:val="28"/>
                <w:lang w:val="en-US" w:eastAsia="en-US"/>
              </w:rPr>
            </w:pPr>
            <w:r>
              <w:rPr>
                <w:b/>
                <w:sz w:val="28"/>
                <w:lang w:val="en-US" w:eastAsia="en-US"/>
              </w:rPr>
              <w:lastRenderedPageBreak/>
              <w:t>PROFESSIONAL ACTIVITIES</w:t>
            </w:r>
          </w:p>
        </w:tc>
      </w:tr>
      <w:tr w:rsidR="007D4823" w14:paraId="294D83DE" w14:textId="77777777" w:rsidTr="00A724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39" w:type="dxa"/>
            <w:hideMark/>
          </w:tcPr>
          <w:p w14:paraId="7E81EB79" w14:textId="236C0D2F" w:rsidR="007D4823" w:rsidRPr="007D4823" w:rsidRDefault="007D4823" w:rsidP="00F965CC">
            <w:pPr>
              <w:spacing w:beforeLines="50" w:before="120" w:afterLines="50" w:after="120"/>
              <w:rPr>
                <w:lang w:eastAsia="en-US"/>
              </w:rPr>
            </w:pPr>
            <w:r w:rsidRPr="007D4823">
              <w:rPr>
                <w:lang w:eastAsia="en-US"/>
              </w:rPr>
              <w:lastRenderedPageBreak/>
              <w:t xml:space="preserve">01/01/2012 </w:t>
            </w:r>
            <w:r w:rsidRPr="007D4823">
              <w:rPr>
                <w:bCs/>
              </w:rPr>
              <w:t>−</w:t>
            </w:r>
            <w:r w:rsidRPr="007D4823">
              <w:rPr>
                <w:lang w:eastAsia="en-US"/>
              </w:rPr>
              <w:t xml:space="preserve"> Present</w:t>
            </w:r>
          </w:p>
        </w:tc>
        <w:tc>
          <w:tcPr>
            <w:tcW w:w="6533" w:type="dxa"/>
            <w:hideMark/>
          </w:tcPr>
          <w:p w14:paraId="49BB11C7" w14:textId="77777777" w:rsidR="007D4823" w:rsidRPr="007D4823" w:rsidRDefault="007D4823" w:rsidP="007D4823">
            <w:pPr>
              <w:widowControl w:val="0"/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  <w:p w14:paraId="724D0D74" w14:textId="62900274" w:rsidR="007D4823" w:rsidRPr="007D4823" w:rsidRDefault="007D4823" w:rsidP="007D4823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2E156B">
              <w:t>Bangladesh Physical Society (BPS) life member (</w:t>
            </w:r>
            <w:r w:rsidRPr="007D4823">
              <w:rPr>
                <w:bCs/>
                <w:color w:val="000000"/>
              </w:rPr>
              <w:t>LM H0035), Bangladesh, January 2012−present</w:t>
            </w:r>
          </w:p>
          <w:p w14:paraId="59338A4D" w14:textId="0CA2495B" w:rsidR="007D4823" w:rsidRPr="007D4823" w:rsidRDefault="007D4823" w:rsidP="00F965CC">
            <w:pPr>
              <w:widowControl w:val="0"/>
              <w:autoSpaceDE w:val="0"/>
              <w:autoSpaceDN w:val="0"/>
              <w:adjustRightInd w:val="0"/>
              <w:spacing w:beforeLines="50" w:before="120" w:after="200" w:line="276" w:lineRule="auto"/>
              <w:jc w:val="both"/>
              <w:rPr>
                <w:bCs/>
                <w:color w:val="000000"/>
                <w:szCs w:val="17"/>
                <w:lang w:eastAsia="en-US"/>
              </w:rPr>
            </w:pPr>
          </w:p>
        </w:tc>
      </w:tr>
      <w:tr w:rsidR="007D4823" w14:paraId="4A9273BE" w14:textId="77777777" w:rsidTr="00A724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65"/>
        </w:trPr>
        <w:tc>
          <w:tcPr>
            <w:tcW w:w="2539" w:type="dxa"/>
          </w:tcPr>
          <w:p w14:paraId="395AC356" w14:textId="0892864B" w:rsidR="008E64E0" w:rsidRPr="008E64E0" w:rsidRDefault="007D4823" w:rsidP="008E64E0">
            <w:pPr>
              <w:spacing w:beforeLines="50" w:before="120" w:afterLines="50" w:after="120"/>
              <w:rPr>
                <w:bCs/>
              </w:rPr>
            </w:pPr>
            <w:r>
              <w:rPr>
                <w:bCs/>
              </w:rPr>
              <w:t>06/01/2015</w:t>
            </w:r>
            <w:r w:rsidRPr="007D4823">
              <w:rPr>
                <w:bCs/>
              </w:rPr>
              <w:t>−</w:t>
            </w:r>
            <w:r>
              <w:rPr>
                <w:bCs/>
              </w:rPr>
              <w:t>30/05/</w:t>
            </w:r>
            <w:r w:rsidRPr="007D4823">
              <w:rPr>
                <w:bCs/>
              </w:rPr>
              <w:t>2016</w:t>
            </w:r>
          </w:p>
        </w:tc>
        <w:tc>
          <w:tcPr>
            <w:tcW w:w="6533" w:type="dxa"/>
          </w:tcPr>
          <w:p w14:paraId="6F8E8F32" w14:textId="77777777" w:rsidR="007D4823" w:rsidRPr="007D4823" w:rsidRDefault="007D4823" w:rsidP="007D4823">
            <w:pPr>
              <w:widowControl w:val="0"/>
              <w:autoSpaceDE w:val="0"/>
              <w:autoSpaceDN w:val="0"/>
              <w:adjustRightInd w:val="0"/>
              <w:rPr>
                <w:bCs/>
                <w:sz w:val="10"/>
                <w:szCs w:val="10"/>
              </w:rPr>
            </w:pPr>
          </w:p>
          <w:p w14:paraId="6A0485EB" w14:textId="7836A16B" w:rsidR="007D4823" w:rsidRPr="008E64E0" w:rsidRDefault="007D4823" w:rsidP="007D4823">
            <w:pPr>
              <w:widowControl w:val="0"/>
              <w:autoSpaceDE w:val="0"/>
              <w:autoSpaceDN w:val="0"/>
              <w:adjustRightInd w:val="0"/>
              <w:rPr>
                <w:bCs/>
              </w:rPr>
            </w:pPr>
            <w:r w:rsidRPr="007D4823">
              <w:rPr>
                <w:bCs/>
              </w:rPr>
              <w:t xml:space="preserve">Materials Research Society (MRS), student member, USA                                                      </w:t>
            </w:r>
          </w:p>
        </w:tc>
      </w:tr>
      <w:bookmarkEnd w:id="5"/>
      <w:bookmarkEnd w:id="6"/>
      <w:bookmarkEnd w:id="7"/>
      <w:bookmarkEnd w:id="8"/>
      <w:bookmarkEnd w:id="9"/>
      <w:tr w:rsidR="000F4626" w14:paraId="214FC7DE" w14:textId="77777777" w:rsidTr="005E50EF">
        <w:trPr>
          <w:trHeight w:val="56"/>
        </w:trPr>
        <w:tc>
          <w:tcPr>
            <w:tcW w:w="907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59B8CAFA" w14:textId="0BE70A19" w:rsidR="000F4626" w:rsidRDefault="000F4626" w:rsidP="008E64E0">
            <w:pPr>
              <w:adjustRightInd w:val="0"/>
              <w:snapToGrid w:val="0"/>
              <w:rPr>
                <w:b/>
                <w:sz w:val="28"/>
                <w:lang w:val="en-US" w:eastAsia="en-US"/>
              </w:rPr>
            </w:pPr>
            <w:r>
              <w:rPr>
                <w:b/>
                <w:sz w:val="28"/>
                <w:lang w:val="en-US" w:eastAsia="en-US"/>
              </w:rPr>
              <w:t>REFERENCES</w:t>
            </w:r>
          </w:p>
        </w:tc>
      </w:tr>
    </w:tbl>
    <w:tbl>
      <w:tblPr>
        <w:tblStyle w:val="TableGrid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7"/>
        <w:gridCol w:w="4199"/>
      </w:tblGrid>
      <w:tr w:rsidR="000F4626" w:rsidRPr="00F349E5" w14:paraId="7D09177A" w14:textId="77777777" w:rsidTr="000F4626">
        <w:tc>
          <w:tcPr>
            <w:tcW w:w="4817" w:type="dxa"/>
          </w:tcPr>
          <w:p w14:paraId="1D062292" w14:textId="77777777" w:rsidR="004E4F91" w:rsidRPr="008E64E0" w:rsidRDefault="004E4F91" w:rsidP="00B1179E">
            <w:pPr>
              <w:tabs>
                <w:tab w:val="right" w:pos="9360"/>
              </w:tabs>
              <w:adjustRightInd w:val="0"/>
              <w:snapToGrid w:val="0"/>
              <w:ind w:firstLineChars="200" w:firstLine="241"/>
              <w:jc w:val="both"/>
              <w:rPr>
                <w:b/>
                <w:bCs/>
                <w:sz w:val="12"/>
                <w:szCs w:val="12"/>
                <w:lang w:val="de-DE"/>
              </w:rPr>
            </w:pPr>
          </w:p>
          <w:p w14:paraId="14260611" w14:textId="196B9754" w:rsidR="000F4626" w:rsidRPr="00F349E5" w:rsidRDefault="000F4626" w:rsidP="00B1179E">
            <w:pPr>
              <w:tabs>
                <w:tab w:val="right" w:pos="9360"/>
              </w:tabs>
              <w:adjustRightInd w:val="0"/>
              <w:snapToGrid w:val="0"/>
              <w:ind w:firstLineChars="200" w:firstLine="482"/>
              <w:jc w:val="both"/>
              <w:rPr>
                <w:b/>
                <w:bCs/>
                <w:lang w:val="de-DE"/>
              </w:rPr>
            </w:pPr>
            <w:r w:rsidRPr="00734CA4">
              <w:rPr>
                <w:b/>
                <w:bCs/>
                <w:lang w:val="de-DE"/>
              </w:rPr>
              <w:t xml:space="preserve">1. </w:t>
            </w:r>
            <w:r w:rsidR="004E4F91">
              <w:rPr>
                <w:b/>
                <w:bCs/>
                <w:lang w:val="de-DE"/>
              </w:rPr>
              <w:t xml:space="preserve">Dr. </w:t>
            </w:r>
            <w:r w:rsidRPr="00F349E5">
              <w:rPr>
                <w:b/>
                <w:bCs/>
                <w:lang w:val="de-DE"/>
              </w:rPr>
              <w:t>Mikhail R. Baklanov</w:t>
            </w:r>
          </w:p>
          <w:p w14:paraId="11C36676" w14:textId="77777777" w:rsidR="000F4626" w:rsidRPr="00F349E5" w:rsidRDefault="000F4626" w:rsidP="00B1179E">
            <w:pPr>
              <w:tabs>
                <w:tab w:val="right" w:pos="9360"/>
              </w:tabs>
              <w:adjustRightInd w:val="0"/>
              <w:snapToGrid w:val="0"/>
              <w:ind w:firstLineChars="300" w:firstLine="720"/>
              <w:jc w:val="both"/>
              <w:rPr>
                <w:lang w:val="de-DE"/>
              </w:rPr>
            </w:pPr>
            <w:r w:rsidRPr="00F349E5">
              <w:rPr>
                <w:lang w:val="de-DE"/>
              </w:rPr>
              <w:t xml:space="preserve">Professor </w:t>
            </w:r>
          </w:p>
          <w:p w14:paraId="103E7DC2" w14:textId="77777777" w:rsidR="000F4626" w:rsidRPr="00F349E5" w:rsidRDefault="000F4626" w:rsidP="00B1179E">
            <w:pPr>
              <w:tabs>
                <w:tab w:val="right" w:pos="9360"/>
              </w:tabs>
              <w:adjustRightInd w:val="0"/>
              <w:snapToGrid w:val="0"/>
              <w:ind w:leftChars="300" w:left="720"/>
              <w:jc w:val="both"/>
              <w:rPr>
                <w:lang w:val="de-DE"/>
              </w:rPr>
            </w:pPr>
            <w:r w:rsidRPr="00F349E5">
              <w:rPr>
                <w:lang w:val="de-DE"/>
              </w:rPr>
              <w:t>North China University of Technology,</w:t>
            </w:r>
            <w:r>
              <w:rPr>
                <w:lang w:val="de-DE"/>
              </w:rPr>
              <w:t xml:space="preserve"> </w:t>
            </w:r>
            <w:r w:rsidRPr="00F349E5">
              <w:t>Beijing, China</w:t>
            </w:r>
          </w:p>
          <w:p w14:paraId="486B3A7E" w14:textId="77777777" w:rsidR="000F4626" w:rsidRPr="00F349E5" w:rsidRDefault="000F4626" w:rsidP="00B1179E">
            <w:pPr>
              <w:tabs>
                <w:tab w:val="right" w:pos="9360"/>
              </w:tabs>
              <w:adjustRightInd w:val="0"/>
              <w:snapToGrid w:val="0"/>
              <w:ind w:firstLineChars="300" w:firstLine="720"/>
              <w:jc w:val="both"/>
              <w:rPr>
                <w:lang w:val="de-DE"/>
              </w:rPr>
            </w:pPr>
            <w:r w:rsidRPr="00F349E5">
              <w:rPr>
                <w:lang w:val="de-DE"/>
              </w:rPr>
              <w:t xml:space="preserve">Email: </w:t>
            </w:r>
            <w:r w:rsidRPr="00272F94">
              <w:rPr>
                <w:shd w:val="clear" w:color="auto" w:fill="FFFFFF"/>
              </w:rPr>
              <w:t>baklanovmr@gmail.com</w:t>
            </w:r>
          </w:p>
          <w:p w14:paraId="54AFC465" w14:textId="77777777" w:rsidR="000F4626" w:rsidRPr="00F349E5" w:rsidRDefault="000F4626" w:rsidP="00B1179E">
            <w:pPr>
              <w:adjustRightInd w:val="0"/>
              <w:snapToGrid w:val="0"/>
              <w:ind w:firstLineChars="300" w:firstLine="720"/>
            </w:pPr>
            <w:r w:rsidRPr="00F349E5">
              <w:t>Phone: + 32-486638880</w:t>
            </w:r>
          </w:p>
          <w:p w14:paraId="760E419C" w14:textId="77777777" w:rsidR="000F4626" w:rsidRPr="00F349E5" w:rsidRDefault="000F4626" w:rsidP="00B1179E">
            <w:pPr>
              <w:tabs>
                <w:tab w:val="right" w:pos="9360"/>
              </w:tabs>
              <w:adjustRightInd w:val="0"/>
              <w:snapToGrid w:val="0"/>
              <w:jc w:val="both"/>
              <w:rPr>
                <w:lang w:val="de-DE"/>
              </w:rPr>
            </w:pPr>
          </w:p>
        </w:tc>
        <w:tc>
          <w:tcPr>
            <w:tcW w:w="4199" w:type="dxa"/>
          </w:tcPr>
          <w:p w14:paraId="4AEBA916" w14:textId="77777777" w:rsidR="004E4F91" w:rsidRPr="008E64E0" w:rsidRDefault="004E4F91" w:rsidP="00B1179E">
            <w:pPr>
              <w:tabs>
                <w:tab w:val="right" w:pos="9360"/>
              </w:tabs>
              <w:adjustRightInd w:val="0"/>
              <w:snapToGrid w:val="0"/>
              <w:jc w:val="both"/>
              <w:rPr>
                <w:b/>
                <w:bCs/>
                <w:sz w:val="8"/>
                <w:szCs w:val="8"/>
              </w:rPr>
            </w:pPr>
          </w:p>
          <w:p w14:paraId="1BF80598" w14:textId="468130CD" w:rsidR="000F4626" w:rsidRPr="00F349E5" w:rsidRDefault="000F4626" w:rsidP="00B1179E">
            <w:pPr>
              <w:tabs>
                <w:tab w:val="right" w:pos="9360"/>
              </w:tabs>
              <w:adjustRightInd w:val="0"/>
              <w:snapToGrid w:val="0"/>
              <w:jc w:val="both"/>
              <w:rPr>
                <w:b/>
                <w:bCs/>
              </w:rPr>
            </w:pPr>
            <w:r w:rsidRPr="00734CA4">
              <w:rPr>
                <w:b/>
                <w:bCs/>
              </w:rPr>
              <w:t xml:space="preserve">2. </w:t>
            </w:r>
            <w:r w:rsidR="004E4F91">
              <w:rPr>
                <w:b/>
                <w:bCs/>
              </w:rPr>
              <w:t xml:space="preserve">Dr. </w:t>
            </w:r>
            <w:r w:rsidRPr="00F349E5">
              <w:rPr>
                <w:b/>
                <w:bCs/>
              </w:rPr>
              <w:t>Eiichi Kondoh</w:t>
            </w:r>
          </w:p>
          <w:p w14:paraId="14FB5EE1" w14:textId="77777777" w:rsidR="000F4626" w:rsidRDefault="000F4626" w:rsidP="00B1179E">
            <w:pPr>
              <w:tabs>
                <w:tab w:val="right" w:pos="9360"/>
              </w:tabs>
              <w:adjustRightInd w:val="0"/>
              <w:snapToGrid w:val="0"/>
              <w:ind w:firstLine="240"/>
              <w:jc w:val="both"/>
            </w:pPr>
            <w:r w:rsidRPr="00F349E5">
              <w:t>Professor</w:t>
            </w:r>
            <w:r w:rsidRPr="00F349E5">
              <w:br/>
              <w:t xml:space="preserve">    Department of Advanced Materials</w:t>
            </w:r>
          </w:p>
          <w:p w14:paraId="0A739C3B" w14:textId="77777777" w:rsidR="000F4626" w:rsidRDefault="000F4626" w:rsidP="00B1179E">
            <w:pPr>
              <w:tabs>
                <w:tab w:val="right" w:pos="9360"/>
              </w:tabs>
              <w:adjustRightInd w:val="0"/>
              <w:snapToGrid w:val="0"/>
              <w:ind w:leftChars="100" w:left="240"/>
              <w:jc w:val="both"/>
            </w:pPr>
            <w:r w:rsidRPr="00F349E5">
              <w:t>Science</w:t>
            </w:r>
            <w:r>
              <w:t xml:space="preserve"> </w:t>
            </w:r>
            <w:r w:rsidRPr="00F349E5">
              <w:t>&amp; Technology,</w:t>
            </w:r>
            <w:r>
              <w:t xml:space="preserve"> </w:t>
            </w:r>
            <w:r w:rsidRPr="00F349E5">
              <w:t>University of Yamanashi, Japan</w:t>
            </w:r>
          </w:p>
          <w:p w14:paraId="103D49A5" w14:textId="77777777" w:rsidR="000F4626" w:rsidRPr="00F349E5" w:rsidRDefault="000F4626" w:rsidP="00B1179E">
            <w:pPr>
              <w:tabs>
                <w:tab w:val="right" w:pos="9360"/>
              </w:tabs>
              <w:adjustRightInd w:val="0"/>
              <w:snapToGrid w:val="0"/>
              <w:ind w:firstLine="240"/>
              <w:jc w:val="both"/>
            </w:pPr>
            <w:r w:rsidRPr="00F349E5">
              <w:t xml:space="preserve">Email: </w:t>
            </w:r>
            <w:r w:rsidRPr="00F349E5">
              <w:rPr>
                <w:lang w:val="pt-BR"/>
              </w:rPr>
              <w:t>kondoh@yamanashi.ac.jp</w:t>
            </w:r>
          </w:p>
          <w:p w14:paraId="1A3EF9FD" w14:textId="77777777" w:rsidR="000F4626" w:rsidRPr="00F349E5" w:rsidRDefault="000F4626" w:rsidP="00B1179E">
            <w:pPr>
              <w:adjustRightInd w:val="0"/>
              <w:snapToGrid w:val="0"/>
              <w:ind w:firstLineChars="100" w:firstLine="240"/>
              <w:rPr>
                <w:b/>
              </w:rPr>
            </w:pPr>
            <w:r w:rsidRPr="00F349E5">
              <w:t>Phone: +</w:t>
            </w:r>
            <w:r w:rsidRPr="00F349E5">
              <w:rPr>
                <w:lang w:val="de-DE"/>
              </w:rPr>
              <w:t xml:space="preserve"> 81-55-220-8473</w:t>
            </w:r>
          </w:p>
        </w:tc>
      </w:tr>
      <w:tr w:rsidR="000F4626" w:rsidRPr="00F349E5" w14:paraId="75D1B11C" w14:textId="77777777" w:rsidTr="000F4626">
        <w:tc>
          <w:tcPr>
            <w:tcW w:w="4817" w:type="dxa"/>
          </w:tcPr>
          <w:p w14:paraId="60D6A8D7" w14:textId="7A20AA2D" w:rsidR="000F4626" w:rsidRPr="00F349E5" w:rsidRDefault="000F4626" w:rsidP="00B1179E">
            <w:pPr>
              <w:tabs>
                <w:tab w:val="right" w:pos="9360"/>
              </w:tabs>
              <w:ind w:firstLineChars="200" w:firstLine="482"/>
              <w:jc w:val="both"/>
              <w:rPr>
                <w:b/>
                <w:bCs/>
                <w:lang w:val="de-DE"/>
              </w:rPr>
            </w:pPr>
            <w:r w:rsidRPr="00734CA4">
              <w:rPr>
                <w:b/>
                <w:bCs/>
                <w:lang w:val="de-DE"/>
              </w:rPr>
              <w:t xml:space="preserve">3. </w:t>
            </w:r>
            <w:r w:rsidR="004E4F91">
              <w:rPr>
                <w:b/>
                <w:bCs/>
                <w:lang w:val="de-DE"/>
              </w:rPr>
              <w:t>Dr. M. Khalilur Rahman Khan</w:t>
            </w:r>
          </w:p>
          <w:p w14:paraId="26183452" w14:textId="0B384688" w:rsidR="000F4626" w:rsidRPr="00F349E5" w:rsidRDefault="000F4626" w:rsidP="00B1179E">
            <w:pPr>
              <w:tabs>
                <w:tab w:val="right" w:pos="9360"/>
              </w:tabs>
              <w:ind w:firstLineChars="300" w:firstLine="720"/>
              <w:jc w:val="both"/>
              <w:rPr>
                <w:lang w:val="de-DE"/>
              </w:rPr>
            </w:pPr>
            <w:r w:rsidRPr="00F349E5">
              <w:rPr>
                <w:lang w:val="de-DE"/>
              </w:rPr>
              <w:t xml:space="preserve">Professor </w:t>
            </w:r>
            <w:r w:rsidR="004E4F91">
              <w:rPr>
                <w:lang w:val="de-DE"/>
              </w:rPr>
              <w:t>&amp; Chairman</w:t>
            </w:r>
          </w:p>
          <w:p w14:paraId="72DCF738" w14:textId="526BCBC7" w:rsidR="004E4F91" w:rsidRDefault="004E4F91" w:rsidP="00B1179E">
            <w:pPr>
              <w:tabs>
                <w:tab w:val="right" w:pos="9360"/>
              </w:tabs>
              <w:ind w:leftChars="300" w:left="720"/>
              <w:jc w:val="both"/>
              <w:rPr>
                <w:lang w:val="de-DE"/>
              </w:rPr>
            </w:pPr>
            <w:r>
              <w:rPr>
                <w:rFonts w:hint="eastAsia"/>
                <w:lang w:val="de-DE"/>
              </w:rPr>
              <w:t>D</w:t>
            </w:r>
            <w:r>
              <w:rPr>
                <w:lang w:val="de-DE"/>
              </w:rPr>
              <w:t>epartment of Physics</w:t>
            </w:r>
          </w:p>
          <w:p w14:paraId="7E3B694D" w14:textId="77777777" w:rsidR="008E64E0" w:rsidRDefault="004E4F91" w:rsidP="00B1179E">
            <w:pPr>
              <w:tabs>
                <w:tab w:val="right" w:pos="9360"/>
              </w:tabs>
              <w:ind w:leftChars="300" w:left="720"/>
              <w:jc w:val="both"/>
              <w:rPr>
                <w:lang w:val="de-DE"/>
              </w:rPr>
            </w:pPr>
            <w:r>
              <w:rPr>
                <w:lang w:val="de-DE"/>
              </w:rPr>
              <w:t>University of Rajshahi</w:t>
            </w:r>
            <w:r w:rsidR="008E64E0">
              <w:rPr>
                <w:lang w:val="de-DE"/>
              </w:rPr>
              <w:t>, Rajshahi</w:t>
            </w:r>
          </w:p>
          <w:p w14:paraId="099BFD11" w14:textId="675C4667" w:rsidR="000F4626" w:rsidRPr="00F349E5" w:rsidRDefault="008E64E0" w:rsidP="00B1179E">
            <w:pPr>
              <w:tabs>
                <w:tab w:val="right" w:pos="9360"/>
              </w:tabs>
              <w:ind w:leftChars="300" w:left="720"/>
              <w:jc w:val="both"/>
              <w:rPr>
                <w:lang w:val="de-DE"/>
              </w:rPr>
            </w:pPr>
            <w:r>
              <w:rPr>
                <w:lang w:val="de-DE"/>
              </w:rPr>
              <w:t>Bangladesh</w:t>
            </w:r>
          </w:p>
          <w:p w14:paraId="40482F65" w14:textId="5AA1714A" w:rsidR="000F4626" w:rsidRPr="00F349E5" w:rsidRDefault="000F4626" w:rsidP="00B1179E">
            <w:pPr>
              <w:tabs>
                <w:tab w:val="right" w:pos="9360"/>
              </w:tabs>
              <w:ind w:firstLineChars="300" w:firstLine="720"/>
              <w:jc w:val="both"/>
              <w:rPr>
                <w:lang w:val="de-DE"/>
              </w:rPr>
            </w:pPr>
            <w:r w:rsidRPr="00F349E5">
              <w:rPr>
                <w:lang w:val="de-DE"/>
              </w:rPr>
              <w:t xml:space="preserve">Email: </w:t>
            </w:r>
            <w:r w:rsidR="004E4F91" w:rsidRPr="004E4F91">
              <w:rPr>
                <w:lang w:val="de-DE"/>
              </w:rPr>
              <w:t>ykrkhan@yahoo.com</w:t>
            </w:r>
          </w:p>
          <w:p w14:paraId="2C4F14B4" w14:textId="795499A7" w:rsidR="00434E74" w:rsidRPr="00F349E5" w:rsidRDefault="000F4626" w:rsidP="008E64E0">
            <w:pPr>
              <w:ind w:firstLineChars="300" w:firstLine="720"/>
            </w:pPr>
            <w:r w:rsidRPr="00F349E5">
              <w:t xml:space="preserve">Phone: + </w:t>
            </w:r>
            <w:r w:rsidR="004E4F91">
              <w:t>88-01716-175566</w:t>
            </w:r>
          </w:p>
        </w:tc>
        <w:tc>
          <w:tcPr>
            <w:tcW w:w="4199" w:type="dxa"/>
          </w:tcPr>
          <w:p w14:paraId="70D9FD27" w14:textId="77777777" w:rsidR="000F4626" w:rsidRPr="00F349E5" w:rsidRDefault="000F4626" w:rsidP="00B1179E">
            <w:pPr>
              <w:tabs>
                <w:tab w:val="right" w:pos="9360"/>
              </w:tabs>
              <w:jc w:val="both"/>
              <w:rPr>
                <w:lang w:val="de-DE"/>
              </w:rPr>
            </w:pPr>
          </w:p>
        </w:tc>
      </w:tr>
    </w:tbl>
    <w:p w14:paraId="0AB4EB6F" w14:textId="1298CED6" w:rsidR="000F4626" w:rsidRPr="005E50EF" w:rsidRDefault="000F4626" w:rsidP="001E2928">
      <w:pPr>
        <w:rPr>
          <w:sz w:val="2"/>
          <w:szCs w:val="2"/>
          <w:lang w:val="de-DE"/>
        </w:rPr>
      </w:pPr>
    </w:p>
    <w:p w14:paraId="61498870" w14:textId="77777777" w:rsidR="002D1A22" w:rsidRDefault="002D1A22" w:rsidP="00064606">
      <w:pPr>
        <w:spacing w:beforeLines="50" w:before="120" w:line="276" w:lineRule="auto"/>
        <w:jc w:val="both"/>
      </w:pPr>
    </w:p>
    <w:p w14:paraId="5C55FAD2" w14:textId="1BE5FDE2" w:rsidR="00064606" w:rsidRPr="00FC0AE9" w:rsidRDefault="00064606" w:rsidP="00064606">
      <w:pPr>
        <w:spacing w:beforeLines="50" w:before="120" w:line="276" w:lineRule="auto"/>
        <w:jc w:val="both"/>
        <w:rPr>
          <w:sz w:val="28"/>
        </w:rPr>
      </w:pPr>
      <w:r w:rsidRPr="00FC0AE9">
        <w:t>I hereby, declare myself that all the statements in this curriculum vitae are authentic, complete and correct by my knowledge and belief.</w:t>
      </w:r>
    </w:p>
    <w:p w14:paraId="2EBC65B1" w14:textId="77777777" w:rsidR="005E50EF" w:rsidRDefault="005E50EF" w:rsidP="00064606">
      <w:pPr>
        <w:spacing w:line="360" w:lineRule="auto"/>
        <w:jc w:val="both"/>
      </w:pPr>
    </w:p>
    <w:p w14:paraId="0F33BEA6" w14:textId="77777777" w:rsidR="00737E8B" w:rsidRDefault="00737E8B" w:rsidP="00064606">
      <w:pPr>
        <w:spacing w:line="360" w:lineRule="auto"/>
        <w:jc w:val="both"/>
        <w:rPr>
          <w:sz w:val="34"/>
          <w:szCs w:val="34"/>
        </w:rPr>
      </w:pPr>
    </w:p>
    <w:p w14:paraId="7CA8274E" w14:textId="7B47DE9A" w:rsidR="008E64E0" w:rsidRPr="008E64E0" w:rsidRDefault="008E64E0" w:rsidP="00064606">
      <w:pPr>
        <w:spacing w:line="360" w:lineRule="auto"/>
        <w:jc w:val="both"/>
        <w:rPr>
          <w:sz w:val="34"/>
          <w:szCs w:val="34"/>
        </w:rPr>
      </w:pPr>
      <w:r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40AF2F" wp14:editId="79EC7EF3">
                <wp:simplePos x="0" y="0"/>
                <wp:positionH relativeFrom="margin">
                  <wp:posOffset>11574</wp:posOffset>
                </wp:positionH>
                <wp:positionV relativeFrom="paragraph">
                  <wp:posOffset>340979</wp:posOffset>
                </wp:positionV>
                <wp:extent cx="1453516" cy="0"/>
                <wp:effectExtent l="0" t="19050" r="3238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53516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BB67975" id="Straight Connector 10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.9pt,26.85pt" to="115.35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" strokecolor="black [3213]" strokeweight="2.25pt">
                <w10:wrap anchorx="margin"/>
              </v:line>
            </w:pict>
          </mc:Fallback>
        </mc:AlternateContent>
      </w:r>
    </w:p>
    <w:p w14:paraId="7F9398B3" w14:textId="6D06D496" w:rsidR="00064606" w:rsidRPr="00064606" w:rsidRDefault="00064606" w:rsidP="00064606">
      <w:pPr>
        <w:spacing w:line="360" w:lineRule="auto"/>
        <w:jc w:val="both"/>
      </w:pPr>
      <w:r w:rsidRPr="00FC0AE9">
        <w:t>(Dr. Md. Rasadujjaman)</w:t>
      </w:r>
    </w:p>
    <w:sectPr w:rsidR="00064606" w:rsidRPr="00064606" w:rsidSect="0075670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88D5C2" w14:textId="77777777" w:rsidR="00756704" w:rsidRDefault="00756704">
      <w:r>
        <w:separator/>
      </w:r>
    </w:p>
  </w:endnote>
  <w:endnote w:type="continuationSeparator" w:id="0">
    <w:p w14:paraId="2472E710" w14:textId="77777777" w:rsidR="00756704" w:rsidRDefault="00756704">
      <w:r>
        <w:continuationSeparator/>
      </w:r>
    </w:p>
  </w:endnote>
  <w:endnote w:type="continuationNotice" w:id="1">
    <w:p w14:paraId="7DA9C766" w14:textId="77777777" w:rsidR="00756704" w:rsidRDefault="007567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wis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Pro-Semibold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URWPalladioL-Bold">
    <w:altName w:val="Cambria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DC005D" w14:textId="77777777" w:rsidR="00756704" w:rsidRDefault="00756704">
      <w:r>
        <w:separator/>
      </w:r>
    </w:p>
  </w:footnote>
  <w:footnote w:type="continuationSeparator" w:id="0">
    <w:p w14:paraId="0CEDC242" w14:textId="77777777" w:rsidR="00756704" w:rsidRDefault="00756704">
      <w:r>
        <w:continuationSeparator/>
      </w:r>
    </w:p>
  </w:footnote>
  <w:footnote w:type="continuationNotice" w:id="1">
    <w:p w14:paraId="3C75E05A" w14:textId="77777777" w:rsidR="00756704" w:rsidRDefault="007567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617AE7" w14:textId="60CDB895" w:rsidR="00DC3580" w:rsidRPr="008F0B17" w:rsidRDefault="008F0B17" w:rsidP="008F0B17">
    <w:pPr>
      <w:pStyle w:val="Header"/>
      <w:jc w:val="right"/>
      <w:rPr>
        <w:b/>
        <w:bCs/>
        <w:i/>
        <w:iCs/>
        <w:sz w:val="22"/>
        <w:szCs w:val="22"/>
      </w:rPr>
    </w:pPr>
    <w:r w:rsidRPr="008F0B17">
      <w:rPr>
        <w:b/>
        <w:bCs/>
        <w:i/>
        <w:iCs/>
        <w:sz w:val="22"/>
        <w:szCs w:val="22"/>
      </w:rPr>
      <w:t>Curriculum Vitae of Dr. Md. Rasadujjam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0360ED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9028BF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120" w:legacyIndent="480"/>
      <w:lvlJc w:val="left"/>
      <w:pPr>
        <w:ind w:left="482" w:hanging="480"/>
      </w:pPr>
      <w:rPr>
        <w:rFonts w:cs="Times New Roman"/>
      </w:rPr>
    </w:lvl>
    <w:lvl w:ilvl="1">
      <w:start w:val="1"/>
      <w:numFmt w:val="decimal"/>
      <w:lvlText w:val="%1.%2."/>
      <w:legacy w:legacy="1" w:legacySpace="120" w:legacyIndent="720"/>
      <w:lvlJc w:val="left"/>
      <w:pPr>
        <w:ind w:left="1202" w:hanging="720"/>
      </w:pPr>
      <w:rPr>
        <w:rFonts w:cs="Times New Roman"/>
      </w:rPr>
    </w:lvl>
    <w:lvl w:ilvl="2">
      <w:start w:val="1"/>
      <w:numFmt w:val="decimal"/>
      <w:pStyle w:val="ListNumberLevel3"/>
      <w:lvlText w:val="%1.%2.%3."/>
      <w:legacy w:legacy="1" w:legacySpace="120" w:legacyIndent="720"/>
      <w:lvlJc w:val="left"/>
      <w:pPr>
        <w:ind w:left="1984" w:hanging="720"/>
      </w:pPr>
      <w:rPr>
        <w:rFonts w:cs="Times New Roman"/>
      </w:rPr>
    </w:lvl>
    <w:lvl w:ilvl="3">
      <w:start w:val="1"/>
      <w:numFmt w:val="decimal"/>
      <w:pStyle w:val="ListNumberLevel4"/>
      <w:lvlText w:val="%1.%2.%3.%4."/>
      <w:legacy w:legacy="1" w:legacySpace="120" w:legacyIndent="720"/>
      <w:lvlJc w:val="left"/>
      <w:pPr>
        <w:ind w:left="1984" w:hanging="720"/>
      </w:pPr>
      <w:rPr>
        <w:rFonts w:cs="Times New Roman"/>
      </w:rPr>
    </w:lvl>
    <w:lvl w:ilvl="4">
      <w:numFmt w:val="none"/>
      <w:lvlText w:val=""/>
      <w:lvlJc w:val="left"/>
      <w:rPr>
        <w:rFonts w:cs="Times New Roman"/>
      </w:rPr>
    </w:lvl>
    <w:lvl w:ilvl="5">
      <w:numFmt w:val="none"/>
      <w:lvlText w:val=""/>
      <w:lvlJc w:val="left"/>
      <w:rPr>
        <w:rFonts w:cs="Times New Roman"/>
      </w:rPr>
    </w:lvl>
    <w:lvl w:ilvl="6">
      <w:numFmt w:val="none"/>
      <w:pStyle w:val="Heading7"/>
      <w:lvlText w:val=""/>
      <w:lvlJc w:val="left"/>
      <w:rPr>
        <w:rFonts w:cs="Times New Roman"/>
      </w:rPr>
    </w:lvl>
    <w:lvl w:ilvl="7">
      <w:numFmt w:val="none"/>
      <w:pStyle w:val="Heading8"/>
      <w:lvlText w:val=""/>
      <w:lvlJc w:val="left"/>
      <w:rPr>
        <w:rFonts w:cs="Times New Roman"/>
      </w:rPr>
    </w:lvl>
    <w:lvl w:ilvl="8">
      <w:numFmt w:val="none"/>
      <w:pStyle w:val="Heading9"/>
      <w:lvlText w:val=""/>
      <w:lvlJc w:val="left"/>
      <w:rPr>
        <w:rFonts w:cs="Times New Roman"/>
      </w:r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numparg"/>
      <w:lvlText w:val="*"/>
      <w:lvlJc w:val="left"/>
      <w:rPr>
        <w:rFonts w:cs="Times New Roman"/>
      </w:rPr>
    </w:lvl>
  </w:abstractNum>
  <w:abstractNum w:abstractNumId="4" w15:restartNumberingAfterBreak="0">
    <w:nsid w:val="0C6E0AA0"/>
    <w:multiLevelType w:val="hybridMultilevel"/>
    <w:tmpl w:val="4AE2514E"/>
    <w:lvl w:ilvl="0" w:tplc="D01C5466">
      <w:numFmt w:val="bullet"/>
      <w:lvlText w:val="•"/>
      <w:lvlJc w:val="left"/>
      <w:pPr>
        <w:ind w:left="1080" w:hanging="72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1658E"/>
    <w:multiLevelType w:val="singleLevel"/>
    <w:tmpl w:val="A1EA29C6"/>
    <w:lvl w:ilvl="0">
      <w:start w:val="1"/>
      <w:numFmt w:val="decimal"/>
      <w:pStyle w:val="ZchnZchn"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/>
        <w:i w:val="0"/>
        <w:sz w:val="24"/>
      </w:rPr>
    </w:lvl>
  </w:abstractNum>
  <w:abstractNum w:abstractNumId="6" w15:restartNumberingAfterBreak="0">
    <w:nsid w:val="11442056"/>
    <w:multiLevelType w:val="hybridMultilevel"/>
    <w:tmpl w:val="38383598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1BF7C4A"/>
    <w:multiLevelType w:val="hybridMultilevel"/>
    <w:tmpl w:val="0B984BBE"/>
    <w:lvl w:ilvl="0" w:tplc="D1928A36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4225FC"/>
    <w:multiLevelType w:val="hybridMultilevel"/>
    <w:tmpl w:val="73BA23CA"/>
    <w:lvl w:ilvl="0" w:tplc="08090001">
      <w:start w:val="1"/>
      <w:numFmt w:val="bullet"/>
      <w:pStyle w:val="List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D2097A">
      <w:start w:val="1"/>
      <w:numFmt w:val="bullet"/>
      <w:pStyle w:val="FAQ"/>
      <w:lvlText w:val="–"/>
      <w:lvlJc w:val="left"/>
      <w:pPr>
        <w:tabs>
          <w:tab w:val="num" w:pos="1363"/>
        </w:tabs>
        <w:ind w:left="1363" w:hanging="283"/>
      </w:pPr>
      <w:rPr>
        <w:rFonts w:ascii="Times New Roman" w:hAnsi="Times New Roman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1AEF6773"/>
    <w:multiLevelType w:val="hybridMultilevel"/>
    <w:tmpl w:val="BFFE0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2403E"/>
    <w:multiLevelType w:val="hybridMultilevel"/>
    <w:tmpl w:val="97540D7E"/>
    <w:lvl w:ilvl="0" w:tplc="F2AE9DAA"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F03AFF"/>
    <w:multiLevelType w:val="hybridMultilevel"/>
    <w:tmpl w:val="0BB6A1DE"/>
    <w:lvl w:ilvl="0" w:tplc="27160252">
      <w:start w:val="1"/>
      <w:numFmt w:val="decimal"/>
      <w:pStyle w:val="CharCharChar1CharCharCha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i w:val="0"/>
      </w:rPr>
    </w:lvl>
    <w:lvl w:ilvl="1" w:tplc="08090003">
      <w:start w:val="1"/>
      <w:numFmt w:val="decimal"/>
      <w:pStyle w:val="ListDash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3CB47DA5"/>
    <w:multiLevelType w:val="hybridMultilevel"/>
    <w:tmpl w:val="99CEE52E"/>
    <w:lvl w:ilvl="0" w:tplc="5808C134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8212DF"/>
    <w:multiLevelType w:val="hybridMultilevel"/>
    <w:tmpl w:val="AEA6C330"/>
    <w:lvl w:ilvl="0" w:tplc="FE22F572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744D02"/>
    <w:multiLevelType w:val="hybridMultilevel"/>
    <w:tmpl w:val="1AC8F43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DB85D05"/>
    <w:multiLevelType w:val="hybridMultilevel"/>
    <w:tmpl w:val="95127B54"/>
    <w:lvl w:ilvl="0" w:tplc="0F2661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127F18"/>
    <w:multiLevelType w:val="hybridMultilevel"/>
    <w:tmpl w:val="CBA40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3D5DA6"/>
    <w:multiLevelType w:val="singleLevel"/>
    <w:tmpl w:val="099AC044"/>
    <w:lvl w:ilvl="0">
      <w:start w:val="1"/>
      <w:numFmt w:val="decimal"/>
      <w:pStyle w:val="Subject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8" w15:restartNumberingAfterBreak="0">
    <w:nsid w:val="5238072D"/>
    <w:multiLevelType w:val="hybridMultilevel"/>
    <w:tmpl w:val="3084C08E"/>
    <w:lvl w:ilvl="0" w:tplc="B840EFC6">
      <w:start w:val="1"/>
      <w:numFmt w:val="decimal"/>
      <w:lvlText w:val="%1."/>
      <w:lvlJc w:val="left"/>
      <w:pPr>
        <w:ind w:left="440" w:hanging="44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537B6E4D"/>
    <w:multiLevelType w:val="hybridMultilevel"/>
    <w:tmpl w:val="A80A3B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8F799E"/>
    <w:multiLevelType w:val="multilevel"/>
    <w:tmpl w:val="04FC8F94"/>
    <w:lvl w:ilvl="0">
      <w:start w:val="1"/>
      <w:numFmt w:val="decimal"/>
      <w:pStyle w:val="Text1"/>
      <w:lvlText w:val="(%1)"/>
      <w:lvlJc w:val="left"/>
      <w:pPr>
        <w:tabs>
          <w:tab w:val="num" w:pos="709"/>
        </w:tabs>
        <w:ind w:left="709" w:hanging="709"/>
      </w:pPr>
      <w:rPr>
        <w:rFonts w:cs="Times New Roman"/>
      </w:rPr>
    </w:lvl>
    <w:lvl w:ilvl="1">
      <w:start w:val="1"/>
      <w:numFmt w:val="lowerLetter"/>
      <w:pStyle w:val="BalloonText"/>
      <w:lvlText w:val="(%2)"/>
      <w:lvlJc w:val="left"/>
      <w:pPr>
        <w:tabs>
          <w:tab w:val="num" w:pos="1417"/>
        </w:tabs>
        <w:ind w:left="1417" w:hanging="708"/>
      </w:pPr>
      <w:rPr>
        <w:rFonts w:cs="Times New Roman"/>
      </w:rPr>
    </w:lvl>
    <w:lvl w:ilvl="2">
      <w:start w:val="1"/>
      <w:numFmt w:val="bullet"/>
      <w:pStyle w:val="ListNumber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2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1" w15:restartNumberingAfterBreak="0">
    <w:nsid w:val="5EE7151F"/>
    <w:multiLevelType w:val="hybridMultilevel"/>
    <w:tmpl w:val="05749A10"/>
    <w:name w:val="List Number 3"/>
    <w:lvl w:ilvl="0" w:tplc="214011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3233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2AD6C31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228FC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5FA09C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86C604A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D3A4F8C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68DAEB7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8E1EBD5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744D6F2F"/>
    <w:multiLevelType w:val="singleLevel"/>
    <w:tmpl w:val="F94A0F7A"/>
    <w:lvl w:ilvl="0">
      <w:start w:val="1"/>
      <w:numFmt w:val="bullet"/>
      <w:pStyle w:val="Style2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/>
      </w:rPr>
    </w:lvl>
  </w:abstractNum>
  <w:abstractNum w:abstractNumId="23" w15:restartNumberingAfterBreak="0">
    <w:nsid w:val="75A179DB"/>
    <w:multiLevelType w:val="hybridMultilevel"/>
    <w:tmpl w:val="1FC4E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3D51F5"/>
    <w:multiLevelType w:val="hybridMultilevel"/>
    <w:tmpl w:val="7F66146C"/>
    <w:lvl w:ilvl="0" w:tplc="C8DA0F4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6C6E01"/>
    <w:multiLevelType w:val="hybridMultilevel"/>
    <w:tmpl w:val="F636FBD2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657223117">
    <w:abstractNumId w:val="1"/>
  </w:num>
  <w:num w:numId="2" w16cid:durableId="943146316">
    <w:abstractNumId w:val="0"/>
  </w:num>
  <w:num w:numId="3" w16cid:durableId="1751460989">
    <w:abstractNumId w:val="1"/>
  </w:num>
  <w:num w:numId="4" w16cid:durableId="909732478">
    <w:abstractNumId w:val="0"/>
  </w:num>
  <w:num w:numId="5" w16cid:durableId="1035882506">
    <w:abstractNumId w:val="1"/>
  </w:num>
  <w:num w:numId="6" w16cid:durableId="1941908190">
    <w:abstractNumId w:val="0"/>
  </w:num>
  <w:num w:numId="7" w16cid:durableId="1569077844">
    <w:abstractNumId w:val="1"/>
  </w:num>
  <w:num w:numId="8" w16cid:durableId="1533568534">
    <w:abstractNumId w:val="0"/>
  </w:num>
  <w:num w:numId="9" w16cid:durableId="4516369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10" w16cid:durableId="1377003010">
    <w:abstractNumId w:val="20"/>
    <w:lvlOverride w:ilvl="0">
      <w:startOverride w:val="1"/>
    </w:lvlOverride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3188404">
    <w:abstractNumId w:val="3"/>
    <w:lvlOverride w:ilvl="0">
      <w:lvl w:ilvl="0">
        <w:numFmt w:val="bullet"/>
        <w:pStyle w:val="numparg"/>
        <w:lvlText w:val="–"/>
        <w:legacy w:legacy="1" w:legacySpace="0" w:legacyIndent="360"/>
        <w:lvlJc w:val="left"/>
        <w:pPr>
          <w:ind w:left="842" w:hanging="360"/>
        </w:pPr>
      </w:lvl>
    </w:lvlOverride>
  </w:num>
  <w:num w:numId="12" w16cid:durableId="927614351">
    <w:abstractNumId w:val="17"/>
    <w:lvlOverride w:ilvl="0">
      <w:startOverride w:val="1"/>
    </w:lvlOverride>
  </w:num>
  <w:num w:numId="13" w16cid:durableId="155926510">
    <w:abstractNumId w:val="5"/>
    <w:lvlOverride w:ilvl="0">
      <w:startOverride w:val="1"/>
    </w:lvlOverride>
  </w:num>
  <w:num w:numId="14" w16cid:durableId="3313724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70403609">
    <w:abstractNumId w:val="8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39029934">
    <w:abstractNumId w:val="22"/>
  </w:num>
  <w:num w:numId="17" w16cid:durableId="1178930310">
    <w:abstractNumId w:val="4"/>
  </w:num>
  <w:num w:numId="18" w16cid:durableId="1660617119">
    <w:abstractNumId w:val="12"/>
  </w:num>
  <w:num w:numId="19" w16cid:durableId="1597133228">
    <w:abstractNumId w:val="4"/>
  </w:num>
  <w:num w:numId="20" w16cid:durableId="4648610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0155594">
    <w:abstractNumId w:val="14"/>
  </w:num>
  <w:num w:numId="22" w16cid:durableId="1413354283">
    <w:abstractNumId w:val="15"/>
  </w:num>
  <w:num w:numId="23" w16cid:durableId="1218514860">
    <w:abstractNumId w:val="4"/>
  </w:num>
  <w:num w:numId="24" w16cid:durableId="700056033">
    <w:abstractNumId w:val="15"/>
  </w:num>
  <w:num w:numId="25" w16cid:durableId="1518810657">
    <w:abstractNumId w:val="10"/>
  </w:num>
  <w:num w:numId="26" w16cid:durableId="566577664">
    <w:abstractNumId w:val="19"/>
  </w:num>
  <w:num w:numId="27" w16cid:durableId="1640575800">
    <w:abstractNumId w:val="14"/>
  </w:num>
  <w:num w:numId="28" w16cid:durableId="1293443988">
    <w:abstractNumId w:val="13"/>
  </w:num>
  <w:num w:numId="29" w16cid:durableId="1145587964">
    <w:abstractNumId w:val="7"/>
  </w:num>
  <w:num w:numId="30" w16cid:durableId="11356369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0619365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36345918">
    <w:abstractNumId w:val="6"/>
  </w:num>
  <w:num w:numId="33" w16cid:durableId="259991016">
    <w:abstractNumId w:val="7"/>
  </w:num>
  <w:num w:numId="34" w16cid:durableId="374043095">
    <w:abstractNumId w:val="24"/>
  </w:num>
  <w:num w:numId="35" w16cid:durableId="701176158">
    <w:abstractNumId w:val="18"/>
  </w:num>
  <w:num w:numId="36" w16cid:durableId="1895241210">
    <w:abstractNumId w:val="16"/>
  </w:num>
  <w:num w:numId="37" w16cid:durableId="965699867">
    <w:abstractNumId w:val="23"/>
  </w:num>
  <w:num w:numId="38" w16cid:durableId="812059484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MTcwsDQwMDOwMDFR0lEKTi0uzszPAykwNK8FAFTva9stAAAA"/>
    <w:docVar w:name="AppVer" w:val="ᅁᄼᄾ"/>
    <w:docVar w:name="CheckSum" w:val="ᅁᅇᅇᅅ"/>
    <w:docVar w:name="CLIName" w:val="ᅣᅼᅑᅺᅯᆁᆁᅷᅴᅷᅳᅲ"/>
    <w:docVar w:name="DateTime" w:val="ᅆᄽᄿᅂᄽᅀᄾᄿᅇᄮᄮᅆᅈᅁᅀᄮᄶᅕᅛᅢᄹᅀᅈᄾᄷ"/>
    <w:docVar w:name="DoneBy" w:val="ᅡᅢᅪᆄᅯᅺᅺᅯᆂᆀ"/>
    <w:docVar w:name="IPAddress" w:val="ᅑᅠᅝᄾᅇᅁᅁᅇ"/>
    <w:docVar w:name="LW_DocType" w:val="NORMAL"/>
    <w:docVar w:name="Random" w:val="14"/>
  </w:docVars>
  <w:rsids>
    <w:rsidRoot w:val="005833B5"/>
    <w:rsid w:val="00000070"/>
    <w:rsid w:val="0000012F"/>
    <w:rsid w:val="000007F6"/>
    <w:rsid w:val="0000094B"/>
    <w:rsid w:val="00000C29"/>
    <w:rsid w:val="00002C11"/>
    <w:rsid w:val="00002F70"/>
    <w:rsid w:val="000034AF"/>
    <w:rsid w:val="0000369D"/>
    <w:rsid w:val="0000383A"/>
    <w:rsid w:val="00003CE2"/>
    <w:rsid w:val="00004BD7"/>
    <w:rsid w:val="00004FD1"/>
    <w:rsid w:val="00005B07"/>
    <w:rsid w:val="0000704E"/>
    <w:rsid w:val="00007A46"/>
    <w:rsid w:val="00007ACF"/>
    <w:rsid w:val="0001050B"/>
    <w:rsid w:val="00010FD6"/>
    <w:rsid w:val="00011809"/>
    <w:rsid w:val="00011C68"/>
    <w:rsid w:val="00011F2C"/>
    <w:rsid w:val="0001202E"/>
    <w:rsid w:val="000122E6"/>
    <w:rsid w:val="000123FC"/>
    <w:rsid w:val="00012685"/>
    <w:rsid w:val="00012976"/>
    <w:rsid w:val="00012D20"/>
    <w:rsid w:val="0001347C"/>
    <w:rsid w:val="00013B5B"/>
    <w:rsid w:val="00013BE7"/>
    <w:rsid w:val="0001424F"/>
    <w:rsid w:val="00014302"/>
    <w:rsid w:val="00014864"/>
    <w:rsid w:val="00014D19"/>
    <w:rsid w:val="00015107"/>
    <w:rsid w:val="000155C7"/>
    <w:rsid w:val="00016317"/>
    <w:rsid w:val="0001721D"/>
    <w:rsid w:val="00020E9F"/>
    <w:rsid w:val="00021334"/>
    <w:rsid w:val="00021B71"/>
    <w:rsid w:val="00021BFE"/>
    <w:rsid w:val="00022922"/>
    <w:rsid w:val="00022BA4"/>
    <w:rsid w:val="00022C24"/>
    <w:rsid w:val="00022CE3"/>
    <w:rsid w:val="00022D34"/>
    <w:rsid w:val="00022FBE"/>
    <w:rsid w:val="00023D8E"/>
    <w:rsid w:val="00024377"/>
    <w:rsid w:val="00024687"/>
    <w:rsid w:val="00024936"/>
    <w:rsid w:val="000249B1"/>
    <w:rsid w:val="000255B3"/>
    <w:rsid w:val="000256D7"/>
    <w:rsid w:val="00025D00"/>
    <w:rsid w:val="000268CC"/>
    <w:rsid w:val="00026936"/>
    <w:rsid w:val="00026A05"/>
    <w:rsid w:val="000271D6"/>
    <w:rsid w:val="000274FF"/>
    <w:rsid w:val="0002767A"/>
    <w:rsid w:val="00027B57"/>
    <w:rsid w:val="00031F64"/>
    <w:rsid w:val="000321A0"/>
    <w:rsid w:val="00033A26"/>
    <w:rsid w:val="00033F0F"/>
    <w:rsid w:val="0003483D"/>
    <w:rsid w:val="00034DF3"/>
    <w:rsid w:val="00035119"/>
    <w:rsid w:val="00035BCB"/>
    <w:rsid w:val="00035C3F"/>
    <w:rsid w:val="0003626C"/>
    <w:rsid w:val="0003693D"/>
    <w:rsid w:val="00036AC8"/>
    <w:rsid w:val="0003769B"/>
    <w:rsid w:val="00037828"/>
    <w:rsid w:val="00037AF3"/>
    <w:rsid w:val="0004188C"/>
    <w:rsid w:val="000419A9"/>
    <w:rsid w:val="00041B94"/>
    <w:rsid w:val="0004271B"/>
    <w:rsid w:val="00042983"/>
    <w:rsid w:val="00043908"/>
    <w:rsid w:val="00043951"/>
    <w:rsid w:val="00045328"/>
    <w:rsid w:val="00045C73"/>
    <w:rsid w:val="0004616D"/>
    <w:rsid w:val="000461DE"/>
    <w:rsid w:val="00047136"/>
    <w:rsid w:val="00047545"/>
    <w:rsid w:val="00047F1B"/>
    <w:rsid w:val="00047F92"/>
    <w:rsid w:val="00050299"/>
    <w:rsid w:val="00050774"/>
    <w:rsid w:val="00050EC8"/>
    <w:rsid w:val="00050ECA"/>
    <w:rsid w:val="000516C4"/>
    <w:rsid w:val="00051B3D"/>
    <w:rsid w:val="00051C18"/>
    <w:rsid w:val="000525E7"/>
    <w:rsid w:val="0005336D"/>
    <w:rsid w:val="00053C8C"/>
    <w:rsid w:val="00053DA1"/>
    <w:rsid w:val="00054156"/>
    <w:rsid w:val="000556A5"/>
    <w:rsid w:val="00055757"/>
    <w:rsid w:val="00055CF3"/>
    <w:rsid w:val="0005646A"/>
    <w:rsid w:val="0005649D"/>
    <w:rsid w:val="0005680D"/>
    <w:rsid w:val="00056B40"/>
    <w:rsid w:val="000573C8"/>
    <w:rsid w:val="00061623"/>
    <w:rsid w:val="000618A3"/>
    <w:rsid w:val="00061BDA"/>
    <w:rsid w:val="00061E3B"/>
    <w:rsid w:val="00064606"/>
    <w:rsid w:val="00064F30"/>
    <w:rsid w:val="00065167"/>
    <w:rsid w:val="0006587E"/>
    <w:rsid w:val="00066B56"/>
    <w:rsid w:val="00066DAA"/>
    <w:rsid w:val="000671DF"/>
    <w:rsid w:val="00071048"/>
    <w:rsid w:val="00071749"/>
    <w:rsid w:val="00071E9A"/>
    <w:rsid w:val="00072F45"/>
    <w:rsid w:val="00073008"/>
    <w:rsid w:val="0007309D"/>
    <w:rsid w:val="000733F6"/>
    <w:rsid w:val="00073A3B"/>
    <w:rsid w:val="00073E15"/>
    <w:rsid w:val="00074A25"/>
    <w:rsid w:val="00077279"/>
    <w:rsid w:val="0007780D"/>
    <w:rsid w:val="00077F55"/>
    <w:rsid w:val="0008049A"/>
    <w:rsid w:val="000805DE"/>
    <w:rsid w:val="00080BC4"/>
    <w:rsid w:val="000816A8"/>
    <w:rsid w:val="00082600"/>
    <w:rsid w:val="000829D9"/>
    <w:rsid w:val="00083040"/>
    <w:rsid w:val="0008312A"/>
    <w:rsid w:val="000833D1"/>
    <w:rsid w:val="00083401"/>
    <w:rsid w:val="000836E2"/>
    <w:rsid w:val="00083763"/>
    <w:rsid w:val="00083B19"/>
    <w:rsid w:val="00083ED9"/>
    <w:rsid w:val="0008494C"/>
    <w:rsid w:val="00085B09"/>
    <w:rsid w:val="00087060"/>
    <w:rsid w:val="00087440"/>
    <w:rsid w:val="00087C77"/>
    <w:rsid w:val="00087FD5"/>
    <w:rsid w:val="00091525"/>
    <w:rsid w:val="00091C7D"/>
    <w:rsid w:val="0009216B"/>
    <w:rsid w:val="00092275"/>
    <w:rsid w:val="000925FE"/>
    <w:rsid w:val="000927B5"/>
    <w:rsid w:val="000930F4"/>
    <w:rsid w:val="00093E05"/>
    <w:rsid w:val="000941C0"/>
    <w:rsid w:val="0009421C"/>
    <w:rsid w:val="00094301"/>
    <w:rsid w:val="000947ED"/>
    <w:rsid w:val="000948CB"/>
    <w:rsid w:val="00094A29"/>
    <w:rsid w:val="00094B3C"/>
    <w:rsid w:val="000956EE"/>
    <w:rsid w:val="00096751"/>
    <w:rsid w:val="000969B0"/>
    <w:rsid w:val="00096A51"/>
    <w:rsid w:val="00096DA4"/>
    <w:rsid w:val="00097864"/>
    <w:rsid w:val="00097DFC"/>
    <w:rsid w:val="000A0140"/>
    <w:rsid w:val="000A15B2"/>
    <w:rsid w:val="000A15B5"/>
    <w:rsid w:val="000A1A5B"/>
    <w:rsid w:val="000A1CB1"/>
    <w:rsid w:val="000A22C0"/>
    <w:rsid w:val="000A27B8"/>
    <w:rsid w:val="000A30D0"/>
    <w:rsid w:val="000A356C"/>
    <w:rsid w:val="000A3606"/>
    <w:rsid w:val="000A3E22"/>
    <w:rsid w:val="000A3EBC"/>
    <w:rsid w:val="000A4090"/>
    <w:rsid w:val="000A4370"/>
    <w:rsid w:val="000A57C9"/>
    <w:rsid w:val="000A70CC"/>
    <w:rsid w:val="000A713D"/>
    <w:rsid w:val="000A72E0"/>
    <w:rsid w:val="000A7575"/>
    <w:rsid w:val="000A773A"/>
    <w:rsid w:val="000A77AC"/>
    <w:rsid w:val="000A7D03"/>
    <w:rsid w:val="000B0AC1"/>
    <w:rsid w:val="000B1C1D"/>
    <w:rsid w:val="000B26ED"/>
    <w:rsid w:val="000B294B"/>
    <w:rsid w:val="000B2AD7"/>
    <w:rsid w:val="000B3E76"/>
    <w:rsid w:val="000B4138"/>
    <w:rsid w:val="000B4227"/>
    <w:rsid w:val="000B43C1"/>
    <w:rsid w:val="000B472F"/>
    <w:rsid w:val="000B476D"/>
    <w:rsid w:val="000B4B3A"/>
    <w:rsid w:val="000B4DE4"/>
    <w:rsid w:val="000B4E87"/>
    <w:rsid w:val="000B5060"/>
    <w:rsid w:val="000B5554"/>
    <w:rsid w:val="000B5631"/>
    <w:rsid w:val="000B606D"/>
    <w:rsid w:val="000B615F"/>
    <w:rsid w:val="000B6251"/>
    <w:rsid w:val="000B67DC"/>
    <w:rsid w:val="000B6A17"/>
    <w:rsid w:val="000B7405"/>
    <w:rsid w:val="000B762A"/>
    <w:rsid w:val="000C0440"/>
    <w:rsid w:val="000C0746"/>
    <w:rsid w:val="000C13E1"/>
    <w:rsid w:val="000C273B"/>
    <w:rsid w:val="000C2AA7"/>
    <w:rsid w:val="000C3586"/>
    <w:rsid w:val="000C3665"/>
    <w:rsid w:val="000C3BE0"/>
    <w:rsid w:val="000C3C83"/>
    <w:rsid w:val="000C41D6"/>
    <w:rsid w:val="000C48D1"/>
    <w:rsid w:val="000C49E5"/>
    <w:rsid w:val="000C4CD0"/>
    <w:rsid w:val="000C4DEA"/>
    <w:rsid w:val="000C5028"/>
    <w:rsid w:val="000C58E1"/>
    <w:rsid w:val="000C6464"/>
    <w:rsid w:val="000C6ABC"/>
    <w:rsid w:val="000C75EA"/>
    <w:rsid w:val="000D0872"/>
    <w:rsid w:val="000D0E84"/>
    <w:rsid w:val="000D1003"/>
    <w:rsid w:val="000D26B0"/>
    <w:rsid w:val="000D3058"/>
    <w:rsid w:val="000D3407"/>
    <w:rsid w:val="000D3440"/>
    <w:rsid w:val="000D36F7"/>
    <w:rsid w:val="000D3C82"/>
    <w:rsid w:val="000D436E"/>
    <w:rsid w:val="000D4452"/>
    <w:rsid w:val="000D58FE"/>
    <w:rsid w:val="000D5DFC"/>
    <w:rsid w:val="000D6A91"/>
    <w:rsid w:val="000D778F"/>
    <w:rsid w:val="000D792F"/>
    <w:rsid w:val="000D7B20"/>
    <w:rsid w:val="000E0F45"/>
    <w:rsid w:val="000E0F95"/>
    <w:rsid w:val="000E10E9"/>
    <w:rsid w:val="000E18C7"/>
    <w:rsid w:val="000E2120"/>
    <w:rsid w:val="000E30D0"/>
    <w:rsid w:val="000E3869"/>
    <w:rsid w:val="000E58B6"/>
    <w:rsid w:val="000E6219"/>
    <w:rsid w:val="000E6566"/>
    <w:rsid w:val="000E6F23"/>
    <w:rsid w:val="000E72F5"/>
    <w:rsid w:val="000E7977"/>
    <w:rsid w:val="000E79D0"/>
    <w:rsid w:val="000E7E14"/>
    <w:rsid w:val="000E7FBB"/>
    <w:rsid w:val="000F0347"/>
    <w:rsid w:val="000F0FB4"/>
    <w:rsid w:val="000F126D"/>
    <w:rsid w:val="000F192A"/>
    <w:rsid w:val="000F1FD7"/>
    <w:rsid w:val="000F2494"/>
    <w:rsid w:val="000F2A64"/>
    <w:rsid w:val="000F2F18"/>
    <w:rsid w:val="000F34FC"/>
    <w:rsid w:val="000F39D4"/>
    <w:rsid w:val="000F3FE2"/>
    <w:rsid w:val="000F4236"/>
    <w:rsid w:val="000F4626"/>
    <w:rsid w:val="000F48DC"/>
    <w:rsid w:val="000F48FE"/>
    <w:rsid w:val="000F503D"/>
    <w:rsid w:val="000F5E3E"/>
    <w:rsid w:val="000F5F8F"/>
    <w:rsid w:val="000F64F7"/>
    <w:rsid w:val="000F7A71"/>
    <w:rsid w:val="000F7A81"/>
    <w:rsid w:val="000F7B75"/>
    <w:rsid w:val="000F7BE9"/>
    <w:rsid w:val="000F7E33"/>
    <w:rsid w:val="00100815"/>
    <w:rsid w:val="001008C5"/>
    <w:rsid w:val="00100E61"/>
    <w:rsid w:val="0010212F"/>
    <w:rsid w:val="0010255E"/>
    <w:rsid w:val="00102780"/>
    <w:rsid w:val="001034D1"/>
    <w:rsid w:val="001035EE"/>
    <w:rsid w:val="00103BC0"/>
    <w:rsid w:val="00104446"/>
    <w:rsid w:val="0010476F"/>
    <w:rsid w:val="001048B0"/>
    <w:rsid w:val="00104CDA"/>
    <w:rsid w:val="00104DC2"/>
    <w:rsid w:val="00105734"/>
    <w:rsid w:val="00105A05"/>
    <w:rsid w:val="00105A49"/>
    <w:rsid w:val="00105B54"/>
    <w:rsid w:val="00105F8C"/>
    <w:rsid w:val="00106C49"/>
    <w:rsid w:val="001070D7"/>
    <w:rsid w:val="00107B72"/>
    <w:rsid w:val="00107F4A"/>
    <w:rsid w:val="00111AE9"/>
    <w:rsid w:val="00111CE2"/>
    <w:rsid w:val="00112667"/>
    <w:rsid w:val="001129E4"/>
    <w:rsid w:val="00112A53"/>
    <w:rsid w:val="00112BAA"/>
    <w:rsid w:val="00112BB4"/>
    <w:rsid w:val="00112C12"/>
    <w:rsid w:val="00112C22"/>
    <w:rsid w:val="00112D0A"/>
    <w:rsid w:val="00113011"/>
    <w:rsid w:val="0011335D"/>
    <w:rsid w:val="001139AC"/>
    <w:rsid w:val="001141A2"/>
    <w:rsid w:val="0011443A"/>
    <w:rsid w:val="00114E02"/>
    <w:rsid w:val="00115198"/>
    <w:rsid w:val="00115A1E"/>
    <w:rsid w:val="00115CD1"/>
    <w:rsid w:val="001165BE"/>
    <w:rsid w:val="001167CF"/>
    <w:rsid w:val="00116D5A"/>
    <w:rsid w:val="001174C0"/>
    <w:rsid w:val="001201E6"/>
    <w:rsid w:val="001203F2"/>
    <w:rsid w:val="001218FF"/>
    <w:rsid w:val="00121D75"/>
    <w:rsid w:val="00121F7C"/>
    <w:rsid w:val="00122CF7"/>
    <w:rsid w:val="00122DF0"/>
    <w:rsid w:val="00123C63"/>
    <w:rsid w:val="0012402C"/>
    <w:rsid w:val="00124394"/>
    <w:rsid w:val="001251C6"/>
    <w:rsid w:val="00125554"/>
    <w:rsid w:val="00125D9E"/>
    <w:rsid w:val="001267A2"/>
    <w:rsid w:val="0012688E"/>
    <w:rsid w:val="0012695A"/>
    <w:rsid w:val="00127E13"/>
    <w:rsid w:val="00130883"/>
    <w:rsid w:val="00130B95"/>
    <w:rsid w:val="001311B1"/>
    <w:rsid w:val="001314A7"/>
    <w:rsid w:val="00131EB5"/>
    <w:rsid w:val="001322AA"/>
    <w:rsid w:val="001323B2"/>
    <w:rsid w:val="00132556"/>
    <w:rsid w:val="0013290A"/>
    <w:rsid w:val="001329CE"/>
    <w:rsid w:val="00132B11"/>
    <w:rsid w:val="00132DDF"/>
    <w:rsid w:val="00132E12"/>
    <w:rsid w:val="00132F0E"/>
    <w:rsid w:val="00133655"/>
    <w:rsid w:val="00133E13"/>
    <w:rsid w:val="00134DCC"/>
    <w:rsid w:val="0013520D"/>
    <w:rsid w:val="00136411"/>
    <w:rsid w:val="00136415"/>
    <w:rsid w:val="001369C8"/>
    <w:rsid w:val="00137937"/>
    <w:rsid w:val="00137DDE"/>
    <w:rsid w:val="001401E9"/>
    <w:rsid w:val="001408E6"/>
    <w:rsid w:val="00140ACC"/>
    <w:rsid w:val="0014130E"/>
    <w:rsid w:val="00141813"/>
    <w:rsid w:val="00141FB1"/>
    <w:rsid w:val="00143026"/>
    <w:rsid w:val="0014504D"/>
    <w:rsid w:val="00145577"/>
    <w:rsid w:val="001459A0"/>
    <w:rsid w:val="00145B60"/>
    <w:rsid w:val="00145D82"/>
    <w:rsid w:val="00147019"/>
    <w:rsid w:val="00147FC3"/>
    <w:rsid w:val="0015068E"/>
    <w:rsid w:val="00150E68"/>
    <w:rsid w:val="0015100B"/>
    <w:rsid w:val="0015117E"/>
    <w:rsid w:val="00151400"/>
    <w:rsid w:val="001517EB"/>
    <w:rsid w:val="00151A70"/>
    <w:rsid w:val="001526EA"/>
    <w:rsid w:val="00152840"/>
    <w:rsid w:val="00152E24"/>
    <w:rsid w:val="0015307C"/>
    <w:rsid w:val="00154C3A"/>
    <w:rsid w:val="00154DF8"/>
    <w:rsid w:val="0015553D"/>
    <w:rsid w:val="00155ADA"/>
    <w:rsid w:val="00157564"/>
    <w:rsid w:val="001577B7"/>
    <w:rsid w:val="001600D0"/>
    <w:rsid w:val="001603C7"/>
    <w:rsid w:val="0016099A"/>
    <w:rsid w:val="00160E3C"/>
    <w:rsid w:val="001611F1"/>
    <w:rsid w:val="00161636"/>
    <w:rsid w:val="00161806"/>
    <w:rsid w:val="00161850"/>
    <w:rsid w:val="001618A4"/>
    <w:rsid w:val="0016241E"/>
    <w:rsid w:val="00162DEA"/>
    <w:rsid w:val="001633B5"/>
    <w:rsid w:val="00164CF8"/>
    <w:rsid w:val="00164DBE"/>
    <w:rsid w:val="001655FE"/>
    <w:rsid w:val="0016613A"/>
    <w:rsid w:val="001667AD"/>
    <w:rsid w:val="00167E0E"/>
    <w:rsid w:val="001700E2"/>
    <w:rsid w:val="00170306"/>
    <w:rsid w:val="00170436"/>
    <w:rsid w:val="00170C15"/>
    <w:rsid w:val="00170C88"/>
    <w:rsid w:val="001711DD"/>
    <w:rsid w:val="001723B9"/>
    <w:rsid w:val="00172544"/>
    <w:rsid w:val="0017254F"/>
    <w:rsid w:val="00172B89"/>
    <w:rsid w:val="00173489"/>
    <w:rsid w:val="00173DCC"/>
    <w:rsid w:val="00175B7C"/>
    <w:rsid w:val="00175CD9"/>
    <w:rsid w:val="00176066"/>
    <w:rsid w:val="00176081"/>
    <w:rsid w:val="0017622B"/>
    <w:rsid w:val="00176847"/>
    <w:rsid w:val="001772A4"/>
    <w:rsid w:val="00177430"/>
    <w:rsid w:val="001778D5"/>
    <w:rsid w:val="00177DBD"/>
    <w:rsid w:val="00177E5C"/>
    <w:rsid w:val="0018031C"/>
    <w:rsid w:val="00181037"/>
    <w:rsid w:val="001816F8"/>
    <w:rsid w:val="0018208E"/>
    <w:rsid w:val="00182B00"/>
    <w:rsid w:val="00183618"/>
    <w:rsid w:val="001838E9"/>
    <w:rsid w:val="00183B09"/>
    <w:rsid w:val="00183DEC"/>
    <w:rsid w:val="00183DF8"/>
    <w:rsid w:val="001840FF"/>
    <w:rsid w:val="00184A3D"/>
    <w:rsid w:val="00184FEC"/>
    <w:rsid w:val="00185501"/>
    <w:rsid w:val="00186E37"/>
    <w:rsid w:val="001910D4"/>
    <w:rsid w:val="00191586"/>
    <w:rsid w:val="00191CB3"/>
    <w:rsid w:val="001925D9"/>
    <w:rsid w:val="00192A3E"/>
    <w:rsid w:val="00192BB9"/>
    <w:rsid w:val="00192E0A"/>
    <w:rsid w:val="00193BF4"/>
    <w:rsid w:val="00194066"/>
    <w:rsid w:val="00195329"/>
    <w:rsid w:val="00195EE3"/>
    <w:rsid w:val="00196472"/>
    <w:rsid w:val="00196A2C"/>
    <w:rsid w:val="00196F96"/>
    <w:rsid w:val="00197831"/>
    <w:rsid w:val="00197EA0"/>
    <w:rsid w:val="001A0C1D"/>
    <w:rsid w:val="001A21D0"/>
    <w:rsid w:val="001A309C"/>
    <w:rsid w:val="001A35CB"/>
    <w:rsid w:val="001A3D64"/>
    <w:rsid w:val="001A41A6"/>
    <w:rsid w:val="001A41C4"/>
    <w:rsid w:val="001A44C4"/>
    <w:rsid w:val="001A5065"/>
    <w:rsid w:val="001A5C39"/>
    <w:rsid w:val="001A5ED4"/>
    <w:rsid w:val="001A698D"/>
    <w:rsid w:val="001A73B0"/>
    <w:rsid w:val="001A7555"/>
    <w:rsid w:val="001A78C7"/>
    <w:rsid w:val="001B014A"/>
    <w:rsid w:val="001B13AB"/>
    <w:rsid w:val="001B1C4F"/>
    <w:rsid w:val="001B1D9C"/>
    <w:rsid w:val="001B20FD"/>
    <w:rsid w:val="001B24AF"/>
    <w:rsid w:val="001B2674"/>
    <w:rsid w:val="001B2C33"/>
    <w:rsid w:val="001B40E5"/>
    <w:rsid w:val="001B590D"/>
    <w:rsid w:val="001B5989"/>
    <w:rsid w:val="001B6AE0"/>
    <w:rsid w:val="001C009D"/>
    <w:rsid w:val="001C08E6"/>
    <w:rsid w:val="001C0BB1"/>
    <w:rsid w:val="001C1ED9"/>
    <w:rsid w:val="001C218F"/>
    <w:rsid w:val="001C2ABC"/>
    <w:rsid w:val="001C2DF7"/>
    <w:rsid w:val="001C3D64"/>
    <w:rsid w:val="001C43E4"/>
    <w:rsid w:val="001C4AB0"/>
    <w:rsid w:val="001C4C44"/>
    <w:rsid w:val="001C5A42"/>
    <w:rsid w:val="001C5BC7"/>
    <w:rsid w:val="001C66F0"/>
    <w:rsid w:val="001C690D"/>
    <w:rsid w:val="001C7319"/>
    <w:rsid w:val="001D0334"/>
    <w:rsid w:val="001D09AE"/>
    <w:rsid w:val="001D0AD0"/>
    <w:rsid w:val="001D0F0D"/>
    <w:rsid w:val="001D0F3E"/>
    <w:rsid w:val="001D1080"/>
    <w:rsid w:val="001D11E6"/>
    <w:rsid w:val="001D177D"/>
    <w:rsid w:val="001D181D"/>
    <w:rsid w:val="001D1993"/>
    <w:rsid w:val="001D1A36"/>
    <w:rsid w:val="001D1E70"/>
    <w:rsid w:val="001D2B43"/>
    <w:rsid w:val="001D2CB7"/>
    <w:rsid w:val="001D2CFA"/>
    <w:rsid w:val="001D358C"/>
    <w:rsid w:val="001D37DB"/>
    <w:rsid w:val="001D43CB"/>
    <w:rsid w:val="001D4BAC"/>
    <w:rsid w:val="001D4BD8"/>
    <w:rsid w:val="001D514E"/>
    <w:rsid w:val="001D6323"/>
    <w:rsid w:val="001E0587"/>
    <w:rsid w:val="001E0A08"/>
    <w:rsid w:val="001E0C5E"/>
    <w:rsid w:val="001E0CBA"/>
    <w:rsid w:val="001E0FC2"/>
    <w:rsid w:val="001E1610"/>
    <w:rsid w:val="001E1A16"/>
    <w:rsid w:val="001E2437"/>
    <w:rsid w:val="001E262A"/>
    <w:rsid w:val="001E2664"/>
    <w:rsid w:val="001E2928"/>
    <w:rsid w:val="001E2C69"/>
    <w:rsid w:val="001E2D6E"/>
    <w:rsid w:val="001E3581"/>
    <w:rsid w:val="001E3A98"/>
    <w:rsid w:val="001E3B90"/>
    <w:rsid w:val="001E42D5"/>
    <w:rsid w:val="001E47B3"/>
    <w:rsid w:val="001E5210"/>
    <w:rsid w:val="001E5AE6"/>
    <w:rsid w:val="001E5E2B"/>
    <w:rsid w:val="001E60CC"/>
    <w:rsid w:val="001E6509"/>
    <w:rsid w:val="001F0251"/>
    <w:rsid w:val="001F0276"/>
    <w:rsid w:val="001F031C"/>
    <w:rsid w:val="001F078D"/>
    <w:rsid w:val="001F0D75"/>
    <w:rsid w:val="001F0F42"/>
    <w:rsid w:val="001F1341"/>
    <w:rsid w:val="001F1610"/>
    <w:rsid w:val="001F21CB"/>
    <w:rsid w:val="001F2500"/>
    <w:rsid w:val="001F274E"/>
    <w:rsid w:val="001F310D"/>
    <w:rsid w:val="001F34A5"/>
    <w:rsid w:val="001F3DDD"/>
    <w:rsid w:val="001F42F0"/>
    <w:rsid w:val="001F4615"/>
    <w:rsid w:val="001F479D"/>
    <w:rsid w:val="001F4B9C"/>
    <w:rsid w:val="001F5219"/>
    <w:rsid w:val="001F5676"/>
    <w:rsid w:val="001F5784"/>
    <w:rsid w:val="001F6869"/>
    <w:rsid w:val="001F6FC4"/>
    <w:rsid w:val="001F728C"/>
    <w:rsid w:val="001F790B"/>
    <w:rsid w:val="001F79F2"/>
    <w:rsid w:val="001F7BD5"/>
    <w:rsid w:val="001F7C7B"/>
    <w:rsid w:val="002000F4"/>
    <w:rsid w:val="002004CD"/>
    <w:rsid w:val="00200AB5"/>
    <w:rsid w:val="00200B1B"/>
    <w:rsid w:val="0020142D"/>
    <w:rsid w:val="00201F2B"/>
    <w:rsid w:val="00202E55"/>
    <w:rsid w:val="00203F7A"/>
    <w:rsid w:val="0020419C"/>
    <w:rsid w:val="002042E1"/>
    <w:rsid w:val="002043B0"/>
    <w:rsid w:val="00204928"/>
    <w:rsid w:val="00204980"/>
    <w:rsid w:val="00204B21"/>
    <w:rsid w:val="00205DDB"/>
    <w:rsid w:val="00206D08"/>
    <w:rsid w:val="00207270"/>
    <w:rsid w:val="00207781"/>
    <w:rsid w:val="0020789C"/>
    <w:rsid w:val="00207F78"/>
    <w:rsid w:val="002105A6"/>
    <w:rsid w:val="00210C81"/>
    <w:rsid w:val="00210E30"/>
    <w:rsid w:val="002114F1"/>
    <w:rsid w:val="0021215A"/>
    <w:rsid w:val="00212453"/>
    <w:rsid w:val="00212E1D"/>
    <w:rsid w:val="00212F52"/>
    <w:rsid w:val="0021385C"/>
    <w:rsid w:val="0021386E"/>
    <w:rsid w:val="00214433"/>
    <w:rsid w:val="00214743"/>
    <w:rsid w:val="00214B1E"/>
    <w:rsid w:val="0021588E"/>
    <w:rsid w:val="00215BC4"/>
    <w:rsid w:val="00215C23"/>
    <w:rsid w:val="0021700C"/>
    <w:rsid w:val="00217180"/>
    <w:rsid w:val="0021774C"/>
    <w:rsid w:val="00217C05"/>
    <w:rsid w:val="00217CE8"/>
    <w:rsid w:val="00220041"/>
    <w:rsid w:val="0022059D"/>
    <w:rsid w:val="002209A7"/>
    <w:rsid w:val="00220CB4"/>
    <w:rsid w:val="00220CD4"/>
    <w:rsid w:val="00221179"/>
    <w:rsid w:val="002218D0"/>
    <w:rsid w:val="00221C42"/>
    <w:rsid w:val="00221D8A"/>
    <w:rsid w:val="002223B0"/>
    <w:rsid w:val="0022345A"/>
    <w:rsid w:val="002239E0"/>
    <w:rsid w:val="00224958"/>
    <w:rsid w:val="00225C9A"/>
    <w:rsid w:val="00226772"/>
    <w:rsid w:val="00226836"/>
    <w:rsid w:val="00226A02"/>
    <w:rsid w:val="0022748D"/>
    <w:rsid w:val="002302D2"/>
    <w:rsid w:val="002305F8"/>
    <w:rsid w:val="00230793"/>
    <w:rsid w:val="002309C9"/>
    <w:rsid w:val="00230DD6"/>
    <w:rsid w:val="00231541"/>
    <w:rsid w:val="0023189D"/>
    <w:rsid w:val="00231903"/>
    <w:rsid w:val="00231C1D"/>
    <w:rsid w:val="00231EB1"/>
    <w:rsid w:val="00231F47"/>
    <w:rsid w:val="00232BA4"/>
    <w:rsid w:val="00232F6D"/>
    <w:rsid w:val="002334B5"/>
    <w:rsid w:val="002342FF"/>
    <w:rsid w:val="00234758"/>
    <w:rsid w:val="0023496B"/>
    <w:rsid w:val="00234F99"/>
    <w:rsid w:val="002356AD"/>
    <w:rsid w:val="002356F5"/>
    <w:rsid w:val="00235D2D"/>
    <w:rsid w:val="002361D3"/>
    <w:rsid w:val="002363D6"/>
    <w:rsid w:val="002368BD"/>
    <w:rsid w:val="002378F2"/>
    <w:rsid w:val="00237D1D"/>
    <w:rsid w:val="002400E0"/>
    <w:rsid w:val="0024091E"/>
    <w:rsid w:val="00240F36"/>
    <w:rsid w:val="002411DF"/>
    <w:rsid w:val="002412FD"/>
    <w:rsid w:val="00241366"/>
    <w:rsid w:val="00241F12"/>
    <w:rsid w:val="002420C9"/>
    <w:rsid w:val="00242D3C"/>
    <w:rsid w:val="00243238"/>
    <w:rsid w:val="00243540"/>
    <w:rsid w:val="00244A19"/>
    <w:rsid w:val="00245B0B"/>
    <w:rsid w:val="00245F3B"/>
    <w:rsid w:val="00246303"/>
    <w:rsid w:val="0024682E"/>
    <w:rsid w:val="002468E3"/>
    <w:rsid w:val="00246C42"/>
    <w:rsid w:val="00246C78"/>
    <w:rsid w:val="002473FE"/>
    <w:rsid w:val="002475D3"/>
    <w:rsid w:val="00247646"/>
    <w:rsid w:val="00247D35"/>
    <w:rsid w:val="00247D88"/>
    <w:rsid w:val="00247FC9"/>
    <w:rsid w:val="002500F9"/>
    <w:rsid w:val="00250164"/>
    <w:rsid w:val="00250338"/>
    <w:rsid w:val="002510D0"/>
    <w:rsid w:val="002515B9"/>
    <w:rsid w:val="00251E71"/>
    <w:rsid w:val="00252794"/>
    <w:rsid w:val="00252AA4"/>
    <w:rsid w:val="00252E8D"/>
    <w:rsid w:val="0025305B"/>
    <w:rsid w:val="00253139"/>
    <w:rsid w:val="00253B0B"/>
    <w:rsid w:val="00254304"/>
    <w:rsid w:val="00254875"/>
    <w:rsid w:val="00254F44"/>
    <w:rsid w:val="00255780"/>
    <w:rsid w:val="002557B9"/>
    <w:rsid w:val="00256167"/>
    <w:rsid w:val="002563A8"/>
    <w:rsid w:val="002575B4"/>
    <w:rsid w:val="002579D9"/>
    <w:rsid w:val="002608EF"/>
    <w:rsid w:val="002619F8"/>
    <w:rsid w:val="00261B2D"/>
    <w:rsid w:val="002626FC"/>
    <w:rsid w:val="002628A2"/>
    <w:rsid w:val="00262D3B"/>
    <w:rsid w:val="002636B9"/>
    <w:rsid w:val="0026383E"/>
    <w:rsid w:val="002638EB"/>
    <w:rsid w:val="00263DAB"/>
    <w:rsid w:val="00264930"/>
    <w:rsid w:val="0026509C"/>
    <w:rsid w:val="0026519E"/>
    <w:rsid w:val="002652DF"/>
    <w:rsid w:val="00266093"/>
    <w:rsid w:val="0027048F"/>
    <w:rsid w:val="00271022"/>
    <w:rsid w:val="002713F2"/>
    <w:rsid w:val="00271DEE"/>
    <w:rsid w:val="00272837"/>
    <w:rsid w:val="002728E6"/>
    <w:rsid w:val="00272A0C"/>
    <w:rsid w:val="00272B65"/>
    <w:rsid w:val="002732B7"/>
    <w:rsid w:val="00273427"/>
    <w:rsid w:val="0027378E"/>
    <w:rsid w:val="00273B63"/>
    <w:rsid w:val="00274D62"/>
    <w:rsid w:val="0027504D"/>
    <w:rsid w:val="002764A8"/>
    <w:rsid w:val="0027724E"/>
    <w:rsid w:val="00277BF1"/>
    <w:rsid w:val="00280014"/>
    <w:rsid w:val="00280182"/>
    <w:rsid w:val="002803DC"/>
    <w:rsid w:val="00280A86"/>
    <w:rsid w:val="00281475"/>
    <w:rsid w:val="0028229A"/>
    <w:rsid w:val="002827CE"/>
    <w:rsid w:val="002828BD"/>
    <w:rsid w:val="002843B1"/>
    <w:rsid w:val="00284805"/>
    <w:rsid w:val="00284D8A"/>
    <w:rsid w:val="00284E6D"/>
    <w:rsid w:val="002852AB"/>
    <w:rsid w:val="002855F8"/>
    <w:rsid w:val="00285BD1"/>
    <w:rsid w:val="00286FC0"/>
    <w:rsid w:val="002878A2"/>
    <w:rsid w:val="00287DAF"/>
    <w:rsid w:val="00287F78"/>
    <w:rsid w:val="0029037E"/>
    <w:rsid w:val="002905FC"/>
    <w:rsid w:val="00290601"/>
    <w:rsid w:val="00290A12"/>
    <w:rsid w:val="00290B27"/>
    <w:rsid w:val="0029164B"/>
    <w:rsid w:val="002917DA"/>
    <w:rsid w:val="00291E3B"/>
    <w:rsid w:val="00292494"/>
    <w:rsid w:val="00293163"/>
    <w:rsid w:val="002931C7"/>
    <w:rsid w:val="00293670"/>
    <w:rsid w:val="002936B5"/>
    <w:rsid w:val="002937E0"/>
    <w:rsid w:val="002939DA"/>
    <w:rsid w:val="00293B74"/>
    <w:rsid w:val="00294091"/>
    <w:rsid w:val="00294159"/>
    <w:rsid w:val="002945DA"/>
    <w:rsid w:val="002947F5"/>
    <w:rsid w:val="00294CF7"/>
    <w:rsid w:val="00294E46"/>
    <w:rsid w:val="002955C9"/>
    <w:rsid w:val="00295AC1"/>
    <w:rsid w:val="00295F62"/>
    <w:rsid w:val="002960C2"/>
    <w:rsid w:val="002967D4"/>
    <w:rsid w:val="00296A70"/>
    <w:rsid w:val="002972A4"/>
    <w:rsid w:val="002973B2"/>
    <w:rsid w:val="002979E1"/>
    <w:rsid w:val="00297C6F"/>
    <w:rsid w:val="002A0226"/>
    <w:rsid w:val="002A07EE"/>
    <w:rsid w:val="002A0FC1"/>
    <w:rsid w:val="002A1133"/>
    <w:rsid w:val="002A150B"/>
    <w:rsid w:val="002A354F"/>
    <w:rsid w:val="002A3BF3"/>
    <w:rsid w:val="002A3F0A"/>
    <w:rsid w:val="002A460C"/>
    <w:rsid w:val="002A6143"/>
    <w:rsid w:val="002A63E2"/>
    <w:rsid w:val="002A6D8E"/>
    <w:rsid w:val="002B07CC"/>
    <w:rsid w:val="002B1EDA"/>
    <w:rsid w:val="002B1FF0"/>
    <w:rsid w:val="002B21F4"/>
    <w:rsid w:val="002B2277"/>
    <w:rsid w:val="002B2326"/>
    <w:rsid w:val="002B255B"/>
    <w:rsid w:val="002B260D"/>
    <w:rsid w:val="002B37D4"/>
    <w:rsid w:val="002B4200"/>
    <w:rsid w:val="002B4863"/>
    <w:rsid w:val="002B51F5"/>
    <w:rsid w:val="002B54AF"/>
    <w:rsid w:val="002B5B53"/>
    <w:rsid w:val="002B5BBC"/>
    <w:rsid w:val="002B611D"/>
    <w:rsid w:val="002B7098"/>
    <w:rsid w:val="002B73DB"/>
    <w:rsid w:val="002B793B"/>
    <w:rsid w:val="002B7BDF"/>
    <w:rsid w:val="002B7D8C"/>
    <w:rsid w:val="002C025F"/>
    <w:rsid w:val="002C037F"/>
    <w:rsid w:val="002C161E"/>
    <w:rsid w:val="002C2541"/>
    <w:rsid w:val="002C26C2"/>
    <w:rsid w:val="002C292A"/>
    <w:rsid w:val="002C4903"/>
    <w:rsid w:val="002C4CA0"/>
    <w:rsid w:val="002C561A"/>
    <w:rsid w:val="002C564E"/>
    <w:rsid w:val="002C5695"/>
    <w:rsid w:val="002C5C51"/>
    <w:rsid w:val="002C5D26"/>
    <w:rsid w:val="002C5DBC"/>
    <w:rsid w:val="002C6273"/>
    <w:rsid w:val="002C6AD7"/>
    <w:rsid w:val="002C6D15"/>
    <w:rsid w:val="002C7DC2"/>
    <w:rsid w:val="002D035F"/>
    <w:rsid w:val="002D0744"/>
    <w:rsid w:val="002D0852"/>
    <w:rsid w:val="002D114B"/>
    <w:rsid w:val="002D1716"/>
    <w:rsid w:val="002D1A22"/>
    <w:rsid w:val="002D1C5E"/>
    <w:rsid w:val="002D21FB"/>
    <w:rsid w:val="002D25B5"/>
    <w:rsid w:val="002D2C2B"/>
    <w:rsid w:val="002D2F55"/>
    <w:rsid w:val="002D3AE8"/>
    <w:rsid w:val="002D45FB"/>
    <w:rsid w:val="002D4769"/>
    <w:rsid w:val="002D5A55"/>
    <w:rsid w:val="002D5A93"/>
    <w:rsid w:val="002D72B6"/>
    <w:rsid w:val="002D7A78"/>
    <w:rsid w:val="002D7B4C"/>
    <w:rsid w:val="002E00E6"/>
    <w:rsid w:val="002E13A9"/>
    <w:rsid w:val="002E1438"/>
    <w:rsid w:val="002E1B59"/>
    <w:rsid w:val="002E1BC4"/>
    <w:rsid w:val="002E1E0D"/>
    <w:rsid w:val="002E21DE"/>
    <w:rsid w:val="002E2EBD"/>
    <w:rsid w:val="002E3172"/>
    <w:rsid w:val="002E33DC"/>
    <w:rsid w:val="002E3E3E"/>
    <w:rsid w:val="002E4908"/>
    <w:rsid w:val="002E56B2"/>
    <w:rsid w:val="002E6675"/>
    <w:rsid w:val="002E6E57"/>
    <w:rsid w:val="002E764A"/>
    <w:rsid w:val="002F1056"/>
    <w:rsid w:val="002F16C6"/>
    <w:rsid w:val="002F288B"/>
    <w:rsid w:val="002F2BD0"/>
    <w:rsid w:val="002F2D72"/>
    <w:rsid w:val="002F350C"/>
    <w:rsid w:val="002F3E34"/>
    <w:rsid w:val="002F3EF8"/>
    <w:rsid w:val="002F421E"/>
    <w:rsid w:val="002F5148"/>
    <w:rsid w:val="002F5FEA"/>
    <w:rsid w:val="002F64D4"/>
    <w:rsid w:val="002F68E6"/>
    <w:rsid w:val="002F697B"/>
    <w:rsid w:val="002F6DEF"/>
    <w:rsid w:val="002F7318"/>
    <w:rsid w:val="002F7602"/>
    <w:rsid w:val="002F7A3B"/>
    <w:rsid w:val="002F7A90"/>
    <w:rsid w:val="002F7C4E"/>
    <w:rsid w:val="00300768"/>
    <w:rsid w:val="00302624"/>
    <w:rsid w:val="00303059"/>
    <w:rsid w:val="00303557"/>
    <w:rsid w:val="00303DDD"/>
    <w:rsid w:val="00303F97"/>
    <w:rsid w:val="00304425"/>
    <w:rsid w:val="00305217"/>
    <w:rsid w:val="0030567D"/>
    <w:rsid w:val="00305B51"/>
    <w:rsid w:val="003060E0"/>
    <w:rsid w:val="003061DD"/>
    <w:rsid w:val="00307495"/>
    <w:rsid w:val="00307B41"/>
    <w:rsid w:val="00307B79"/>
    <w:rsid w:val="00307E35"/>
    <w:rsid w:val="00307F68"/>
    <w:rsid w:val="0031039D"/>
    <w:rsid w:val="003103B7"/>
    <w:rsid w:val="00310A13"/>
    <w:rsid w:val="00310C17"/>
    <w:rsid w:val="00310F54"/>
    <w:rsid w:val="003110A7"/>
    <w:rsid w:val="003112C0"/>
    <w:rsid w:val="00311B70"/>
    <w:rsid w:val="00311EAD"/>
    <w:rsid w:val="00313563"/>
    <w:rsid w:val="0031418E"/>
    <w:rsid w:val="003146D9"/>
    <w:rsid w:val="003157FC"/>
    <w:rsid w:val="00315B65"/>
    <w:rsid w:val="00316055"/>
    <w:rsid w:val="0031611B"/>
    <w:rsid w:val="00317AF8"/>
    <w:rsid w:val="00317F1C"/>
    <w:rsid w:val="003202DE"/>
    <w:rsid w:val="00320F69"/>
    <w:rsid w:val="0032101E"/>
    <w:rsid w:val="00321241"/>
    <w:rsid w:val="00322684"/>
    <w:rsid w:val="00323EC3"/>
    <w:rsid w:val="00323F88"/>
    <w:rsid w:val="00323FE5"/>
    <w:rsid w:val="0032416C"/>
    <w:rsid w:val="0032485A"/>
    <w:rsid w:val="003258E0"/>
    <w:rsid w:val="0032598F"/>
    <w:rsid w:val="00325A9C"/>
    <w:rsid w:val="003264DC"/>
    <w:rsid w:val="00327424"/>
    <w:rsid w:val="0032766D"/>
    <w:rsid w:val="00327729"/>
    <w:rsid w:val="0033009D"/>
    <w:rsid w:val="00331394"/>
    <w:rsid w:val="0033155F"/>
    <w:rsid w:val="00331669"/>
    <w:rsid w:val="00331D61"/>
    <w:rsid w:val="0033221C"/>
    <w:rsid w:val="003326E5"/>
    <w:rsid w:val="00332AC5"/>
    <w:rsid w:val="00332C45"/>
    <w:rsid w:val="0033319B"/>
    <w:rsid w:val="0033404D"/>
    <w:rsid w:val="00334235"/>
    <w:rsid w:val="003342CF"/>
    <w:rsid w:val="003350E1"/>
    <w:rsid w:val="003358B2"/>
    <w:rsid w:val="0033598B"/>
    <w:rsid w:val="003359BA"/>
    <w:rsid w:val="00335C77"/>
    <w:rsid w:val="003364B1"/>
    <w:rsid w:val="003365DF"/>
    <w:rsid w:val="00336649"/>
    <w:rsid w:val="00337562"/>
    <w:rsid w:val="0033769C"/>
    <w:rsid w:val="00337B37"/>
    <w:rsid w:val="00337DA2"/>
    <w:rsid w:val="00340572"/>
    <w:rsid w:val="00340F63"/>
    <w:rsid w:val="003418F9"/>
    <w:rsid w:val="00341A4B"/>
    <w:rsid w:val="00341B7B"/>
    <w:rsid w:val="00341D42"/>
    <w:rsid w:val="003425B3"/>
    <w:rsid w:val="0034287E"/>
    <w:rsid w:val="00342DB4"/>
    <w:rsid w:val="00343B1B"/>
    <w:rsid w:val="00344D9C"/>
    <w:rsid w:val="00345102"/>
    <w:rsid w:val="003452EF"/>
    <w:rsid w:val="00345924"/>
    <w:rsid w:val="00345B1A"/>
    <w:rsid w:val="00346048"/>
    <w:rsid w:val="00346104"/>
    <w:rsid w:val="00346834"/>
    <w:rsid w:val="0034697B"/>
    <w:rsid w:val="00346E90"/>
    <w:rsid w:val="00347240"/>
    <w:rsid w:val="0034732C"/>
    <w:rsid w:val="00347952"/>
    <w:rsid w:val="00347A9C"/>
    <w:rsid w:val="00347F12"/>
    <w:rsid w:val="00350172"/>
    <w:rsid w:val="003506DB"/>
    <w:rsid w:val="00352735"/>
    <w:rsid w:val="00352B73"/>
    <w:rsid w:val="003532AC"/>
    <w:rsid w:val="00353ABE"/>
    <w:rsid w:val="00353B3A"/>
    <w:rsid w:val="003542A1"/>
    <w:rsid w:val="00354929"/>
    <w:rsid w:val="0035492E"/>
    <w:rsid w:val="0035542F"/>
    <w:rsid w:val="00355DE6"/>
    <w:rsid w:val="00355FAC"/>
    <w:rsid w:val="00356153"/>
    <w:rsid w:val="0035752F"/>
    <w:rsid w:val="003575DE"/>
    <w:rsid w:val="003575E2"/>
    <w:rsid w:val="00360237"/>
    <w:rsid w:val="0036027C"/>
    <w:rsid w:val="0036046A"/>
    <w:rsid w:val="00360B7F"/>
    <w:rsid w:val="0036221C"/>
    <w:rsid w:val="00362716"/>
    <w:rsid w:val="00362F16"/>
    <w:rsid w:val="00363082"/>
    <w:rsid w:val="003634F2"/>
    <w:rsid w:val="0036457E"/>
    <w:rsid w:val="00364738"/>
    <w:rsid w:val="00364EBB"/>
    <w:rsid w:val="00364F33"/>
    <w:rsid w:val="0036505A"/>
    <w:rsid w:val="003653A9"/>
    <w:rsid w:val="003653AB"/>
    <w:rsid w:val="003655DA"/>
    <w:rsid w:val="00365914"/>
    <w:rsid w:val="003659F3"/>
    <w:rsid w:val="003665F6"/>
    <w:rsid w:val="00366A1D"/>
    <w:rsid w:val="003708F8"/>
    <w:rsid w:val="00371279"/>
    <w:rsid w:val="00371E50"/>
    <w:rsid w:val="00372897"/>
    <w:rsid w:val="00372935"/>
    <w:rsid w:val="0037296A"/>
    <w:rsid w:val="0037391D"/>
    <w:rsid w:val="00374178"/>
    <w:rsid w:val="0037425C"/>
    <w:rsid w:val="00374662"/>
    <w:rsid w:val="003759F2"/>
    <w:rsid w:val="00375C67"/>
    <w:rsid w:val="0037652D"/>
    <w:rsid w:val="00376E2B"/>
    <w:rsid w:val="00377616"/>
    <w:rsid w:val="00377913"/>
    <w:rsid w:val="00381150"/>
    <w:rsid w:val="00382052"/>
    <w:rsid w:val="00382490"/>
    <w:rsid w:val="00382A4F"/>
    <w:rsid w:val="00382CC3"/>
    <w:rsid w:val="00382E6A"/>
    <w:rsid w:val="00383292"/>
    <w:rsid w:val="00383329"/>
    <w:rsid w:val="00383795"/>
    <w:rsid w:val="00383926"/>
    <w:rsid w:val="00383B08"/>
    <w:rsid w:val="00383F32"/>
    <w:rsid w:val="00384B83"/>
    <w:rsid w:val="00384FEC"/>
    <w:rsid w:val="0038589B"/>
    <w:rsid w:val="00385C02"/>
    <w:rsid w:val="00386595"/>
    <w:rsid w:val="00386CF7"/>
    <w:rsid w:val="00387C46"/>
    <w:rsid w:val="00387C94"/>
    <w:rsid w:val="00390CF9"/>
    <w:rsid w:val="00390F75"/>
    <w:rsid w:val="00391277"/>
    <w:rsid w:val="003920DB"/>
    <w:rsid w:val="00393F79"/>
    <w:rsid w:val="00394F28"/>
    <w:rsid w:val="0039518F"/>
    <w:rsid w:val="0039560A"/>
    <w:rsid w:val="00395BA4"/>
    <w:rsid w:val="003969B0"/>
    <w:rsid w:val="00397302"/>
    <w:rsid w:val="003978F2"/>
    <w:rsid w:val="00397C22"/>
    <w:rsid w:val="00397DCD"/>
    <w:rsid w:val="003A02BB"/>
    <w:rsid w:val="003A1464"/>
    <w:rsid w:val="003A15E3"/>
    <w:rsid w:val="003A16EE"/>
    <w:rsid w:val="003A1B6E"/>
    <w:rsid w:val="003A1F25"/>
    <w:rsid w:val="003A2CB3"/>
    <w:rsid w:val="003A2D80"/>
    <w:rsid w:val="003A2FCD"/>
    <w:rsid w:val="003A36C5"/>
    <w:rsid w:val="003A3A57"/>
    <w:rsid w:val="003A3B73"/>
    <w:rsid w:val="003A3BD8"/>
    <w:rsid w:val="003A3DAB"/>
    <w:rsid w:val="003A4D01"/>
    <w:rsid w:val="003A4E5C"/>
    <w:rsid w:val="003A5326"/>
    <w:rsid w:val="003A54EA"/>
    <w:rsid w:val="003A5799"/>
    <w:rsid w:val="003A6D0F"/>
    <w:rsid w:val="003A7359"/>
    <w:rsid w:val="003B1168"/>
    <w:rsid w:val="003B1399"/>
    <w:rsid w:val="003B1608"/>
    <w:rsid w:val="003B17D0"/>
    <w:rsid w:val="003B2178"/>
    <w:rsid w:val="003B25B6"/>
    <w:rsid w:val="003B2EB7"/>
    <w:rsid w:val="003B3126"/>
    <w:rsid w:val="003B389B"/>
    <w:rsid w:val="003B4B48"/>
    <w:rsid w:val="003B4C71"/>
    <w:rsid w:val="003B5085"/>
    <w:rsid w:val="003B57FF"/>
    <w:rsid w:val="003B59E3"/>
    <w:rsid w:val="003B5D47"/>
    <w:rsid w:val="003B6238"/>
    <w:rsid w:val="003B6B4B"/>
    <w:rsid w:val="003B6D2D"/>
    <w:rsid w:val="003B76A3"/>
    <w:rsid w:val="003B7946"/>
    <w:rsid w:val="003B7963"/>
    <w:rsid w:val="003B7DF5"/>
    <w:rsid w:val="003B7EC3"/>
    <w:rsid w:val="003B7F1A"/>
    <w:rsid w:val="003C090F"/>
    <w:rsid w:val="003C0A88"/>
    <w:rsid w:val="003C0F8E"/>
    <w:rsid w:val="003C12FC"/>
    <w:rsid w:val="003C1332"/>
    <w:rsid w:val="003C13F7"/>
    <w:rsid w:val="003C1828"/>
    <w:rsid w:val="003C1B37"/>
    <w:rsid w:val="003C2156"/>
    <w:rsid w:val="003C2953"/>
    <w:rsid w:val="003C3218"/>
    <w:rsid w:val="003C3F88"/>
    <w:rsid w:val="003C4787"/>
    <w:rsid w:val="003C5064"/>
    <w:rsid w:val="003C6784"/>
    <w:rsid w:val="003C68D8"/>
    <w:rsid w:val="003C6BE3"/>
    <w:rsid w:val="003C7037"/>
    <w:rsid w:val="003C71E7"/>
    <w:rsid w:val="003C744C"/>
    <w:rsid w:val="003C78D3"/>
    <w:rsid w:val="003D020C"/>
    <w:rsid w:val="003D0C73"/>
    <w:rsid w:val="003D0F44"/>
    <w:rsid w:val="003D1B80"/>
    <w:rsid w:val="003D1BD2"/>
    <w:rsid w:val="003D1DE4"/>
    <w:rsid w:val="003D1E11"/>
    <w:rsid w:val="003D25FF"/>
    <w:rsid w:val="003D2F9B"/>
    <w:rsid w:val="003D3291"/>
    <w:rsid w:val="003D341D"/>
    <w:rsid w:val="003D390B"/>
    <w:rsid w:val="003D3F68"/>
    <w:rsid w:val="003D463D"/>
    <w:rsid w:val="003D4D1B"/>
    <w:rsid w:val="003D5CA1"/>
    <w:rsid w:val="003D5FD4"/>
    <w:rsid w:val="003D6060"/>
    <w:rsid w:val="003D6C30"/>
    <w:rsid w:val="003D6D33"/>
    <w:rsid w:val="003D6E27"/>
    <w:rsid w:val="003D7740"/>
    <w:rsid w:val="003D7D5C"/>
    <w:rsid w:val="003E0562"/>
    <w:rsid w:val="003E0B69"/>
    <w:rsid w:val="003E15F3"/>
    <w:rsid w:val="003E1855"/>
    <w:rsid w:val="003E21D5"/>
    <w:rsid w:val="003E2613"/>
    <w:rsid w:val="003E3CDF"/>
    <w:rsid w:val="003E41AC"/>
    <w:rsid w:val="003E52AB"/>
    <w:rsid w:val="003E5ACD"/>
    <w:rsid w:val="003E710C"/>
    <w:rsid w:val="003F014A"/>
    <w:rsid w:val="003F0622"/>
    <w:rsid w:val="003F08CE"/>
    <w:rsid w:val="003F1AD6"/>
    <w:rsid w:val="003F1D29"/>
    <w:rsid w:val="003F1D71"/>
    <w:rsid w:val="003F3117"/>
    <w:rsid w:val="003F34EE"/>
    <w:rsid w:val="003F35CC"/>
    <w:rsid w:val="003F4E4D"/>
    <w:rsid w:val="003F51D8"/>
    <w:rsid w:val="003F6E79"/>
    <w:rsid w:val="003F7204"/>
    <w:rsid w:val="003F77E0"/>
    <w:rsid w:val="003F79B3"/>
    <w:rsid w:val="0040043C"/>
    <w:rsid w:val="00401586"/>
    <w:rsid w:val="00402200"/>
    <w:rsid w:val="00402858"/>
    <w:rsid w:val="00402B1D"/>
    <w:rsid w:val="00402B88"/>
    <w:rsid w:val="00402CAC"/>
    <w:rsid w:val="004033AE"/>
    <w:rsid w:val="00403C2A"/>
    <w:rsid w:val="00404737"/>
    <w:rsid w:val="00404C86"/>
    <w:rsid w:val="00404E3C"/>
    <w:rsid w:val="0040508F"/>
    <w:rsid w:val="004062AB"/>
    <w:rsid w:val="004063C2"/>
    <w:rsid w:val="0040640B"/>
    <w:rsid w:val="004066F4"/>
    <w:rsid w:val="00407526"/>
    <w:rsid w:val="004105AE"/>
    <w:rsid w:val="00411343"/>
    <w:rsid w:val="004114C7"/>
    <w:rsid w:val="0041177D"/>
    <w:rsid w:val="00411A81"/>
    <w:rsid w:val="00413694"/>
    <w:rsid w:val="00413CF8"/>
    <w:rsid w:val="0041470C"/>
    <w:rsid w:val="00415567"/>
    <w:rsid w:val="004156EA"/>
    <w:rsid w:val="00415AB9"/>
    <w:rsid w:val="00415D45"/>
    <w:rsid w:val="00416129"/>
    <w:rsid w:val="004162D3"/>
    <w:rsid w:val="00416321"/>
    <w:rsid w:val="004164C5"/>
    <w:rsid w:val="004166DF"/>
    <w:rsid w:val="00416F54"/>
    <w:rsid w:val="004171DC"/>
    <w:rsid w:val="0041755D"/>
    <w:rsid w:val="004177E8"/>
    <w:rsid w:val="00417FAA"/>
    <w:rsid w:val="0042136D"/>
    <w:rsid w:val="00421414"/>
    <w:rsid w:val="00421900"/>
    <w:rsid w:val="0042190B"/>
    <w:rsid w:val="00421BE1"/>
    <w:rsid w:val="00422A5A"/>
    <w:rsid w:val="00422E22"/>
    <w:rsid w:val="0042337B"/>
    <w:rsid w:val="00424292"/>
    <w:rsid w:val="004242DA"/>
    <w:rsid w:val="00424EA1"/>
    <w:rsid w:val="00424FB3"/>
    <w:rsid w:val="004250E7"/>
    <w:rsid w:val="00425169"/>
    <w:rsid w:val="0042552C"/>
    <w:rsid w:val="00425D33"/>
    <w:rsid w:val="004263EA"/>
    <w:rsid w:val="0042687B"/>
    <w:rsid w:val="00426A72"/>
    <w:rsid w:val="00427721"/>
    <w:rsid w:val="00430848"/>
    <w:rsid w:val="004313D5"/>
    <w:rsid w:val="00431A1B"/>
    <w:rsid w:val="0043307D"/>
    <w:rsid w:val="004348EB"/>
    <w:rsid w:val="00434D40"/>
    <w:rsid w:val="00434E74"/>
    <w:rsid w:val="00434E7D"/>
    <w:rsid w:val="0043517F"/>
    <w:rsid w:val="00435216"/>
    <w:rsid w:val="0043619F"/>
    <w:rsid w:val="00436B37"/>
    <w:rsid w:val="00436CBE"/>
    <w:rsid w:val="00436F58"/>
    <w:rsid w:val="0043797D"/>
    <w:rsid w:val="004379D5"/>
    <w:rsid w:val="00437FBF"/>
    <w:rsid w:val="004404D0"/>
    <w:rsid w:val="00440AFA"/>
    <w:rsid w:val="00440BAB"/>
    <w:rsid w:val="00440CE9"/>
    <w:rsid w:val="0044103A"/>
    <w:rsid w:val="004411A2"/>
    <w:rsid w:val="00441563"/>
    <w:rsid w:val="004422BE"/>
    <w:rsid w:val="00442A3D"/>
    <w:rsid w:val="00443584"/>
    <w:rsid w:val="004440F8"/>
    <w:rsid w:val="0044501F"/>
    <w:rsid w:val="00445369"/>
    <w:rsid w:val="004453A4"/>
    <w:rsid w:val="004458BC"/>
    <w:rsid w:val="00446A41"/>
    <w:rsid w:val="00446E45"/>
    <w:rsid w:val="00447D94"/>
    <w:rsid w:val="00447F13"/>
    <w:rsid w:val="0045060F"/>
    <w:rsid w:val="00451297"/>
    <w:rsid w:val="00451E4E"/>
    <w:rsid w:val="00452025"/>
    <w:rsid w:val="00452BB1"/>
    <w:rsid w:val="00453522"/>
    <w:rsid w:val="00453859"/>
    <w:rsid w:val="004539DC"/>
    <w:rsid w:val="00453F20"/>
    <w:rsid w:val="00454244"/>
    <w:rsid w:val="00454801"/>
    <w:rsid w:val="0045488E"/>
    <w:rsid w:val="00455757"/>
    <w:rsid w:val="00455DF1"/>
    <w:rsid w:val="00456BA8"/>
    <w:rsid w:val="00456D51"/>
    <w:rsid w:val="004576C9"/>
    <w:rsid w:val="00457FFA"/>
    <w:rsid w:val="0046012D"/>
    <w:rsid w:val="00460B4B"/>
    <w:rsid w:val="00460C26"/>
    <w:rsid w:val="00460C59"/>
    <w:rsid w:val="00461211"/>
    <w:rsid w:val="0046160E"/>
    <w:rsid w:val="00461F24"/>
    <w:rsid w:val="004624EC"/>
    <w:rsid w:val="0046268D"/>
    <w:rsid w:val="0046356F"/>
    <w:rsid w:val="004636DE"/>
    <w:rsid w:val="00463A58"/>
    <w:rsid w:val="00463C95"/>
    <w:rsid w:val="00464E95"/>
    <w:rsid w:val="00464F1D"/>
    <w:rsid w:val="0046537C"/>
    <w:rsid w:val="00465466"/>
    <w:rsid w:val="004658F4"/>
    <w:rsid w:val="00465B98"/>
    <w:rsid w:val="00465D84"/>
    <w:rsid w:val="004662BF"/>
    <w:rsid w:val="00466CD1"/>
    <w:rsid w:val="00466FD8"/>
    <w:rsid w:val="0046726C"/>
    <w:rsid w:val="0046784F"/>
    <w:rsid w:val="00470AD4"/>
    <w:rsid w:val="00470F0C"/>
    <w:rsid w:val="004712CE"/>
    <w:rsid w:val="0047166B"/>
    <w:rsid w:val="0047199D"/>
    <w:rsid w:val="004725D0"/>
    <w:rsid w:val="0047292F"/>
    <w:rsid w:val="00472F52"/>
    <w:rsid w:val="00474334"/>
    <w:rsid w:val="00474E4C"/>
    <w:rsid w:val="004750DB"/>
    <w:rsid w:val="004756C1"/>
    <w:rsid w:val="00476E6F"/>
    <w:rsid w:val="0047721F"/>
    <w:rsid w:val="004774AA"/>
    <w:rsid w:val="004803CC"/>
    <w:rsid w:val="00481959"/>
    <w:rsid w:val="00481F6D"/>
    <w:rsid w:val="004821F2"/>
    <w:rsid w:val="0048234F"/>
    <w:rsid w:val="004824EA"/>
    <w:rsid w:val="00482950"/>
    <w:rsid w:val="004829D8"/>
    <w:rsid w:val="00482EAF"/>
    <w:rsid w:val="00483C4A"/>
    <w:rsid w:val="00483D4D"/>
    <w:rsid w:val="00483D6C"/>
    <w:rsid w:val="00484041"/>
    <w:rsid w:val="004855B1"/>
    <w:rsid w:val="004858BB"/>
    <w:rsid w:val="00486796"/>
    <w:rsid w:val="004868BC"/>
    <w:rsid w:val="004874CB"/>
    <w:rsid w:val="00487553"/>
    <w:rsid w:val="0049027A"/>
    <w:rsid w:val="004908B5"/>
    <w:rsid w:val="00490DA9"/>
    <w:rsid w:val="00490DC4"/>
    <w:rsid w:val="00490E90"/>
    <w:rsid w:val="00491630"/>
    <w:rsid w:val="00491D28"/>
    <w:rsid w:val="0049221D"/>
    <w:rsid w:val="004927CC"/>
    <w:rsid w:val="0049283E"/>
    <w:rsid w:val="00492BA4"/>
    <w:rsid w:val="004930E5"/>
    <w:rsid w:val="00493237"/>
    <w:rsid w:val="0049329A"/>
    <w:rsid w:val="0049354E"/>
    <w:rsid w:val="0049371B"/>
    <w:rsid w:val="00493984"/>
    <w:rsid w:val="0049478A"/>
    <w:rsid w:val="00494C81"/>
    <w:rsid w:val="00494E30"/>
    <w:rsid w:val="00494F66"/>
    <w:rsid w:val="004953F0"/>
    <w:rsid w:val="0049562B"/>
    <w:rsid w:val="00495A11"/>
    <w:rsid w:val="00496084"/>
    <w:rsid w:val="004966E8"/>
    <w:rsid w:val="00496A2A"/>
    <w:rsid w:val="00497365"/>
    <w:rsid w:val="004974CC"/>
    <w:rsid w:val="004976F1"/>
    <w:rsid w:val="00497953"/>
    <w:rsid w:val="004A0AC6"/>
    <w:rsid w:val="004A0C46"/>
    <w:rsid w:val="004A1159"/>
    <w:rsid w:val="004A22BA"/>
    <w:rsid w:val="004A2DB7"/>
    <w:rsid w:val="004A2DD4"/>
    <w:rsid w:val="004A33A1"/>
    <w:rsid w:val="004A33CC"/>
    <w:rsid w:val="004A4287"/>
    <w:rsid w:val="004A499F"/>
    <w:rsid w:val="004A4EC7"/>
    <w:rsid w:val="004A5C04"/>
    <w:rsid w:val="004A62CD"/>
    <w:rsid w:val="004A653B"/>
    <w:rsid w:val="004A66A3"/>
    <w:rsid w:val="004A6791"/>
    <w:rsid w:val="004A6C63"/>
    <w:rsid w:val="004A7104"/>
    <w:rsid w:val="004A76D3"/>
    <w:rsid w:val="004A7BAC"/>
    <w:rsid w:val="004A7D39"/>
    <w:rsid w:val="004B2257"/>
    <w:rsid w:val="004B2F0E"/>
    <w:rsid w:val="004B4404"/>
    <w:rsid w:val="004B4970"/>
    <w:rsid w:val="004B49A7"/>
    <w:rsid w:val="004B4DA0"/>
    <w:rsid w:val="004B4EE1"/>
    <w:rsid w:val="004B5C0F"/>
    <w:rsid w:val="004B6215"/>
    <w:rsid w:val="004B68CC"/>
    <w:rsid w:val="004B6964"/>
    <w:rsid w:val="004B6EC2"/>
    <w:rsid w:val="004B6F46"/>
    <w:rsid w:val="004B78D3"/>
    <w:rsid w:val="004C006A"/>
    <w:rsid w:val="004C0366"/>
    <w:rsid w:val="004C08C8"/>
    <w:rsid w:val="004C0D40"/>
    <w:rsid w:val="004C2015"/>
    <w:rsid w:val="004C3668"/>
    <w:rsid w:val="004C366C"/>
    <w:rsid w:val="004C4F67"/>
    <w:rsid w:val="004C5075"/>
    <w:rsid w:val="004C51EC"/>
    <w:rsid w:val="004C590D"/>
    <w:rsid w:val="004C64C9"/>
    <w:rsid w:val="004C64FC"/>
    <w:rsid w:val="004C66AE"/>
    <w:rsid w:val="004C6B59"/>
    <w:rsid w:val="004C7122"/>
    <w:rsid w:val="004C7CB3"/>
    <w:rsid w:val="004D147D"/>
    <w:rsid w:val="004D163F"/>
    <w:rsid w:val="004D1D11"/>
    <w:rsid w:val="004D1DF4"/>
    <w:rsid w:val="004D21D0"/>
    <w:rsid w:val="004D2699"/>
    <w:rsid w:val="004D2703"/>
    <w:rsid w:val="004D2FBF"/>
    <w:rsid w:val="004D3113"/>
    <w:rsid w:val="004D38D8"/>
    <w:rsid w:val="004D3A66"/>
    <w:rsid w:val="004D3D8E"/>
    <w:rsid w:val="004D444E"/>
    <w:rsid w:val="004D4560"/>
    <w:rsid w:val="004D6090"/>
    <w:rsid w:val="004D65F7"/>
    <w:rsid w:val="004D7487"/>
    <w:rsid w:val="004D7825"/>
    <w:rsid w:val="004D7B40"/>
    <w:rsid w:val="004D7D19"/>
    <w:rsid w:val="004E0AC7"/>
    <w:rsid w:val="004E1CA9"/>
    <w:rsid w:val="004E2D43"/>
    <w:rsid w:val="004E331D"/>
    <w:rsid w:val="004E347D"/>
    <w:rsid w:val="004E3ABF"/>
    <w:rsid w:val="004E4601"/>
    <w:rsid w:val="004E47C0"/>
    <w:rsid w:val="004E4F91"/>
    <w:rsid w:val="004E5A5B"/>
    <w:rsid w:val="004E6027"/>
    <w:rsid w:val="004E64CD"/>
    <w:rsid w:val="004E6537"/>
    <w:rsid w:val="004E6D86"/>
    <w:rsid w:val="004E7226"/>
    <w:rsid w:val="004E7A63"/>
    <w:rsid w:val="004E7F00"/>
    <w:rsid w:val="004F009E"/>
    <w:rsid w:val="004F05FC"/>
    <w:rsid w:val="004F0722"/>
    <w:rsid w:val="004F106C"/>
    <w:rsid w:val="004F1322"/>
    <w:rsid w:val="004F150E"/>
    <w:rsid w:val="004F1F21"/>
    <w:rsid w:val="004F2726"/>
    <w:rsid w:val="004F2B03"/>
    <w:rsid w:val="004F3458"/>
    <w:rsid w:val="004F3D8A"/>
    <w:rsid w:val="004F3FBA"/>
    <w:rsid w:val="004F409A"/>
    <w:rsid w:val="004F424B"/>
    <w:rsid w:val="004F47DF"/>
    <w:rsid w:val="004F494E"/>
    <w:rsid w:val="004F4DB8"/>
    <w:rsid w:val="004F504A"/>
    <w:rsid w:val="004F53FB"/>
    <w:rsid w:val="004F5A97"/>
    <w:rsid w:val="004F6395"/>
    <w:rsid w:val="004F68D1"/>
    <w:rsid w:val="004F69AD"/>
    <w:rsid w:val="004F6AEA"/>
    <w:rsid w:val="004F7918"/>
    <w:rsid w:val="004F796A"/>
    <w:rsid w:val="004F7CCD"/>
    <w:rsid w:val="004F7CD6"/>
    <w:rsid w:val="00500784"/>
    <w:rsid w:val="00500BA0"/>
    <w:rsid w:val="0050106B"/>
    <w:rsid w:val="00501462"/>
    <w:rsid w:val="005016A7"/>
    <w:rsid w:val="00501B7C"/>
    <w:rsid w:val="005029E9"/>
    <w:rsid w:val="00502CBB"/>
    <w:rsid w:val="00503575"/>
    <w:rsid w:val="005035EF"/>
    <w:rsid w:val="00504272"/>
    <w:rsid w:val="00504A74"/>
    <w:rsid w:val="00504E34"/>
    <w:rsid w:val="00505769"/>
    <w:rsid w:val="00505A31"/>
    <w:rsid w:val="00505B46"/>
    <w:rsid w:val="00505EBD"/>
    <w:rsid w:val="005061F2"/>
    <w:rsid w:val="005066C4"/>
    <w:rsid w:val="005067B0"/>
    <w:rsid w:val="0050690D"/>
    <w:rsid w:val="005073E1"/>
    <w:rsid w:val="0050748E"/>
    <w:rsid w:val="00510009"/>
    <w:rsid w:val="005105CB"/>
    <w:rsid w:val="0051113D"/>
    <w:rsid w:val="00511C78"/>
    <w:rsid w:val="00512616"/>
    <w:rsid w:val="005131F1"/>
    <w:rsid w:val="0051341C"/>
    <w:rsid w:val="00513CC0"/>
    <w:rsid w:val="00513DF3"/>
    <w:rsid w:val="00513EBC"/>
    <w:rsid w:val="005144AC"/>
    <w:rsid w:val="005145E9"/>
    <w:rsid w:val="005148D1"/>
    <w:rsid w:val="00514AEE"/>
    <w:rsid w:val="00515101"/>
    <w:rsid w:val="0051511A"/>
    <w:rsid w:val="00515B5D"/>
    <w:rsid w:val="005160BD"/>
    <w:rsid w:val="00516111"/>
    <w:rsid w:val="0051639C"/>
    <w:rsid w:val="00516547"/>
    <w:rsid w:val="00517B46"/>
    <w:rsid w:val="00517BE7"/>
    <w:rsid w:val="00517D58"/>
    <w:rsid w:val="005212AE"/>
    <w:rsid w:val="00521693"/>
    <w:rsid w:val="00521D0F"/>
    <w:rsid w:val="005221C1"/>
    <w:rsid w:val="005224AA"/>
    <w:rsid w:val="005235C8"/>
    <w:rsid w:val="0052394F"/>
    <w:rsid w:val="00524498"/>
    <w:rsid w:val="00524596"/>
    <w:rsid w:val="0052486C"/>
    <w:rsid w:val="005248E2"/>
    <w:rsid w:val="00524A0C"/>
    <w:rsid w:val="00525214"/>
    <w:rsid w:val="00525235"/>
    <w:rsid w:val="00525308"/>
    <w:rsid w:val="00525345"/>
    <w:rsid w:val="005256B0"/>
    <w:rsid w:val="00526196"/>
    <w:rsid w:val="00526547"/>
    <w:rsid w:val="0052668B"/>
    <w:rsid w:val="00526B12"/>
    <w:rsid w:val="00526CD9"/>
    <w:rsid w:val="005274FC"/>
    <w:rsid w:val="0052788E"/>
    <w:rsid w:val="00527ECF"/>
    <w:rsid w:val="005306EC"/>
    <w:rsid w:val="005309D0"/>
    <w:rsid w:val="00531814"/>
    <w:rsid w:val="005318AD"/>
    <w:rsid w:val="00531B71"/>
    <w:rsid w:val="00531C91"/>
    <w:rsid w:val="00531CD8"/>
    <w:rsid w:val="00532167"/>
    <w:rsid w:val="00532554"/>
    <w:rsid w:val="005327A8"/>
    <w:rsid w:val="0053312F"/>
    <w:rsid w:val="00533518"/>
    <w:rsid w:val="005336D9"/>
    <w:rsid w:val="00533D4F"/>
    <w:rsid w:val="00533DA8"/>
    <w:rsid w:val="0053411E"/>
    <w:rsid w:val="00534410"/>
    <w:rsid w:val="00534A5D"/>
    <w:rsid w:val="0053628F"/>
    <w:rsid w:val="005362B4"/>
    <w:rsid w:val="00537375"/>
    <w:rsid w:val="00537395"/>
    <w:rsid w:val="00537527"/>
    <w:rsid w:val="005378D2"/>
    <w:rsid w:val="00540432"/>
    <w:rsid w:val="00540E7E"/>
    <w:rsid w:val="00540F06"/>
    <w:rsid w:val="00541750"/>
    <w:rsid w:val="005417AB"/>
    <w:rsid w:val="005419A6"/>
    <w:rsid w:val="00541E5E"/>
    <w:rsid w:val="00541E85"/>
    <w:rsid w:val="005420B8"/>
    <w:rsid w:val="00542B4D"/>
    <w:rsid w:val="00542F8A"/>
    <w:rsid w:val="00543B7D"/>
    <w:rsid w:val="00543C07"/>
    <w:rsid w:val="00544D5E"/>
    <w:rsid w:val="00544EAC"/>
    <w:rsid w:val="005451D8"/>
    <w:rsid w:val="005457F8"/>
    <w:rsid w:val="00545BD8"/>
    <w:rsid w:val="00545DB6"/>
    <w:rsid w:val="00545F1D"/>
    <w:rsid w:val="00546EE7"/>
    <w:rsid w:val="0054794B"/>
    <w:rsid w:val="0055032B"/>
    <w:rsid w:val="00550799"/>
    <w:rsid w:val="00550845"/>
    <w:rsid w:val="00550F8C"/>
    <w:rsid w:val="005513F4"/>
    <w:rsid w:val="00551472"/>
    <w:rsid w:val="005517C3"/>
    <w:rsid w:val="00551989"/>
    <w:rsid w:val="00552090"/>
    <w:rsid w:val="00552940"/>
    <w:rsid w:val="00552A1B"/>
    <w:rsid w:val="0055358E"/>
    <w:rsid w:val="0055373E"/>
    <w:rsid w:val="00553765"/>
    <w:rsid w:val="005540DF"/>
    <w:rsid w:val="00554D1B"/>
    <w:rsid w:val="005562EE"/>
    <w:rsid w:val="005565FA"/>
    <w:rsid w:val="005568DD"/>
    <w:rsid w:val="005569B9"/>
    <w:rsid w:val="005570BE"/>
    <w:rsid w:val="00557C0F"/>
    <w:rsid w:val="005602A9"/>
    <w:rsid w:val="00561CE3"/>
    <w:rsid w:val="00562587"/>
    <w:rsid w:val="00562F10"/>
    <w:rsid w:val="005638D5"/>
    <w:rsid w:val="00563CFD"/>
    <w:rsid w:val="005642BF"/>
    <w:rsid w:val="00564844"/>
    <w:rsid w:val="0056516C"/>
    <w:rsid w:val="0056555A"/>
    <w:rsid w:val="0056619C"/>
    <w:rsid w:val="00566446"/>
    <w:rsid w:val="005665E2"/>
    <w:rsid w:val="005667A5"/>
    <w:rsid w:val="00566BBB"/>
    <w:rsid w:val="00567841"/>
    <w:rsid w:val="00570E84"/>
    <w:rsid w:val="0057106D"/>
    <w:rsid w:val="005718E7"/>
    <w:rsid w:val="00571AC9"/>
    <w:rsid w:val="005721B9"/>
    <w:rsid w:val="00572EE3"/>
    <w:rsid w:val="00573E56"/>
    <w:rsid w:val="005742FE"/>
    <w:rsid w:val="00574726"/>
    <w:rsid w:val="00574A95"/>
    <w:rsid w:val="00574DA4"/>
    <w:rsid w:val="00574F6F"/>
    <w:rsid w:val="005751E3"/>
    <w:rsid w:val="00575B51"/>
    <w:rsid w:val="005761F0"/>
    <w:rsid w:val="00576E10"/>
    <w:rsid w:val="00577482"/>
    <w:rsid w:val="005775D4"/>
    <w:rsid w:val="00580359"/>
    <w:rsid w:val="00580E0F"/>
    <w:rsid w:val="00580E89"/>
    <w:rsid w:val="00581530"/>
    <w:rsid w:val="00581D26"/>
    <w:rsid w:val="00582546"/>
    <w:rsid w:val="005833B5"/>
    <w:rsid w:val="005837CA"/>
    <w:rsid w:val="00584CB7"/>
    <w:rsid w:val="00584E91"/>
    <w:rsid w:val="00586006"/>
    <w:rsid w:val="00586440"/>
    <w:rsid w:val="00586B22"/>
    <w:rsid w:val="0058771F"/>
    <w:rsid w:val="00587D47"/>
    <w:rsid w:val="00587FC1"/>
    <w:rsid w:val="005903FA"/>
    <w:rsid w:val="00590F94"/>
    <w:rsid w:val="0059107F"/>
    <w:rsid w:val="005912ED"/>
    <w:rsid w:val="00591350"/>
    <w:rsid w:val="00591C76"/>
    <w:rsid w:val="00591D1F"/>
    <w:rsid w:val="00591DDF"/>
    <w:rsid w:val="00592268"/>
    <w:rsid w:val="00592357"/>
    <w:rsid w:val="0059266D"/>
    <w:rsid w:val="005927C6"/>
    <w:rsid w:val="00594549"/>
    <w:rsid w:val="00594A0F"/>
    <w:rsid w:val="00594DC5"/>
    <w:rsid w:val="00595587"/>
    <w:rsid w:val="00595832"/>
    <w:rsid w:val="005958E4"/>
    <w:rsid w:val="00595BF7"/>
    <w:rsid w:val="00595DDE"/>
    <w:rsid w:val="00595E35"/>
    <w:rsid w:val="00596110"/>
    <w:rsid w:val="00596763"/>
    <w:rsid w:val="0059685A"/>
    <w:rsid w:val="00596A81"/>
    <w:rsid w:val="00596C45"/>
    <w:rsid w:val="00596EBE"/>
    <w:rsid w:val="00597789"/>
    <w:rsid w:val="00597B87"/>
    <w:rsid w:val="00597E15"/>
    <w:rsid w:val="005A00C4"/>
    <w:rsid w:val="005A0221"/>
    <w:rsid w:val="005A0749"/>
    <w:rsid w:val="005A08C4"/>
    <w:rsid w:val="005A1338"/>
    <w:rsid w:val="005A183C"/>
    <w:rsid w:val="005A1B82"/>
    <w:rsid w:val="005A1D95"/>
    <w:rsid w:val="005A23E9"/>
    <w:rsid w:val="005A27AB"/>
    <w:rsid w:val="005A2A4D"/>
    <w:rsid w:val="005A2EA2"/>
    <w:rsid w:val="005A33D0"/>
    <w:rsid w:val="005A39A2"/>
    <w:rsid w:val="005A3D5A"/>
    <w:rsid w:val="005A4CF1"/>
    <w:rsid w:val="005A5FE6"/>
    <w:rsid w:val="005A650E"/>
    <w:rsid w:val="005A6704"/>
    <w:rsid w:val="005A6769"/>
    <w:rsid w:val="005A6842"/>
    <w:rsid w:val="005A6907"/>
    <w:rsid w:val="005A6D96"/>
    <w:rsid w:val="005A72B1"/>
    <w:rsid w:val="005A7E5B"/>
    <w:rsid w:val="005B08E5"/>
    <w:rsid w:val="005B108E"/>
    <w:rsid w:val="005B1187"/>
    <w:rsid w:val="005B14C0"/>
    <w:rsid w:val="005B14FA"/>
    <w:rsid w:val="005B167B"/>
    <w:rsid w:val="005B22F6"/>
    <w:rsid w:val="005B27F2"/>
    <w:rsid w:val="005B3229"/>
    <w:rsid w:val="005B3B1F"/>
    <w:rsid w:val="005B3D59"/>
    <w:rsid w:val="005B3D70"/>
    <w:rsid w:val="005B3E0A"/>
    <w:rsid w:val="005B4195"/>
    <w:rsid w:val="005B5090"/>
    <w:rsid w:val="005B5B13"/>
    <w:rsid w:val="005B5CE0"/>
    <w:rsid w:val="005B5DCB"/>
    <w:rsid w:val="005B6A9E"/>
    <w:rsid w:val="005B735E"/>
    <w:rsid w:val="005B7C1B"/>
    <w:rsid w:val="005B7C26"/>
    <w:rsid w:val="005C1B82"/>
    <w:rsid w:val="005C23BE"/>
    <w:rsid w:val="005C2544"/>
    <w:rsid w:val="005C2A7E"/>
    <w:rsid w:val="005C4422"/>
    <w:rsid w:val="005C4999"/>
    <w:rsid w:val="005C4AFF"/>
    <w:rsid w:val="005C4D87"/>
    <w:rsid w:val="005C515B"/>
    <w:rsid w:val="005C5CC4"/>
    <w:rsid w:val="005C5D9B"/>
    <w:rsid w:val="005C5FF8"/>
    <w:rsid w:val="005C7050"/>
    <w:rsid w:val="005C7070"/>
    <w:rsid w:val="005C7491"/>
    <w:rsid w:val="005C7924"/>
    <w:rsid w:val="005C7968"/>
    <w:rsid w:val="005D094E"/>
    <w:rsid w:val="005D09CE"/>
    <w:rsid w:val="005D0D63"/>
    <w:rsid w:val="005D0FE3"/>
    <w:rsid w:val="005D130F"/>
    <w:rsid w:val="005D1469"/>
    <w:rsid w:val="005D173A"/>
    <w:rsid w:val="005D189F"/>
    <w:rsid w:val="005D19B1"/>
    <w:rsid w:val="005D2EFE"/>
    <w:rsid w:val="005D3536"/>
    <w:rsid w:val="005D425A"/>
    <w:rsid w:val="005D486A"/>
    <w:rsid w:val="005D49E0"/>
    <w:rsid w:val="005D53AB"/>
    <w:rsid w:val="005D5AEB"/>
    <w:rsid w:val="005D5CBC"/>
    <w:rsid w:val="005D77F6"/>
    <w:rsid w:val="005D7B64"/>
    <w:rsid w:val="005E04C1"/>
    <w:rsid w:val="005E0D01"/>
    <w:rsid w:val="005E0EDF"/>
    <w:rsid w:val="005E21D0"/>
    <w:rsid w:val="005E222F"/>
    <w:rsid w:val="005E27C7"/>
    <w:rsid w:val="005E2FBD"/>
    <w:rsid w:val="005E3161"/>
    <w:rsid w:val="005E38C8"/>
    <w:rsid w:val="005E3B0A"/>
    <w:rsid w:val="005E3C6D"/>
    <w:rsid w:val="005E3FBE"/>
    <w:rsid w:val="005E43AB"/>
    <w:rsid w:val="005E50EF"/>
    <w:rsid w:val="005E5218"/>
    <w:rsid w:val="005E5A6F"/>
    <w:rsid w:val="005E5AC6"/>
    <w:rsid w:val="005E6C34"/>
    <w:rsid w:val="005E710F"/>
    <w:rsid w:val="005E7465"/>
    <w:rsid w:val="005E74D8"/>
    <w:rsid w:val="005E7BDF"/>
    <w:rsid w:val="005F07A6"/>
    <w:rsid w:val="005F0ECE"/>
    <w:rsid w:val="005F1B81"/>
    <w:rsid w:val="005F1E11"/>
    <w:rsid w:val="005F222D"/>
    <w:rsid w:val="005F25B2"/>
    <w:rsid w:val="005F267E"/>
    <w:rsid w:val="005F2752"/>
    <w:rsid w:val="005F3308"/>
    <w:rsid w:val="005F39C7"/>
    <w:rsid w:val="005F4CB2"/>
    <w:rsid w:val="005F4F97"/>
    <w:rsid w:val="005F5FF7"/>
    <w:rsid w:val="005F6350"/>
    <w:rsid w:val="005F6934"/>
    <w:rsid w:val="005F6998"/>
    <w:rsid w:val="005F6A94"/>
    <w:rsid w:val="005F6C2B"/>
    <w:rsid w:val="005F6DE2"/>
    <w:rsid w:val="005F7062"/>
    <w:rsid w:val="005F72EF"/>
    <w:rsid w:val="005F77D5"/>
    <w:rsid w:val="005F7A88"/>
    <w:rsid w:val="005F7C8C"/>
    <w:rsid w:val="0060048B"/>
    <w:rsid w:val="00600D84"/>
    <w:rsid w:val="0060104A"/>
    <w:rsid w:val="00601B7A"/>
    <w:rsid w:val="00601CAB"/>
    <w:rsid w:val="0060215A"/>
    <w:rsid w:val="00602704"/>
    <w:rsid w:val="006028FE"/>
    <w:rsid w:val="0060302E"/>
    <w:rsid w:val="00603812"/>
    <w:rsid w:val="00604678"/>
    <w:rsid w:val="00604AC6"/>
    <w:rsid w:val="00604C1A"/>
    <w:rsid w:val="0060536D"/>
    <w:rsid w:val="00605A74"/>
    <w:rsid w:val="00606B13"/>
    <w:rsid w:val="0061190F"/>
    <w:rsid w:val="00611B1A"/>
    <w:rsid w:val="00611F51"/>
    <w:rsid w:val="00612442"/>
    <w:rsid w:val="00612623"/>
    <w:rsid w:val="00612794"/>
    <w:rsid w:val="00613080"/>
    <w:rsid w:val="00613204"/>
    <w:rsid w:val="006142C5"/>
    <w:rsid w:val="00614CD6"/>
    <w:rsid w:val="00615A77"/>
    <w:rsid w:val="00617D22"/>
    <w:rsid w:val="006200C6"/>
    <w:rsid w:val="00620309"/>
    <w:rsid w:val="00620413"/>
    <w:rsid w:val="00620F20"/>
    <w:rsid w:val="006219AC"/>
    <w:rsid w:val="00622324"/>
    <w:rsid w:val="006226A7"/>
    <w:rsid w:val="00623508"/>
    <w:rsid w:val="00623E9F"/>
    <w:rsid w:val="00624367"/>
    <w:rsid w:val="00624BF2"/>
    <w:rsid w:val="00624DA4"/>
    <w:rsid w:val="006253E1"/>
    <w:rsid w:val="00625DB9"/>
    <w:rsid w:val="006261E3"/>
    <w:rsid w:val="006262BC"/>
    <w:rsid w:val="00626387"/>
    <w:rsid w:val="00627449"/>
    <w:rsid w:val="006278F6"/>
    <w:rsid w:val="00627958"/>
    <w:rsid w:val="00630187"/>
    <w:rsid w:val="006301B3"/>
    <w:rsid w:val="00630809"/>
    <w:rsid w:val="006308BF"/>
    <w:rsid w:val="00630A17"/>
    <w:rsid w:val="00630DCB"/>
    <w:rsid w:val="00630E3A"/>
    <w:rsid w:val="00630F72"/>
    <w:rsid w:val="006315E1"/>
    <w:rsid w:val="0063177F"/>
    <w:rsid w:val="006320EB"/>
    <w:rsid w:val="006323E0"/>
    <w:rsid w:val="00632711"/>
    <w:rsid w:val="00632BD7"/>
    <w:rsid w:val="00633909"/>
    <w:rsid w:val="006341FE"/>
    <w:rsid w:val="00634D4C"/>
    <w:rsid w:val="00635495"/>
    <w:rsid w:val="00635EBA"/>
    <w:rsid w:val="0063687A"/>
    <w:rsid w:val="00636963"/>
    <w:rsid w:val="00636BCD"/>
    <w:rsid w:val="00636E4E"/>
    <w:rsid w:val="00636F49"/>
    <w:rsid w:val="00637730"/>
    <w:rsid w:val="00637739"/>
    <w:rsid w:val="006378EC"/>
    <w:rsid w:val="00637A68"/>
    <w:rsid w:val="00640529"/>
    <w:rsid w:val="00640A5A"/>
    <w:rsid w:val="00640F01"/>
    <w:rsid w:val="00641623"/>
    <w:rsid w:val="00642473"/>
    <w:rsid w:val="006429A0"/>
    <w:rsid w:val="00642D86"/>
    <w:rsid w:val="00643622"/>
    <w:rsid w:val="00643E2D"/>
    <w:rsid w:val="00644125"/>
    <w:rsid w:val="00644354"/>
    <w:rsid w:val="00644A6F"/>
    <w:rsid w:val="0064549E"/>
    <w:rsid w:val="00645C3F"/>
    <w:rsid w:val="0064622F"/>
    <w:rsid w:val="0064678E"/>
    <w:rsid w:val="00646B97"/>
    <w:rsid w:val="006473A2"/>
    <w:rsid w:val="006476A7"/>
    <w:rsid w:val="00647827"/>
    <w:rsid w:val="00647F03"/>
    <w:rsid w:val="00650587"/>
    <w:rsid w:val="00650F59"/>
    <w:rsid w:val="00652284"/>
    <w:rsid w:val="00652546"/>
    <w:rsid w:val="00653C37"/>
    <w:rsid w:val="00654848"/>
    <w:rsid w:val="006557D6"/>
    <w:rsid w:val="006560E3"/>
    <w:rsid w:val="006561C2"/>
    <w:rsid w:val="00656905"/>
    <w:rsid w:val="00656A06"/>
    <w:rsid w:val="0065700F"/>
    <w:rsid w:val="006571D0"/>
    <w:rsid w:val="0065732E"/>
    <w:rsid w:val="0065798A"/>
    <w:rsid w:val="00657E3B"/>
    <w:rsid w:val="00660A83"/>
    <w:rsid w:val="006612C4"/>
    <w:rsid w:val="00661664"/>
    <w:rsid w:val="00661BED"/>
    <w:rsid w:val="00661C5D"/>
    <w:rsid w:val="00661E13"/>
    <w:rsid w:val="006621D8"/>
    <w:rsid w:val="006622D6"/>
    <w:rsid w:val="00662643"/>
    <w:rsid w:val="00662927"/>
    <w:rsid w:val="006641B9"/>
    <w:rsid w:val="00664C3D"/>
    <w:rsid w:val="00665369"/>
    <w:rsid w:val="00665A2F"/>
    <w:rsid w:val="00666850"/>
    <w:rsid w:val="00667038"/>
    <w:rsid w:val="00670083"/>
    <w:rsid w:val="00670485"/>
    <w:rsid w:val="006708F3"/>
    <w:rsid w:val="0067110C"/>
    <w:rsid w:val="0067194E"/>
    <w:rsid w:val="00673417"/>
    <w:rsid w:val="0067357D"/>
    <w:rsid w:val="00673B32"/>
    <w:rsid w:val="006752D3"/>
    <w:rsid w:val="00675518"/>
    <w:rsid w:val="00675527"/>
    <w:rsid w:val="0067611D"/>
    <w:rsid w:val="00676321"/>
    <w:rsid w:val="0067684C"/>
    <w:rsid w:val="00676D8D"/>
    <w:rsid w:val="00677490"/>
    <w:rsid w:val="00677821"/>
    <w:rsid w:val="00677887"/>
    <w:rsid w:val="00677D06"/>
    <w:rsid w:val="00680691"/>
    <w:rsid w:val="006809C0"/>
    <w:rsid w:val="006809E4"/>
    <w:rsid w:val="00680F35"/>
    <w:rsid w:val="00681AF9"/>
    <w:rsid w:val="00682300"/>
    <w:rsid w:val="00682D8C"/>
    <w:rsid w:val="00683BD5"/>
    <w:rsid w:val="00683CDB"/>
    <w:rsid w:val="0068410C"/>
    <w:rsid w:val="006842A1"/>
    <w:rsid w:val="00684446"/>
    <w:rsid w:val="00684938"/>
    <w:rsid w:val="00684946"/>
    <w:rsid w:val="00685574"/>
    <w:rsid w:val="00685BF6"/>
    <w:rsid w:val="00685C73"/>
    <w:rsid w:val="0068646B"/>
    <w:rsid w:val="00686739"/>
    <w:rsid w:val="00686A1A"/>
    <w:rsid w:val="00686ABD"/>
    <w:rsid w:val="00686C41"/>
    <w:rsid w:val="00686CD0"/>
    <w:rsid w:val="006870A4"/>
    <w:rsid w:val="00687268"/>
    <w:rsid w:val="00687D5A"/>
    <w:rsid w:val="0069011D"/>
    <w:rsid w:val="00690899"/>
    <w:rsid w:val="00690D2D"/>
    <w:rsid w:val="006910A8"/>
    <w:rsid w:val="006923EF"/>
    <w:rsid w:val="006936FA"/>
    <w:rsid w:val="006937C3"/>
    <w:rsid w:val="00693C5E"/>
    <w:rsid w:val="00693D79"/>
    <w:rsid w:val="00694323"/>
    <w:rsid w:val="00694A03"/>
    <w:rsid w:val="00694EAE"/>
    <w:rsid w:val="006950B2"/>
    <w:rsid w:val="006953E7"/>
    <w:rsid w:val="00695713"/>
    <w:rsid w:val="00695AC7"/>
    <w:rsid w:val="00696266"/>
    <w:rsid w:val="00696877"/>
    <w:rsid w:val="00696E78"/>
    <w:rsid w:val="00697213"/>
    <w:rsid w:val="006A014B"/>
    <w:rsid w:val="006A03D4"/>
    <w:rsid w:val="006A0683"/>
    <w:rsid w:val="006A06C8"/>
    <w:rsid w:val="006A0BF1"/>
    <w:rsid w:val="006A0E9E"/>
    <w:rsid w:val="006A1032"/>
    <w:rsid w:val="006A1426"/>
    <w:rsid w:val="006A2576"/>
    <w:rsid w:val="006A2847"/>
    <w:rsid w:val="006A3801"/>
    <w:rsid w:val="006A38A5"/>
    <w:rsid w:val="006A38FA"/>
    <w:rsid w:val="006A3912"/>
    <w:rsid w:val="006A3E85"/>
    <w:rsid w:val="006A4487"/>
    <w:rsid w:val="006A4EA1"/>
    <w:rsid w:val="006A4EF5"/>
    <w:rsid w:val="006A4FB7"/>
    <w:rsid w:val="006A5897"/>
    <w:rsid w:val="006A6131"/>
    <w:rsid w:val="006A67F8"/>
    <w:rsid w:val="006A681F"/>
    <w:rsid w:val="006A6FD3"/>
    <w:rsid w:val="006A70C7"/>
    <w:rsid w:val="006A7FEE"/>
    <w:rsid w:val="006B0BA7"/>
    <w:rsid w:val="006B11D6"/>
    <w:rsid w:val="006B1227"/>
    <w:rsid w:val="006B29F9"/>
    <w:rsid w:val="006B2C57"/>
    <w:rsid w:val="006B2E20"/>
    <w:rsid w:val="006B2F60"/>
    <w:rsid w:val="006B3149"/>
    <w:rsid w:val="006B38C4"/>
    <w:rsid w:val="006B3C77"/>
    <w:rsid w:val="006B4A68"/>
    <w:rsid w:val="006B4D56"/>
    <w:rsid w:val="006B501B"/>
    <w:rsid w:val="006B52DB"/>
    <w:rsid w:val="006B565D"/>
    <w:rsid w:val="006B58D0"/>
    <w:rsid w:val="006B64F4"/>
    <w:rsid w:val="006B6B21"/>
    <w:rsid w:val="006B6DAA"/>
    <w:rsid w:val="006B72A3"/>
    <w:rsid w:val="006C09DB"/>
    <w:rsid w:val="006C12CC"/>
    <w:rsid w:val="006C1324"/>
    <w:rsid w:val="006C2591"/>
    <w:rsid w:val="006C2C05"/>
    <w:rsid w:val="006C33D2"/>
    <w:rsid w:val="006C3438"/>
    <w:rsid w:val="006C415B"/>
    <w:rsid w:val="006C4C37"/>
    <w:rsid w:val="006C56F8"/>
    <w:rsid w:val="006C5F02"/>
    <w:rsid w:val="006C637D"/>
    <w:rsid w:val="006C6DE1"/>
    <w:rsid w:val="006D00BC"/>
    <w:rsid w:val="006D0612"/>
    <w:rsid w:val="006D0D05"/>
    <w:rsid w:val="006D1589"/>
    <w:rsid w:val="006D1B3A"/>
    <w:rsid w:val="006D20D6"/>
    <w:rsid w:val="006D3A14"/>
    <w:rsid w:val="006D4275"/>
    <w:rsid w:val="006D5255"/>
    <w:rsid w:val="006D59B1"/>
    <w:rsid w:val="006D5E35"/>
    <w:rsid w:val="006D6B8E"/>
    <w:rsid w:val="006D70E2"/>
    <w:rsid w:val="006D7296"/>
    <w:rsid w:val="006D74ED"/>
    <w:rsid w:val="006D7F1E"/>
    <w:rsid w:val="006D7FA7"/>
    <w:rsid w:val="006E0DE3"/>
    <w:rsid w:val="006E1331"/>
    <w:rsid w:val="006E199C"/>
    <w:rsid w:val="006E1E44"/>
    <w:rsid w:val="006E25B1"/>
    <w:rsid w:val="006E39C3"/>
    <w:rsid w:val="006E3A2A"/>
    <w:rsid w:val="006E3C92"/>
    <w:rsid w:val="006E3D27"/>
    <w:rsid w:val="006E4189"/>
    <w:rsid w:val="006E4302"/>
    <w:rsid w:val="006E4968"/>
    <w:rsid w:val="006E4C86"/>
    <w:rsid w:val="006E4DAE"/>
    <w:rsid w:val="006E52EF"/>
    <w:rsid w:val="006E5558"/>
    <w:rsid w:val="006E59B7"/>
    <w:rsid w:val="006E62F0"/>
    <w:rsid w:val="006E689A"/>
    <w:rsid w:val="006E6BCF"/>
    <w:rsid w:val="006E6E23"/>
    <w:rsid w:val="006F037D"/>
    <w:rsid w:val="006F0705"/>
    <w:rsid w:val="006F1420"/>
    <w:rsid w:val="006F20DE"/>
    <w:rsid w:val="006F223A"/>
    <w:rsid w:val="006F2677"/>
    <w:rsid w:val="006F3187"/>
    <w:rsid w:val="006F36AD"/>
    <w:rsid w:val="006F3765"/>
    <w:rsid w:val="006F3815"/>
    <w:rsid w:val="006F3B77"/>
    <w:rsid w:val="006F406B"/>
    <w:rsid w:val="006F4148"/>
    <w:rsid w:val="006F434D"/>
    <w:rsid w:val="006F4542"/>
    <w:rsid w:val="006F71F4"/>
    <w:rsid w:val="006F7AEF"/>
    <w:rsid w:val="006F7D81"/>
    <w:rsid w:val="007008D0"/>
    <w:rsid w:val="00700F41"/>
    <w:rsid w:val="0070196E"/>
    <w:rsid w:val="00701C34"/>
    <w:rsid w:val="00702468"/>
    <w:rsid w:val="00703200"/>
    <w:rsid w:val="0070322A"/>
    <w:rsid w:val="0070384C"/>
    <w:rsid w:val="00703883"/>
    <w:rsid w:val="0070392A"/>
    <w:rsid w:val="00703DB3"/>
    <w:rsid w:val="00703FE8"/>
    <w:rsid w:val="00704145"/>
    <w:rsid w:val="00704256"/>
    <w:rsid w:val="00704497"/>
    <w:rsid w:val="007045FD"/>
    <w:rsid w:val="0070497C"/>
    <w:rsid w:val="007049F4"/>
    <w:rsid w:val="007052E2"/>
    <w:rsid w:val="00705658"/>
    <w:rsid w:val="007057DF"/>
    <w:rsid w:val="007064CD"/>
    <w:rsid w:val="00706619"/>
    <w:rsid w:val="007069AA"/>
    <w:rsid w:val="00706BA2"/>
    <w:rsid w:val="007117AB"/>
    <w:rsid w:val="00711D1E"/>
    <w:rsid w:val="00712282"/>
    <w:rsid w:val="00712571"/>
    <w:rsid w:val="00712C74"/>
    <w:rsid w:val="00713022"/>
    <w:rsid w:val="00713E63"/>
    <w:rsid w:val="007149A5"/>
    <w:rsid w:val="00714D1D"/>
    <w:rsid w:val="0071506F"/>
    <w:rsid w:val="007150D7"/>
    <w:rsid w:val="00715946"/>
    <w:rsid w:val="00715EC4"/>
    <w:rsid w:val="0071651C"/>
    <w:rsid w:val="00716B0C"/>
    <w:rsid w:val="00716D3C"/>
    <w:rsid w:val="00717A7C"/>
    <w:rsid w:val="00717E48"/>
    <w:rsid w:val="00717F15"/>
    <w:rsid w:val="007203C5"/>
    <w:rsid w:val="007206A7"/>
    <w:rsid w:val="00720BEA"/>
    <w:rsid w:val="007216D6"/>
    <w:rsid w:val="007218A3"/>
    <w:rsid w:val="0072223B"/>
    <w:rsid w:val="00723109"/>
    <w:rsid w:val="007231D3"/>
    <w:rsid w:val="00723209"/>
    <w:rsid w:val="0072330F"/>
    <w:rsid w:val="007234DF"/>
    <w:rsid w:val="0072363B"/>
    <w:rsid w:val="007237A7"/>
    <w:rsid w:val="00723806"/>
    <w:rsid w:val="00723B49"/>
    <w:rsid w:val="00723D39"/>
    <w:rsid w:val="00724029"/>
    <w:rsid w:val="007246DA"/>
    <w:rsid w:val="0072488D"/>
    <w:rsid w:val="00724CCD"/>
    <w:rsid w:val="00725073"/>
    <w:rsid w:val="00725E18"/>
    <w:rsid w:val="00725F33"/>
    <w:rsid w:val="007305E4"/>
    <w:rsid w:val="00730E83"/>
    <w:rsid w:val="0073169B"/>
    <w:rsid w:val="00731760"/>
    <w:rsid w:val="007335D9"/>
    <w:rsid w:val="0073399E"/>
    <w:rsid w:val="00733A25"/>
    <w:rsid w:val="00733C31"/>
    <w:rsid w:val="00734289"/>
    <w:rsid w:val="00734595"/>
    <w:rsid w:val="00734DAC"/>
    <w:rsid w:val="00734FDC"/>
    <w:rsid w:val="0073506E"/>
    <w:rsid w:val="00735336"/>
    <w:rsid w:val="00735BE9"/>
    <w:rsid w:val="00736226"/>
    <w:rsid w:val="00736329"/>
    <w:rsid w:val="007364A4"/>
    <w:rsid w:val="0073681A"/>
    <w:rsid w:val="007368AE"/>
    <w:rsid w:val="007370F7"/>
    <w:rsid w:val="00737E8B"/>
    <w:rsid w:val="007403C7"/>
    <w:rsid w:val="00740C5E"/>
    <w:rsid w:val="00741426"/>
    <w:rsid w:val="007419CB"/>
    <w:rsid w:val="00742044"/>
    <w:rsid w:val="0074228A"/>
    <w:rsid w:val="00742421"/>
    <w:rsid w:val="00742B97"/>
    <w:rsid w:val="00742E16"/>
    <w:rsid w:val="00743801"/>
    <w:rsid w:val="007441A3"/>
    <w:rsid w:val="00744747"/>
    <w:rsid w:val="00745040"/>
    <w:rsid w:val="00745288"/>
    <w:rsid w:val="007457CD"/>
    <w:rsid w:val="00746753"/>
    <w:rsid w:val="00746F01"/>
    <w:rsid w:val="00750287"/>
    <w:rsid w:val="00750845"/>
    <w:rsid w:val="00751E03"/>
    <w:rsid w:val="00752881"/>
    <w:rsid w:val="00752DFF"/>
    <w:rsid w:val="00753450"/>
    <w:rsid w:val="00753DF8"/>
    <w:rsid w:val="007545BF"/>
    <w:rsid w:val="007556BC"/>
    <w:rsid w:val="00755B0D"/>
    <w:rsid w:val="0075612B"/>
    <w:rsid w:val="00756704"/>
    <w:rsid w:val="00756848"/>
    <w:rsid w:val="00760A2A"/>
    <w:rsid w:val="007620F4"/>
    <w:rsid w:val="007625EB"/>
    <w:rsid w:val="00762F62"/>
    <w:rsid w:val="0076319A"/>
    <w:rsid w:val="0076375D"/>
    <w:rsid w:val="00763960"/>
    <w:rsid w:val="00764300"/>
    <w:rsid w:val="00764C0F"/>
    <w:rsid w:val="0076569D"/>
    <w:rsid w:val="00765E60"/>
    <w:rsid w:val="00766123"/>
    <w:rsid w:val="0076613C"/>
    <w:rsid w:val="007669ED"/>
    <w:rsid w:val="00766B12"/>
    <w:rsid w:val="00766CA1"/>
    <w:rsid w:val="00766E99"/>
    <w:rsid w:val="00767279"/>
    <w:rsid w:val="00767CFC"/>
    <w:rsid w:val="00767E55"/>
    <w:rsid w:val="0077059C"/>
    <w:rsid w:val="00770DEB"/>
    <w:rsid w:val="007712EA"/>
    <w:rsid w:val="00771B0D"/>
    <w:rsid w:val="00772300"/>
    <w:rsid w:val="007727F2"/>
    <w:rsid w:val="0077296E"/>
    <w:rsid w:val="007732E9"/>
    <w:rsid w:val="00773461"/>
    <w:rsid w:val="007737A8"/>
    <w:rsid w:val="0077462C"/>
    <w:rsid w:val="00774836"/>
    <w:rsid w:val="00775899"/>
    <w:rsid w:val="007760C0"/>
    <w:rsid w:val="007765E3"/>
    <w:rsid w:val="00777868"/>
    <w:rsid w:val="007778F8"/>
    <w:rsid w:val="00781AA0"/>
    <w:rsid w:val="00782E92"/>
    <w:rsid w:val="00784246"/>
    <w:rsid w:val="007846BA"/>
    <w:rsid w:val="00784724"/>
    <w:rsid w:val="00785785"/>
    <w:rsid w:val="00785A60"/>
    <w:rsid w:val="00786286"/>
    <w:rsid w:val="00786E00"/>
    <w:rsid w:val="00786E19"/>
    <w:rsid w:val="007871D1"/>
    <w:rsid w:val="007879C2"/>
    <w:rsid w:val="00787A3A"/>
    <w:rsid w:val="00787C56"/>
    <w:rsid w:val="0079073F"/>
    <w:rsid w:val="0079110C"/>
    <w:rsid w:val="0079175E"/>
    <w:rsid w:val="00791A72"/>
    <w:rsid w:val="00791BE5"/>
    <w:rsid w:val="00791D09"/>
    <w:rsid w:val="00791E2E"/>
    <w:rsid w:val="00793325"/>
    <w:rsid w:val="007939EE"/>
    <w:rsid w:val="00794922"/>
    <w:rsid w:val="007950A1"/>
    <w:rsid w:val="007959C6"/>
    <w:rsid w:val="007969FA"/>
    <w:rsid w:val="00796CA3"/>
    <w:rsid w:val="007977C0"/>
    <w:rsid w:val="007977D3"/>
    <w:rsid w:val="00797A24"/>
    <w:rsid w:val="00797A42"/>
    <w:rsid w:val="00797CEA"/>
    <w:rsid w:val="007A033C"/>
    <w:rsid w:val="007A05F7"/>
    <w:rsid w:val="007A0984"/>
    <w:rsid w:val="007A09B0"/>
    <w:rsid w:val="007A126C"/>
    <w:rsid w:val="007A132E"/>
    <w:rsid w:val="007A16AD"/>
    <w:rsid w:val="007A188D"/>
    <w:rsid w:val="007A2401"/>
    <w:rsid w:val="007A2C00"/>
    <w:rsid w:val="007A3629"/>
    <w:rsid w:val="007A3ADB"/>
    <w:rsid w:val="007A3E51"/>
    <w:rsid w:val="007A4B0C"/>
    <w:rsid w:val="007A4E18"/>
    <w:rsid w:val="007A5FBA"/>
    <w:rsid w:val="007A6311"/>
    <w:rsid w:val="007A6792"/>
    <w:rsid w:val="007A7AC7"/>
    <w:rsid w:val="007B01F3"/>
    <w:rsid w:val="007B0419"/>
    <w:rsid w:val="007B0DE1"/>
    <w:rsid w:val="007B123E"/>
    <w:rsid w:val="007B1264"/>
    <w:rsid w:val="007B1416"/>
    <w:rsid w:val="007B14BD"/>
    <w:rsid w:val="007B1E68"/>
    <w:rsid w:val="007B1E7C"/>
    <w:rsid w:val="007B2497"/>
    <w:rsid w:val="007B26B2"/>
    <w:rsid w:val="007B27F7"/>
    <w:rsid w:val="007B3AD4"/>
    <w:rsid w:val="007B4257"/>
    <w:rsid w:val="007B4D2F"/>
    <w:rsid w:val="007B4E0A"/>
    <w:rsid w:val="007B56F9"/>
    <w:rsid w:val="007B679B"/>
    <w:rsid w:val="007B73B8"/>
    <w:rsid w:val="007B7853"/>
    <w:rsid w:val="007B7AF5"/>
    <w:rsid w:val="007C0531"/>
    <w:rsid w:val="007C084E"/>
    <w:rsid w:val="007C0C52"/>
    <w:rsid w:val="007C0FA9"/>
    <w:rsid w:val="007C139A"/>
    <w:rsid w:val="007C1A9A"/>
    <w:rsid w:val="007C22B7"/>
    <w:rsid w:val="007C2915"/>
    <w:rsid w:val="007C3E14"/>
    <w:rsid w:val="007C3EB5"/>
    <w:rsid w:val="007C4BD7"/>
    <w:rsid w:val="007C55F5"/>
    <w:rsid w:val="007C6747"/>
    <w:rsid w:val="007C6E34"/>
    <w:rsid w:val="007C6E3E"/>
    <w:rsid w:val="007C6EB8"/>
    <w:rsid w:val="007C745C"/>
    <w:rsid w:val="007C7A4B"/>
    <w:rsid w:val="007D0195"/>
    <w:rsid w:val="007D01B0"/>
    <w:rsid w:val="007D033A"/>
    <w:rsid w:val="007D1C1F"/>
    <w:rsid w:val="007D1DC0"/>
    <w:rsid w:val="007D283C"/>
    <w:rsid w:val="007D2F37"/>
    <w:rsid w:val="007D302E"/>
    <w:rsid w:val="007D357C"/>
    <w:rsid w:val="007D36A8"/>
    <w:rsid w:val="007D388B"/>
    <w:rsid w:val="007D3A31"/>
    <w:rsid w:val="007D480C"/>
    <w:rsid w:val="007D4823"/>
    <w:rsid w:val="007D4870"/>
    <w:rsid w:val="007D5455"/>
    <w:rsid w:val="007D62C4"/>
    <w:rsid w:val="007D6F37"/>
    <w:rsid w:val="007E0847"/>
    <w:rsid w:val="007E0CB5"/>
    <w:rsid w:val="007E0EC1"/>
    <w:rsid w:val="007E10C4"/>
    <w:rsid w:val="007E123B"/>
    <w:rsid w:val="007E1411"/>
    <w:rsid w:val="007E19EB"/>
    <w:rsid w:val="007E255F"/>
    <w:rsid w:val="007E28FF"/>
    <w:rsid w:val="007E3246"/>
    <w:rsid w:val="007E372B"/>
    <w:rsid w:val="007E3BAA"/>
    <w:rsid w:val="007E4995"/>
    <w:rsid w:val="007E65C5"/>
    <w:rsid w:val="007E6731"/>
    <w:rsid w:val="007E6CF0"/>
    <w:rsid w:val="007E6D48"/>
    <w:rsid w:val="007E752D"/>
    <w:rsid w:val="007E7A41"/>
    <w:rsid w:val="007E7FD1"/>
    <w:rsid w:val="007F0296"/>
    <w:rsid w:val="007F0872"/>
    <w:rsid w:val="007F1089"/>
    <w:rsid w:val="007F148D"/>
    <w:rsid w:val="007F1CA6"/>
    <w:rsid w:val="007F2119"/>
    <w:rsid w:val="007F245C"/>
    <w:rsid w:val="007F2852"/>
    <w:rsid w:val="007F28D7"/>
    <w:rsid w:val="007F2A4F"/>
    <w:rsid w:val="007F4C34"/>
    <w:rsid w:val="007F5C6B"/>
    <w:rsid w:val="007F5DDD"/>
    <w:rsid w:val="007F70B3"/>
    <w:rsid w:val="007F7175"/>
    <w:rsid w:val="007F724C"/>
    <w:rsid w:val="007F7259"/>
    <w:rsid w:val="007F7FFD"/>
    <w:rsid w:val="0080044E"/>
    <w:rsid w:val="00801E73"/>
    <w:rsid w:val="00801F64"/>
    <w:rsid w:val="00802070"/>
    <w:rsid w:val="00802985"/>
    <w:rsid w:val="00802AE7"/>
    <w:rsid w:val="00802E27"/>
    <w:rsid w:val="0080338A"/>
    <w:rsid w:val="0080373B"/>
    <w:rsid w:val="008037EB"/>
    <w:rsid w:val="00803975"/>
    <w:rsid w:val="00803CDF"/>
    <w:rsid w:val="00803ECA"/>
    <w:rsid w:val="008045CA"/>
    <w:rsid w:val="008057F8"/>
    <w:rsid w:val="00805A57"/>
    <w:rsid w:val="0080630B"/>
    <w:rsid w:val="00806699"/>
    <w:rsid w:val="00806818"/>
    <w:rsid w:val="00807217"/>
    <w:rsid w:val="00807622"/>
    <w:rsid w:val="00807BDB"/>
    <w:rsid w:val="008106DA"/>
    <w:rsid w:val="0081073C"/>
    <w:rsid w:val="00810FF4"/>
    <w:rsid w:val="008117B5"/>
    <w:rsid w:val="00812122"/>
    <w:rsid w:val="00812600"/>
    <w:rsid w:val="008126DE"/>
    <w:rsid w:val="00812E97"/>
    <w:rsid w:val="00813A7A"/>
    <w:rsid w:val="00813EF2"/>
    <w:rsid w:val="00814048"/>
    <w:rsid w:val="00814EB9"/>
    <w:rsid w:val="0081511B"/>
    <w:rsid w:val="008151B2"/>
    <w:rsid w:val="00815257"/>
    <w:rsid w:val="00815435"/>
    <w:rsid w:val="00815573"/>
    <w:rsid w:val="008159A2"/>
    <w:rsid w:val="00815DF8"/>
    <w:rsid w:val="00816526"/>
    <w:rsid w:val="00816AB1"/>
    <w:rsid w:val="00817336"/>
    <w:rsid w:val="00817648"/>
    <w:rsid w:val="00820662"/>
    <w:rsid w:val="0082082C"/>
    <w:rsid w:val="008209C8"/>
    <w:rsid w:val="00820C51"/>
    <w:rsid w:val="008214D0"/>
    <w:rsid w:val="008219CC"/>
    <w:rsid w:val="0082315F"/>
    <w:rsid w:val="00823F5D"/>
    <w:rsid w:val="008243C5"/>
    <w:rsid w:val="00824523"/>
    <w:rsid w:val="008254E1"/>
    <w:rsid w:val="00825C97"/>
    <w:rsid w:val="008265FD"/>
    <w:rsid w:val="0082684C"/>
    <w:rsid w:val="00826D9B"/>
    <w:rsid w:val="00826E50"/>
    <w:rsid w:val="00826F01"/>
    <w:rsid w:val="00827B0E"/>
    <w:rsid w:val="00830680"/>
    <w:rsid w:val="00830E95"/>
    <w:rsid w:val="00832699"/>
    <w:rsid w:val="00833111"/>
    <w:rsid w:val="00833400"/>
    <w:rsid w:val="0083396B"/>
    <w:rsid w:val="008345BE"/>
    <w:rsid w:val="00834AB8"/>
    <w:rsid w:val="00835BD6"/>
    <w:rsid w:val="00836361"/>
    <w:rsid w:val="008365D4"/>
    <w:rsid w:val="008366E3"/>
    <w:rsid w:val="00836B56"/>
    <w:rsid w:val="00836BCF"/>
    <w:rsid w:val="00836FED"/>
    <w:rsid w:val="0083705A"/>
    <w:rsid w:val="00837834"/>
    <w:rsid w:val="00837A1E"/>
    <w:rsid w:val="00837D01"/>
    <w:rsid w:val="00837D98"/>
    <w:rsid w:val="00840B74"/>
    <w:rsid w:val="0084150C"/>
    <w:rsid w:val="00842074"/>
    <w:rsid w:val="008424A3"/>
    <w:rsid w:val="00842873"/>
    <w:rsid w:val="008435E2"/>
    <w:rsid w:val="008438C4"/>
    <w:rsid w:val="00843C88"/>
    <w:rsid w:val="00843CD1"/>
    <w:rsid w:val="00843CE3"/>
    <w:rsid w:val="00844095"/>
    <w:rsid w:val="0084440F"/>
    <w:rsid w:val="008446F5"/>
    <w:rsid w:val="00844BD8"/>
    <w:rsid w:val="008450DA"/>
    <w:rsid w:val="0084561B"/>
    <w:rsid w:val="00845C6D"/>
    <w:rsid w:val="00845C79"/>
    <w:rsid w:val="00845F54"/>
    <w:rsid w:val="00846510"/>
    <w:rsid w:val="0084708E"/>
    <w:rsid w:val="008470E5"/>
    <w:rsid w:val="00847196"/>
    <w:rsid w:val="008475C8"/>
    <w:rsid w:val="008476BA"/>
    <w:rsid w:val="00847AE8"/>
    <w:rsid w:val="008501D7"/>
    <w:rsid w:val="0085061C"/>
    <w:rsid w:val="00850810"/>
    <w:rsid w:val="008509AE"/>
    <w:rsid w:val="00850C7A"/>
    <w:rsid w:val="0085120B"/>
    <w:rsid w:val="00851ACC"/>
    <w:rsid w:val="00851D60"/>
    <w:rsid w:val="00851E97"/>
    <w:rsid w:val="00852234"/>
    <w:rsid w:val="00852E26"/>
    <w:rsid w:val="008530C3"/>
    <w:rsid w:val="00853A2B"/>
    <w:rsid w:val="00854063"/>
    <w:rsid w:val="00854105"/>
    <w:rsid w:val="0085472D"/>
    <w:rsid w:val="00855374"/>
    <w:rsid w:val="00855DBD"/>
    <w:rsid w:val="008566B9"/>
    <w:rsid w:val="00856C74"/>
    <w:rsid w:val="00856C81"/>
    <w:rsid w:val="00856EAF"/>
    <w:rsid w:val="00856FBD"/>
    <w:rsid w:val="00857301"/>
    <w:rsid w:val="00857406"/>
    <w:rsid w:val="00857496"/>
    <w:rsid w:val="008575A7"/>
    <w:rsid w:val="008605A6"/>
    <w:rsid w:val="00860AC9"/>
    <w:rsid w:val="00860C90"/>
    <w:rsid w:val="00860F05"/>
    <w:rsid w:val="008617C6"/>
    <w:rsid w:val="00861B36"/>
    <w:rsid w:val="00862318"/>
    <w:rsid w:val="00862444"/>
    <w:rsid w:val="008626CA"/>
    <w:rsid w:val="00862AF3"/>
    <w:rsid w:val="00863E9F"/>
    <w:rsid w:val="00863F4D"/>
    <w:rsid w:val="008640FC"/>
    <w:rsid w:val="0086453E"/>
    <w:rsid w:val="00864679"/>
    <w:rsid w:val="0086489A"/>
    <w:rsid w:val="00865AA7"/>
    <w:rsid w:val="00866082"/>
    <w:rsid w:val="00866373"/>
    <w:rsid w:val="00866975"/>
    <w:rsid w:val="00866A3C"/>
    <w:rsid w:val="00866AF1"/>
    <w:rsid w:val="008670CC"/>
    <w:rsid w:val="008675C5"/>
    <w:rsid w:val="00870117"/>
    <w:rsid w:val="00870201"/>
    <w:rsid w:val="0087198F"/>
    <w:rsid w:val="00871BAD"/>
    <w:rsid w:val="00872172"/>
    <w:rsid w:val="00872230"/>
    <w:rsid w:val="0087224E"/>
    <w:rsid w:val="00872B9A"/>
    <w:rsid w:val="00872E97"/>
    <w:rsid w:val="0087313A"/>
    <w:rsid w:val="00873466"/>
    <w:rsid w:val="008741F0"/>
    <w:rsid w:val="00874AE5"/>
    <w:rsid w:val="00875197"/>
    <w:rsid w:val="008751CB"/>
    <w:rsid w:val="00875367"/>
    <w:rsid w:val="0087554D"/>
    <w:rsid w:val="00875CC8"/>
    <w:rsid w:val="0087603E"/>
    <w:rsid w:val="008761B0"/>
    <w:rsid w:val="0087630B"/>
    <w:rsid w:val="00876485"/>
    <w:rsid w:val="00876992"/>
    <w:rsid w:val="00876F7D"/>
    <w:rsid w:val="008772B6"/>
    <w:rsid w:val="00877698"/>
    <w:rsid w:val="008776AF"/>
    <w:rsid w:val="0088099F"/>
    <w:rsid w:val="00880EB4"/>
    <w:rsid w:val="008814C8"/>
    <w:rsid w:val="008814F5"/>
    <w:rsid w:val="00881723"/>
    <w:rsid w:val="00881820"/>
    <w:rsid w:val="00882973"/>
    <w:rsid w:val="00882BC1"/>
    <w:rsid w:val="00882C67"/>
    <w:rsid w:val="008836A1"/>
    <w:rsid w:val="00883766"/>
    <w:rsid w:val="008840B3"/>
    <w:rsid w:val="00884138"/>
    <w:rsid w:val="008846EB"/>
    <w:rsid w:val="008849DE"/>
    <w:rsid w:val="00884F29"/>
    <w:rsid w:val="00885113"/>
    <w:rsid w:val="00885A3E"/>
    <w:rsid w:val="00887838"/>
    <w:rsid w:val="00890449"/>
    <w:rsid w:val="00890452"/>
    <w:rsid w:val="008906A0"/>
    <w:rsid w:val="00892595"/>
    <w:rsid w:val="00892B11"/>
    <w:rsid w:val="00894172"/>
    <w:rsid w:val="00894EB6"/>
    <w:rsid w:val="00895AF6"/>
    <w:rsid w:val="00895B92"/>
    <w:rsid w:val="00896250"/>
    <w:rsid w:val="0089674E"/>
    <w:rsid w:val="00896F07"/>
    <w:rsid w:val="00897239"/>
    <w:rsid w:val="00897A14"/>
    <w:rsid w:val="00897ACD"/>
    <w:rsid w:val="008A10D6"/>
    <w:rsid w:val="008A1ACD"/>
    <w:rsid w:val="008A1FFC"/>
    <w:rsid w:val="008A2801"/>
    <w:rsid w:val="008A292F"/>
    <w:rsid w:val="008A3C9F"/>
    <w:rsid w:val="008A3DE7"/>
    <w:rsid w:val="008A4539"/>
    <w:rsid w:val="008A4F54"/>
    <w:rsid w:val="008A53CF"/>
    <w:rsid w:val="008A5883"/>
    <w:rsid w:val="008A5889"/>
    <w:rsid w:val="008A7037"/>
    <w:rsid w:val="008A7204"/>
    <w:rsid w:val="008A7413"/>
    <w:rsid w:val="008A764C"/>
    <w:rsid w:val="008A77BB"/>
    <w:rsid w:val="008A7D26"/>
    <w:rsid w:val="008B01EA"/>
    <w:rsid w:val="008B02AF"/>
    <w:rsid w:val="008B0A32"/>
    <w:rsid w:val="008B141C"/>
    <w:rsid w:val="008B175C"/>
    <w:rsid w:val="008B3120"/>
    <w:rsid w:val="008B34F0"/>
    <w:rsid w:val="008B34F2"/>
    <w:rsid w:val="008B3748"/>
    <w:rsid w:val="008B40A4"/>
    <w:rsid w:val="008B4251"/>
    <w:rsid w:val="008B4CF4"/>
    <w:rsid w:val="008B506D"/>
    <w:rsid w:val="008B5E73"/>
    <w:rsid w:val="008B5E96"/>
    <w:rsid w:val="008B5F7D"/>
    <w:rsid w:val="008B60F2"/>
    <w:rsid w:val="008B7AD0"/>
    <w:rsid w:val="008B7EC1"/>
    <w:rsid w:val="008C0077"/>
    <w:rsid w:val="008C0AC5"/>
    <w:rsid w:val="008C0B5E"/>
    <w:rsid w:val="008C1245"/>
    <w:rsid w:val="008C2035"/>
    <w:rsid w:val="008C224C"/>
    <w:rsid w:val="008C2311"/>
    <w:rsid w:val="008C2369"/>
    <w:rsid w:val="008C3F15"/>
    <w:rsid w:val="008C4322"/>
    <w:rsid w:val="008C47AC"/>
    <w:rsid w:val="008C4989"/>
    <w:rsid w:val="008C4A7C"/>
    <w:rsid w:val="008C4F95"/>
    <w:rsid w:val="008C5B4C"/>
    <w:rsid w:val="008C6000"/>
    <w:rsid w:val="008C6183"/>
    <w:rsid w:val="008C668E"/>
    <w:rsid w:val="008C671C"/>
    <w:rsid w:val="008C68C3"/>
    <w:rsid w:val="008C6AC5"/>
    <w:rsid w:val="008C7041"/>
    <w:rsid w:val="008C7053"/>
    <w:rsid w:val="008D0277"/>
    <w:rsid w:val="008D046C"/>
    <w:rsid w:val="008D05F1"/>
    <w:rsid w:val="008D08F3"/>
    <w:rsid w:val="008D141C"/>
    <w:rsid w:val="008D2391"/>
    <w:rsid w:val="008D24FC"/>
    <w:rsid w:val="008D3C2B"/>
    <w:rsid w:val="008D416E"/>
    <w:rsid w:val="008D42B0"/>
    <w:rsid w:val="008D6F32"/>
    <w:rsid w:val="008D7218"/>
    <w:rsid w:val="008D7F95"/>
    <w:rsid w:val="008E017B"/>
    <w:rsid w:val="008E02BB"/>
    <w:rsid w:val="008E032E"/>
    <w:rsid w:val="008E05C7"/>
    <w:rsid w:val="008E0879"/>
    <w:rsid w:val="008E102D"/>
    <w:rsid w:val="008E14CC"/>
    <w:rsid w:val="008E1839"/>
    <w:rsid w:val="008E1E3A"/>
    <w:rsid w:val="008E2230"/>
    <w:rsid w:val="008E2789"/>
    <w:rsid w:val="008E29AB"/>
    <w:rsid w:val="008E3168"/>
    <w:rsid w:val="008E31AD"/>
    <w:rsid w:val="008E333F"/>
    <w:rsid w:val="008E340C"/>
    <w:rsid w:val="008E4203"/>
    <w:rsid w:val="008E47DF"/>
    <w:rsid w:val="008E4C63"/>
    <w:rsid w:val="008E52F1"/>
    <w:rsid w:val="008E64E0"/>
    <w:rsid w:val="008E72B0"/>
    <w:rsid w:val="008E7FA7"/>
    <w:rsid w:val="008F031A"/>
    <w:rsid w:val="008F08F8"/>
    <w:rsid w:val="008F0B17"/>
    <w:rsid w:val="008F183D"/>
    <w:rsid w:val="008F1D46"/>
    <w:rsid w:val="008F3904"/>
    <w:rsid w:val="008F4121"/>
    <w:rsid w:val="008F41D5"/>
    <w:rsid w:val="008F5D3E"/>
    <w:rsid w:val="008F5F53"/>
    <w:rsid w:val="008F6C04"/>
    <w:rsid w:val="008F754B"/>
    <w:rsid w:val="008F798C"/>
    <w:rsid w:val="008F79B9"/>
    <w:rsid w:val="008F7D94"/>
    <w:rsid w:val="009019EB"/>
    <w:rsid w:val="00902493"/>
    <w:rsid w:val="009024D4"/>
    <w:rsid w:val="009035D9"/>
    <w:rsid w:val="00903800"/>
    <w:rsid w:val="00904537"/>
    <w:rsid w:val="00904AEA"/>
    <w:rsid w:val="0090586B"/>
    <w:rsid w:val="0090618F"/>
    <w:rsid w:val="00906232"/>
    <w:rsid w:val="00906D99"/>
    <w:rsid w:val="00907E47"/>
    <w:rsid w:val="0091005B"/>
    <w:rsid w:val="00910988"/>
    <w:rsid w:val="00910BDC"/>
    <w:rsid w:val="00910EF4"/>
    <w:rsid w:val="00911705"/>
    <w:rsid w:val="00911DAD"/>
    <w:rsid w:val="009121A2"/>
    <w:rsid w:val="009128AE"/>
    <w:rsid w:val="0091293F"/>
    <w:rsid w:val="00913E87"/>
    <w:rsid w:val="0091466D"/>
    <w:rsid w:val="00914C48"/>
    <w:rsid w:val="009153A1"/>
    <w:rsid w:val="009166C9"/>
    <w:rsid w:val="0091690A"/>
    <w:rsid w:val="00917D8C"/>
    <w:rsid w:val="00920453"/>
    <w:rsid w:val="00920EAE"/>
    <w:rsid w:val="00921966"/>
    <w:rsid w:val="00921D51"/>
    <w:rsid w:val="00921F22"/>
    <w:rsid w:val="00921F55"/>
    <w:rsid w:val="00922099"/>
    <w:rsid w:val="009222DD"/>
    <w:rsid w:val="00922444"/>
    <w:rsid w:val="009224CE"/>
    <w:rsid w:val="00922C00"/>
    <w:rsid w:val="00923AB4"/>
    <w:rsid w:val="00923D44"/>
    <w:rsid w:val="009248BD"/>
    <w:rsid w:val="00924B33"/>
    <w:rsid w:val="009253F5"/>
    <w:rsid w:val="00925B57"/>
    <w:rsid w:val="00925E0C"/>
    <w:rsid w:val="00925FE8"/>
    <w:rsid w:val="00926642"/>
    <w:rsid w:val="00926B84"/>
    <w:rsid w:val="00926CE0"/>
    <w:rsid w:val="009271C5"/>
    <w:rsid w:val="00930937"/>
    <w:rsid w:val="00930E42"/>
    <w:rsid w:val="0093186C"/>
    <w:rsid w:val="009318B7"/>
    <w:rsid w:val="009318F4"/>
    <w:rsid w:val="00931C3F"/>
    <w:rsid w:val="00932004"/>
    <w:rsid w:val="00932738"/>
    <w:rsid w:val="00933299"/>
    <w:rsid w:val="00933555"/>
    <w:rsid w:val="009340FB"/>
    <w:rsid w:val="00934308"/>
    <w:rsid w:val="009346F2"/>
    <w:rsid w:val="009367D5"/>
    <w:rsid w:val="00936827"/>
    <w:rsid w:val="00936AC5"/>
    <w:rsid w:val="0093768A"/>
    <w:rsid w:val="009403AF"/>
    <w:rsid w:val="009405F7"/>
    <w:rsid w:val="009407A6"/>
    <w:rsid w:val="00940C84"/>
    <w:rsid w:val="00940CEF"/>
    <w:rsid w:val="00940F55"/>
    <w:rsid w:val="00941677"/>
    <w:rsid w:val="00941C0F"/>
    <w:rsid w:val="00941F0F"/>
    <w:rsid w:val="009426AD"/>
    <w:rsid w:val="009426B7"/>
    <w:rsid w:val="00942773"/>
    <w:rsid w:val="00942B05"/>
    <w:rsid w:val="00943950"/>
    <w:rsid w:val="00943E20"/>
    <w:rsid w:val="00944030"/>
    <w:rsid w:val="009441A5"/>
    <w:rsid w:val="00945827"/>
    <w:rsid w:val="00946654"/>
    <w:rsid w:val="00946ABE"/>
    <w:rsid w:val="00947AEA"/>
    <w:rsid w:val="0095053D"/>
    <w:rsid w:val="0095076D"/>
    <w:rsid w:val="00950905"/>
    <w:rsid w:val="00950B34"/>
    <w:rsid w:val="00950D65"/>
    <w:rsid w:val="00951357"/>
    <w:rsid w:val="00952035"/>
    <w:rsid w:val="00952D26"/>
    <w:rsid w:val="00953037"/>
    <w:rsid w:val="00953963"/>
    <w:rsid w:val="00953F7F"/>
    <w:rsid w:val="00954891"/>
    <w:rsid w:val="00955A5B"/>
    <w:rsid w:val="00956955"/>
    <w:rsid w:val="00956B56"/>
    <w:rsid w:val="0095753B"/>
    <w:rsid w:val="00957C3F"/>
    <w:rsid w:val="0096032E"/>
    <w:rsid w:val="009618EB"/>
    <w:rsid w:val="00962DE5"/>
    <w:rsid w:val="00962E19"/>
    <w:rsid w:val="0096326F"/>
    <w:rsid w:val="00963FD8"/>
    <w:rsid w:val="009652E6"/>
    <w:rsid w:val="009653B3"/>
    <w:rsid w:val="00965777"/>
    <w:rsid w:val="00965C8C"/>
    <w:rsid w:val="0096717F"/>
    <w:rsid w:val="009672CE"/>
    <w:rsid w:val="00967EB3"/>
    <w:rsid w:val="0097029E"/>
    <w:rsid w:val="00970397"/>
    <w:rsid w:val="009711A0"/>
    <w:rsid w:val="00971C71"/>
    <w:rsid w:val="00971E24"/>
    <w:rsid w:val="00971F3D"/>
    <w:rsid w:val="00972BA0"/>
    <w:rsid w:val="00972C0B"/>
    <w:rsid w:val="00972D6E"/>
    <w:rsid w:val="00973DE8"/>
    <w:rsid w:val="00974396"/>
    <w:rsid w:val="00975F10"/>
    <w:rsid w:val="0097623A"/>
    <w:rsid w:val="0097653E"/>
    <w:rsid w:val="00976BE1"/>
    <w:rsid w:val="0098059F"/>
    <w:rsid w:val="009810C7"/>
    <w:rsid w:val="009810EA"/>
    <w:rsid w:val="00981C6F"/>
    <w:rsid w:val="00982267"/>
    <w:rsid w:val="0098226E"/>
    <w:rsid w:val="0098254B"/>
    <w:rsid w:val="009830DE"/>
    <w:rsid w:val="00984113"/>
    <w:rsid w:val="009846DC"/>
    <w:rsid w:val="00984F1C"/>
    <w:rsid w:val="009853C8"/>
    <w:rsid w:val="0098551B"/>
    <w:rsid w:val="00985596"/>
    <w:rsid w:val="00985BAD"/>
    <w:rsid w:val="00986152"/>
    <w:rsid w:val="00986175"/>
    <w:rsid w:val="00986446"/>
    <w:rsid w:val="009873E8"/>
    <w:rsid w:val="009900B1"/>
    <w:rsid w:val="009901BF"/>
    <w:rsid w:val="0099089A"/>
    <w:rsid w:val="00990958"/>
    <w:rsid w:val="00990E03"/>
    <w:rsid w:val="009917E7"/>
    <w:rsid w:val="00991C47"/>
    <w:rsid w:val="00992712"/>
    <w:rsid w:val="00992D12"/>
    <w:rsid w:val="00992FC4"/>
    <w:rsid w:val="00992FFF"/>
    <w:rsid w:val="00993A7A"/>
    <w:rsid w:val="00993C55"/>
    <w:rsid w:val="00994251"/>
    <w:rsid w:val="00994309"/>
    <w:rsid w:val="0099536C"/>
    <w:rsid w:val="0099585D"/>
    <w:rsid w:val="00995B0E"/>
    <w:rsid w:val="00996266"/>
    <w:rsid w:val="00996FA7"/>
    <w:rsid w:val="009978F2"/>
    <w:rsid w:val="009979C4"/>
    <w:rsid w:val="009A14EA"/>
    <w:rsid w:val="009A1642"/>
    <w:rsid w:val="009A1744"/>
    <w:rsid w:val="009A1C3D"/>
    <w:rsid w:val="009A2CFD"/>
    <w:rsid w:val="009A42EC"/>
    <w:rsid w:val="009A55D9"/>
    <w:rsid w:val="009A57BB"/>
    <w:rsid w:val="009A58AE"/>
    <w:rsid w:val="009A5B16"/>
    <w:rsid w:val="009A601F"/>
    <w:rsid w:val="009A789F"/>
    <w:rsid w:val="009A7CC0"/>
    <w:rsid w:val="009B14C5"/>
    <w:rsid w:val="009B1530"/>
    <w:rsid w:val="009B17BE"/>
    <w:rsid w:val="009B1A1B"/>
    <w:rsid w:val="009B1C19"/>
    <w:rsid w:val="009B2210"/>
    <w:rsid w:val="009B229A"/>
    <w:rsid w:val="009B2C4C"/>
    <w:rsid w:val="009B2F0D"/>
    <w:rsid w:val="009B3145"/>
    <w:rsid w:val="009B325D"/>
    <w:rsid w:val="009B32D7"/>
    <w:rsid w:val="009B349F"/>
    <w:rsid w:val="009B38F9"/>
    <w:rsid w:val="009B498B"/>
    <w:rsid w:val="009B4F73"/>
    <w:rsid w:val="009B50B0"/>
    <w:rsid w:val="009B5102"/>
    <w:rsid w:val="009B5819"/>
    <w:rsid w:val="009B5882"/>
    <w:rsid w:val="009B593D"/>
    <w:rsid w:val="009B5A2B"/>
    <w:rsid w:val="009B5A60"/>
    <w:rsid w:val="009B663B"/>
    <w:rsid w:val="009B699A"/>
    <w:rsid w:val="009B6F42"/>
    <w:rsid w:val="009B748A"/>
    <w:rsid w:val="009C0492"/>
    <w:rsid w:val="009C0FD8"/>
    <w:rsid w:val="009C12BE"/>
    <w:rsid w:val="009C19F2"/>
    <w:rsid w:val="009C1BE7"/>
    <w:rsid w:val="009C2109"/>
    <w:rsid w:val="009C3022"/>
    <w:rsid w:val="009C3217"/>
    <w:rsid w:val="009C3EE6"/>
    <w:rsid w:val="009C43FA"/>
    <w:rsid w:val="009C4622"/>
    <w:rsid w:val="009C4776"/>
    <w:rsid w:val="009C4E8E"/>
    <w:rsid w:val="009C4EBF"/>
    <w:rsid w:val="009C5039"/>
    <w:rsid w:val="009C5BB3"/>
    <w:rsid w:val="009C62A9"/>
    <w:rsid w:val="009C66DF"/>
    <w:rsid w:val="009C6E59"/>
    <w:rsid w:val="009C7AAB"/>
    <w:rsid w:val="009C7ED3"/>
    <w:rsid w:val="009D05D8"/>
    <w:rsid w:val="009D0653"/>
    <w:rsid w:val="009D0ECF"/>
    <w:rsid w:val="009D20AF"/>
    <w:rsid w:val="009D23F6"/>
    <w:rsid w:val="009D3447"/>
    <w:rsid w:val="009D34BD"/>
    <w:rsid w:val="009D3817"/>
    <w:rsid w:val="009D4A83"/>
    <w:rsid w:val="009D4F00"/>
    <w:rsid w:val="009D515B"/>
    <w:rsid w:val="009D51FB"/>
    <w:rsid w:val="009D538A"/>
    <w:rsid w:val="009D5F33"/>
    <w:rsid w:val="009D60B3"/>
    <w:rsid w:val="009D633D"/>
    <w:rsid w:val="009D6649"/>
    <w:rsid w:val="009D6B4A"/>
    <w:rsid w:val="009D6FEC"/>
    <w:rsid w:val="009D712D"/>
    <w:rsid w:val="009D74CA"/>
    <w:rsid w:val="009E0BD7"/>
    <w:rsid w:val="009E0DA7"/>
    <w:rsid w:val="009E441F"/>
    <w:rsid w:val="009E4981"/>
    <w:rsid w:val="009E4EFD"/>
    <w:rsid w:val="009E5242"/>
    <w:rsid w:val="009E54F9"/>
    <w:rsid w:val="009E55AA"/>
    <w:rsid w:val="009E5A45"/>
    <w:rsid w:val="009E6D1E"/>
    <w:rsid w:val="009F0383"/>
    <w:rsid w:val="009F0659"/>
    <w:rsid w:val="009F1232"/>
    <w:rsid w:val="009F1B7E"/>
    <w:rsid w:val="009F2954"/>
    <w:rsid w:val="009F2DD0"/>
    <w:rsid w:val="009F3380"/>
    <w:rsid w:val="009F4265"/>
    <w:rsid w:val="009F4775"/>
    <w:rsid w:val="009F49F9"/>
    <w:rsid w:val="009F55A3"/>
    <w:rsid w:val="009F56D9"/>
    <w:rsid w:val="009F6070"/>
    <w:rsid w:val="009F67EE"/>
    <w:rsid w:val="009F68AE"/>
    <w:rsid w:val="009F6D8D"/>
    <w:rsid w:val="009F71B7"/>
    <w:rsid w:val="009F74D5"/>
    <w:rsid w:val="009F7B56"/>
    <w:rsid w:val="009F7E8A"/>
    <w:rsid w:val="00A007FB"/>
    <w:rsid w:val="00A00DBC"/>
    <w:rsid w:val="00A01F0F"/>
    <w:rsid w:val="00A023D9"/>
    <w:rsid w:val="00A035C7"/>
    <w:rsid w:val="00A03DFC"/>
    <w:rsid w:val="00A03FB2"/>
    <w:rsid w:val="00A0429C"/>
    <w:rsid w:val="00A042C8"/>
    <w:rsid w:val="00A046EB"/>
    <w:rsid w:val="00A04AB7"/>
    <w:rsid w:val="00A058D7"/>
    <w:rsid w:val="00A05DE0"/>
    <w:rsid w:val="00A077D0"/>
    <w:rsid w:val="00A07B2F"/>
    <w:rsid w:val="00A103BE"/>
    <w:rsid w:val="00A11C18"/>
    <w:rsid w:val="00A11DC7"/>
    <w:rsid w:val="00A1287D"/>
    <w:rsid w:val="00A12FD4"/>
    <w:rsid w:val="00A14579"/>
    <w:rsid w:val="00A155AC"/>
    <w:rsid w:val="00A15965"/>
    <w:rsid w:val="00A15D28"/>
    <w:rsid w:val="00A16656"/>
    <w:rsid w:val="00A166EC"/>
    <w:rsid w:val="00A16BDA"/>
    <w:rsid w:val="00A1767E"/>
    <w:rsid w:val="00A215D5"/>
    <w:rsid w:val="00A21720"/>
    <w:rsid w:val="00A22051"/>
    <w:rsid w:val="00A22BF4"/>
    <w:rsid w:val="00A22CB3"/>
    <w:rsid w:val="00A22DCA"/>
    <w:rsid w:val="00A22F64"/>
    <w:rsid w:val="00A23033"/>
    <w:rsid w:val="00A238B5"/>
    <w:rsid w:val="00A23CCC"/>
    <w:rsid w:val="00A23F21"/>
    <w:rsid w:val="00A251A2"/>
    <w:rsid w:val="00A2530B"/>
    <w:rsid w:val="00A25A1B"/>
    <w:rsid w:val="00A267A8"/>
    <w:rsid w:val="00A27005"/>
    <w:rsid w:val="00A27AE1"/>
    <w:rsid w:val="00A3000F"/>
    <w:rsid w:val="00A30273"/>
    <w:rsid w:val="00A3046C"/>
    <w:rsid w:val="00A312E1"/>
    <w:rsid w:val="00A3133F"/>
    <w:rsid w:val="00A313D2"/>
    <w:rsid w:val="00A31763"/>
    <w:rsid w:val="00A323F4"/>
    <w:rsid w:val="00A3242A"/>
    <w:rsid w:val="00A3249A"/>
    <w:rsid w:val="00A329D9"/>
    <w:rsid w:val="00A32E01"/>
    <w:rsid w:val="00A34755"/>
    <w:rsid w:val="00A35036"/>
    <w:rsid w:val="00A35637"/>
    <w:rsid w:val="00A36203"/>
    <w:rsid w:val="00A36B6D"/>
    <w:rsid w:val="00A3718F"/>
    <w:rsid w:val="00A37C15"/>
    <w:rsid w:val="00A37FCA"/>
    <w:rsid w:val="00A40E7A"/>
    <w:rsid w:val="00A412A7"/>
    <w:rsid w:val="00A41A20"/>
    <w:rsid w:val="00A424D1"/>
    <w:rsid w:val="00A42D63"/>
    <w:rsid w:val="00A4374F"/>
    <w:rsid w:val="00A441F1"/>
    <w:rsid w:val="00A44B5D"/>
    <w:rsid w:val="00A44DA7"/>
    <w:rsid w:val="00A45638"/>
    <w:rsid w:val="00A456F9"/>
    <w:rsid w:val="00A4603B"/>
    <w:rsid w:val="00A463E1"/>
    <w:rsid w:val="00A463EE"/>
    <w:rsid w:val="00A463FD"/>
    <w:rsid w:val="00A50643"/>
    <w:rsid w:val="00A507B4"/>
    <w:rsid w:val="00A51368"/>
    <w:rsid w:val="00A515E8"/>
    <w:rsid w:val="00A5163C"/>
    <w:rsid w:val="00A516F9"/>
    <w:rsid w:val="00A51D01"/>
    <w:rsid w:val="00A51FD6"/>
    <w:rsid w:val="00A51FEC"/>
    <w:rsid w:val="00A5214D"/>
    <w:rsid w:val="00A53309"/>
    <w:rsid w:val="00A53EE7"/>
    <w:rsid w:val="00A53F7F"/>
    <w:rsid w:val="00A5411E"/>
    <w:rsid w:val="00A55A02"/>
    <w:rsid w:val="00A5609E"/>
    <w:rsid w:val="00A56481"/>
    <w:rsid w:val="00A565CB"/>
    <w:rsid w:val="00A56BE0"/>
    <w:rsid w:val="00A56E00"/>
    <w:rsid w:val="00A575CC"/>
    <w:rsid w:val="00A577D2"/>
    <w:rsid w:val="00A579CC"/>
    <w:rsid w:val="00A57B71"/>
    <w:rsid w:val="00A57E0B"/>
    <w:rsid w:val="00A600B6"/>
    <w:rsid w:val="00A60184"/>
    <w:rsid w:val="00A603A6"/>
    <w:rsid w:val="00A6099C"/>
    <w:rsid w:val="00A61110"/>
    <w:rsid w:val="00A6111F"/>
    <w:rsid w:val="00A61350"/>
    <w:rsid w:val="00A62937"/>
    <w:rsid w:val="00A62A59"/>
    <w:rsid w:val="00A63870"/>
    <w:rsid w:val="00A63AF3"/>
    <w:rsid w:val="00A64E91"/>
    <w:rsid w:val="00A6507F"/>
    <w:rsid w:val="00A650A5"/>
    <w:rsid w:val="00A652BB"/>
    <w:rsid w:val="00A6548E"/>
    <w:rsid w:val="00A65DDC"/>
    <w:rsid w:val="00A65F07"/>
    <w:rsid w:val="00A6618A"/>
    <w:rsid w:val="00A66610"/>
    <w:rsid w:val="00A66DE3"/>
    <w:rsid w:val="00A66F0A"/>
    <w:rsid w:val="00A672F9"/>
    <w:rsid w:val="00A675B1"/>
    <w:rsid w:val="00A677F1"/>
    <w:rsid w:val="00A70499"/>
    <w:rsid w:val="00A70ADC"/>
    <w:rsid w:val="00A71570"/>
    <w:rsid w:val="00A715D1"/>
    <w:rsid w:val="00A71736"/>
    <w:rsid w:val="00A7184C"/>
    <w:rsid w:val="00A71D2D"/>
    <w:rsid w:val="00A723D8"/>
    <w:rsid w:val="00A72492"/>
    <w:rsid w:val="00A72610"/>
    <w:rsid w:val="00A7307D"/>
    <w:rsid w:val="00A73250"/>
    <w:rsid w:val="00A732F8"/>
    <w:rsid w:val="00A73613"/>
    <w:rsid w:val="00A73686"/>
    <w:rsid w:val="00A73BD6"/>
    <w:rsid w:val="00A7434F"/>
    <w:rsid w:val="00A74473"/>
    <w:rsid w:val="00A747EF"/>
    <w:rsid w:val="00A7487F"/>
    <w:rsid w:val="00A74DC7"/>
    <w:rsid w:val="00A75432"/>
    <w:rsid w:val="00A754CD"/>
    <w:rsid w:val="00A75F1A"/>
    <w:rsid w:val="00A76B4E"/>
    <w:rsid w:val="00A77110"/>
    <w:rsid w:val="00A77DE6"/>
    <w:rsid w:val="00A80676"/>
    <w:rsid w:val="00A80C64"/>
    <w:rsid w:val="00A81A38"/>
    <w:rsid w:val="00A82A45"/>
    <w:rsid w:val="00A83057"/>
    <w:rsid w:val="00A833A4"/>
    <w:rsid w:val="00A8562E"/>
    <w:rsid w:val="00A859E2"/>
    <w:rsid w:val="00A85C98"/>
    <w:rsid w:val="00A8609F"/>
    <w:rsid w:val="00A862FB"/>
    <w:rsid w:val="00A864DF"/>
    <w:rsid w:val="00A86538"/>
    <w:rsid w:val="00A86785"/>
    <w:rsid w:val="00A86D10"/>
    <w:rsid w:val="00A86DF9"/>
    <w:rsid w:val="00A8761C"/>
    <w:rsid w:val="00A877B6"/>
    <w:rsid w:val="00A905B3"/>
    <w:rsid w:val="00A90B80"/>
    <w:rsid w:val="00A90FA6"/>
    <w:rsid w:val="00A92CA0"/>
    <w:rsid w:val="00A92D12"/>
    <w:rsid w:val="00A92FD4"/>
    <w:rsid w:val="00A9304F"/>
    <w:rsid w:val="00A94600"/>
    <w:rsid w:val="00A95187"/>
    <w:rsid w:val="00A95FFC"/>
    <w:rsid w:val="00A961B1"/>
    <w:rsid w:val="00A965D7"/>
    <w:rsid w:val="00A96647"/>
    <w:rsid w:val="00A96BFB"/>
    <w:rsid w:val="00A97034"/>
    <w:rsid w:val="00A9758F"/>
    <w:rsid w:val="00AA17C2"/>
    <w:rsid w:val="00AA1AFC"/>
    <w:rsid w:val="00AA1F6C"/>
    <w:rsid w:val="00AA36C9"/>
    <w:rsid w:val="00AA3CFB"/>
    <w:rsid w:val="00AA41DB"/>
    <w:rsid w:val="00AA4934"/>
    <w:rsid w:val="00AA4B75"/>
    <w:rsid w:val="00AA55A2"/>
    <w:rsid w:val="00AA57E1"/>
    <w:rsid w:val="00AA6714"/>
    <w:rsid w:val="00AA75CC"/>
    <w:rsid w:val="00AA7696"/>
    <w:rsid w:val="00AB052E"/>
    <w:rsid w:val="00AB10B0"/>
    <w:rsid w:val="00AB1F4A"/>
    <w:rsid w:val="00AB2280"/>
    <w:rsid w:val="00AB260F"/>
    <w:rsid w:val="00AB2D18"/>
    <w:rsid w:val="00AB2DC0"/>
    <w:rsid w:val="00AB30AB"/>
    <w:rsid w:val="00AB315C"/>
    <w:rsid w:val="00AB37A3"/>
    <w:rsid w:val="00AB396D"/>
    <w:rsid w:val="00AB3A7A"/>
    <w:rsid w:val="00AB3DC5"/>
    <w:rsid w:val="00AB4163"/>
    <w:rsid w:val="00AB41A9"/>
    <w:rsid w:val="00AB491A"/>
    <w:rsid w:val="00AB4B9A"/>
    <w:rsid w:val="00AB4C17"/>
    <w:rsid w:val="00AB54BA"/>
    <w:rsid w:val="00AB5CFD"/>
    <w:rsid w:val="00AB5D86"/>
    <w:rsid w:val="00AB6245"/>
    <w:rsid w:val="00AB7057"/>
    <w:rsid w:val="00AB7815"/>
    <w:rsid w:val="00AC032A"/>
    <w:rsid w:val="00AC03C3"/>
    <w:rsid w:val="00AC0550"/>
    <w:rsid w:val="00AC05B9"/>
    <w:rsid w:val="00AC0A10"/>
    <w:rsid w:val="00AC10F8"/>
    <w:rsid w:val="00AC16B4"/>
    <w:rsid w:val="00AC2F0D"/>
    <w:rsid w:val="00AC3966"/>
    <w:rsid w:val="00AC40FF"/>
    <w:rsid w:val="00AC4370"/>
    <w:rsid w:val="00AC44EC"/>
    <w:rsid w:val="00AC45A2"/>
    <w:rsid w:val="00AC5D58"/>
    <w:rsid w:val="00AC5DCF"/>
    <w:rsid w:val="00AC6D13"/>
    <w:rsid w:val="00AC7476"/>
    <w:rsid w:val="00AC7495"/>
    <w:rsid w:val="00AC7B1E"/>
    <w:rsid w:val="00AC7D43"/>
    <w:rsid w:val="00AC7E5B"/>
    <w:rsid w:val="00AD025E"/>
    <w:rsid w:val="00AD0436"/>
    <w:rsid w:val="00AD06F1"/>
    <w:rsid w:val="00AD1424"/>
    <w:rsid w:val="00AD17D3"/>
    <w:rsid w:val="00AD25E2"/>
    <w:rsid w:val="00AD26B5"/>
    <w:rsid w:val="00AD277B"/>
    <w:rsid w:val="00AD2DC7"/>
    <w:rsid w:val="00AD3CED"/>
    <w:rsid w:val="00AD40F5"/>
    <w:rsid w:val="00AD43BA"/>
    <w:rsid w:val="00AD4B71"/>
    <w:rsid w:val="00AD4FAE"/>
    <w:rsid w:val="00AD572C"/>
    <w:rsid w:val="00AD5A17"/>
    <w:rsid w:val="00AD5EC3"/>
    <w:rsid w:val="00AD7393"/>
    <w:rsid w:val="00AD7898"/>
    <w:rsid w:val="00AD7CF1"/>
    <w:rsid w:val="00AD7EF9"/>
    <w:rsid w:val="00AE061C"/>
    <w:rsid w:val="00AE09DA"/>
    <w:rsid w:val="00AE17EC"/>
    <w:rsid w:val="00AE1840"/>
    <w:rsid w:val="00AE1E4A"/>
    <w:rsid w:val="00AE21BC"/>
    <w:rsid w:val="00AE26E7"/>
    <w:rsid w:val="00AE2F34"/>
    <w:rsid w:val="00AE31B5"/>
    <w:rsid w:val="00AE360C"/>
    <w:rsid w:val="00AE4523"/>
    <w:rsid w:val="00AE475B"/>
    <w:rsid w:val="00AE4815"/>
    <w:rsid w:val="00AE4E6D"/>
    <w:rsid w:val="00AE4ED1"/>
    <w:rsid w:val="00AE4FFA"/>
    <w:rsid w:val="00AE51DE"/>
    <w:rsid w:val="00AE58A3"/>
    <w:rsid w:val="00AF0A13"/>
    <w:rsid w:val="00AF0AAB"/>
    <w:rsid w:val="00AF0C8A"/>
    <w:rsid w:val="00AF0E62"/>
    <w:rsid w:val="00AF2520"/>
    <w:rsid w:val="00AF3F04"/>
    <w:rsid w:val="00AF4755"/>
    <w:rsid w:val="00AF4AC4"/>
    <w:rsid w:val="00AF4D0D"/>
    <w:rsid w:val="00AF502B"/>
    <w:rsid w:val="00AF5A17"/>
    <w:rsid w:val="00AF5F88"/>
    <w:rsid w:val="00AF65DE"/>
    <w:rsid w:val="00AF6662"/>
    <w:rsid w:val="00AF6933"/>
    <w:rsid w:val="00AF69CC"/>
    <w:rsid w:val="00AF6D7C"/>
    <w:rsid w:val="00AF6D92"/>
    <w:rsid w:val="00AF7099"/>
    <w:rsid w:val="00AF70FE"/>
    <w:rsid w:val="00AF71D4"/>
    <w:rsid w:val="00AF7CED"/>
    <w:rsid w:val="00AF7D6E"/>
    <w:rsid w:val="00AF7FF1"/>
    <w:rsid w:val="00B00938"/>
    <w:rsid w:val="00B015FF"/>
    <w:rsid w:val="00B01672"/>
    <w:rsid w:val="00B01F39"/>
    <w:rsid w:val="00B01F96"/>
    <w:rsid w:val="00B01FE4"/>
    <w:rsid w:val="00B031E7"/>
    <w:rsid w:val="00B0384C"/>
    <w:rsid w:val="00B042C4"/>
    <w:rsid w:val="00B04B60"/>
    <w:rsid w:val="00B05AE5"/>
    <w:rsid w:val="00B05B33"/>
    <w:rsid w:val="00B063FB"/>
    <w:rsid w:val="00B06E3F"/>
    <w:rsid w:val="00B072CC"/>
    <w:rsid w:val="00B07418"/>
    <w:rsid w:val="00B07478"/>
    <w:rsid w:val="00B07E3D"/>
    <w:rsid w:val="00B07F60"/>
    <w:rsid w:val="00B107DD"/>
    <w:rsid w:val="00B1098D"/>
    <w:rsid w:val="00B10A9D"/>
    <w:rsid w:val="00B10CED"/>
    <w:rsid w:val="00B10E93"/>
    <w:rsid w:val="00B11A48"/>
    <w:rsid w:val="00B12B1A"/>
    <w:rsid w:val="00B12CCE"/>
    <w:rsid w:val="00B13144"/>
    <w:rsid w:val="00B1328F"/>
    <w:rsid w:val="00B140CC"/>
    <w:rsid w:val="00B14A42"/>
    <w:rsid w:val="00B15262"/>
    <w:rsid w:val="00B15BC8"/>
    <w:rsid w:val="00B1608D"/>
    <w:rsid w:val="00B1669B"/>
    <w:rsid w:val="00B1687D"/>
    <w:rsid w:val="00B16B83"/>
    <w:rsid w:val="00B16BB3"/>
    <w:rsid w:val="00B16E9B"/>
    <w:rsid w:val="00B17574"/>
    <w:rsid w:val="00B178E6"/>
    <w:rsid w:val="00B17F4F"/>
    <w:rsid w:val="00B20187"/>
    <w:rsid w:val="00B203D7"/>
    <w:rsid w:val="00B21098"/>
    <w:rsid w:val="00B217B4"/>
    <w:rsid w:val="00B21B0E"/>
    <w:rsid w:val="00B223C8"/>
    <w:rsid w:val="00B22904"/>
    <w:rsid w:val="00B23134"/>
    <w:rsid w:val="00B23C0E"/>
    <w:rsid w:val="00B246D8"/>
    <w:rsid w:val="00B24EAA"/>
    <w:rsid w:val="00B25130"/>
    <w:rsid w:val="00B2544D"/>
    <w:rsid w:val="00B257F7"/>
    <w:rsid w:val="00B2591A"/>
    <w:rsid w:val="00B25A30"/>
    <w:rsid w:val="00B25B53"/>
    <w:rsid w:val="00B26496"/>
    <w:rsid w:val="00B26547"/>
    <w:rsid w:val="00B268D7"/>
    <w:rsid w:val="00B278A6"/>
    <w:rsid w:val="00B27A31"/>
    <w:rsid w:val="00B305C8"/>
    <w:rsid w:val="00B30C5B"/>
    <w:rsid w:val="00B30C9E"/>
    <w:rsid w:val="00B310C2"/>
    <w:rsid w:val="00B313C1"/>
    <w:rsid w:val="00B31999"/>
    <w:rsid w:val="00B31BA8"/>
    <w:rsid w:val="00B31C2B"/>
    <w:rsid w:val="00B31D79"/>
    <w:rsid w:val="00B32554"/>
    <w:rsid w:val="00B325A2"/>
    <w:rsid w:val="00B33AD3"/>
    <w:rsid w:val="00B340B6"/>
    <w:rsid w:val="00B34299"/>
    <w:rsid w:val="00B34917"/>
    <w:rsid w:val="00B34F0B"/>
    <w:rsid w:val="00B364B9"/>
    <w:rsid w:val="00B36D6D"/>
    <w:rsid w:val="00B36FD1"/>
    <w:rsid w:val="00B37922"/>
    <w:rsid w:val="00B37A75"/>
    <w:rsid w:val="00B37FAF"/>
    <w:rsid w:val="00B40953"/>
    <w:rsid w:val="00B41F30"/>
    <w:rsid w:val="00B42E12"/>
    <w:rsid w:val="00B4376F"/>
    <w:rsid w:val="00B44515"/>
    <w:rsid w:val="00B44BED"/>
    <w:rsid w:val="00B44CD7"/>
    <w:rsid w:val="00B45576"/>
    <w:rsid w:val="00B45C49"/>
    <w:rsid w:val="00B45D83"/>
    <w:rsid w:val="00B45FDB"/>
    <w:rsid w:val="00B502F0"/>
    <w:rsid w:val="00B50E0A"/>
    <w:rsid w:val="00B5210E"/>
    <w:rsid w:val="00B52974"/>
    <w:rsid w:val="00B53394"/>
    <w:rsid w:val="00B54052"/>
    <w:rsid w:val="00B54801"/>
    <w:rsid w:val="00B5480A"/>
    <w:rsid w:val="00B5604F"/>
    <w:rsid w:val="00B56B9E"/>
    <w:rsid w:val="00B56BF1"/>
    <w:rsid w:val="00B56C53"/>
    <w:rsid w:val="00B57938"/>
    <w:rsid w:val="00B57C27"/>
    <w:rsid w:val="00B60010"/>
    <w:rsid w:val="00B60D01"/>
    <w:rsid w:val="00B60EA1"/>
    <w:rsid w:val="00B613E0"/>
    <w:rsid w:val="00B61647"/>
    <w:rsid w:val="00B61DF9"/>
    <w:rsid w:val="00B6230D"/>
    <w:rsid w:val="00B625AD"/>
    <w:rsid w:val="00B627D9"/>
    <w:rsid w:val="00B62FDB"/>
    <w:rsid w:val="00B632B6"/>
    <w:rsid w:val="00B64529"/>
    <w:rsid w:val="00B64F10"/>
    <w:rsid w:val="00B65926"/>
    <w:rsid w:val="00B65CE9"/>
    <w:rsid w:val="00B6623A"/>
    <w:rsid w:val="00B66501"/>
    <w:rsid w:val="00B669E8"/>
    <w:rsid w:val="00B66ECC"/>
    <w:rsid w:val="00B67C22"/>
    <w:rsid w:val="00B67ECA"/>
    <w:rsid w:val="00B70742"/>
    <w:rsid w:val="00B708E4"/>
    <w:rsid w:val="00B70DC9"/>
    <w:rsid w:val="00B7104E"/>
    <w:rsid w:val="00B713C8"/>
    <w:rsid w:val="00B71BEC"/>
    <w:rsid w:val="00B71EAD"/>
    <w:rsid w:val="00B71F6E"/>
    <w:rsid w:val="00B72F0B"/>
    <w:rsid w:val="00B73724"/>
    <w:rsid w:val="00B73745"/>
    <w:rsid w:val="00B749A4"/>
    <w:rsid w:val="00B75EB1"/>
    <w:rsid w:val="00B76A0E"/>
    <w:rsid w:val="00B7732B"/>
    <w:rsid w:val="00B775A0"/>
    <w:rsid w:val="00B77A15"/>
    <w:rsid w:val="00B77B32"/>
    <w:rsid w:val="00B8176A"/>
    <w:rsid w:val="00B81A97"/>
    <w:rsid w:val="00B823D1"/>
    <w:rsid w:val="00B825E5"/>
    <w:rsid w:val="00B82C17"/>
    <w:rsid w:val="00B82DF9"/>
    <w:rsid w:val="00B830C2"/>
    <w:rsid w:val="00B83115"/>
    <w:rsid w:val="00B83241"/>
    <w:rsid w:val="00B8343E"/>
    <w:rsid w:val="00B8427B"/>
    <w:rsid w:val="00B84B45"/>
    <w:rsid w:val="00B84B51"/>
    <w:rsid w:val="00B84B69"/>
    <w:rsid w:val="00B85078"/>
    <w:rsid w:val="00B854EA"/>
    <w:rsid w:val="00B85521"/>
    <w:rsid w:val="00B85894"/>
    <w:rsid w:val="00B85C35"/>
    <w:rsid w:val="00B86883"/>
    <w:rsid w:val="00B90B6A"/>
    <w:rsid w:val="00B92219"/>
    <w:rsid w:val="00B9268E"/>
    <w:rsid w:val="00B9299A"/>
    <w:rsid w:val="00B92E80"/>
    <w:rsid w:val="00B92F2D"/>
    <w:rsid w:val="00B94BA1"/>
    <w:rsid w:val="00B94E6D"/>
    <w:rsid w:val="00B9634B"/>
    <w:rsid w:val="00B970E8"/>
    <w:rsid w:val="00BA0FD7"/>
    <w:rsid w:val="00BA12D1"/>
    <w:rsid w:val="00BA142C"/>
    <w:rsid w:val="00BA15FD"/>
    <w:rsid w:val="00BA1E63"/>
    <w:rsid w:val="00BA1FC2"/>
    <w:rsid w:val="00BA2DD2"/>
    <w:rsid w:val="00BA31FB"/>
    <w:rsid w:val="00BA3BCB"/>
    <w:rsid w:val="00BA5188"/>
    <w:rsid w:val="00BA5364"/>
    <w:rsid w:val="00BA5C25"/>
    <w:rsid w:val="00BA5EB6"/>
    <w:rsid w:val="00BA6254"/>
    <w:rsid w:val="00BA68DC"/>
    <w:rsid w:val="00BA6F09"/>
    <w:rsid w:val="00BA7362"/>
    <w:rsid w:val="00BA74FC"/>
    <w:rsid w:val="00BA783E"/>
    <w:rsid w:val="00BA7D20"/>
    <w:rsid w:val="00BA7F94"/>
    <w:rsid w:val="00BB010B"/>
    <w:rsid w:val="00BB02C2"/>
    <w:rsid w:val="00BB0702"/>
    <w:rsid w:val="00BB0BE3"/>
    <w:rsid w:val="00BB0C90"/>
    <w:rsid w:val="00BB10D3"/>
    <w:rsid w:val="00BB113D"/>
    <w:rsid w:val="00BB1F9E"/>
    <w:rsid w:val="00BB21E4"/>
    <w:rsid w:val="00BB27D1"/>
    <w:rsid w:val="00BB2DDE"/>
    <w:rsid w:val="00BB2E97"/>
    <w:rsid w:val="00BB305E"/>
    <w:rsid w:val="00BB33BB"/>
    <w:rsid w:val="00BB3541"/>
    <w:rsid w:val="00BB3C20"/>
    <w:rsid w:val="00BB47E8"/>
    <w:rsid w:val="00BB4C3A"/>
    <w:rsid w:val="00BB4F09"/>
    <w:rsid w:val="00BB4FED"/>
    <w:rsid w:val="00BB52B2"/>
    <w:rsid w:val="00BB624A"/>
    <w:rsid w:val="00BB6EDC"/>
    <w:rsid w:val="00BB7A0A"/>
    <w:rsid w:val="00BC07B8"/>
    <w:rsid w:val="00BC0A76"/>
    <w:rsid w:val="00BC0AF7"/>
    <w:rsid w:val="00BC0DDC"/>
    <w:rsid w:val="00BC0E26"/>
    <w:rsid w:val="00BC161C"/>
    <w:rsid w:val="00BC19FD"/>
    <w:rsid w:val="00BC2019"/>
    <w:rsid w:val="00BC2558"/>
    <w:rsid w:val="00BC2A01"/>
    <w:rsid w:val="00BC2B3B"/>
    <w:rsid w:val="00BC2DD5"/>
    <w:rsid w:val="00BC2F3A"/>
    <w:rsid w:val="00BC3491"/>
    <w:rsid w:val="00BC3665"/>
    <w:rsid w:val="00BC3D49"/>
    <w:rsid w:val="00BC41E5"/>
    <w:rsid w:val="00BC52CE"/>
    <w:rsid w:val="00BC5EB0"/>
    <w:rsid w:val="00BC5EF1"/>
    <w:rsid w:val="00BC61F7"/>
    <w:rsid w:val="00BC69AE"/>
    <w:rsid w:val="00BC6BFC"/>
    <w:rsid w:val="00BC7211"/>
    <w:rsid w:val="00BC744D"/>
    <w:rsid w:val="00BC75B3"/>
    <w:rsid w:val="00BC7BA6"/>
    <w:rsid w:val="00BC7BA9"/>
    <w:rsid w:val="00BC7F85"/>
    <w:rsid w:val="00BD0092"/>
    <w:rsid w:val="00BD05EC"/>
    <w:rsid w:val="00BD34DA"/>
    <w:rsid w:val="00BD441A"/>
    <w:rsid w:val="00BD4B4B"/>
    <w:rsid w:val="00BD4EF3"/>
    <w:rsid w:val="00BD5C7C"/>
    <w:rsid w:val="00BD64E4"/>
    <w:rsid w:val="00BD6839"/>
    <w:rsid w:val="00BD6B8F"/>
    <w:rsid w:val="00BD6EB5"/>
    <w:rsid w:val="00BD7E3A"/>
    <w:rsid w:val="00BD7FA4"/>
    <w:rsid w:val="00BE0CFC"/>
    <w:rsid w:val="00BE124D"/>
    <w:rsid w:val="00BE17E9"/>
    <w:rsid w:val="00BE2115"/>
    <w:rsid w:val="00BE3357"/>
    <w:rsid w:val="00BE3756"/>
    <w:rsid w:val="00BE3E10"/>
    <w:rsid w:val="00BE4E57"/>
    <w:rsid w:val="00BE4FE2"/>
    <w:rsid w:val="00BE5609"/>
    <w:rsid w:val="00BE5F5C"/>
    <w:rsid w:val="00BE66E6"/>
    <w:rsid w:val="00BE7018"/>
    <w:rsid w:val="00BE7029"/>
    <w:rsid w:val="00BF1634"/>
    <w:rsid w:val="00BF226E"/>
    <w:rsid w:val="00BF235F"/>
    <w:rsid w:val="00BF294F"/>
    <w:rsid w:val="00BF2AFE"/>
    <w:rsid w:val="00BF31AB"/>
    <w:rsid w:val="00BF34F2"/>
    <w:rsid w:val="00BF4C0C"/>
    <w:rsid w:val="00BF4C85"/>
    <w:rsid w:val="00BF4FD7"/>
    <w:rsid w:val="00BF58FD"/>
    <w:rsid w:val="00BF5DF3"/>
    <w:rsid w:val="00BF6D92"/>
    <w:rsid w:val="00BF6FC7"/>
    <w:rsid w:val="00BF76BE"/>
    <w:rsid w:val="00C001CF"/>
    <w:rsid w:val="00C00251"/>
    <w:rsid w:val="00C005A2"/>
    <w:rsid w:val="00C00A08"/>
    <w:rsid w:val="00C00F5F"/>
    <w:rsid w:val="00C01257"/>
    <w:rsid w:val="00C018A8"/>
    <w:rsid w:val="00C01DF8"/>
    <w:rsid w:val="00C021D9"/>
    <w:rsid w:val="00C024BA"/>
    <w:rsid w:val="00C02523"/>
    <w:rsid w:val="00C02FCD"/>
    <w:rsid w:val="00C038FB"/>
    <w:rsid w:val="00C03E4D"/>
    <w:rsid w:val="00C058E4"/>
    <w:rsid w:val="00C05ADC"/>
    <w:rsid w:val="00C05BE0"/>
    <w:rsid w:val="00C05F3E"/>
    <w:rsid w:val="00C065E3"/>
    <w:rsid w:val="00C06CCE"/>
    <w:rsid w:val="00C07792"/>
    <w:rsid w:val="00C102DF"/>
    <w:rsid w:val="00C105C0"/>
    <w:rsid w:val="00C1159E"/>
    <w:rsid w:val="00C11AE2"/>
    <w:rsid w:val="00C1206A"/>
    <w:rsid w:val="00C12C75"/>
    <w:rsid w:val="00C12F33"/>
    <w:rsid w:val="00C1426B"/>
    <w:rsid w:val="00C143AA"/>
    <w:rsid w:val="00C143C7"/>
    <w:rsid w:val="00C14B67"/>
    <w:rsid w:val="00C14CA8"/>
    <w:rsid w:val="00C14D55"/>
    <w:rsid w:val="00C15134"/>
    <w:rsid w:val="00C15D31"/>
    <w:rsid w:val="00C1625F"/>
    <w:rsid w:val="00C169F0"/>
    <w:rsid w:val="00C16AD2"/>
    <w:rsid w:val="00C17408"/>
    <w:rsid w:val="00C1744B"/>
    <w:rsid w:val="00C2143E"/>
    <w:rsid w:val="00C21B09"/>
    <w:rsid w:val="00C22DB6"/>
    <w:rsid w:val="00C232EA"/>
    <w:rsid w:val="00C25D98"/>
    <w:rsid w:val="00C25F16"/>
    <w:rsid w:val="00C26015"/>
    <w:rsid w:val="00C26220"/>
    <w:rsid w:val="00C26EED"/>
    <w:rsid w:val="00C27239"/>
    <w:rsid w:val="00C2752C"/>
    <w:rsid w:val="00C27792"/>
    <w:rsid w:val="00C306F3"/>
    <w:rsid w:val="00C307B1"/>
    <w:rsid w:val="00C309EE"/>
    <w:rsid w:val="00C30B0A"/>
    <w:rsid w:val="00C31EDC"/>
    <w:rsid w:val="00C31FA0"/>
    <w:rsid w:val="00C329D9"/>
    <w:rsid w:val="00C32D29"/>
    <w:rsid w:val="00C334CE"/>
    <w:rsid w:val="00C3384E"/>
    <w:rsid w:val="00C33993"/>
    <w:rsid w:val="00C33ADA"/>
    <w:rsid w:val="00C34785"/>
    <w:rsid w:val="00C34B8B"/>
    <w:rsid w:val="00C34C35"/>
    <w:rsid w:val="00C35691"/>
    <w:rsid w:val="00C3586D"/>
    <w:rsid w:val="00C362D4"/>
    <w:rsid w:val="00C362DF"/>
    <w:rsid w:val="00C36F46"/>
    <w:rsid w:val="00C37384"/>
    <w:rsid w:val="00C37C0B"/>
    <w:rsid w:val="00C37E6B"/>
    <w:rsid w:val="00C40129"/>
    <w:rsid w:val="00C40AFB"/>
    <w:rsid w:val="00C413FA"/>
    <w:rsid w:val="00C414B0"/>
    <w:rsid w:val="00C416D5"/>
    <w:rsid w:val="00C41951"/>
    <w:rsid w:val="00C419CF"/>
    <w:rsid w:val="00C42923"/>
    <w:rsid w:val="00C431DA"/>
    <w:rsid w:val="00C43792"/>
    <w:rsid w:val="00C43BBB"/>
    <w:rsid w:val="00C44741"/>
    <w:rsid w:val="00C44DF0"/>
    <w:rsid w:val="00C451C9"/>
    <w:rsid w:val="00C457E0"/>
    <w:rsid w:val="00C45864"/>
    <w:rsid w:val="00C46087"/>
    <w:rsid w:val="00C464FC"/>
    <w:rsid w:val="00C46D9C"/>
    <w:rsid w:val="00C470B2"/>
    <w:rsid w:val="00C4739F"/>
    <w:rsid w:val="00C50171"/>
    <w:rsid w:val="00C50950"/>
    <w:rsid w:val="00C516DB"/>
    <w:rsid w:val="00C51B33"/>
    <w:rsid w:val="00C51D47"/>
    <w:rsid w:val="00C53BFE"/>
    <w:rsid w:val="00C542C9"/>
    <w:rsid w:val="00C54AAB"/>
    <w:rsid w:val="00C553A4"/>
    <w:rsid w:val="00C559EF"/>
    <w:rsid w:val="00C55B03"/>
    <w:rsid w:val="00C55BE4"/>
    <w:rsid w:val="00C55D6A"/>
    <w:rsid w:val="00C55EFE"/>
    <w:rsid w:val="00C60E32"/>
    <w:rsid w:val="00C60F73"/>
    <w:rsid w:val="00C625B6"/>
    <w:rsid w:val="00C6303D"/>
    <w:rsid w:val="00C6337A"/>
    <w:rsid w:val="00C63695"/>
    <w:rsid w:val="00C64579"/>
    <w:rsid w:val="00C6491D"/>
    <w:rsid w:val="00C65B26"/>
    <w:rsid w:val="00C65BB8"/>
    <w:rsid w:val="00C67B67"/>
    <w:rsid w:val="00C703D2"/>
    <w:rsid w:val="00C7047D"/>
    <w:rsid w:val="00C71792"/>
    <w:rsid w:val="00C7232A"/>
    <w:rsid w:val="00C72A10"/>
    <w:rsid w:val="00C74337"/>
    <w:rsid w:val="00C74621"/>
    <w:rsid w:val="00C754B7"/>
    <w:rsid w:val="00C7569C"/>
    <w:rsid w:val="00C75B35"/>
    <w:rsid w:val="00C75E6E"/>
    <w:rsid w:val="00C760B7"/>
    <w:rsid w:val="00C76181"/>
    <w:rsid w:val="00C767D7"/>
    <w:rsid w:val="00C76EAB"/>
    <w:rsid w:val="00C772D2"/>
    <w:rsid w:val="00C7741A"/>
    <w:rsid w:val="00C77523"/>
    <w:rsid w:val="00C77870"/>
    <w:rsid w:val="00C77A4B"/>
    <w:rsid w:val="00C77ABF"/>
    <w:rsid w:val="00C77EB9"/>
    <w:rsid w:val="00C80C07"/>
    <w:rsid w:val="00C81115"/>
    <w:rsid w:val="00C81834"/>
    <w:rsid w:val="00C819D9"/>
    <w:rsid w:val="00C81F05"/>
    <w:rsid w:val="00C820DA"/>
    <w:rsid w:val="00C82110"/>
    <w:rsid w:val="00C837A8"/>
    <w:rsid w:val="00C839F4"/>
    <w:rsid w:val="00C83D6B"/>
    <w:rsid w:val="00C83E92"/>
    <w:rsid w:val="00C841B9"/>
    <w:rsid w:val="00C84A82"/>
    <w:rsid w:val="00C85E20"/>
    <w:rsid w:val="00C85E95"/>
    <w:rsid w:val="00C85F8C"/>
    <w:rsid w:val="00C861D5"/>
    <w:rsid w:val="00C871BC"/>
    <w:rsid w:val="00C8749C"/>
    <w:rsid w:val="00C87A26"/>
    <w:rsid w:val="00C91A3E"/>
    <w:rsid w:val="00C924F0"/>
    <w:rsid w:val="00C925C8"/>
    <w:rsid w:val="00C9267E"/>
    <w:rsid w:val="00C92BC3"/>
    <w:rsid w:val="00C9330C"/>
    <w:rsid w:val="00C9334D"/>
    <w:rsid w:val="00C94859"/>
    <w:rsid w:val="00C954E9"/>
    <w:rsid w:val="00C95936"/>
    <w:rsid w:val="00C959DD"/>
    <w:rsid w:val="00C95B0A"/>
    <w:rsid w:val="00C96A55"/>
    <w:rsid w:val="00C96AD2"/>
    <w:rsid w:val="00C96E2E"/>
    <w:rsid w:val="00C97118"/>
    <w:rsid w:val="00C9718D"/>
    <w:rsid w:val="00C97B1C"/>
    <w:rsid w:val="00CA001C"/>
    <w:rsid w:val="00CA019D"/>
    <w:rsid w:val="00CA031B"/>
    <w:rsid w:val="00CA0E39"/>
    <w:rsid w:val="00CA1BD5"/>
    <w:rsid w:val="00CA1F34"/>
    <w:rsid w:val="00CA28AD"/>
    <w:rsid w:val="00CA2B53"/>
    <w:rsid w:val="00CA2E82"/>
    <w:rsid w:val="00CA30D9"/>
    <w:rsid w:val="00CA360E"/>
    <w:rsid w:val="00CA362F"/>
    <w:rsid w:val="00CA5494"/>
    <w:rsid w:val="00CA5879"/>
    <w:rsid w:val="00CA5C2F"/>
    <w:rsid w:val="00CA5CB7"/>
    <w:rsid w:val="00CA6572"/>
    <w:rsid w:val="00CA6A0E"/>
    <w:rsid w:val="00CA6E81"/>
    <w:rsid w:val="00CA74C4"/>
    <w:rsid w:val="00CA7534"/>
    <w:rsid w:val="00CA7B2D"/>
    <w:rsid w:val="00CA7FA2"/>
    <w:rsid w:val="00CB088C"/>
    <w:rsid w:val="00CB0A84"/>
    <w:rsid w:val="00CB256A"/>
    <w:rsid w:val="00CB2A20"/>
    <w:rsid w:val="00CB2E32"/>
    <w:rsid w:val="00CB3F11"/>
    <w:rsid w:val="00CB4240"/>
    <w:rsid w:val="00CB427C"/>
    <w:rsid w:val="00CB4C10"/>
    <w:rsid w:val="00CB57B3"/>
    <w:rsid w:val="00CB5B51"/>
    <w:rsid w:val="00CB64DD"/>
    <w:rsid w:val="00CB6F76"/>
    <w:rsid w:val="00CB7B69"/>
    <w:rsid w:val="00CB7D8C"/>
    <w:rsid w:val="00CC0DD5"/>
    <w:rsid w:val="00CC100B"/>
    <w:rsid w:val="00CC140F"/>
    <w:rsid w:val="00CC1841"/>
    <w:rsid w:val="00CC1CAB"/>
    <w:rsid w:val="00CC2150"/>
    <w:rsid w:val="00CC2E5E"/>
    <w:rsid w:val="00CC37C3"/>
    <w:rsid w:val="00CC3F0F"/>
    <w:rsid w:val="00CC4284"/>
    <w:rsid w:val="00CC4820"/>
    <w:rsid w:val="00CC542A"/>
    <w:rsid w:val="00CC550C"/>
    <w:rsid w:val="00CC5C4F"/>
    <w:rsid w:val="00CC5D34"/>
    <w:rsid w:val="00CC62CA"/>
    <w:rsid w:val="00CC7433"/>
    <w:rsid w:val="00CC79DF"/>
    <w:rsid w:val="00CC7A4E"/>
    <w:rsid w:val="00CC7F82"/>
    <w:rsid w:val="00CD02E4"/>
    <w:rsid w:val="00CD10EC"/>
    <w:rsid w:val="00CD129C"/>
    <w:rsid w:val="00CD1372"/>
    <w:rsid w:val="00CD1561"/>
    <w:rsid w:val="00CD1664"/>
    <w:rsid w:val="00CD19DC"/>
    <w:rsid w:val="00CD1D9F"/>
    <w:rsid w:val="00CD210D"/>
    <w:rsid w:val="00CD2158"/>
    <w:rsid w:val="00CD2610"/>
    <w:rsid w:val="00CD31AD"/>
    <w:rsid w:val="00CD3327"/>
    <w:rsid w:val="00CD37C1"/>
    <w:rsid w:val="00CD3FAC"/>
    <w:rsid w:val="00CD452E"/>
    <w:rsid w:val="00CD6065"/>
    <w:rsid w:val="00CD622C"/>
    <w:rsid w:val="00CD6850"/>
    <w:rsid w:val="00CD698D"/>
    <w:rsid w:val="00CD74E5"/>
    <w:rsid w:val="00CD7F90"/>
    <w:rsid w:val="00CE0070"/>
    <w:rsid w:val="00CE0E36"/>
    <w:rsid w:val="00CE134E"/>
    <w:rsid w:val="00CE1A33"/>
    <w:rsid w:val="00CE23F7"/>
    <w:rsid w:val="00CE26FA"/>
    <w:rsid w:val="00CE2958"/>
    <w:rsid w:val="00CE29B7"/>
    <w:rsid w:val="00CE29EE"/>
    <w:rsid w:val="00CE301D"/>
    <w:rsid w:val="00CE3197"/>
    <w:rsid w:val="00CE3A15"/>
    <w:rsid w:val="00CE40DA"/>
    <w:rsid w:val="00CE5287"/>
    <w:rsid w:val="00CE5E8C"/>
    <w:rsid w:val="00CE638B"/>
    <w:rsid w:val="00CE682E"/>
    <w:rsid w:val="00CE6A62"/>
    <w:rsid w:val="00CE6F2F"/>
    <w:rsid w:val="00CF17E7"/>
    <w:rsid w:val="00CF1831"/>
    <w:rsid w:val="00CF187A"/>
    <w:rsid w:val="00CF2286"/>
    <w:rsid w:val="00CF3903"/>
    <w:rsid w:val="00CF3E95"/>
    <w:rsid w:val="00CF48E0"/>
    <w:rsid w:val="00CF5186"/>
    <w:rsid w:val="00CF5371"/>
    <w:rsid w:val="00CF53DF"/>
    <w:rsid w:val="00CF6633"/>
    <w:rsid w:val="00CF66EC"/>
    <w:rsid w:val="00CF6C7E"/>
    <w:rsid w:val="00D017A5"/>
    <w:rsid w:val="00D01E27"/>
    <w:rsid w:val="00D021D1"/>
    <w:rsid w:val="00D02A3A"/>
    <w:rsid w:val="00D03E18"/>
    <w:rsid w:val="00D03E90"/>
    <w:rsid w:val="00D0440B"/>
    <w:rsid w:val="00D04416"/>
    <w:rsid w:val="00D04519"/>
    <w:rsid w:val="00D0600D"/>
    <w:rsid w:val="00D06E02"/>
    <w:rsid w:val="00D06F7D"/>
    <w:rsid w:val="00D07CE4"/>
    <w:rsid w:val="00D1061E"/>
    <w:rsid w:val="00D10750"/>
    <w:rsid w:val="00D11546"/>
    <w:rsid w:val="00D11672"/>
    <w:rsid w:val="00D117EA"/>
    <w:rsid w:val="00D11A94"/>
    <w:rsid w:val="00D11C21"/>
    <w:rsid w:val="00D11D4F"/>
    <w:rsid w:val="00D11FA6"/>
    <w:rsid w:val="00D12FE0"/>
    <w:rsid w:val="00D1309B"/>
    <w:rsid w:val="00D1339E"/>
    <w:rsid w:val="00D13501"/>
    <w:rsid w:val="00D13C85"/>
    <w:rsid w:val="00D14691"/>
    <w:rsid w:val="00D155DA"/>
    <w:rsid w:val="00D156B5"/>
    <w:rsid w:val="00D16B89"/>
    <w:rsid w:val="00D16F7A"/>
    <w:rsid w:val="00D171BF"/>
    <w:rsid w:val="00D171D8"/>
    <w:rsid w:val="00D17BBF"/>
    <w:rsid w:val="00D17CA4"/>
    <w:rsid w:val="00D17E54"/>
    <w:rsid w:val="00D206F6"/>
    <w:rsid w:val="00D21BEA"/>
    <w:rsid w:val="00D2277C"/>
    <w:rsid w:val="00D233BD"/>
    <w:rsid w:val="00D234D5"/>
    <w:rsid w:val="00D2423A"/>
    <w:rsid w:val="00D245BF"/>
    <w:rsid w:val="00D24693"/>
    <w:rsid w:val="00D25116"/>
    <w:rsid w:val="00D2582D"/>
    <w:rsid w:val="00D25951"/>
    <w:rsid w:val="00D26C25"/>
    <w:rsid w:val="00D2706F"/>
    <w:rsid w:val="00D27295"/>
    <w:rsid w:val="00D277C0"/>
    <w:rsid w:val="00D27876"/>
    <w:rsid w:val="00D27C0A"/>
    <w:rsid w:val="00D31202"/>
    <w:rsid w:val="00D31EE9"/>
    <w:rsid w:val="00D33411"/>
    <w:rsid w:val="00D339EE"/>
    <w:rsid w:val="00D3430C"/>
    <w:rsid w:val="00D3435B"/>
    <w:rsid w:val="00D343B4"/>
    <w:rsid w:val="00D3465E"/>
    <w:rsid w:val="00D34996"/>
    <w:rsid w:val="00D34D9C"/>
    <w:rsid w:val="00D35392"/>
    <w:rsid w:val="00D35EC1"/>
    <w:rsid w:val="00D36419"/>
    <w:rsid w:val="00D370FC"/>
    <w:rsid w:val="00D37237"/>
    <w:rsid w:val="00D37807"/>
    <w:rsid w:val="00D40762"/>
    <w:rsid w:val="00D40894"/>
    <w:rsid w:val="00D40AD4"/>
    <w:rsid w:val="00D41182"/>
    <w:rsid w:val="00D4137D"/>
    <w:rsid w:val="00D419EF"/>
    <w:rsid w:val="00D42490"/>
    <w:rsid w:val="00D42A2A"/>
    <w:rsid w:val="00D42BFD"/>
    <w:rsid w:val="00D4317F"/>
    <w:rsid w:val="00D43875"/>
    <w:rsid w:val="00D43DDF"/>
    <w:rsid w:val="00D44161"/>
    <w:rsid w:val="00D44169"/>
    <w:rsid w:val="00D44326"/>
    <w:rsid w:val="00D4459C"/>
    <w:rsid w:val="00D4481C"/>
    <w:rsid w:val="00D44BF4"/>
    <w:rsid w:val="00D44D61"/>
    <w:rsid w:val="00D45840"/>
    <w:rsid w:val="00D46392"/>
    <w:rsid w:val="00D4644E"/>
    <w:rsid w:val="00D46466"/>
    <w:rsid w:val="00D46570"/>
    <w:rsid w:val="00D4711C"/>
    <w:rsid w:val="00D475E8"/>
    <w:rsid w:val="00D4777B"/>
    <w:rsid w:val="00D47B03"/>
    <w:rsid w:val="00D47F74"/>
    <w:rsid w:val="00D502FA"/>
    <w:rsid w:val="00D503BA"/>
    <w:rsid w:val="00D507D9"/>
    <w:rsid w:val="00D50F60"/>
    <w:rsid w:val="00D527D9"/>
    <w:rsid w:val="00D52B2E"/>
    <w:rsid w:val="00D52C8F"/>
    <w:rsid w:val="00D52D3B"/>
    <w:rsid w:val="00D53206"/>
    <w:rsid w:val="00D54465"/>
    <w:rsid w:val="00D5478A"/>
    <w:rsid w:val="00D55033"/>
    <w:rsid w:val="00D550E8"/>
    <w:rsid w:val="00D5561E"/>
    <w:rsid w:val="00D55B7C"/>
    <w:rsid w:val="00D56390"/>
    <w:rsid w:val="00D56FCD"/>
    <w:rsid w:val="00D5700C"/>
    <w:rsid w:val="00D5722C"/>
    <w:rsid w:val="00D61232"/>
    <w:rsid w:val="00D61749"/>
    <w:rsid w:val="00D61B40"/>
    <w:rsid w:val="00D6235B"/>
    <w:rsid w:val="00D629E5"/>
    <w:rsid w:val="00D62DC9"/>
    <w:rsid w:val="00D6357F"/>
    <w:rsid w:val="00D638B5"/>
    <w:rsid w:val="00D63995"/>
    <w:rsid w:val="00D63CA8"/>
    <w:rsid w:val="00D63E35"/>
    <w:rsid w:val="00D63EB4"/>
    <w:rsid w:val="00D64411"/>
    <w:rsid w:val="00D64707"/>
    <w:rsid w:val="00D649DC"/>
    <w:rsid w:val="00D64DA4"/>
    <w:rsid w:val="00D66AA5"/>
    <w:rsid w:val="00D66C1A"/>
    <w:rsid w:val="00D70654"/>
    <w:rsid w:val="00D70D69"/>
    <w:rsid w:val="00D72149"/>
    <w:rsid w:val="00D727C5"/>
    <w:rsid w:val="00D72D6C"/>
    <w:rsid w:val="00D73139"/>
    <w:rsid w:val="00D73896"/>
    <w:rsid w:val="00D748FD"/>
    <w:rsid w:val="00D74C3B"/>
    <w:rsid w:val="00D74C43"/>
    <w:rsid w:val="00D74EB4"/>
    <w:rsid w:val="00D756E2"/>
    <w:rsid w:val="00D75B11"/>
    <w:rsid w:val="00D76112"/>
    <w:rsid w:val="00D7627D"/>
    <w:rsid w:val="00D77692"/>
    <w:rsid w:val="00D77728"/>
    <w:rsid w:val="00D77770"/>
    <w:rsid w:val="00D77CA2"/>
    <w:rsid w:val="00D801B3"/>
    <w:rsid w:val="00D805FC"/>
    <w:rsid w:val="00D80E85"/>
    <w:rsid w:val="00D80F73"/>
    <w:rsid w:val="00D810A5"/>
    <w:rsid w:val="00D81E17"/>
    <w:rsid w:val="00D81E46"/>
    <w:rsid w:val="00D8214E"/>
    <w:rsid w:val="00D821BF"/>
    <w:rsid w:val="00D8225F"/>
    <w:rsid w:val="00D8288E"/>
    <w:rsid w:val="00D82EFF"/>
    <w:rsid w:val="00D834E2"/>
    <w:rsid w:val="00D83996"/>
    <w:rsid w:val="00D84059"/>
    <w:rsid w:val="00D841AE"/>
    <w:rsid w:val="00D843B8"/>
    <w:rsid w:val="00D84B8C"/>
    <w:rsid w:val="00D8533F"/>
    <w:rsid w:val="00D857E9"/>
    <w:rsid w:val="00D858D7"/>
    <w:rsid w:val="00D861ED"/>
    <w:rsid w:val="00D8659F"/>
    <w:rsid w:val="00D86B39"/>
    <w:rsid w:val="00D86F40"/>
    <w:rsid w:val="00D87A82"/>
    <w:rsid w:val="00D901B3"/>
    <w:rsid w:val="00D9044D"/>
    <w:rsid w:val="00D90781"/>
    <w:rsid w:val="00D90783"/>
    <w:rsid w:val="00D90D1D"/>
    <w:rsid w:val="00D90E2E"/>
    <w:rsid w:val="00D9141B"/>
    <w:rsid w:val="00D91E73"/>
    <w:rsid w:val="00D91F01"/>
    <w:rsid w:val="00D91F87"/>
    <w:rsid w:val="00D9284C"/>
    <w:rsid w:val="00D9375D"/>
    <w:rsid w:val="00D940A9"/>
    <w:rsid w:val="00D94652"/>
    <w:rsid w:val="00D9590F"/>
    <w:rsid w:val="00D95B2D"/>
    <w:rsid w:val="00D95CED"/>
    <w:rsid w:val="00D97301"/>
    <w:rsid w:val="00D97684"/>
    <w:rsid w:val="00DA03F3"/>
    <w:rsid w:val="00DA0BA7"/>
    <w:rsid w:val="00DA0E35"/>
    <w:rsid w:val="00DA1F8B"/>
    <w:rsid w:val="00DA275D"/>
    <w:rsid w:val="00DA362F"/>
    <w:rsid w:val="00DA419A"/>
    <w:rsid w:val="00DA43AE"/>
    <w:rsid w:val="00DA4423"/>
    <w:rsid w:val="00DA448F"/>
    <w:rsid w:val="00DA465F"/>
    <w:rsid w:val="00DA5491"/>
    <w:rsid w:val="00DA5DBE"/>
    <w:rsid w:val="00DA5EE0"/>
    <w:rsid w:val="00DA62FE"/>
    <w:rsid w:val="00DA6E20"/>
    <w:rsid w:val="00DA708D"/>
    <w:rsid w:val="00DA7305"/>
    <w:rsid w:val="00DA7BCB"/>
    <w:rsid w:val="00DB012F"/>
    <w:rsid w:val="00DB04BF"/>
    <w:rsid w:val="00DB0654"/>
    <w:rsid w:val="00DB0A14"/>
    <w:rsid w:val="00DB15EA"/>
    <w:rsid w:val="00DB2406"/>
    <w:rsid w:val="00DB257E"/>
    <w:rsid w:val="00DB285D"/>
    <w:rsid w:val="00DB2CB2"/>
    <w:rsid w:val="00DB2D09"/>
    <w:rsid w:val="00DB33AC"/>
    <w:rsid w:val="00DB36BC"/>
    <w:rsid w:val="00DB3BC1"/>
    <w:rsid w:val="00DB3D8E"/>
    <w:rsid w:val="00DB4166"/>
    <w:rsid w:val="00DB5432"/>
    <w:rsid w:val="00DB54F8"/>
    <w:rsid w:val="00DB552B"/>
    <w:rsid w:val="00DB59DD"/>
    <w:rsid w:val="00DB5CBB"/>
    <w:rsid w:val="00DB5D87"/>
    <w:rsid w:val="00DB67E3"/>
    <w:rsid w:val="00DB6D19"/>
    <w:rsid w:val="00DB6D36"/>
    <w:rsid w:val="00DB7360"/>
    <w:rsid w:val="00DB76CE"/>
    <w:rsid w:val="00DB7CF8"/>
    <w:rsid w:val="00DB7E29"/>
    <w:rsid w:val="00DC0523"/>
    <w:rsid w:val="00DC0842"/>
    <w:rsid w:val="00DC0D5A"/>
    <w:rsid w:val="00DC0FCF"/>
    <w:rsid w:val="00DC1728"/>
    <w:rsid w:val="00DC1C49"/>
    <w:rsid w:val="00DC2677"/>
    <w:rsid w:val="00DC28F6"/>
    <w:rsid w:val="00DC28F8"/>
    <w:rsid w:val="00DC2C3C"/>
    <w:rsid w:val="00DC2D18"/>
    <w:rsid w:val="00DC3580"/>
    <w:rsid w:val="00DC4037"/>
    <w:rsid w:val="00DC4155"/>
    <w:rsid w:val="00DC4ADE"/>
    <w:rsid w:val="00DC4F47"/>
    <w:rsid w:val="00DC5595"/>
    <w:rsid w:val="00DC5763"/>
    <w:rsid w:val="00DC5EA6"/>
    <w:rsid w:val="00DC642E"/>
    <w:rsid w:val="00DC7140"/>
    <w:rsid w:val="00DC7D4B"/>
    <w:rsid w:val="00DD0E2F"/>
    <w:rsid w:val="00DD14DD"/>
    <w:rsid w:val="00DD17A9"/>
    <w:rsid w:val="00DD238A"/>
    <w:rsid w:val="00DD24FF"/>
    <w:rsid w:val="00DD2AE9"/>
    <w:rsid w:val="00DD2C03"/>
    <w:rsid w:val="00DD3439"/>
    <w:rsid w:val="00DD3618"/>
    <w:rsid w:val="00DD4A40"/>
    <w:rsid w:val="00DD4FA3"/>
    <w:rsid w:val="00DD57FA"/>
    <w:rsid w:val="00DD7488"/>
    <w:rsid w:val="00DD77E4"/>
    <w:rsid w:val="00DD7849"/>
    <w:rsid w:val="00DE003C"/>
    <w:rsid w:val="00DE1180"/>
    <w:rsid w:val="00DE25AC"/>
    <w:rsid w:val="00DE3603"/>
    <w:rsid w:val="00DE3B9C"/>
    <w:rsid w:val="00DE3D88"/>
    <w:rsid w:val="00DE46C0"/>
    <w:rsid w:val="00DE46C5"/>
    <w:rsid w:val="00DE4A1E"/>
    <w:rsid w:val="00DE4A23"/>
    <w:rsid w:val="00DE501B"/>
    <w:rsid w:val="00DE720E"/>
    <w:rsid w:val="00DE732F"/>
    <w:rsid w:val="00DE7500"/>
    <w:rsid w:val="00DE798B"/>
    <w:rsid w:val="00DE7D50"/>
    <w:rsid w:val="00DF08B3"/>
    <w:rsid w:val="00DF091A"/>
    <w:rsid w:val="00DF09E1"/>
    <w:rsid w:val="00DF0E52"/>
    <w:rsid w:val="00DF1167"/>
    <w:rsid w:val="00DF178C"/>
    <w:rsid w:val="00DF26FD"/>
    <w:rsid w:val="00DF2C64"/>
    <w:rsid w:val="00DF2CFA"/>
    <w:rsid w:val="00DF32C9"/>
    <w:rsid w:val="00DF32F5"/>
    <w:rsid w:val="00DF4821"/>
    <w:rsid w:val="00DF4946"/>
    <w:rsid w:val="00DF5B2B"/>
    <w:rsid w:val="00DF5F4B"/>
    <w:rsid w:val="00DF6608"/>
    <w:rsid w:val="00DF6A49"/>
    <w:rsid w:val="00DF7593"/>
    <w:rsid w:val="00E0048F"/>
    <w:rsid w:val="00E006AE"/>
    <w:rsid w:val="00E00D78"/>
    <w:rsid w:val="00E00FC1"/>
    <w:rsid w:val="00E020F1"/>
    <w:rsid w:val="00E02CAB"/>
    <w:rsid w:val="00E04AE1"/>
    <w:rsid w:val="00E0592B"/>
    <w:rsid w:val="00E05A3E"/>
    <w:rsid w:val="00E05FCA"/>
    <w:rsid w:val="00E063BC"/>
    <w:rsid w:val="00E06C15"/>
    <w:rsid w:val="00E07E5D"/>
    <w:rsid w:val="00E101E0"/>
    <w:rsid w:val="00E11336"/>
    <w:rsid w:val="00E113F6"/>
    <w:rsid w:val="00E115F8"/>
    <w:rsid w:val="00E11617"/>
    <w:rsid w:val="00E1166C"/>
    <w:rsid w:val="00E117B4"/>
    <w:rsid w:val="00E11D61"/>
    <w:rsid w:val="00E11F52"/>
    <w:rsid w:val="00E158B2"/>
    <w:rsid w:val="00E17359"/>
    <w:rsid w:val="00E175A7"/>
    <w:rsid w:val="00E175DC"/>
    <w:rsid w:val="00E1785A"/>
    <w:rsid w:val="00E17B62"/>
    <w:rsid w:val="00E20215"/>
    <w:rsid w:val="00E21517"/>
    <w:rsid w:val="00E217F4"/>
    <w:rsid w:val="00E2244F"/>
    <w:rsid w:val="00E22EE5"/>
    <w:rsid w:val="00E2314B"/>
    <w:rsid w:val="00E23BF3"/>
    <w:rsid w:val="00E23C4C"/>
    <w:rsid w:val="00E241FA"/>
    <w:rsid w:val="00E24F03"/>
    <w:rsid w:val="00E24F97"/>
    <w:rsid w:val="00E26212"/>
    <w:rsid w:val="00E27BFC"/>
    <w:rsid w:val="00E27CD8"/>
    <w:rsid w:val="00E27D8F"/>
    <w:rsid w:val="00E27E5D"/>
    <w:rsid w:val="00E30420"/>
    <w:rsid w:val="00E304A9"/>
    <w:rsid w:val="00E3084F"/>
    <w:rsid w:val="00E30E8B"/>
    <w:rsid w:val="00E316C9"/>
    <w:rsid w:val="00E31946"/>
    <w:rsid w:val="00E31B60"/>
    <w:rsid w:val="00E322B3"/>
    <w:rsid w:val="00E323C4"/>
    <w:rsid w:val="00E3256A"/>
    <w:rsid w:val="00E3301C"/>
    <w:rsid w:val="00E333E3"/>
    <w:rsid w:val="00E33A7F"/>
    <w:rsid w:val="00E33FAD"/>
    <w:rsid w:val="00E341D1"/>
    <w:rsid w:val="00E35301"/>
    <w:rsid w:val="00E35891"/>
    <w:rsid w:val="00E364C4"/>
    <w:rsid w:val="00E36A75"/>
    <w:rsid w:val="00E36BC2"/>
    <w:rsid w:val="00E3769E"/>
    <w:rsid w:val="00E378AD"/>
    <w:rsid w:val="00E37D64"/>
    <w:rsid w:val="00E37DD5"/>
    <w:rsid w:val="00E37E1E"/>
    <w:rsid w:val="00E37EF1"/>
    <w:rsid w:val="00E40721"/>
    <w:rsid w:val="00E40C5F"/>
    <w:rsid w:val="00E410C3"/>
    <w:rsid w:val="00E41405"/>
    <w:rsid w:val="00E418AF"/>
    <w:rsid w:val="00E42095"/>
    <w:rsid w:val="00E42ADA"/>
    <w:rsid w:val="00E44FF3"/>
    <w:rsid w:val="00E45849"/>
    <w:rsid w:val="00E4586D"/>
    <w:rsid w:val="00E46F53"/>
    <w:rsid w:val="00E47731"/>
    <w:rsid w:val="00E47F5D"/>
    <w:rsid w:val="00E5019D"/>
    <w:rsid w:val="00E50652"/>
    <w:rsid w:val="00E50655"/>
    <w:rsid w:val="00E50CDF"/>
    <w:rsid w:val="00E5163B"/>
    <w:rsid w:val="00E5171C"/>
    <w:rsid w:val="00E51927"/>
    <w:rsid w:val="00E51945"/>
    <w:rsid w:val="00E520B6"/>
    <w:rsid w:val="00E52C52"/>
    <w:rsid w:val="00E52E54"/>
    <w:rsid w:val="00E52FC4"/>
    <w:rsid w:val="00E53BB1"/>
    <w:rsid w:val="00E547DF"/>
    <w:rsid w:val="00E54978"/>
    <w:rsid w:val="00E54D29"/>
    <w:rsid w:val="00E554CE"/>
    <w:rsid w:val="00E55741"/>
    <w:rsid w:val="00E55B3A"/>
    <w:rsid w:val="00E56582"/>
    <w:rsid w:val="00E56630"/>
    <w:rsid w:val="00E5666C"/>
    <w:rsid w:val="00E5692F"/>
    <w:rsid w:val="00E571E3"/>
    <w:rsid w:val="00E576DF"/>
    <w:rsid w:val="00E577EA"/>
    <w:rsid w:val="00E604C5"/>
    <w:rsid w:val="00E6085F"/>
    <w:rsid w:val="00E608BE"/>
    <w:rsid w:val="00E609B3"/>
    <w:rsid w:val="00E60A0C"/>
    <w:rsid w:val="00E60C2C"/>
    <w:rsid w:val="00E620C1"/>
    <w:rsid w:val="00E62936"/>
    <w:rsid w:val="00E63447"/>
    <w:rsid w:val="00E63C46"/>
    <w:rsid w:val="00E6452D"/>
    <w:rsid w:val="00E64D5B"/>
    <w:rsid w:val="00E65362"/>
    <w:rsid w:val="00E65591"/>
    <w:rsid w:val="00E65657"/>
    <w:rsid w:val="00E65BD9"/>
    <w:rsid w:val="00E65E57"/>
    <w:rsid w:val="00E66A99"/>
    <w:rsid w:val="00E66D8F"/>
    <w:rsid w:val="00E671DE"/>
    <w:rsid w:val="00E67727"/>
    <w:rsid w:val="00E67B86"/>
    <w:rsid w:val="00E67E72"/>
    <w:rsid w:val="00E67EB7"/>
    <w:rsid w:val="00E70384"/>
    <w:rsid w:val="00E707FF"/>
    <w:rsid w:val="00E70AE1"/>
    <w:rsid w:val="00E71105"/>
    <w:rsid w:val="00E715C7"/>
    <w:rsid w:val="00E72832"/>
    <w:rsid w:val="00E72B44"/>
    <w:rsid w:val="00E72F81"/>
    <w:rsid w:val="00E73524"/>
    <w:rsid w:val="00E73794"/>
    <w:rsid w:val="00E75216"/>
    <w:rsid w:val="00E75231"/>
    <w:rsid w:val="00E75DFC"/>
    <w:rsid w:val="00E7683E"/>
    <w:rsid w:val="00E76F7D"/>
    <w:rsid w:val="00E76F81"/>
    <w:rsid w:val="00E80087"/>
    <w:rsid w:val="00E80993"/>
    <w:rsid w:val="00E8187A"/>
    <w:rsid w:val="00E820DE"/>
    <w:rsid w:val="00E82285"/>
    <w:rsid w:val="00E823F3"/>
    <w:rsid w:val="00E824F9"/>
    <w:rsid w:val="00E828E5"/>
    <w:rsid w:val="00E832D9"/>
    <w:rsid w:val="00E837D9"/>
    <w:rsid w:val="00E83CCF"/>
    <w:rsid w:val="00E84909"/>
    <w:rsid w:val="00E857AA"/>
    <w:rsid w:val="00E86071"/>
    <w:rsid w:val="00E86776"/>
    <w:rsid w:val="00E867FF"/>
    <w:rsid w:val="00E86917"/>
    <w:rsid w:val="00E86C83"/>
    <w:rsid w:val="00E874F7"/>
    <w:rsid w:val="00E87B7B"/>
    <w:rsid w:val="00E87C02"/>
    <w:rsid w:val="00E90635"/>
    <w:rsid w:val="00E90FFF"/>
    <w:rsid w:val="00E914C0"/>
    <w:rsid w:val="00E92000"/>
    <w:rsid w:val="00E92CB0"/>
    <w:rsid w:val="00E92CB7"/>
    <w:rsid w:val="00E92FBD"/>
    <w:rsid w:val="00E9361C"/>
    <w:rsid w:val="00E938DF"/>
    <w:rsid w:val="00E941E1"/>
    <w:rsid w:val="00E94616"/>
    <w:rsid w:val="00E9565D"/>
    <w:rsid w:val="00E957CF"/>
    <w:rsid w:val="00E95AFC"/>
    <w:rsid w:val="00E95F90"/>
    <w:rsid w:val="00E96021"/>
    <w:rsid w:val="00E96719"/>
    <w:rsid w:val="00E96938"/>
    <w:rsid w:val="00E97F8B"/>
    <w:rsid w:val="00EA0A18"/>
    <w:rsid w:val="00EA22F0"/>
    <w:rsid w:val="00EA2BE0"/>
    <w:rsid w:val="00EA30F1"/>
    <w:rsid w:val="00EA3640"/>
    <w:rsid w:val="00EA389B"/>
    <w:rsid w:val="00EA3B8B"/>
    <w:rsid w:val="00EA43A0"/>
    <w:rsid w:val="00EA455B"/>
    <w:rsid w:val="00EA46AE"/>
    <w:rsid w:val="00EA4B23"/>
    <w:rsid w:val="00EA4F7D"/>
    <w:rsid w:val="00EA5396"/>
    <w:rsid w:val="00EA5ACA"/>
    <w:rsid w:val="00EA64E6"/>
    <w:rsid w:val="00EA6634"/>
    <w:rsid w:val="00EA6702"/>
    <w:rsid w:val="00EA773D"/>
    <w:rsid w:val="00EA77C0"/>
    <w:rsid w:val="00EA7CB6"/>
    <w:rsid w:val="00EB0A43"/>
    <w:rsid w:val="00EB0FFC"/>
    <w:rsid w:val="00EB10FF"/>
    <w:rsid w:val="00EB1A1E"/>
    <w:rsid w:val="00EB2027"/>
    <w:rsid w:val="00EB2704"/>
    <w:rsid w:val="00EB2888"/>
    <w:rsid w:val="00EB29E4"/>
    <w:rsid w:val="00EB2CF3"/>
    <w:rsid w:val="00EB2DB7"/>
    <w:rsid w:val="00EB3312"/>
    <w:rsid w:val="00EB3A03"/>
    <w:rsid w:val="00EB4FA5"/>
    <w:rsid w:val="00EB581F"/>
    <w:rsid w:val="00EB6045"/>
    <w:rsid w:val="00EB62E8"/>
    <w:rsid w:val="00EB7929"/>
    <w:rsid w:val="00EC0361"/>
    <w:rsid w:val="00EC0495"/>
    <w:rsid w:val="00EC05D8"/>
    <w:rsid w:val="00EC0603"/>
    <w:rsid w:val="00EC0B14"/>
    <w:rsid w:val="00EC0C78"/>
    <w:rsid w:val="00EC0EB2"/>
    <w:rsid w:val="00EC11E2"/>
    <w:rsid w:val="00EC1B04"/>
    <w:rsid w:val="00EC1D7A"/>
    <w:rsid w:val="00EC1E71"/>
    <w:rsid w:val="00EC1EF7"/>
    <w:rsid w:val="00EC25F0"/>
    <w:rsid w:val="00EC2DCB"/>
    <w:rsid w:val="00EC3D70"/>
    <w:rsid w:val="00EC3EA7"/>
    <w:rsid w:val="00EC44B4"/>
    <w:rsid w:val="00EC4754"/>
    <w:rsid w:val="00EC50A6"/>
    <w:rsid w:val="00EC5D3B"/>
    <w:rsid w:val="00EC6A70"/>
    <w:rsid w:val="00EC774D"/>
    <w:rsid w:val="00EC7A15"/>
    <w:rsid w:val="00EC7A94"/>
    <w:rsid w:val="00ED0151"/>
    <w:rsid w:val="00ED125E"/>
    <w:rsid w:val="00ED146B"/>
    <w:rsid w:val="00ED17E0"/>
    <w:rsid w:val="00ED18DC"/>
    <w:rsid w:val="00ED1F99"/>
    <w:rsid w:val="00ED2744"/>
    <w:rsid w:val="00ED2E24"/>
    <w:rsid w:val="00ED3930"/>
    <w:rsid w:val="00ED3DBD"/>
    <w:rsid w:val="00ED3F99"/>
    <w:rsid w:val="00ED5018"/>
    <w:rsid w:val="00ED57EE"/>
    <w:rsid w:val="00ED65E6"/>
    <w:rsid w:val="00ED72AB"/>
    <w:rsid w:val="00ED7859"/>
    <w:rsid w:val="00ED7C07"/>
    <w:rsid w:val="00EE0672"/>
    <w:rsid w:val="00EE0D1A"/>
    <w:rsid w:val="00EE0DCF"/>
    <w:rsid w:val="00EE15CC"/>
    <w:rsid w:val="00EE1ACC"/>
    <w:rsid w:val="00EE2A7B"/>
    <w:rsid w:val="00EE2C4D"/>
    <w:rsid w:val="00EE2D13"/>
    <w:rsid w:val="00EE30FE"/>
    <w:rsid w:val="00EE32A2"/>
    <w:rsid w:val="00EE3300"/>
    <w:rsid w:val="00EE334C"/>
    <w:rsid w:val="00EE3443"/>
    <w:rsid w:val="00EE354E"/>
    <w:rsid w:val="00EE368C"/>
    <w:rsid w:val="00EE3731"/>
    <w:rsid w:val="00EE3746"/>
    <w:rsid w:val="00EE3AA7"/>
    <w:rsid w:val="00EE3DE2"/>
    <w:rsid w:val="00EE4574"/>
    <w:rsid w:val="00EE4CB1"/>
    <w:rsid w:val="00EE51A4"/>
    <w:rsid w:val="00EE5645"/>
    <w:rsid w:val="00EE5A3B"/>
    <w:rsid w:val="00EE5F2E"/>
    <w:rsid w:val="00EE6091"/>
    <w:rsid w:val="00EE6134"/>
    <w:rsid w:val="00EE6E1F"/>
    <w:rsid w:val="00EE71BB"/>
    <w:rsid w:val="00EE74F0"/>
    <w:rsid w:val="00EE7A97"/>
    <w:rsid w:val="00EE7AD4"/>
    <w:rsid w:val="00EE7C56"/>
    <w:rsid w:val="00EF0D09"/>
    <w:rsid w:val="00EF1505"/>
    <w:rsid w:val="00EF17FE"/>
    <w:rsid w:val="00EF1B1F"/>
    <w:rsid w:val="00EF1D81"/>
    <w:rsid w:val="00EF4CC3"/>
    <w:rsid w:val="00EF4DCD"/>
    <w:rsid w:val="00EF55B7"/>
    <w:rsid w:val="00EF64A0"/>
    <w:rsid w:val="00EF6FA0"/>
    <w:rsid w:val="00EF7BF4"/>
    <w:rsid w:val="00EF7F5C"/>
    <w:rsid w:val="00F0003E"/>
    <w:rsid w:val="00F00AF5"/>
    <w:rsid w:val="00F01577"/>
    <w:rsid w:val="00F01745"/>
    <w:rsid w:val="00F02D70"/>
    <w:rsid w:val="00F034FA"/>
    <w:rsid w:val="00F03664"/>
    <w:rsid w:val="00F03AD2"/>
    <w:rsid w:val="00F04388"/>
    <w:rsid w:val="00F04B57"/>
    <w:rsid w:val="00F054E9"/>
    <w:rsid w:val="00F05760"/>
    <w:rsid w:val="00F059E4"/>
    <w:rsid w:val="00F06936"/>
    <w:rsid w:val="00F06978"/>
    <w:rsid w:val="00F07287"/>
    <w:rsid w:val="00F07A7F"/>
    <w:rsid w:val="00F10017"/>
    <w:rsid w:val="00F1047B"/>
    <w:rsid w:val="00F105CF"/>
    <w:rsid w:val="00F10B27"/>
    <w:rsid w:val="00F10DEA"/>
    <w:rsid w:val="00F1137A"/>
    <w:rsid w:val="00F1167F"/>
    <w:rsid w:val="00F119F1"/>
    <w:rsid w:val="00F11CB4"/>
    <w:rsid w:val="00F11D1C"/>
    <w:rsid w:val="00F120E7"/>
    <w:rsid w:val="00F1274E"/>
    <w:rsid w:val="00F12F14"/>
    <w:rsid w:val="00F13226"/>
    <w:rsid w:val="00F135A1"/>
    <w:rsid w:val="00F135AA"/>
    <w:rsid w:val="00F13A99"/>
    <w:rsid w:val="00F1481D"/>
    <w:rsid w:val="00F14883"/>
    <w:rsid w:val="00F15244"/>
    <w:rsid w:val="00F15A47"/>
    <w:rsid w:val="00F16074"/>
    <w:rsid w:val="00F163EF"/>
    <w:rsid w:val="00F16F1A"/>
    <w:rsid w:val="00F16F52"/>
    <w:rsid w:val="00F20108"/>
    <w:rsid w:val="00F21816"/>
    <w:rsid w:val="00F21C49"/>
    <w:rsid w:val="00F23058"/>
    <w:rsid w:val="00F2305A"/>
    <w:rsid w:val="00F240BC"/>
    <w:rsid w:val="00F24146"/>
    <w:rsid w:val="00F24599"/>
    <w:rsid w:val="00F246A6"/>
    <w:rsid w:val="00F2527C"/>
    <w:rsid w:val="00F25583"/>
    <w:rsid w:val="00F25818"/>
    <w:rsid w:val="00F25FD8"/>
    <w:rsid w:val="00F26339"/>
    <w:rsid w:val="00F263A9"/>
    <w:rsid w:val="00F26698"/>
    <w:rsid w:val="00F267D5"/>
    <w:rsid w:val="00F269D9"/>
    <w:rsid w:val="00F26E75"/>
    <w:rsid w:val="00F27ACD"/>
    <w:rsid w:val="00F27BA3"/>
    <w:rsid w:val="00F27C99"/>
    <w:rsid w:val="00F300D5"/>
    <w:rsid w:val="00F309E0"/>
    <w:rsid w:val="00F315D8"/>
    <w:rsid w:val="00F3185A"/>
    <w:rsid w:val="00F3189E"/>
    <w:rsid w:val="00F32925"/>
    <w:rsid w:val="00F3349D"/>
    <w:rsid w:val="00F34025"/>
    <w:rsid w:val="00F34AF7"/>
    <w:rsid w:val="00F34CFE"/>
    <w:rsid w:val="00F34DC0"/>
    <w:rsid w:val="00F35627"/>
    <w:rsid w:val="00F36594"/>
    <w:rsid w:val="00F3663E"/>
    <w:rsid w:val="00F368D5"/>
    <w:rsid w:val="00F36A69"/>
    <w:rsid w:val="00F36B03"/>
    <w:rsid w:val="00F36C01"/>
    <w:rsid w:val="00F372C9"/>
    <w:rsid w:val="00F37444"/>
    <w:rsid w:val="00F37981"/>
    <w:rsid w:val="00F37B14"/>
    <w:rsid w:val="00F40203"/>
    <w:rsid w:val="00F40328"/>
    <w:rsid w:val="00F4057A"/>
    <w:rsid w:val="00F40597"/>
    <w:rsid w:val="00F41250"/>
    <w:rsid w:val="00F41267"/>
    <w:rsid w:val="00F41946"/>
    <w:rsid w:val="00F4222D"/>
    <w:rsid w:val="00F42CA6"/>
    <w:rsid w:val="00F43037"/>
    <w:rsid w:val="00F4328E"/>
    <w:rsid w:val="00F4363D"/>
    <w:rsid w:val="00F452C5"/>
    <w:rsid w:val="00F45582"/>
    <w:rsid w:val="00F459A1"/>
    <w:rsid w:val="00F45A83"/>
    <w:rsid w:val="00F460E5"/>
    <w:rsid w:val="00F46737"/>
    <w:rsid w:val="00F469D8"/>
    <w:rsid w:val="00F46AA6"/>
    <w:rsid w:val="00F47771"/>
    <w:rsid w:val="00F47BCA"/>
    <w:rsid w:val="00F47C89"/>
    <w:rsid w:val="00F5050D"/>
    <w:rsid w:val="00F50932"/>
    <w:rsid w:val="00F50D62"/>
    <w:rsid w:val="00F50EE2"/>
    <w:rsid w:val="00F524EF"/>
    <w:rsid w:val="00F52575"/>
    <w:rsid w:val="00F527F5"/>
    <w:rsid w:val="00F53103"/>
    <w:rsid w:val="00F5569D"/>
    <w:rsid w:val="00F56200"/>
    <w:rsid w:val="00F578F1"/>
    <w:rsid w:val="00F57A99"/>
    <w:rsid w:val="00F61046"/>
    <w:rsid w:val="00F61394"/>
    <w:rsid w:val="00F62854"/>
    <w:rsid w:val="00F62C0E"/>
    <w:rsid w:val="00F631AB"/>
    <w:rsid w:val="00F638FD"/>
    <w:rsid w:val="00F63C91"/>
    <w:rsid w:val="00F63C92"/>
    <w:rsid w:val="00F63CBA"/>
    <w:rsid w:val="00F640FE"/>
    <w:rsid w:val="00F64248"/>
    <w:rsid w:val="00F64414"/>
    <w:rsid w:val="00F64438"/>
    <w:rsid w:val="00F6535E"/>
    <w:rsid w:val="00F65E17"/>
    <w:rsid w:val="00F66786"/>
    <w:rsid w:val="00F66BFA"/>
    <w:rsid w:val="00F67211"/>
    <w:rsid w:val="00F67599"/>
    <w:rsid w:val="00F67A0E"/>
    <w:rsid w:val="00F67A1A"/>
    <w:rsid w:val="00F67B37"/>
    <w:rsid w:val="00F67F3C"/>
    <w:rsid w:val="00F70546"/>
    <w:rsid w:val="00F70CE7"/>
    <w:rsid w:val="00F70DFD"/>
    <w:rsid w:val="00F70F58"/>
    <w:rsid w:val="00F71242"/>
    <w:rsid w:val="00F719B1"/>
    <w:rsid w:val="00F719B4"/>
    <w:rsid w:val="00F71AFE"/>
    <w:rsid w:val="00F71D82"/>
    <w:rsid w:val="00F7216F"/>
    <w:rsid w:val="00F72580"/>
    <w:rsid w:val="00F72760"/>
    <w:rsid w:val="00F73432"/>
    <w:rsid w:val="00F736CA"/>
    <w:rsid w:val="00F73C76"/>
    <w:rsid w:val="00F73D24"/>
    <w:rsid w:val="00F745EB"/>
    <w:rsid w:val="00F749E7"/>
    <w:rsid w:val="00F74EB4"/>
    <w:rsid w:val="00F75819"/>
    <w:rsid w:val="00F75957"/>
    <w:rsid w:val="00F75B03"/>
    <w:rsid w:val="00F76151"/>
    <w:rsid w:val="00F7682C"/>
    <w:rsid w:val="00F76AE2"/>
    <w:rsid w:val="00F76BB1"/>
    <w:rsid w:val="00F76D4A"/>
    <w:rsid w:val="00F76DEB"/>
    <w:rsid w:val="00F76E6F"/>
    <w:rsid w:val="00F770DE"/>
    <w:rsid w:val="00F77882"/>
    <w:rsid w:val="00F77CDB"/>
    <w:rsid w:val="00F77FAA"/>
    <w:rsid w:val="00F80385"/>
    <w:rsid w:val="00F8083A"/>
    <w:rsid w:val="00F80CBD"/>
    <w:rsid w:val="00F81311"/>
    <w:rsid w:val="00F813E2"/>
    <w:rsid w:val="00F81AF9"/>
    <w:rsid w:val="00F822AC"/>
    <w:rsid w:val="00F83085"/>
    <w:rsid w:val="00F83545"/>
    <w:rsid w:val="00F837B6"/>
    <w:rsid w:val="00F8384A"/>
    <w:rsid w:val="00F839F2"/>
    <w:rsid w:val="00F842D6"/>
    <w:rsid w:val="00F846DB"/>
    <w:rsid w:val="00F86E8C"/>
    <w:rsid w:val="00F90CAF"/>
    <w:rsid w:val="00F91224"/>
    <w:rsid w:val="00F91263"/>
    <w:rsid w:val="00F91BE0"/>
    <w:rsid w:val="00F9204B"/>
    <w:rsid w:val="00F93573"/>
    <w:rsid w:val="00F94414"/>
    <w:rsid w:val="00F94C6A"/>
    <w:rsid w:val="00F957F9"/>
    <w:rsid w:val="00F95CF1"/>
    <w:rsid w:val="00F95D48"/>
    <w:rsid w:val="00F95EF4"/>
    <w:rsid w:val="00F95EFE"/>
    <w:rsid w:val="00F95FE0"/>
    <w:rsid w:val="00F9616E"/>
    <w:rsid w:val="00F9663E"/>
    <w:rsid w:val="00F9725F"/>
    <w:rsid w:val="00F97C84"/>
    <w:rsid w:val="00F97DFA"/>
    <w:rsid w:val="00FA028B"/>
    <w:rsid w:val="00FA09C6"/>
    <w:rsid w:val="00FA191F"/>
    <w:rsid w:val="00FA1986"/>
    <w:rsid w:val="00FA1AB3"/>
    <w:rsid w:val="00FA1CEF"/>
    <w:rsid w:val="00FA2495"/>
    <w:rsid w:val="00FA24E3"/>
    <w:rsid w:val="00FA30C9"/>
    <w:rsid w:val="00FA350A"/>
    <w:rsid w:val="00FA3871"/>
    <w:rsid w:val="00FA39C3"/>
    <w:rsid w:val="00FA444A"/>
    <w:rsid w:val="00FA448F"/>
    <w:rsid w:val="00FA4B5A"/>
    <w:rsid w:val="00FA4C57"/>
    <w:rsid w:val="00FA5A0B"/>
    <w:rsid w:val="00FA5AB4"/>
    <w:rsid w:val="00FB016D"/>
    <w:rsid w:val="00FB0466"/>
    <w:rsid w:val="00FB04DE"/>
    <w:rsid w:val="00FB09FF"/>
    <w:rsid w:val="00FB0A36"/>
    <w:rsid w:val="00FB0BAF"/>
    <w:rsid w:val="00FB164F"/>
    <w:rsid w:val="00FB2796"/>
    <w:rsid w:val="00FB2CCC"/>
    <w:rsid w:val="00FB4744"/>
    <w:rsid w:val="00FB4903"/>
    <w:rsid w:val="00FB492A"/>
    <w:rsid w:val="00FB5284"/>
    <w:rsid w:val="00FB60BB"/>
    <w:rsid w:val="00FB6988"/>
    <w:rsid w:val="00FB6A36"/>
    <w:rsid w:val="00FB6E09"/>
    <w:rsid w:val="00FB70A7"/>
    <w:rsid w:val="00FB70B6"/>
    <w:rsid w:val="00FB7F2E"/>
    <w:rsid w:val="00FC002F"/>
    <w:rsid w:val="00FC03DE"/>
    <w:rsid w:val="00FC0A58"/>
    <w:rsid w:val="00FC12E4"/>
    <w:rsid w:val="00FC1BCC"/>
    <w:rsid w:val="00FC21BC"/>
    <w:rsid w:val="00FC2330"/>
    <w:rsid w:val="00FC239C"/>
    <w:rsid w:val="00FC27DC"/>
    <w:rsid w:val="00FC290C"/>
    <w:rsid w:val="00FC2A41"/>
    <w:rsid w:val="00FC2C34"/>
    <w:rsid w:val="00FC3039"/>
    <w:rsid w:val="00FC31CE"/>
    <w:rsid w:val="00FC3524"/>
    <w:rsid w:val="00FC4270"/>
    <w:rsid w:val="00FC4553"/>
    <w:rsid w:val="00FC4F1C"/>
    <w:rsid w:val="00FC51FB"/>
    <w:rsid w:val="00FC5652"/>
    <w:rsid w:val="00FC5DDD"/>
    <w:rsid w:val="00FC606C"/>
    <w:rsid w:val="00FC631A"/>
    <w:rsid w:val="00FC76BD"/>
    <w:rsid w:val="00FC79CE"/>
    <w:rsid w:val="00FD04C0"/>
    <w:rsid w:val="00FD21E4"/>
    <w:rsid w:val="00FD2433"/>
    <w:rsid w:val="00FD2448"/>
    <w:rsid w:val="00FD2E39"/>
    <w:rsid w:val="00FD3178"/>
    <w:rsid w:val="00FD31FC"/>
    <w:rsid w:val="00FD36FF"/>
    <w:rsid w:val="00FD37C9"/>
    <w:rsid w:val="00FD3851"/>
    <w:rsid w:val="00FD3BBA"/>
    <w:rsid w:val="00FD3EBC"/>
    <w:rsid w:val="00FD4C4A"/>
    <w:rsid w:val="00FD5809"/>
    <w:rsid w:val="00FD5D85"/>
    <w:rsid w:val="00FD626B"/>
    <w:rsid w:val="00FD651E"/>
    <w:rsid w:val="00FD65AA"/>
    <w:rsid w:val="00FD6738"/>
    <w:rsid w:val="00FD6E09"/>
    <w:rsid w:val="00FD7467"/>
    <w:rsid w:val="00FD750C"/>
    <w:rsid w:val="00FD763E"/>
    <w:rsid w:val="00FD7F5C"/>
    <w:rsid w:val="00FE144E"/>
    <w:rsid w:val="00FE1496"/>
    <w:rsid w:val="00FE1C76"/>
    <w:rsid w:val="00FE2314"/>
    <w:rsid w:val="00FE2AA9"/>
    <w:rsid w:val="00FE2D22"/>
    <w:rsid w:val="00FE2E23"/>
    <w:rsid w:val="00FE35DC"/>
    <w:rsid w:val="00FE3B78"/>
    <w:rsid w:val="00FE3CA8"/>
    <w:rsid w:val="00FE3CC9"/>
    <w:rsid w:val="00FE3FB1"/>
    <w:rsid w:val="00FE45A5"/>
    <w:rsid w:val="00FE4A29"/>
    <w:rsid w:val="00FE5C10"/>
    <w:rsid w:val="00FE5F77"/>
    <w:rsid w:val="00FE6230"/>
    <w:rsid w:val="00FE698D"/>
    <w:rsid w:val="00FE7BD8"/>
    <w:rsid w:val="00FE7E22"/>
    <w:rsid w:val="00FE7EAC"/>
    <w:rsid w:val="00FF056E"/>
    <w:rsid w:val="00FF07D0"/>
    <w:rsid w:val="00FF0B9A"/>
    <w:rsid w:val="00FF0C48"/>
    <w:rsid w:val="00FF1A27"/>
    <w:rsid w:val="00FF1AB3"/>
    <w:rsid w:val="00FF1BC3"/>
    <w:rsid w:val="00FF2664"/>
    <w:rsid w:val="00FF281E"/>
    <w:rsid w:val="00FF2EA3"/>
    <w:rsid w:val="00FF2EBE"/>
    <w:rsid w:val="00FF3A27"/>
    <w:rsid w:val="00FF4262"/>
    <w:rsid w:val="00FF4802"/>
    <w:rsid w:val="00FF4D4D"/>
    <w:rsid w:val="00FF4E79"/>
    <w:rsid w:val="00FF58F4"/>
    <w:rsid w:val="00FF5A82"/>
    <w:rsid w:val="00FF5B3F"/>
    <w:rsid w:val="00FF5BDD"/>
    <w:rsid w:val="00FF5DE3"/>
    <w:rsid w:val="00FF6700"/>
    <w:rsid w:val="00FF6C32"/>
    <w:rsid w:val="00FF6C6C"/>
    <w:rsid w:val="00FF6DDE"/>
    <w:rsid w:val="00FF6FBF"/>
    <w:rsid w:val="00FF7339"/>
    <w:rsid w:val="00FF7403"/>
    <w:rsid w:val="00FF745D"/>
    <w:rsid w:val="00FF75C9"/>
    <w:rsid w:val="00FF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FF7C73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footnote text" w:uiPriority="99" w:qFormat="1"/>
    <w:lsdException w:name="annotation text" w:uiPriority="99"/>
    <w:lsdException w:name="header" w:uiPriority="99" w:qFormat="1"/>
    <w:lsdException w:name="footer" w:uiPriority="99" w:qFormat="1"/>
    <w:lsdException w:name="caption" w:semiHidden="1" w:unhideWhenUsed="1" w:qFormat="1"/>
    <w:lsdException w:name="footnote reference" w:uiPriority="99" w:qFormat="1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5F33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D444E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outlineLvl w:val="0"/>
    </w:pPr>
    <w:rPr>
      <w:b/>
      <w:smallCaps/>
      <w:kern w:val="28"/>
    </w:rPr>
  </w:style>
  <w:style w:type="paragraph" w:styleId="Heading2">
    <w:name w:val="heading 2"/>
    <w:aliases w:val="Heading 2 Char,Heading 2 Char1 Char,Heading 2 Char Char Char,Heading 2 Char1 Char Char Char,Heading 2 Char Char Char Char Char,Heading 2 Char Char1 Char"/>
    <w:basedOn w:val="Normal"/>
    <w:next w:val="Normal"/>
    <w:link w:val="Heading2Char1"/>
    <w:autoRedefine/>
    <w:uiPriority w:val="9"/>
    <w:qFormat/>
    <w:rsid w:val="00A04AB7"/>
    <w:pPr>
      <w:keepNext/>
      <w:tabs>
        <w:tab w:val="left" w:pos="709"/>
      </w:tabs>
      <w:spacing w:before="120" w:after="120"/>
      <w:jc w:val="both"/>
      <w:outlineLvl w:val="1"/>
    </w:pPr>
    <w:rPr>
      <w:b/>
      <w:i/>
      <w:smallCaps/>
      <w:color w:val="000000"/>
      <w:kern w:val="28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72223B"/>
    <w:pPr>
      <w:keepNext/>
      <w:spacing w:before="120" w:after="120"/>
      <w:ind w:firstLine="426"/>
      <w:outlineLvl w:val="2"/>
    </w:pPr>
    <w:rPr>
      <w:b/>
      <w:i/>
      <w:szCs w:val="22"/>
      <w:u w:val="single"/>
      <w:lang w:val="fr-BE"/>
    </w:rPr>
  </w:style>
  <w:style w:type="paragraph" w:styleId="Heading4">
    <w:name w:val="heading 4"/>
    <w:basedOn w:val="Normal"/>
    <w:next w:val="Normal"/>
    <w:link w:val="Heading4Char"/>
    <w:uiPriority w:val="9"/>
    <w:qFormat/>
    <w:rsid w:val="005833B5"/>
    <w:pPr>
      <w:keepNext/>
      <w:spacing w:before="120" w:after="120"/>
      <w:jc w:val="both"/>
      <w:outlineLvl w:val="3"/>
    </w:pPr>
    <w:rPr>
      <w:i/>
      <w:sz w:val="22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5833B5"/>
    <w:pPr>
      <w:spacing w:before="240" w:after="60"/>
      <w:jc w:val="both"/>
      <w:outlineLvl w:val="4"/>
    </w:pPr>
    <w:rPr>
      <w:sz w:val="22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833B5"/>
    <w:pPr>
      <w:spacing w:before="240" w:after="60"/>
      <w:jc w:val="both"/>
      <w:outlineLvl w:val="5"/>
    </w:pPr>
    <w:rPr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5833B5"/>
    <w:pPr>
      <w:numPr>
        <w:ilvl w:val="6"/>
        <w:numId w:val="9"/>
      </w:numPr>
      <w:spacing w:before="240" w:after="60"/>
      <w:ind w:left="4748" w:hanging="708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rsid w:val="005833B5"/>
    <w:pPr>
      <w:numPr>
        <w:ilvl w:val="7"/>
        <w:numId w:val="9"/>
      </w:numPr>
      <w:spacing w:before="240" w:after="60"/>
      <w:ind w:left="5456" w:hanging="708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5833B5"/>
    <w:pPr>
      <w:numPr>
        <w:ilvl w:val="8"/>
        <w:numId w:val="9"/>
      </w:numPr>
      <w:spacing w:before="240" w:after="60"/>
      <w:ind w:left="6164" w:hanging="708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4D444E"/>
    <w:rPr>
      <w:rFonts w:cs="Times New Roman"/>
      <w:b/>
      <w:smallCaps/>
      <w:kern w:val="28"/>
      <w:sz w:val="24"/>
      <w:szCs w:val="24"/>
    </w:rPr>
  </w:style>
  <w:style w:type="character" w:customStyle="1" w:styleId="Heading2Char1">
    <w:name w:val="Heading 2 Char1"/>
    <w:aliases w:val="Heading 2 Char Char,Heading 2 Char1 Char Char,Heading 2 Char Char Char Char,Heading 2 Char1 Char Char Char Char,Heading 2 Char Char Char Char Char Char,Heading 2 Char Char1 Char Char"/>
    <w:basedOn w:val="DefaultParagraphFont"/>
    <w:link w:val="Heading2"/>
    <w:uiPriority w:val="9"/>
    <w:locked/>
    <w:rsid w:val="00A04AB7"/>
    <w:rPr>
      <w:rFonts w:cs="Times New Roman"/>
      <w:b/>
      <w:i/>
      <w:smallCaps/>
      <w:color w:val="000000"/>
      <w:kern w:val="28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72223B"/>
    <w:rPr>
      <w:rFonts w:cs="Times New Roman"/>
      <w:b/>
      <w:i/>
      <w:sz w:val="22"/>
      <w:u w:val="single"/>
      <w:lang w:val="fr-BE"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inorHAnsi" w:eastAsiaTheme="minorEastAsia" w:hAnsiTheme="minorHAnsi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locked/>
    <w:rPr>
      <w:rFonts w:ascii="Arial" w:hAnsi="Arial"/>
      <w:lang w:val="en-GB" w:eastAsia="en-GB"/>
    </w:rPr>
  </w:style>
  <w:style w:type="character" w:customStyle="1" w:styleId="Heading8Char">
    <w:name w:val="Heading 8 Char"/>
    <w:basedOn w:val="DefaultParagraphFont"/>
    <w:link w:val="Heading8"/>
    <w:uiPriority w:val="9"/>
    <w:locked/>
    <w:rPr>
      <w:rFonts w:ascii="Arial" w:hAnsi="Arial"/>
      <w:i/>
      <w:lang w:val="en-GB" w:eastAsia="en-GB"/>
    </w:rPr>
  </w:style>
  <w:style w:type="character" w:customStyle="1" w:styleId="Heading9Char">
    <w:name w:val="Heading 9 Char"/>
    <w:basedOn w:val="DefaultParagraphFont"/>
    <w:link w:val="Heading9"/>
    <w:uiPriority w:val="9"/>
    <w:locked/>
    <w:rPr>
      <w:rFonts w:ascii="Arial" w:hAnsi="Arial"/>
      <w:i/>
      <w:sz w:val="18"/>
      <w:lang w:val="en-GB" w:eastAsia="en-GB"/>
    </w:rPr>
  </w:style>
  <w:style w:type="character" w:styleId="Hyperlink">
    <w:name w:val="Hyperlink"/>
    <w:basedOn w:val="DefaultParagraphFont"/>
    <w:uiPriority w:val="99"/>
    <w:rsid w:val="005833B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5833B5"/>
    <w:rPr>
      <w:rFonts w:cs="Times New Roman"/>
      <w:color w:val="800080"/>
      <w:u w:val="single"/>
    </w:rPr>
  </w:style>
  <w:style w:type="paragraph" w:styleId="NormalWeb">
    <w:name w:val="Normal (Web)"/>
    <w:basedOn w:val="Normal"/>
    <w:uiPriority w:val="99"/>
    <w:rsid w:val="005833B5"/>
    <w:pPr>
      <w:spacing w:before="100" w:beforeAutospacing="1" w:after="100" w:afterAutospacing="1"/>
    </w:pPr>
    <w:rPr>
      <w:color w:val="000000"/>
      <w:lang w:val="en-US" w:eastAsia="en-US"/>
    </w:rPr>
  </w:style>
  <w:style w:type="paragraph" w:styleId="Index1">
    <w:name w:val="index 1"/>
    <w:basedOn w:val="Normal"/>
    <w:next w:val="Normal"/>
    <w:autoRedefine/>
    <w:uiPriority w:val="99"/>
    <w:semiHidden/>
    <w:rsid w:val="005833B5"/>
    <w:rPr>
      <w:rFonts w:ascii="Arial" w:hAnsi="Arial" w:cs="Arial"/>
      <w:b/>
      <w:noProof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semiHidden/>
    <w:rsid w:val="005833B5"/>
    <w:pPr>
      <w:ind w:left="440" w:hanging="220"/>
    </w:pPr>
    <w:rPr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semiHidden/>
    <w:rsid w:val="005833B5"/>
    <w:pPr>
      <w:ind w:left="660" w:hanging="220"/>
    </w:pPr>
    <w:rPr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semiHidden/>
    <w:rsid w:val="005833B5"/>
    <w:pPr>
      <w:ind w:left="880" w:hanging="220"/>
    </w:pPr>
    <w:rPr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semiHidden/>
    <w:rsid w:val="005833B5"/>
    <w:pPr>
      <w:ind w:left="1100" w:hanging="220"/>
    </w:pPr>
    <w:rPr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semiHidden/>
    <w:rsid w:val="005833B5"/>
    <w:pPr>
      <w:ind w:left="1320" w:hanging="220"/>
    </w:pPr>
    <w:rPr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semiHidden/>
    <w:rsid w:val="005833B5"/>
    <w:pPr>
      <w:ind w:left="1540" w:hanging="220"/>
    </w:pPr>
    <w:rPr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semiHidden/>
    <w:rsid w:val="005833B5"/>
    <w:pPr>
      <w:ind w:left="1760" w:hanging="220"/>
    </w:pPr>
    <w:rPr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semiHidden/>
    <w:rsid w:val="005833B5"/>
    <w:pPr>
      <w:ind w:left="1980" w:hanging="220"/>
    </w:pPr>
    <w:rPr>
      <w:sz w:val="18"/>
      <w:szCs w:val="18"/>
    </w:rPr>
  </w:style>
  <w:style w:type="paragraph" w:styleId="TOC1">
    <w:name w:val="toc 1"/>
    <w:basedOn w:val="Normal"/>
    <w:next w:val="Normal"/>
    <w:autoRedefine/>
    <w:uiPriority w:val="39"/>
    <w:qFormat/>
    <w:rsid w:val="00594DC5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FC2C34"/>
    <w:pPr>
      <w:ind w:left="24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qFormat/>
    <w:rsid w:val="005833B5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rsid w:val="005833B5"/>
    <w:pPr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rsid w:val="005833B5"/>
    <w:pPr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rsid w:val="005833B5"/>
    <w:pPr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rsid w:val="005833B5"/>
    <w:pPr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rsid w:val="005833B5"/>
    <w:pPr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rsid w:val="005833B5"/>
    <w:pPr>
      <w:ind w:left="1920"/>
    </w:pPr>
    <w:rPr>
      <w:rFonts w:asciiTheme="minorHAnsi" w:hAnsiTheme="minorHAnsi"/>
      <w:sz w:val="18"/>
      <w:szCs w:val="18"/>
    </w:rPr>
  </w:style>
  <w:style w:type="paragraph" w:styleId="NormalIndent">
    <w:name w:val="Normal Indent"/>
    <w:basedOn w:val="Normal"/>
    <w:uiPriority w:val="99"/>
    <w:rsid w:val="005833B5"/>
    <w:pPr>
      <w:ind w:left="357"/>
      <w:jc w:val="both"/>
    </w:pPr>
    <w:rPr>
      <w:sz w:val="22"/>
      <w:szCs w:val="20"/>
    </w:rPr>
  </w:style>
  <w:style w:type="character" w:customStyle="1" w:styleId="FootnoteTextChar1">
    <w:name w:val="Footnote Text Char1"/>
    <w:aliases w:val="Schriftart: 9 pt Char,Schriftart: 10 pt Char,Schriftart: 8 pt Char,WB-Fußnotentext Char,fn Char,Footnotes Char,Footnote ak Char,Footnote Text Char Char,FoodNote Char,ft Char,Footnote Char1,Footnote Text Char1 Char Char Char1,f Char"/>
    <w:link w:val="FootnoteText"/>
    <w:locked/>
    <w:rsid w:val="005833B5"/>
    <w:rPr>
      <w:lang w:val="en-GB" w:eastAsia="en-GB"/>
    </w:rPr>
  </w:style>
  <w:style w:type="paragraph" w:styleId="FootnoteText">
    <w:name w:val="footnote text"/>
    <w:aliases w:val="Schriftart: 9 pt,Schriftart: 10 pt,Schriftart: 8 pt,WB-Fußnotentext,fn,Footnotes,Footnote ak,Footnote Text Char,FoodNote,ft,Footnote,Footnote Text Char1 Char Char,Footnote Text Char1 Char,Reference,Fußnote,f"/>
    <w:basedOn w:val="Normal"/>
    <w:link w:val="FootnoteTextChar1"/>
    <w:uiPriority w:val="99"/>
    <w:qFormat/>
    <w:rsid w:val="005833B5"/>
    <w:pPr>
      <w:jc w:val="both"/>
    </w:pPr>
    <w:rPr>
      <w:sz w:val="20"/>
      <w:szCs w:val="20"/>
    </w:rPr>
  </w:style>
  <w:style w:type="character" w:customStyle="1" w:styleId="FootnoteTextChar2">
    <w:name w:val="Footnote Text Char2"/>
    <w:aliases w:val="Schriftart: 9 pt Char1,Schriftart: 10 pt Char1,Schriftart: 8 pt Char1,WB-Fußnotentext Char1,fn Char1,Footnotes Char1,Footnote ak Char1,Footnote Text Char Char1,FoodNote Char1,ft Char1,Footnote Char,Footnote Text Char1 Char Char Char"/>
    <w:basedOn w:val="DefaultParagraphFont"/>
    <w:uiPriority w:val="99"/>
    <w:semiHidden/>
    <w:rPr>
      <w:lang w:val="en-GB" w:eastAsia="en-GB"/>
    </w:rPr>
  </w:style>
  <w:style w:type="character" w:customStyle="1" w:styleId="FootnoteTextChar23">
    <w:name w:val="Footnote Text Char23"/>
    <w:aliases w:val="Schriftart: 9 pt Char13,Schriftart: 10 pt Char13,Schriftart: 8 pt Char13,WB-Fußnotentext Char13,fn Char13,Footnotes Char13,Footnote ak Char13,Footnote Text Char Char13,FoodNote Char13,ft Char13,Footnote Char5"/>
    <w:basedOn w:val="DefaultParagraphFont"/>
    <w:uiPriority w:val="99"/>
    <w:semiHidden/>
    <w:rPr>
      <w:rFonts w:cs="Times New Roman"/>
      <w:lang w:val="en-GB" w:eastAsia="en-GB"/>
    </w:rPr>
  </w:style>
  <w:style w:type="character" w:customStyle="1" w:styleId="FootnoteTextChar22">
    <w:name w:val="Footnote Text Char22"/>
    <w:aliases w:val="Schriftart: 9 pt Char12,Schriftart: 10 pt Char12,Schriftart: 8 pt Char12,WB-Fußnotentext Char12,fn Char12,Footnotes Char12,Footnote ak Char12,Footnote Text Char Char12,FoodNote Char12,ft Char12,Footnote Char4"/>
    <w:basedOn w:val="DefaultParagraphFont"/>
    <w:uiPriority w:val="99"/>
    <w:semiHidden/>
    <w:rPr>
      <w:rFonts w:cs="Times New Roman"/>
    </w:rPr>
  </w:style>
  <w:style w:type="character" w:customStyle="1" w:styleId="FootnoteTextChar21">
    <w:name w:val="Footnote Text Char21"/>
    <w:aliases w:val="Schriftart: 9 pt Char11,Schriftart: 10 pt Char11,Schriftart: 8 pt Char11,WB-Fußnotentext Char11,fn Char11,Footnotes Char11,Footnote ak Char11,Footnote Text Char Char11,FoodNote Char11,ft Char11,Footnote Char3"/>
    <w:basedOn w:val="DefaultParagraphFont"/>
    <w:uiPriority w:val="99"/>
    <w:semiHidden/>
    <w:rPr>
      <w:rFonts w:cs="Times New Roman"/>
    </w:rPr>
  </w:style>
  <w:style w:type="paragraph" w:styleId="Header">
    <w:name w:val="header"/>
    <w:basedOn w:val="Normal"/>
    <w:link w:val="HeaderChar"/>
    <w:uiPriority w:val="99"/>
    <w:qFormat/>
    <w:rsid w:val="005833B5"/>
    <w:pPr>
      <w:tabs>
        <w:tab w:val="center" w:pos="4153"/>
        <w:tab w:val="right" w:pos="8306"/>
      </w:tabs>
      <w:jc w:val="both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696877"/>
    <w:rPr>
      <w:rFonts w:cs="Times New Roman"/>
    </w:rPr>
  </w:style>
  <w:style w:type="paragraph" w:styleId="Footer">
    <w:name w:val="footer"/>
    <w:basedOn w:val="Normal"/>
    <w:link w:val="FooterChar"/>
    <w:uiPriority w:val="99"/>
    <w:qFormat/>
    <w:rsid w:val="005833B5"/>
    <w:pPr>
      <w:tabs>
        <w:tab w:val="center" w:pos="4153"/>
        <w:tab w:val="right" w:pos="8306"/>
      </w:tabs>
      <w:jc w:val="both"/>
    </w:pPr>
    <w:rPr>
      <w:sz w:val="22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454801"/>
    <w:rPr>
      <w:rFonts w:cs="Times New Roman"/>
      <w:sz w:val="22"/>
    </w:rPr>
  </w:style>
  <w:style w:type="paragraph" w:styleId="IndexHeading">
    <w:name w:val="index heading"/>
    <w:basedOn w:val="Normal"/>
    <w:next w:val="Index1"/>
    <w:uiPriority w:val="99"/>
    <w:semiHidden/>
    <w:rsid w:val="005833B5"/>
    <w:pPr>
      <w:spacing w:before="240" w:after="120"/>
      <w:ind w:left="140"/>
    </w:pPr>
    <w:rPr>
      <w:rFonts w:ascii="Arial" w:hAnsi="Arial" w:cs="Arial"/>
      <w:b/>
      <w:bCs/>
      <w:sz w:val="28"/>
      <w:szCs w:val="28"/>
    </w:rPr>
  </w:style>
  <w:style w:type="paragraph" w:styleId="EnvelopeAddress">
    <w:name w:val="envelope address"/>
    <w:basedOn w:val="Normal"/>
    <w:uiPriority w:val="99"/>
    <w:rsid w:val="005833B5"/>
    <w:pPr>
      <w:framePr w:w="7920" w:h="1980" w:hSpace="180" w:wrap="auto" w:hAnchor="page" w:xAlign="center" w:yAlign="bottom"/>
      <w:jc w:val="both"/>
    </w:pPr>
    <w:rPr>
      <w:sz w:val="22"/>
      <w:szCs w:val="20"/>
    </w:rPr>
  </w:style>
  <w:style w:type="paragraph" w:styleId="EndnoteText">
    <w:name w:val="endnote text"/>
    <w:basedOn w:val="Normal"/>
    <w:link w:val="EndnoteTextChar"/>
    <w:uiPriority w:val="99"/>
    <w:semiHidden/>
    <w:rsid w:val="005833B5"/>
    <w:pPr>
      <w:jc w:val="both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DC7D4B"/>
    <w:rPr>
      <w:rFonts w:cs="Times New Roman"/>
    </w:rPr>
  </w:style>
  <w:style w:type="paragraph" w:styleId="ListBullet">
    <w:name w:val="List Bullet"/>
    <w:basedOn w:val="Normal"/>
    <w:link w:val="ListBulletChar"/>
    <w:autoRedefine/>
    <w:uiPriority w:val="99"/>
    <w:rsid w:val="00B708E4"/>
    <w:pPr>
      <w:spacing w:after="240"/>
      <w:jc w:val="both"/>
    </w:pPr>
    <w:rPr>
      <w:rFonts w:ascii="Arial" w:hAnsi="Arial" w:cs="Arial"/>
      <w:sz w:val="22"/>
      <w:szCs w:val="22"/>
    </w:rPr>
  </w:style>
  <w:style w:type="paragraph" w:styleId="ListNumber">
    <w:name w:val="List Number"/>
    <w:basedOn w:val="Normal"/>
    <w:uiPriority w:val="99"/>
    <w:rsid w:val="005833B5"/>
    <w:pPr>
      <w:numPr>
        <w:ilvl w:val="2"/>
        <w:numId w:val="10"/>
      </w:numPr>
      <w:tabs>
        <w:tab w:val="num" w:pos="709"/>
      </w:tabs>
      <w:spacing w:before="120" w:after="120" w:line="360" w:lineRule="auto"/>
      <w:ind w:left="709"/>
    </w:pPr>
    <w:rPr>
      <w:szCs w:val="20"/>
      <w:lang w:eastAsia="en-US"/>
    </w:rPr>
  </w:style>
  <w:style w:type="paragraph" w:customStyle="1" w:styleId="SubTitle1">
    <w:name w:val="SubTitle 1"/>
    <w:basedOn w:val="Normal"/>
    <w:next w:val="Normal"/>
    <w:rsid w:val="005833B5"/>
    <w:pPr>
      <w:spacing w:after="240"/>
      <w:jc w:val="center"/>
    </w:pPr>
    <w:rPr>
      <w:rFonts w:ascii="Arial" w:hAnsi="Arial"/>
      <w:b/>
      <w:sz w:val="40"/>
      <w:szCs w:val="20"/>
    </w:rPr>
  </w:style>
  <w:style w:type="paragraph" w:styleId="Title">
    <w:name w:val="Title"/>
    <w:basedOn w:val="Normal"/>
    <w:next w:val="SubTitle1"/>
    <w:link w:val="TitleChar"/>
    <w:uiPriority w:val="10"/>
    <w:qFormat/>
    <w:rsid w:val="005833B5"/>
    <w:pPr>
      <w:spacing w:after="480"/>
      <w:jc w:val="center"/>
    </w:pPr>
    <w:rPr>
      <w:rFonts w:ascii="Arial" w:hAnsi="Arial"/>
      <w:b/>
      <w:sz w:val="48"/>
      <w:szCs w:val="20"/>
    </w:rPr>
  </w:style>
  <w:style w:type="character" w:customStyle="1" w:styleId="TitleChar">
    <w:name w:val="Title Char"/>
    <w:basedOn w:val="DefaultParagraphFont"/>
    <w:link w:val="Title"/>
    <w:uiPriority w:val="10"/>
    <w:locked/>
    <w:rsid w:val="00C17408"/>
    <w:rPr>
      <w:rFonts w:ascii="Arial" w:hAnsi="Arial" w:cs="Times New Roman"/>
      <w:b/>
      <w:sz w:val="48"/>
      <w:lang w:val="en-GB" w:eastAsia="en-GB"/>
    </w:rPr>
  </w:style>
  <w:style w:type="paragraph" w:styleId="Signature">
    <w:name w:val="Signature"/>
    <w:basedOn w:val="Normal"/>
    <w:next w:val="Normal"/>
    <w:link w:val="SignatureChar"/>
    <w:uiPriority w:val="99"/>
    <w:rsid w:val="005833B5"/>
    <w:pPr>
      <w:tabs>
        <w:tab w:val="left" w:pos="5103"/>
      </w:tabs>
      <w:spacing w:before="1200"/>
      <w:ind w:left="5103"/>
      <w:jc w:val="center"/>
    </w:pPr>
    <w:rPr>
      <w:szCs w:val="20"/>
    </w:rPr>
  </w:style>
  <w:style w:type="character" w:customStyle="1" w:styleId="SignatureChar">
    <w:name w:val="Signature Char"/>
    <w:basedOn w:val="DefaultParagraphFont"/>
    <w:link w:val="Signature"/>
    <w:uiPriority w:val="99"/>
    <w:semiHidden/>
    <w:locked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5833B5"/>
    <w:rPr>
      <w:rFonts w:ascii="Arial" w:hAnsi="Arial"/>
      <w:b/>
      <w:i/>
      <w:szCs w:val="20"/>
      <w:u w:val="single"/>
      <w:lang w:val="fr-B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5833B5"/>
    <w:pPr>
      <w:ind w:left="360"/>
      <w:jc w:val="both"/>
    </w:pPr>
    <w:rPr>
      <w:rFonts w:ascii="Arial" w:hAnsi="Arial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rsid w:val="005833B5"/>
    <w:pPr>
      <w:shd w:val="clear" w:color="auto" w:fill="000080"/>
      <w:jc w:val="both"/>
    </w:pPr>
    <w:rPr>
      <w:rFonts w:ascii="Tahoma" w:hAnsi="Tahoma"/>
      <w:sz w:val="22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Segoe UI" w:hAnsi="Segoe UI" w:cs="Segoe UI"/>
      <w:sz w:val="16"/>
      <w:szCs w:val="16"/>
    </w:rPr>
  </w:style>
  <w:style w:type="paragraph" w:styleId="PlainText">
    <w:name w:val="Plain Text"/>
    <w:basedOn w:val="Normal"/>
    <w:link w:val="PlainTextChar"/>
    <w:uiPriority w:val="99"/>
    <w:rsid w:val="005833B5"/>
    <w:pPr>
      <w:jc w:val="both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C17408"/>
    <w:rPr>
      <w:rFonts w:ascii="Courier New" w:hAnsi="Courier New" w:cs="Times New Roman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5833B5"/>
    <w:pPr>
      <w:numPr>
        <w:ilvl w:val="1"/>
        <w:numId w:val="10"/>
      </w:numPr>
      <w:ind w:left="0" w:firstLine="0"/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en-GB" w:eastAsia="en-GB"/>
    </w:rPr>
  </w:style>
  <w:style w:type="character" w:customStyle="1" w:styleId="Text1CharChar">
    <w:name w:val="Text 1 Char Char"/>
    <w:link w:val="Text1Char"/>
    <w:locked/>
    <w:rsid w:val="005833B5"/>
    <w:rPr>
      <w:sz w:val="22"/>
      <w:lang w:val="en-GB" w:eastAsia="en-GB"/>
    </w:rPr>
  </w:style>
  <w:style w:type="paragraph" w:customStyle="1" w:styleId="Text1Char">
    <w:name w:val="Text 1 Char"/>
    <w:basedOn w:val="Normal"/>
    <w:link w:val="Text1CharChar"/>
    <w:rsid w:val="005833B5"/>
    <w:pPr>
      <w:spacing w:after="240"/>
      <w:ind w:left="482"/>
      <w:jc w:val="both"/>
    </w:pPr>
    <w:rPr>
      <w:sz w:val="22"/>
      <w:szCs w:val="20"/>
    </w:rPr>
  </w:style>
  <w:style w:type="paragraph" w:customStyle="1" w:styleId="formquest2">
    <w:name w:val="formquest2"/>
    <w:basedOn w:val="Normal"/>
    <w:rsid w:val="005833B5"/>
    <w:pPr>
      <w:pBdr>
        <w:top w:val="single" w:sz="24" w:space="1" w:color="auto"/>
        <w:left w:val="single" w:sz="24" w:space="1" w:color="auto"/>
        <w:bottom w:val="single" w:sz="24" w:space="1" w:color="auto"/>
        <w:right w:val="single" w:sz="24" w:space="1" w:color="auto"/>
      </w:pBdr>
      <w:shd w:val="pct10" w:color="auto" w:fill="auto"/>
      <w:ind w:right="-21"/>
      <w:jc w:val="both"/>
    </w:pPr>
    <w:rPr>
      <w:b/>
      <w:sz w:val="22"/>
      <w:szCs w:val="20"/>
    </w:rPr>
  </w:style>
  <w:style w:type="paragraph" w:customStyle="1" w:styleId="BodyText1">
    <w:name w:val="Body Text1"/>
    <w:basedOn w:val="Normal"/>
    <w:rsid w:val="005833B5"/>
    <w:pPr>
      <w:ind w:left="2880"/>
      <w:jc w:val="both"/>
    </w:pPr>
    <w:rPr>
      <w:sz w:val="22"/>
      <w:szCs w:val="20"/>
    </w:rPr>
  </w:style>
  <w:style w:type="paragraph" w:customStyle="1" w:styleId="formquest1">
    <w:name w:val="formquest1"/>
    <w:basedOn w:val="Normal"/>
    <w:rsid w:val="005833B5"/>
    <w:pPr>
      <w:tabs>
        <w:tab w:val="left" w:pos="2880"/>
        <w:tab w:val="left" w:leader="dot" w:pos="8640"/>
      </w:tabs>
      <w:jc w:val="both"/>
    </w:pPr>
    <w:rPr>
      <w:b/>
      <w:sz w:val="22"/>
      <w:szCs w:val="20"/>
    </w:rPr>
  </w:style>
  <w:style w:type="paragraph" w:customStyle="1" w:styleId="ZDGName">
    <w:name w:val="Z_DGName"/>
    <w:basedOn w:val="Normal"/>
    <w:rsid w:val="005833B5"/>
    <w:pPr>
      <w:widowControl w:val="0"/>
      <w:ind w:right="85"/>
      <w:jc w:val="both"/>
    </w:pPr>
    <w:rPr>
      <w:rFonts w:ascii="Arial" w:hAnsi="Arial"/>
      <w:sz w:val="16"/>
      <w:szCs w:val="20"/>
    </w:rPr>
  </w:style>
  <w:style w:type="paragraph" w:customStyle="1" w:styleId="ZCom">
    <w:name w:val="Z_Com"/>
    <w:basedOn w:val="Normal"/>
    <w:next w:val="ZDGName"/>
    <w:rsid w:val="005833B5"/>
    <w:pPr>
      <w:widowControl w:val="0"/>
      <w:ind w:right="85"/>
      <w:jc w:val="both"/>
    </w:pPr>
    <w:rPr>
      <w:rFonts w:ascii="Arial" w:hAnsi="Arial"/>
      <w:sz w:val="22"/>
      <w:szCs w:val="20"/>
    </w:rPr>
  </w:style>
  <w:style w:type="paragraph" w:customStyle="1" w:styleId="Text4">
    <w:name w:val="Text 4"/>
    <w:basedOn w:val="Normal"/>
    <w:rsid w:val="005833B5"/>
    <w:pPr>
      <w:tabs>
        <w:tab w:val="left" w:pos="2161"/>
      </w:tabs>
      <w:spacing w:after="240"/>
      <w:ind w:left="1440"/>
      <w:jc w:val="both"/>
    </w:pPr>
    <w:rPr>
      <w:sz w:val="22"/>
      <w:szCs w:val="20"/>
    </w:rPr>
  </w:style>
  <w:style w:type="paragraph" w:customStyle="1" w:styleId="box">
    <w:name w:val="box"/>
    <w:basedOn w:val="Normal"/>
    <w:rsid w:val="005833B5"/>
    <w:pPr>
      <w:spacing w:before="120" w:after="120"/>
      <w:jc w:val="both"/>
    </w:pPr>
    <w:rPr>
      <w:sz w:val="32"/>
      <w:szCs w:val="20"/>
    </w:rPr>
  </w:style>
  <w:style w:type="paragraph" w:customStyle="1" w:styleId="T11B">
    <w:name w:val="T11B"/>
    <w:rsid w:val="005833B5"/>
    <w:pPr>
      <w:keepNext/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476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spacing w:before="439" w:after="57" w:line="288" w:lineRule="atLeast"/>
    </w:pPr>
    <w:rPr>
      <w:rFonts w:ascii="Swiss" w:hAnsi="Swiss"/>
      <w:b/>
      <w:sz w:val="22"/>
      <w:lang w:val="en-US" w:eastAsia="en-GB"/>
    </w:rPr>
  </w:style>
  <w:style w:type="paragraph" w:customStyle="1" w:styleId="T2an">
    <w:name w:val="T2an"/>
    <w:rsid w:val="005833B5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476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spacing w:before="80" w:after="1984" w:line="400" w:lineRule="atLeast"/>
      <w:jc w:val="center"/>
    </w:pPr>
    <w:rPr>
      <w:rFonts w:ascii="Swiss" w:hAnsi="Swiss"/>
      <w:sz w:val="40"/>
      <w:lang w:val="en-US" w:eastAsia="en-GB"/>
    </w:rPr>
  </w:style>
  <w:style w:type="paragraph" w:customStyle="1" w:styleId="5Bcell">
    <w:name w:val="5B:cell"/>
    <w:rsid w:val="005833B5"/>
    <w:pPr>
      <w:tabs>
        <w:tab w:val="left" w:pos="0"/>
        <w:tab w:val="left" w:pos="720"/>
        <w:tab w:val="left" w:pos="1440"/>
        <w:tab w:val="left" w:pos="2160"/>
      </w:tabs>
      <w:spacing w:after="38" w:line="178" w:lineRule="atLeast"/>
      <w:jc w:val="both"/>
    </w:pPr>
    <w:rPr>
      <w:rFonts w:ascii="Swiss" w:hAnsi="Swiss"/>
      <w:sz w:val="16"/>
      <w:lang w:val="en-US" w:eastAsia="en-GB"/>
    </w:rPr>
  </w:style>
  <w:style w:type="paragraph" w:customStyle="1" w:styleId="cell">
    <w:name w:val="cell"/>
    <w:rsid w:val="005833B5"/>
    <w:pPr>
      <w:tabs>
        <w:tab w:val="left" w:pos="0"/>
        <w:tab w:val="left" w:pos="720"/>
        <w:tab w:val="left" w:pos="1440"/>
        <w:tab w:val="left" w:pos="2160"/>
      </w:tabs>
      <w:spacing w:before="250" w:after="28" w:line="178" w:lineRule="atLeast"/>
    </w:pPr>
    <w:rPr>
      <w:rFonts w:ascii="Swiss" w:hAnsi="Swiss"/>
      <w:sz w:val="16"/>
      <w:lang w:val="en-US" w:eastAsia="en-GB"/>
    </w:rPr>
  </w:style>
  <w:style w:type="paragraph" w:customStyle="1" w:styleId="parapag">
    <w:name w:val="parapag"/>
    <w:rsid w:val="005833B5"/>
    <w:pPr>
      <w:tabs>
        <w:tab w:val="left" w:pos="0"/>
        <w:tab w:val="left" w:pos="34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512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spacing w:before="150" w:line="240" w:lineRule="atLeast"/>
      <w:jc w:val="both"/>
    </w:pPr>
    <w:rPr>
      <w:rFonts w:ascii="Swiss" w:hAnsi="Swiss"/>
      <w:lang w:val="en-US" w:eastAsia="en-GB"/>
    </w:rPr>
  </w:style>
  <w:style w:type="paragraph" w:customStyle="1" w:styleId="NaceInclusionsid2">
    <w:name w:val="Nace Inclusions id 2"/>
    <w:basedOn w:val="Normal"/>
    <w:rsid w:val="005833B5"/>
    <w:pPr>
      <w:keepNext/>
      <w:keepLines/>
      <w:ind w:left="1191" w:hanging="170"/>
      <w:jc w:val="both"/>
    </w:pPr>
    <w:rPr>
      <w:rFonts w:ascii="Times" w:hAnsi="Times"/>
      <w:noProof/>
      <w:sz w:val="18"/>
      <w:szCs w:val="20"/>
    </w:rPr>
  </w:style>
  <w:style w:type="paragraph" w:customStyle="1" w:styleId="NaceInclusionsId11">
    <w:name w:val="Nace Inclusions Id 11"/>
    <w:basedOn w:val="Normal"/>
    <w:rsid w:val="005833B5"/>
    <w:pPr>
      <w:keepNext/>
      <w:keepLines/>
      <w:ind w:left="1021" w:hanging="170"/>
      <w:jc w:val="both"/>
    </w:pPr>
    <w:rPr>
      <w:rFonts w:ascii="Times" w:hAnsi="Times"/>
      <w:noProof/>
      <w:sz w:val="18"/>
      <w:szCs w:val="20"/>
    </w:rPr>
  </w:style>
  <w:style w:type="paragraph" w:customStyle="1" w:styleId="Nace">
    <w:name w:val="Nace"/>
    <w:basedOn w:val="Normal"/>
    <w:rsid w:val="005833B5"/>
    <w:pPr>
      <w:keepLines/>
      <w:spacing w:before="240"/>
      <w:jc w:val="both"/>
    </w:pPr>
    <w:rPr>
      <w:rFonts w:ascii="Times" w:hAnsi="Times"/>
      <w:noProof/>
      <w:sz w:val="20"/>
      <w:szCs w:val="20"/>
    </w:rPr>
  </w:style>
  <w:style w:type="paragraph" w:customStyle="1" w:styleId="NumPar1">
    <w:name w:val="NumPar 1"/>
    <w:basedOn w:val="Heading1"/>
    <w:next w:val="Text1Char"/>
    <w:rsid w:val="005833B5"/>
    <w:pPr>
      <w:keepNext w:val="0"/>
      <w:spacing w:after="240"/>
      <w:ind w:left="483" w:hanging="483"/>
      <w:outlineLvl w:val="9"/>
    </w:pPr>
    <w:rPr>
      <w:b w:val="0"/>
      <w:kern w:val="0"/>
    </w:rPr>
  </w:style>
  <w:style w:type="paragraph" w:customStyle="1" w:styleId="Text2">
    <w:name w:val="Text 2"/>
    <w:basedOn w:val="Normal"/>
    <w:rsid w:val="005833B5"/>
    <w:pPr>
      <w:tabs>
        <w:tab w:val="left" w:pos="2161"/>
      </w:tabs>
      <w:spacing w:after="240"/>
      <w:ind w:left="1077"/>
      <w:jc w:val="both"/>
    </w:pPr>
    <w:rPr>
      <w:sz w:val="22"/>
      <w:szCs w:val="20"/>
    </w:rPr>
  </w:style>
  <w:style w:type="paragraph" w:customStyle="1" w:styleId="NumPar2">
    <w:name w:val="NumPar 2"/>
    <w:basedOn w:val="Heading2"/>
    <w:next w:val="Text2"/>
    <w:rsid w:val="005833B5"/>
    <w:pPr>
      <w:keepNext w:val="0"/>
      <w:tabs>
        <w:tab w:val="num" w:pos="1417"/>
      </w:tabs>
    </w:pPr>
    <w:rPr>
      <w:b w:val="0"/>
      <w:bCs/>
      <w:iCs/>
      <w:caps/>
      <w:color w:val="auto"/>
      <w:szCs w:val="20"/>
    </w:rPr>
  </w:style>
  <w:style w:type="paragraph" w:customStyle="1" w:styleId="n4">
    <w:name w:val="n4"/>
    <w:basedOn w:val="Heading4"/>
    <w:rsid w:val="005833B5"/>
    <w:pPr>
      <w:ind w:left="720"/>
    </w:pPr>
    <w:rPr>
      <w:i w:val="0"/>
    </w:rPr>
  </w:style>
  <w:style w:type="paragraph" w:customStyle="1" w:styleId="NoteHead">
    <w:name w:val="NoteHead"/>
    <w:basedOn w:val="Normal"/>
    <w:next w:val="Normal"/>
    <w:rsid w:val="005833B5"/>
    <w:pPr>
      <w:spacing w:before="720" w:after="720"/>
      <w:jc w:val="center"/>
    </w:pPr>
    <w:rPr>
      <w:b/>
      <w:smallCaps/>
      <w:sz w:val="22"/>
      <w:szCs w:val="20"/>
    </w:rPr>
  </w:style>
  <w:style w:type="paragraph" w:customStyle="1" w:styleId="Subject">
    <w:name w:val="Subject"/>
    <w:basedOn w:val="Normal"/>
    <w:next w:val="Normal"/>
    <w:rsid w:val="005833B5"/>
    <w:pPr>
      <w:numPr>
        <w:numId w:val="12"/>
      </w:numPr>
      <w:spacing w:after="480"/>
      <w:ind w:left="1191" w:hanging="1191"/>
    </w:pPr>
    <w:rPr>
      <w:b/>
      <w:szCs w:val="20"/>
    </w:rPr>
  </w:style>
  <w:style w:type="paragraph" w:customStyle="1" w:styleId="Enclosures">
    <w:name w:val="Enclosures"/>
    <w:basedOn w:val="Normal"/>
    <w:rsid w:val="005833B5"/>
    <w:pPr>
      <w:keepNext/>
      <w:keepLines/>
      <w:tabs>
        <w:tab w:val="left" w:pos="5642"/>
      </w:tabs>
      <w:spacing w:before="480"/>
      <w:ind w:left="1191" w:hanging="1191"/>
    </w:pPr>
    <w:rPr>
      <w:szCs w:val="20"/>
    </w:rPr>
  </w:style>
  <w:style w:type="paragraph" w:customStyle="1" w:styleId="Tiret0">
    <w:name w:val="Tiret 0"/>
    <w:basedOn w:val="Normal"/>
    <w:rsid w:val="005833B5"/>
    <w:pPr>
      <w:spacing w:before="120" w:after="120"/>
      <w:ind w:left="851" w:hanging="851"/>
      <w:jc w:val="both"/>
    </w:pPr>
    <w:rPr>
      <w:szCs w:val="20"/>
    </w:rPr>
  </w:style>
  <w:style w:type="paragraph" w:customStyle="1" w:styleId="numparg">
    <w:name w:val="numparg"/>
    <w:basedOn w:val="Heading1"/>
    <w:rsid w:val="005833B5"/>
    <w:pPr>
      <w:numPr>
        <w:numId w:val="11"/>
      </w:numPr>
      <w:snapToGrid w:val="0"/>
    </w:pPr>
    <w:rPr>
      <w:lang w:val="en-US" w:eastAsia="en-US"/>
    </w:rPr>
  </w:style>
  <w:style w:type="character" w:customStyle="1" w:styleId="Point0Char">
    <w:name w:val="Point 0 Char"/>
    <w:link w:val="Point0"/>
    <w:locked/>
    <w:rsid w:val="005833B5"/>
    <w:rPr>
      <w:sz w:val="24"/>
      <w:lang w:val="en-GB" w:eastAsia="zh-CN"/>
    </w:rPr>
  </w:style>
  <w:style w:type="paragraph" w:customStyle="1" w:styleId="Point0">
    <w:name w:val="Point 0"/>
    <w:basedOn w:val="Normal"/>
    <w:link w:val="Point0Char"/>
    <w:rsid w:val="005833B5"/>
    <w:pPr>
      <w:spacing w:before="120" w:after="120"/>
      <w:ind w:left="850" w:hanging="850"/>
      <w:jc w:val="both"/>
    </w:pPr>
    <w:rPr>
      <w:szCs w:val="20"/>
      <w:lang w:eastAsia="zh-CN"/>
    </w:rPr>
  </w:style>
  <w:style w:type="paragraph" w:customStyle="1" w:styleId="CharCharChar1CharCharChar">
    <w:name w:val="Char Char Char1 Char Char Char"/>
    <w:aliases w:val="Char Char Char1 Char"/>
    <w:basedOn w:val="Normal"/>
    <w:rsid w:val="005833B5"/>
    <w:pPr>
      <w:numPr>
        <w:numId w:val="14"/>
      </w:numPr>
      <w:ind w:left="0" w:firstLine="0"/>
    </w:pPr>
    <w:rPr>
      <w:lang w:val="pl-PL" w:eastAsia="pl-PL"/>
    </w:rPr>
  </w:style>
  <w:style w:type="paragraph" w:customStyle="1" w:styleId="CharCharChar">
    <w:name w:val="Char Char Char"/>
    <w:basedOn w:val="Normal"/>
    <w:rsid w:val="005833B5"/>
    <w:rPr>
      <w:lang w:val="pl-PL" w:eastAsia="pl-PL"/>
    </w:rPr>
  </w:style>
  <w:style w:type="character" w:customStyle="1" w:styleId="Point1Char">
    <w:name w:val="Point 1 Char"/>
    <w:link w:val="Point1"/>
    <w:locked/>
    <w:rsid w:val="005833B5"/>
    <w:rPr>
      <w:sz w:val="24"/>
      <w:lang w:val="en-GB" w:eastAsia="fr-BE"/>
    </w:rPr>
  </w:style>
  <w:style w:type="paragraph" w:customStyle="1" w:styleId="Point1">
    <w:name w:val="Point 1"/>
    <w:basedOn w:val="Normal"/>
    <w:link w:val="Point1Char"/>
    <w:rsid w:val="005833B5"/>
    <w:pPr>
      <w:spacing w:before="120" w:after="120"/>
      <w:ind w:left="1418" w:hanging="567"/>
      <w:jc w:val="both"/>
    </w:pPr>
    <w:rPr>
      <w:lang w:eastAsia="fr-BE"/>
    </w:rPr>
  </w:style>
  <w:style w:type="paragraph" w:customStyle="1" w:styleId="Normal12a12b">
    <w:name w:val="Normal12a12b"/>
    <w:basedOn w:val="Normal"/>
    <w:rsid w:val="005833B5"/>
    <w:pPr>
      <w:widowControl w:val="0"/>
      <w:spacing w:before="240" w:after="240"/>
    </w:pPr>
    <w:rPr>
      <w:noProof/>
      <w:szCs w:val="20"/>
    </w:rPr>
  </w:style>
  <w:style w:type="paragraph" w:customStyle="1" w:styleId="Numberedparagraph">
    <w:name w:val="Numbered paragraph"/>
    <w:basedOn w:val="Normal"/>
    <w:rsid w:val="005833B5"/>
    <w:pPr>
      <w:tabs>
        <w:tab w:val="num" w:pos="360"/>
      </w:tabs>
      <w:spacing w:before="240"/>
      <w:ind w:left="357" w:hanging="357"/>
    </w:pPr>
    <w:rPr>
      <w:rFonts w:ascii="Arial" w:hAnsi="Arial"/>
      <w:b/>
      <w:szCs w:val="20"/>
      <w:lang w:val="en-US" w:eastAsia="en-US"/>
    </w:rPr>
  </w:style>
  <w:style w:type="paragraph" w:customStyle="1" w:styleId="Char">
    <w:name w:val="Char"/>
    <w:basedOn w:val="Normal"/>
    <w:rsid w:val="005833B5"/>
    <w:rPr>
      <w:lang w:val="pl-PL" w:eastAsia="pl-PL"/>
    </w:rPr>
  </w:style>
  <w:style w:type="paragraph" w:customStyle="1" w:styleId="QuotedText">
    <w:name w:val="Quoted Text"/>
    <w:basedOn w:val="Normal"/>
    <w:rsid w:val="005833B5"/>
    <w:pPr>
      <w:spacing w:before="120" w:after="120" w:line="360" w:lineRule="auto"/>
      <w:ind w:left="1417"/>
    </w:pPr>
    <w:rPr>
      <w:szCs w:val="20"/>
      <w:lang w:eastAsia="en-US"/>
    </w:rPr>
  </w:style>
  <w:style w:type="character" w:customStyle="1" w:styleId="ManualNumPar1Char">
    <w:name w:val="Manual NumPar 1 Char"/>
    <w:link w:val="ManualNumPar1"/>
    <w:locked/>
    <w:rsid w:val="005833B5"/>
    <w:rPr>
      <w:sz w:val="24"/>
      <w:lang w:val="en-GB" w:eastAsia="zh-CN"/>
    </w:rPr>
  </w:style>
  <w:style w:type="paragraph" w:customStyle="1" w:styleId="ManualNumPar1">
    <w:name w:val="Manual NumPar 1"/>
    <w:basedOn w:val="Normal"/>
    <w:next w:val="Text1Char"/>
    <w:link w:val="ManualNumPar1Char"/>
    <w:rsid w:val="005833B5"/>
    <w:pPr>
      <w:spacing w:before="120" w:after="120"/>
      <w:ind w:left="850" w:hanging="850"/>
      <w:jc w:val="both"/>
    </w:pPr>
    <w:rPr>
      <w:lang w:eastAsia="zh-CN"/>
    </w:rPr>
  </w:style>
  <w:style w:type="paragraph" w:customStyle="1" w:styleId="Text1">
    <w:name w:val="Text 1"/>
    <w:basedOn w:val="Normal"/>
    <w:rsid w:val="005833B5"/>
    <w:pPr>
      <w:numPr>
        <w:numId w:val="10"/>
      </w:numPr>
      <w:spacing w:after="240"/>
      <w:jc w:val="both"/>
    </w:pPr>
    <w:rPr>
      <w:sz w:val="22"/>
      <w:szCs w:val="20"/>
    </w:rPr>
  </w:style>
  <w:style w:type="character" w:customStyle="1" w:styleId="ListNumberLevel2Char">
    <w:name w:val="List Number (Level 2) Char"/>
    <w:link w:val="ListNumberLevel2"/>
    <w:locked/>
    <w:rsid w:val="005833B5"/>
    <w:rPr>
      <w:sz w:val="24"/>
      <w:lang w:val="en-GB" w:eastAsia="en-US"/>
    </w:rPr>
  </w:style>
  <w:style w:type="paragraph" w:customStyle="1" w:styleId="ListNumberLevel2">
    <w:name w:val="List Number (Level 2)"/>
    <w:basedOn w:val="Normal"/>
    <w:link w:val="ListNumberLevel2Char"/>
    <w:rsid w:val="005833B5"/>
    <w:pPr>
      <w:numPr>
        <w:ilvl w:val="3"/>
        <w:numId w:val="10"/>
      </w:numPr>
      <w:tabs>
        <w:tab w:val="num" w:pos="1417"/>
      </w:tabs>
      <w:spacing w:before="120" w:after="120" w:line="360" w:lineRule="auto"/>
      <w:ind w:left="1417" w:hanging="708"/>
    </w:pPr>
    <w:rPr>
      <w:szCs w:val="20"/>
      <w:lang w:eastAsia="en-US"/>
    </w:rPr>
  </w:style>
  <w:style w:type="paragraph" w:customStyle="1" w:styleId="ListNumberLevel3">
    <w:name w:val="List Number (Level 3)"/>
    <w:basedOn w:val="Normal"/>
    <w:rsid w:val="005833B5"/>
    <w:pPr>
      <w:numPr>
        <w:ilvl w:val="2"/>
        <w:numId w:val="9"/>
      </w:numPr>
      <w:spacing w:before="120" w:after="120" w:line="360" w:lineRule="auto"/>
    </w:pPr>
    <w:rPr>
      <w:szCs w:val="20"/>
      <w:lang w:eastAsia="en-US"/>
    </w:rPr>
  </w:style>
  <w:style w:type="paragraph" w:customStyle="1" w:styleId="ListNumberLevel4">
    <w:name w:val="List Number (Level 4)"/>
    <w:basedOn w:val="Normal"/>
    <w:rsid w:val="005833B5"/>
    <w:pPr>
      <w:numPr>
        <w:ilvl w:val="3"/>
        <w:numId w:val="9"/>
      </w:numPr>
      <w:spacing w:before="120" w:after="120" w:line="360" w:lineRule="auto"/>
    </w:pPr>
    <w:rPr>
      <w:szCs w:val="20"/>
      <w:lang w:eastAsia="en-US"/>
    </w:rPr>
  </w:style>
  <w:style w:type="paragraph" w:customStyle="1" w:styleId="Normal1">
    <w:name w:val="Normal1"/>
    <w:basedOn w:val="Normal"/>
    <w:rsid w:val="005833B5"/>
    <w:pPr>
      <w:spacing w:after="120" w:line="360" w:lineRule="atLeast"/>
    </w:pPr>
    <w:rPr>
      <w:sz w:val="26"/>
      <w:szCs w:val="26"/>
    </w:rPr>
  </w:style>
  <w:style w:type="paragraph" w:customStyle="1" w:styleId="ZchnZchn">
    <w:name w:val="Zchn Zchn"/>
    <w:basedOn w:val="Normal"/>
    <w:rsid w:val="005833B5"/>
    <w:pPr>
      <w:numPr>
        <w:numId w:val="13"/>
      </w:numPr>
      <w:spacing w:after="160" w:line="240" w:lineRule="exact"/>
    </w:pPr>
    <w:rPr>
      <w:i/>
      <w:lang w:val="en-US" w:eastAsia="en-US"/>
    </w:rPr>
  </w:style>
  <w:style w:type="paragraph" w:customStyle="1" w:styleId="NormalSmall">
    <w:name w:val="Normal Small"/>
    <w:basedOn w:val="Normal"/>
    <w:rsid w:val="005833B5"/>
    <w:pPr>
      <w:spacing w:before="120"/>
      <w:jc w:val="both"/>
    </w:pPr>
    <w:rPr>
      <w:rFonts w:ascii="CG Times" w:hAnsi="CG Times"/>
      <w:sz w:val="20"/>
      <w:szCs w:val="20"/>
    </w:rPr>
  </w:style>
  <w:style w:type="character" w:customStyle="1" w:styleId="ListDashChar">
    <w:name w:val="List Dash Char"/>
    <w:link w:val="ListDash"/>
    <w:locked/>
    <w:rsid w:val="005833B5"/>
    <w:rPr>
      <w:sz w:val="24"/>
      <w:lang w:val="en-GB" w:eastAsia="en-US"/>
    </w:rPr>
  </w:style>
  <w:style w:type="paragraph" w:customStyle="1" w:styleId="ListDash">
    <w:name w:val="List Dash"/>
    <w:basedOn w:val="Normal"/>
    <w:link w:val="ListDashChar"/>
    <w:rsid w:val="005833B5"/>
    <w:pPr>
      <w:numPr>
        <w:ilvl w:val="1"/>
        <w:numId w:val="14"/>
      </w:numPr>
      <w:spacing w:after="240"/>
      <w:jc w:val="both"/>
    </w:pPr>
    <w:rPr>
      <w:szCs w:val="20"/>
      <w:lang w:eastAsia="en-US"/>
    </w:rPr>
  </w:style>
  <w:style w:type="paragraph" w:customStyle="1" w:styleId="ExplanatoryNote">
    <w:name w:val="Explanatory Note"/>
    <w:basedOn w:val="Heading1"/>
    <w:next w:val="Normal"/>
    <w:rsid w:val="005833B5"/>
    <w:pPr>
      <w:tabs>
        <w:tab w:val="num" w:pos="360"/>
      </w:tabs>
      <w:snapToGrid w:val="0"/>
      <w:spacing w:after="60"/>
      <w:ind w:left="360" w:hanging="360"/>
    </w:pPr>
    <w:rPr>
      <w:rFonts w:ascii="Arial" w:hAnsi="Arial"/>
      <w:lang w:eastAsia="en-US"/>
    </w:rPr>
  </w:style>
  <w:style w:type="paragraph" w:customStyle="1" w:styleId="FAQ">
    <w:name w:val="FAQ"/>
    <w:basedOn w:val="Heading2"/>
    <w:rsid w:val="005833B5"/>
    <w:pPr>
      <w:keepLines/>
      <w:numPr>
        <w:ilvl w:val="1"/>
        <w:numId w:val="15"/>
      </w:numPr>
      <w:ind w:left="697" w:hanging="697"/>
    </w:pPr>
    <w:rPr>
      <w:bCs/>
      <w:i w:val="0"/>
      <w:iCs/>
      <w:caps/>
      <w:color w:val="auto"/>
      <w:szCs w:val="20"/>
    </w:rPr>
  </w:style>
  <w:style w:type="paragraph" w:customStyle="1" w:styleId="ListBullet1">
    <w:name w:val="List Bullet 1"/>
    <w:basedOn w:val="Normal"/>
    <w:rsid w:val="005833B5"/>
    <w:pPr>
      <w:numPr>
        <w:numId w:val="15"/>
      </w:numPr>
      <w:spacing w:before="120" w:after="120"/>
      <w:jc w:val="both"/>
    </w:pPr>
    <w:rPr>
      <w:szCs w:val="20"/>
      <w:lang w:eastAsia="zh-CN"/>
    </w:rPr>
  </w:style>
  <w:style w:type="paragraph" w:customStyle="1" w:styleId="Style1">
    <w:name w:val="Style1"/>
    <w:basedOn w:val="Heading3"/>
    <w:rsid w:val="005833B5"/>
    <w:rPr>
      <w:rFonts w:ascii="Arial" w:hAnsi="Arial" w:cs="Arial"/>
      <w:b w:val="0"/>
      <w:i w:val="0"/>
      <w:szCs w:val="24"/>
    </w:rPr>
  </w:style>
  <w:style w:type="paragraph" w:customStyle="1" w:styleId="Style2">
    <w:name w:val="Style2"/>
    <w:basedOn w:val="Heading3"/>
    <w:rsid w:val="005833B5"/>
    <w:pPr>
      <w:numPr>
        <w:numId w:val="16"/>
      </w:numPr>
      <w:tabs>
        <w:tab w:val="clear" w:pos="1134"/>
        <w:tab w:val="num" w:pos="360"/>
        <w:tab w:val="num" w:pos="720"/>
      </w:tabs>
      <w:ind w:left="0" w:firstLine="0"/>
    </w:pPr>
    <w:rPr>
      <w:rFonts w:ascii="Arial" w:hAnsi="Arial" w:cs="Arial"/>
      <w:b w:val="0"/>
      <w:i w:val="0"/>
      <w:szCs w:val="24"/>
    </w:rPr>
  </w:style>
  <w:style w:type="paragraph" w:customStyle="1" w:styleId="Title2">
    <w:name w:val="Title 2"/>
    <w:basedOn w:val="Normal"/>
    <w:rsid w:val="005833B5"/>
    <w:pPr>
      <w:spacing w:after="120"/>
      <w:jc w:val="both"/>
      <w:outlineLvl w:val="0"/>
    </w:pPr>
    <w:rPr>
      <w:b/>
      <w:sz w:val="28"/>
      <w:szCs w:val="28"/>
    </w:rPr>
  </w:style>
  <w:style w:type="character" w:styleId="FootnoteReference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,fr"/>
    <w:basedOn w:val="DefaultParagraphFont"/>
    <w:uiPriority w:val="99"/>
    <w:qFormat/>
    <w:rsid w:val="005833B5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qFormat/>
    <w:rsid w:val="005833B5"/>
    <w:rPr>
      <w:rFonts w:cs="Times New Roman"/>
      <w:sz w:val="16"/>
    </w:rPr>
  </w:style>
  <w:style w:type="character" w:customStyle="1" w:styleId="Added">
    <w:name w:val="Added"/>
    <w:rsid w:val="005833B5"/>
    <w:rPr>
      <w:b/>
      <w:u w:val="single"/>
    </w:rPr>
  </w:style>
  <w:style w:type="table" w:styleId="TableGrid">
    <w:name w:val="Table Grid"/>
    <w:basedOn w:val="TableNormal"/>
    <w:uiPriority w:val="39"/>
    <w:qFormat/>
    <w:rsid w:val="005833B5"/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ceEdition">
    <w:name w:val="Nace Edition"/>
    <w:basedOn w:val="Nace"/>
    <w:rsid w:val="005833B5"/>
    <w:pPr>
      <w:spacing w:before="120" w:after="120"/>
    </w:pPr>
    <w:rPr>
      <w:sz w:val="18"/>
    </w:rPr>
  </w:style>
  <w:style w:type="paragraph" w:customStyle="1" w:styleId="NaceInclusions">
    <w:name w:val="Nace Inclusions"/>
    <w:basedOn w:val="NaceEdition"/>
    <w:rsid w:val="005833B5"/>
    <w:pPr>
      <w:keepNext/>
      <w:spacing w:after="0"/>
      <w:ind w:left="1135" w:hanging="284"/>
    </w:pPr>
  </w:style>
  <w:style w:type="paragraph" w:customStyle="1" w:styleId="NaceExclusions">
    <w:name w:val="Nace Exclusions"/>
    <w:basedOn w:val="NaceInclusions"/>
    <w:rsid w:val="005833B5"/>
    <w:rPr>
      <w:i/>
    </w:rPr>
  </w:style>
  <w:style w:type="paragraph" w:customStyle="1" w:styleId="NaceExclusionsid1">
    <w:name w:val="Nace Exclusions id 1"/>
    <w:basedOn w:val="NaceExclusions"/>
    <w:rsid w:val="005833B5"/>
    <w:pPr>
      <w:spacing w:before="0"/>
    </w:pPr>
  </w:style>
  <w:style w:type="character" w:styleId="Strong">
    <w:name w:val="Strong"/>
    <w:basedOn w:val="DefaultParagraphFont"/>
    <w:uiPriority w:val="22"/>
    <w:qFormat/>
    <w:rsid w:val="005833B5"/>
    <w:rPr>
      <w:rFonts w:cs="Times New Roman"/>
      <w:b/>
    </w:rPr>
  </w:style>
  <w:style w:type="character" w:styleId="PageNumber">
    <w:name w:val="page number"/>
    <w:basedOn w:val="DefaultParagraphFont"/>
    <w:uiPriority w:val="99"/>
    <w:rsid w:val="00BB0BE3"/>
    <w:rPr>
      <w:rFonts w:cs="Times New Roman"/>
    </w:rPr>
  </w:style>
  <w:style w:type="paragraph" w:customStyle="1" w:styleId="Heading1Arial14">
    <w:name w:val="Heading 1 + Arial14"/>
    <w:basedOn w:val="Heading1"/>
    <w:rsid w:val="00DF5B2B"/>
    <w:rPr>
      <w:rFonts w:ascii="Arial" w:hAnsi="Arial"/>
      <w:b w:val="0"/>
    </w:rPr>
  </w:style>
  <w:style w:type="character" w:customStyle="1" w:styleId="FootnotetextChar">
    <w:name w:val="Footnote text Char"/>
    <w:aliases w:val="Footnote Char2"/>
    <w:rsid w:val="009830DE"/>
    <w:rPr>
      <w:lang w:val="en-GB" w:eastAsia="en-GB"/>
    </w:rPr>
  </w:style>
  <w:style w:type="paragraph" w:customStyle="1" w:styleId="Default">
    <w:name w:val="Default"/>
    <w:rsid w:val="009E524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paragraph" w:styleId="CommentText">
    <w:name w:val="annotation text"/>
    <w:basedOn w:val="Normal"/>
    <w:link w:val="CommentTextChar"/>
    <w:uiPriority w:val="99"/>
    <w:rsid w:val="00D443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DC7D4B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443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</w:rPr>
  </w:style>
  <w:style w:type="character" w:customStyle="1" w:styleId="ListBulletChar">
    <w:name w:val="List Bullet Char"/>
    <w:link w:val="ListBullet"/>
    <w:locked/>
    <w:rsid w:val="006A67F8"/>
    <w:rPr>
      <w:rFonts w:ascii="Arial" w:hAnsi="Arial"/>
      <w:sz w:val="22"/>
      <w:lang w:val="en-GB" w:eastAsia="en-GB"/>
    </w:rPr>
  </w:style>
  <w:style w:type="paragraph" w:styleId="List3">
    <w:name w:val="List 3"/>
    <w:basedOn w:val="Normal"/>
    <w:uiPriority w:val="99"/>
    <w:rsid w:val="00527ECF"/>
    <w:pPr>
      <w:spacing w:after="240"/>
      <w:ind w:left="849" w:hanging="283"/>
      <w:jc w:val="both"/>
    </w:pPr>
    <w:rPr>
      <w:szCs w:val="20"/>
      <w:lang w:eastAsia="en-US"/>
    </w:rPr>
  </w:style>
  <w:style w:type="paragraph" w:styleId="List4">
    <w:name w:val="List 4"/>
    <w:basedOn w:val="Normal"/>
    <w:uiPriority w:val="99"/>
    <w:rsid w:val="00527ECF"/>
    <w:pPr>
      <w:spacing w:after="240"/>
      <w:ind w:left="1132" w:hanging="283"/>
      <w:jc w:val="both"/>
    </w:pPr>
    <w:rPr>
      <w:szCs w:val="20"/>
      <w:lang w:eastAsia="en-US"/>
    </w:rPr>
  </w:style>
  <w:style w:type="paragraph" w:styleId="Revision">
    <w:name w:val="Revision"/>
    <w:hidden/>
    <w:uiPriority w:val="99"/>
    <w:semiHidden/>
    <w:rsid w:val="008F1D46"/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DC7D4B"/>
    <w:pPr>
      <w:ind w:left="720"/>
    </w:pPr>
  </w:style>
  <w:style w:type="character" w:styleId="EndnoteReference">
    <w:name w:val="endnote reference"/>
    <w:basedOn w:val="DefaultParagraphFont"/>
    <w:uiPriority w:val="99"/>
    <w:unhideWhenUsed/>
    <w:rsid w:val="00DC7D4B"/>
    <w:rPr>
      <w:rFonts w:cs="Times New Roman"/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1D1993"/>
    <w:rPr>
      <w:rFonts w:ascii="Calibri" w:hAnsi="Calibri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8589B"/>
    <w:rPr>
      <w:rFonts w:ascii="Calibri" w:hAnsi="Calibri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94309"/>
    <w:pPr>
      <w:keepLines/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Cs w:val="28"/>
      <w:lang w:val="en-US" w:eastAsia="ja-JP"/>
    </w:rPr>
  </w:style>
  <w:style w:type="paragraph" w:customStyle="1" w:styleId="Body1">
    <w:name w:val="Body 1"/>
    <w:rsid w:val="00281475"/>
    <w:pPr>
      <w:outlineLvl w:val="0"/>
    </w:pPr>
    <w:rPr>
      <w:color w:val="000000"/>
      <w:sz w:val="24"/>
      <w:u w:color="000000"/>
      <w:lang w:val="fr-BE" w:eastAsia="fr-BE"/>
    </w:rPr>
  </w:style>
  <w:style w:type="paragraph" w:customStyle="1" w:styleId="TextValue">
    <w:name w:val="TextValue"/>
    <w:basedOn w:val="Normal"/>
    <w:link w:val="TextValueChar"/>
    <w:qFormat/>
    <w:rsid w:val="00045328"/>
    <w:pPr>
      <w:spacing w:after="200" w:line="276" w:lineRule="auto"/>
      <w:jc w:val="both"/>
    </w:pPr>
  </w:style>
  <w:style w:type="character" w:customStyle="1" w:styleId="TextValueChar">
    <w:name w:val="TextValue Char"/>
    <w:link w:val="TextValue"/>
    <w:locked/>
    <w:rsid w:val="00045328"/>
    <w:rPr>
      <w:sz w:val="24"/>
    </w:rPr>
  </w:style>
  <w:style w:type="paragraph" w:styleId="NoSpacing">
    <w:name w:val="No Spacing"/>
    <w:link w:val="NoSpacingChar"/>
    <w:uiPriority w:val="1"/>
    <w:qFormat/>
    <w:rsid w:val="00510009"/>
    <w:rPr>
      <w:rFonts w:asciiTheme="minorHAnsi" w:hAnsiTheme="minorHAns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510009"/>
    <w:rPr>
      <w:rFonts w:asciiTheme="minorHAnsi" w:eastAsiaTheme="minorEastAsia" w:hAnsiTheme="minorHAnsi" w:cs="Times New Roman"/>
      <w:sz w:val="22"/>
      <w:szCs w:val="22"/>
      <w:lang w:val="en-US" w:eastAsia="ja-JP"/>
    </w:rPr>
  </w:style>
  <w:style w:type="table" w:styleId="TableClassic3">
    <w:name w:val="Table Classic 3"/>
    <w:basedOn w:val="TableNormal"/>
    <w:uiPriority w:val="99"/>
    <w:rsid w:val="00DC642E"/>
    <w:rPr>
      <w:color w:val="000080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rsid w:val="00DC642E"/>
    <w:rPr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Emphasis">
    <w:name w:val="Emphasis"/>
    <w:basedOn w:val="DefaultParagraphFont"/>
    <w:uiPriority w:val="20"/>
    <w:qFormat/>
    <w:rsid w:val="008E333F"/>
    <w:rPr>
      <w:rFonts w:cs="Times New Roman"/>
      <w:i/>
      <w:iCs/>
    </w:rPr>
  </w:style>
  <w:style w:type="character" w:customStyle="1" w:styleId="hps">
    <w:name w:val="hps"/>
    <w:basedOn w:val="DefaultParagraphFont"/>
    <w:rsid w:val="001E1A16"/>
  </w:style>
  <w:style w:type="paragraph" w:customStyle="1" w:styleId="nomal">
    <w:name w:val="nomal"/>
    <w:basedOn w:val="Normal"/>
    <w:link w:val="nomalChar"/>
    <w:qFormat/>
    <w:rsid w:val="00FE35DC"/>
    <w:pPr>
      <w:widowControl w:val="0"/>
      <w:jc w:val="both"/>
    </w:pPr>
    <w:rPr>
      <w:sz w:val="22"/>
      <w:szCs w:val="22"/>
    </w:rPr>
  </w:style>
  <w:style w:type="character" w:customStyle="1" w:styleId="nomalChar">
    <w:name w:val="nomal Char"/>
    <w:basedOn w:val="DefaultParagraphFont"/>
    <w:link w:val="nomal"/>
    <w:rsid w:val="00FE35DC"/>
    <w:rPr>
      <w:sz w:val="22"/>
      <w:szCs w:val="22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83329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39"/>
    <w:rsid w:val="00E5692F"/>
    <w:rPr>
      <w:sz w:val="24"/>
      <w:szCs w:val="24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647827"/>
    <w:rPr>
      <w:rFonts w:ascii="MyriadPro-Semibold" w:hAnsi="MyriadPro-Semibold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TableGrid4">
    <w:name w:val="Table Grid4"/>
    <w:basedOn w:val="TableNormal"/>
    <w:next w:val="TableGrid"/>
    <w:uiPriority w:val="39"/>
    <w:rsid w:val="006F2677"/>
    <w:rPr>
      <w:sz w:val="24"/>
      <w:szCs w:val="24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0F4626"/>
    <w:rPr>
      <w:sz w:val="24"/>
      <w:szCs w:val="24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5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1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51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5518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83C32FD-C128-4F7C-A8F1-C280761265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80BEC2-60AE-4BDB-8247-B7F28C5D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424</Words>
  <Characters>19517</Characters>
  <Application>Microsoft Office Word</Application>
  <DocSecurity>0</DocSecurity>
  <Lines>162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9T20:03:00Z</dcterms:created>
  <dcterms:modified xsi:type="dcterms:W3CDTF">2024-03-24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applied-materials-and-interfaces</vt:lpwstr>
  </property>
  <property fmtid="{D5CDD505-2E9C-101B-9397-08002B2CF9AE}" pid="3" name="Mendeley Recent Style Name 0_1">
    <vt:lpwstr>ACS Applied Materials &amp; Interfaces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langmuir</vt:lpwstr>
  </property>
  <property fmtid="{D5CDD505-2E9C-101B-9397-08002B2CF9AE}" pid="13" name="Mendeley Recent Style Name 5_1">
    <vt:lpwstr>Langmuir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nomaterials</vt:lpwstr>
  </property>
  <property fmtid="{D5CDD505-2E9C-101B-9397-08002B2CF9AE}" pid="19" name="Mendeley Recent Style Name 8_1">
    <vt:lpwstr>Nanomaterials</vt:lpwstr>
  </property>
  <property fmtid="{D5CDD505-2E9C-101B-9397-08002B2CF9AE}" pid="20" name="Mendeley Recent Style Id 9_1">
    <vt:lpwstr>http://www.zotero.org/styles/thin-solid-films</vt:lpwstr>
  </property>
  <property fmtid="{D5CDD505-2E9C-101B-9397-08002B2CF9AE}" pid="21" name="Mendeley Recent Style Name 9_1">
    <vt:lpwstr>Thin Solid Film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4a58bd5-35fa-348a-9bdc-bc1f1ece7d70</vt:lpwstr>
  </property>
</Properties>
</file>